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BE5207" w:rsidRDefault="006301E0" w:rsidP="001D1BC6">
      <w:pPr>
        <w:jc w:val="left"/>
        <w:rPr>
          <w:rFonts w:eastAsia="Times New Roman"/>
          <w:sz w:val="20"/>
          <w:lang w:eastAsia="pt-PT"/>
        </w:rPr>
        <w:sectPr w:rsidR="00E64E7D" w:rsidRPr="00BE5207"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sidRPr="00BE5207">
        <w:rPr>
          <w:noProof/>
        </w:rPr>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BE5207" w14:paraId="6D398312" w14:textId="77777777" w:rsidTr="00187495">
                        <w:tc>
                          <w:tcPr>
                            <w:tcW w:w="2196" w:type="dxa"/>
                            <w:shd w:val="clear" w:color="auto" w:fill="auto"/>
                          </w:tcPr>
                          <w:p w14:paraId="0B246881" w14:textId="77777777" w:rsidR="00E64E7D" w:rsidRPr="00BE5207" w:rsidRDefault="00E64E7D" w:rsidP="00831025">
                            <w:pPr>
                              <w:rPr>
                                <w:b/>
                              </w:rPr>
                            </w:pPr>
                          </w:p>
                        </w:tc>
                        <w:tc>
                          <w:tcPr>
                            <w:tcW w:w="5409" w:type="dxa"/>
                            <w:shd w:val="clear" w:color="auto" w:fill="auto"/>
                          </w:tcPr>
                          <w:p w14:paraId="0EC9C28E" w14:textId="77777777" w:rsidR="00E64E7D" w:rsidRPr="00BE5207" w:rsidRDefault="00E64E7D" w:rsidP="00F9589C"/>
                        </w:tc>
                      </w:tr>
                      <w:tr w:rsidR="00E64E7D" w:rsidRPr="00BE5207" w14:paraId="00B27AB4" w14:textId="77777777" w:rsidTr="00187495">
                        <w:tc>
                          <w:tcPr>
                            <w:tcW w:w="2196" w:type="dxa"/>
                            <w:shd w:val="clear" w:color="auto" w:fill="auto"/>
                          </w:tcPr>
                          <w:p w14:paraId="5266404D" w14:textId="77777777" w:rsidR="00E64E7D" w:rsidRPr="00BE5207" w:rsidRDefault="0013259C" w:rsidP="00F9589C">
                            <w:pPr>
                              <w:jc w:val="right"/>
                              <w:rPr>
                                <w:b/>
                              </w:rPr>
                            </w:pPr>
                            <w:r w:rsidRPr="00BE5207">
                              <w:rPr>
                                <w:b/>
                                <w:color w:val="000000"/>
                              </w:rPr>
                              <w:t>Autor</w:t>
                            </w:r>
                            <w:r w:rsidR="00E64E7D" w:rsidRPr="00BE5207">
                              <w:rPr>
                                <w:b/>
                                <w:color w:val="000000"/>
                              </w:rPr>
                              <w:t>:</w:t>
                            </w:r>
                          </w:p>
                        </w:tc>
                        <w:tc>
                          <w:tcPr>
                            <w:tcW w:w="5409" w:type="dxa"/>
                            <w:shd w:val="clear" w:color="auto" w:fill="auto"/>
                          </w:tcPr>
                          <w:p w14:paraId="37BDA011" w14:textId="77777777" w:rsidR="00E64E7D" w:rsidRPr="00BE5207" w:rsidRDefault="0013259C" w:rsidP="003321B4">
                            <w:r w:rsidRPr="00BE5207">
                              <w:t>Aurélio José Macie Júnior</w:t>
                            </w:r>
                          </w:p>
                        </w:tc>
                      </w:tr>
                    </w:tbl>
                    <w:p w14:paraId="5A1A0CA7" w14:textId="77777777" w:rsidR="00E64E7D" w:rsidRPr="00BE5207" w:rsidRDefault="00E64E7D" w:rsidP="00E64E7D">
                      <w:pPr>
                        <w:rPr>
                          <w:b/>
                        </w:rPr>
                      </w:pPr>
                    </w:p>
                    <w:p w14:paraId="34644487" w14:textId="77777777" w:rsidR="00E64E7D" w:rsidRPr="00BE5207" w:rsidRDefault="00E64E7D" w:rsidP="00E64E7D"/>
                    <w:p w14:paraId="05A5B687" w14:textId="77777777" w:rsidR="00E64E7D" w:rsidRPr="00BE5207" w:rsidRDefault="00E64E7D" w:rsidP="00E64E7D"/>
                    <w:p w14:paraId="41581775" w14:textId="77777777" w:rsidR="00E64E7D" w:rsidRPr="00BE5207" w:rsidRDefault="00E64E7D" w:rsidP="00E64E7D">
                      <w:r w:rsidRPr="00BE5207">
                        <w:t>[Nome completo do autor]</w:t>
                      </w:r>
                    </w:p>
                    <w:p w14:paraId="6B88C91B" w14:textId="77777777" w:rsidR="00E64E7D" w:rsidRPr="00BE5207" w:rsidRDefault="00E64E7D" w:rsidP="00E64E7D"/>
                    <w:p w14:paraId="7997F655" w14:textId="77777777" w:rsidR="00E64E7D" w:rsidRPr="00BE5207" w:rsidRDefault="00E64E7D" w:rsidP="00E64E7D"/>
                    <w:p w14:paraId="55D21FE0" w14:textId="77777777" w:rsidR="00E64E7D" w:rsidRPr="00BE5207" w:rsidRDefault="00E64E7D" w:rsidP="00E64E7D">
                      <w:r w:rsidRPr="00BE5207">
                        <w:t>[Nome completo do autor]</w:t>
                      </w:r>
                    </w:p>
                    <w:p w14:paraId="791DBE18" w14:textId="77777777" w:rsidR="00E64E7D" w:rsidRPr="00BE5207" w:rsidRDefault="00E64E7D" w:rsidP="00E64E7D"/>
                    <w:p w14:paraId="0512AA3D" w14:textId="77777777" w:rsidR="00E64E7D" w:rsidRPr="00BE5207" w:rsidRDefault="00E64E7D" w:rsidP="00E64E7D"/>
                    <w:p w14:paraId="3819A207" w14:textId="77777777" w:rsidR="00E64E7D" w:rsidRPr="00BE5207" w:rsidRDefault="00E64E7D" w:rsidP="00E64E7D">
                      <w:r w:rsidRPr="00BE5207">
                        <w:t>[Nome completo do autor]</w:t>
                      </w:r>
                    </w:p>
                    <w:p w14:paraId="4A69C567" w14:textId="77777777" w:rsidR="00E64E7D" w:rsidRPr="00BE5207" w:rsidRDefault="00E64E7D" w:rsidP="00E64E7D"/>
                    <w:p w14:paraId="56C6D89C" w14:textId="77777777" w:rsidR="00E64E7D" w:rsidRPr="00BE5207" w:rsidRDefault="00E64E7D" w:rsidP="00E64E7D"/>
                    <w:p w14:paraId="2570AA7F" w14:textId="77777777" w:rsidR="00E64E7D" w:rsidRPr="00BE5207" w:rsidRDefault="00E64E7D" w:rsidP="00E64E7D"/>
                    <w:p w14:paraId="6E498B19" w14:textId="77777777" w:rsidR="00E64E7D" w:rsidRPr="00BE5207" w:rsidRDefault="00E64E7D" w:rsidP="00E64E7D">
                      <w:r w:rsidRPr="00BE5207">
                        <w:t>[Nome completo do autor]</w:t>
                      </w:r>
                    </w:p>
                    <w:p w14:paraId="166A2A6E" w14:textId="77777777" w:rsidR="00E64E7D" w:rsidRPr="00BE5207" w:rsidRDefault="00E64E7D" w:rsidP="00E64E7D"/>
                    <w:p w14:paraId="01EA8A9E" w14:textId="77777777" w:rsidR="00E64E7D" w:rsidRPr="00BE5207" w:rsidRDefault="00E64E7D" w:rsidP="00E64E7D"/>
                    <w:p w14:paraId="1DD47BE9" w14:textId="77777777" w:rsidR="00E64E7D" w:rsidRPr="00BE5207" w:rsidRDefault="00E64E7D" w:rsidP="00E64E7D">
                      <w:r w:rsidRPr="00BE5207">
                        <w:t>[Nome completo do autor]</w:t>
                      </w:r>
                    </w:p>
                    <w:p w14:paraId="7BA24913" w14:textId="77777777" w:rsidR="00E64E7D" w:rsidRPr="00BE5207" w:rsidRDefault="00E64E7D" w:rsidP="00E64E7D"/>
                    <w:p w14:paraId="1BDA4DEC" w14:textId="77777777" w:rsidR="00E64E7D" w:rsidRPr="00BE5207" w:rsidRDefault="00E64E7D" w:rsidP="00E64E7D"/>
                    <w:p w14:paraId="20EC1F7E" w14:textId="77777777" w:rsidR="00E64E7D" w:rsidRPr="00BE5207" w:rsidRDefault="00E64E7D" w:rsidP="00E64E7D">
                      <w:r w:rsidRPr="00BE5207">
                        <w:t>[Nome completo do autor]</w:t>
                      </w:r>
                    </w:p>
                    <w:p w14:paraId="1D80E690" w14:textId="77777777" w:rsidR="00E64E7D" w:rsidRPr="00BE5207" w:rsidRDefault="00E64E7D" w:rsidP="00E64E7D"/>
                    <w:p w14:paraId="7519E838" w14:textId="77777777" w:rsidR="00E64E7D" w:rsidRPr="00BE5207" w:rsidRDefault="00E64E7D" w:rsidP="00E64E7D"/>
                    <w:p w14:paraId="7DEE983D" w14:textId="77777777" w:rsidR="00E64E7D" w:rsidRPr="00BE5207" w:rsidRDefault="00E64E7D" w:rsidP="00E64E7D">
                      <w:r w:rsidRPr="00BE5207">
                        <w:t>[Nome completo do autor]</w:t>
                      </w:r>
                    </w:p>
                    <w:p w14:paraId="45534B94" w14:textId="77777777" w:rsidR="00E64E7D" w:rsidRPr="00BE5207" w:rsidRDefault="00E64E7D" w:rsidP="00E64E7D"/>
                    <w:p w14:paraId="27874A81" w14:textId="77777777" w:rsidR="00E64E7D" w:rsidRPr="00BE5207" w:rsidRDefault="00E64E7D" w:rsidP="00E64E7D"/>
                  </w:txbxContent>
                </v:textbox>
              </v:shape>
            </w:pict>
          </mc:Fallback>
        </mc:AlternateContent>
      </w:r>
      <w:r w:rsidRPr="00BE5207">
        <w:rPr>
          <w:noProof/>
        </w:rPr>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sidRPr="00BE5207">
        <w:rPr>
          <w:noProof/>
        </w:rPr>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sidRPr="00BE5207">
        <w:rPr>
          <w:noProof/>
        </w:rPr>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sidRPr="00BE5207">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sidRPr="00BE5207">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sidRPr="00BE5207">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sidRPr="00BE5207">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sidRPr="00BE5207">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sidRPr="00BE5207">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sidRPr="00BE5207">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BE5207">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BE5207" w:rsidRDefault="0013259C" w:rsidP="0013259C">
                        <w:pPr>
                          <w:jc w:val="center"/>
                          <w:rPr>
                            <w:b/>
                            <w:sz w:val="36"/>
                            <w:szCs w:val="32"/>
                          </w:rPr>
                        </w:pPr>
                        <w:r w:rsidRPr="00BE5207">
                          <w:rPr>
                            <w:b/>
                            <w:color w:val="000000"/>
                            <w:sz w:val="36"/>
                            <w:szCs w:val="32"/>
                          </w:rPr>
                          <w:t>Sistema de Gestão de Frotas de Transporte Escolar</w:t>
                        </w:r>
                      </w:p>
                      <w:p w14:paraId="6C3BFF2B" w14:textId="77777777" w:rsidR="00E64E7D" w:rsidRPr="00BE5207"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BE5207" w:rsidRDefault="00E64E7D" w:rsidP="00E64E7D">
                          <w:pPr>
                            <w:jc w:val="center"/>
                            <w:rPr>
                              <w:color w:val="000000"/>
                              <w:sz w:val="28"/>
                              <w:szCs w:val="28"/>
                            </w:rPr>
                          </w:pPr>
                          <w:r w:rsidRPr="00BE5207">
                            <w:rPr>
                              <w:color w:val="000000"/>
                              <w:sz w:val="28"/>
                              <w:szCs w:val="28"/>
                            </w:rPr>
                            <w:t>Trabalho de Licenciatura</w:t>
                          </w:r>
                        </w:p>
                        <w:p w14:paraId="2427C549" w14:textId="77777777" w:rsidR="00E64E7D" w:rsidRPr="00BE5207" w:rsidRDefault="00E64E7D" w:rsidP="00E64E7D">
                          <w:pPr>
                            <w:jc w:val="center"/>
                            <w:rPr>
                              <w:sz w:val="28"/>
                              <w:szCs w:val="28"/>
                            </w:rPr>
                          </w:pPr>
                          <w:r w:rsidRPr="00BE5207">
                            <w:rPr>
                              <w:color w:val="000000"/>
                              <w:sz w:val="28"/>
                              <w:szCs w:val="28"/>
                            </w:rPr>
                            <w:t xml:space="preserve"> em Informática</w:t>
                          </w:r>
                        </w:p>
                        <w:p w14:paraId="24C85704" w14:textId="77777777" w:rsidR="00E64E7D" w:rsidRPr="00BE5207" w:rsidRDefault="00E64E7D" w:rsidP="00E64E7D">
                          <w:pPr>
                            <w:rPr>
                              <w:sz w:val="28"/>
                              <w:szCs w:val="28"/>
                            </w:rPr>
                          </w:pPr>
                        </w:p>
                        <w:p w14:paraId="34BEF198" w14:textId="77777777" w:rsidR="00E64E7D" w:rsidRPr="00BE5207" w:rsidRDefault="00E64E7D" w:rsidP="00E64E7D">
                          <w:pPr>
                            <w:rPr>
                              <w:sz w:val="28"/>
                              <w:szCs w:val="28"/>
                            </w:rPr>
                          </w:pPr>
                        </w:p>
                        <w:p w14:paraId="1C473674" w14:textId="77777777" w:rsidR="00E64E7D" w:rsidRPr="00BE5207" w:rsidRDefault="00E64E7D" w:rsidP="00E64E7D">
                          <w:pPr>
                            <w:rPr>
                              <w:sz w:val="28"/>
                              <w:szCs w:val="28"/>
                            </w:rPr>
                          </w:pPr>
                          <w:r w:rsidRPr="00BE5207">
                            <w:rPr>
                              <w:sz w:val="28"/>
                              <w:szCs w:val="28"/>
                            </w:rPr>
                            <w:t>Dissertação para obtenção do Grau de Mestre em</w:t>
                          </w:r>
                          <w:r w:rsidRPr="00BE5207">
                            <w:rPr>
                              <w:sz w:val="28"/>
                              <w:szCs w:val="28"/>
                            </w:rPr>
                            <w:br/>
                            <w:t>[Engenharia Informática]</w:t>
                          </w:r>
                        </w:p>
                        <w:p w14:paraId="7300B8A2" w14:textId="77777777" w:rsidR="00E64E7D" w:rsidRPr="00BE5207"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BE5207" w:rsidRDefault="00E64E7D" w:rsidP="00E64E7D">
                      <w:pPr>
                        <w:spacing w:after="0"/>
                        <w:jc w:val="center"/>
                        <w:rPr>
                          <w:b/>
                          <w:sz w:val="30"/>
                          <w:szCs w:val="30"/>
                        </w:rPr>
                      </w:pPr>
                      <w:r w:rsidRPr="00BE5207">
                        <w:rPr>
                          <w:b/>
                          <w:sz w:val="30"/>
                          <w:szCs w:val="30"/>
                        </w:rPr>
                        <w:t>FACULDADE DE CIÊNCIAS</w:t>
                      </w:r>
                    </w:p>
                    <w:p w14:paraId="71BA0B37" w14:textId="77777777" w:rsidR="00E64E7D" w:rsidRPr="00BE5207" w:rsidRDefault="00E64E7D" w:rsidP="00E64E7D">
                      <w:pPr>
                        <w:spacing w:after="0"/>
                        <w:jc w:val="center"/>
                        <w:rPr>
                          <w:sz w:val="30"/>
                          <w:szCs w:val="30"/>
                        </w:rPr>
                      </w:pPr>
                      <w:r w:rsidRPr="00BE5207">
                        <w:rPr>
                          <w:b/>
                          <w:sz w:val="30"/>
                          <w:szCs w:val="30"/>
                        </w:rPr>
                        <w:t>Departamento de Matemática e Informática</w:t>
                      </w:r>
                    </w:p>
                    <w:p w14:paraId="094D2C2D" w14:textId="77777777" w:rsidR="00E64E7D" w:rsidRPr="00BE5207" w:rsidRDefault="00E64E7D" w:rsidP="00E64E7D">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54C2DD7A" w:rsidR="00E64E7D" w:rsidRPr="00BE5207" w:rsidRDefault="00471A47" w:rsidP="00E64E7D">
                            <w:pPr>
                              <w:jc w:val="center"/>
                            </w:pPr>
                            <w:r w:rsidRPr="00BE5207">
                              <w:t>M</w:t>
                            </w:r>
                            <w:r w:rsidR="00E64E7D" w:rsidRPr="00BE5207">
                              <w:t>aputo,</w:t>
                            </w:r>
                            <w:r w:rsidR="00CB1B52" w:rsidRPr="00BE5207">
                              <w:t xml:space="preserve"> </w:t>
                            </w:r>
                            <w:r w:rsidR="007B7339">
                              <w:t>Outubro</w:t>
                            </w:r>
                            <w:r w:rsidR="00CB1B52" w:rsidRPr="00BE5207">
                              <w:t xml:space="preserve">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54C2DD7A" w:rsidR="00E64E7D" w:rsidRPr="00BE5207" w:rsidRDefault="00471A47" w:rsidP="00E64E7D">
                      <w:pPr>
                        <w:jc w:val="center"/>
                      </w:pPr>
                      <w:r w:rsidRPr="00BE5207">
                        <w:t>M</w:t>
                      </w:r>
                      <w:r w:rsidR="00E64E7D" w:rsidRPr="00BE5207">
                        <w:t>aputo,</w:t>
                      </w:r>
                      <w:r w:rsidR="00CB1B52" w:rsidRPr="00BE5207">
                        <w:t xml:space="preserve"> </w:t>
                      </w:r>
                      <w:r w:rsidR="007B7339">
                        <w:t>Outubro</w:t>
                      </w:r>
                      <w:r w:rsidR="00CB1B52" w:rsidRPr="00BE5207">
                        <w:t xml:space="preserve"> de</w:t>
                      </w:r>
                      <w:r w:rsidR="00E64E7D" w:rsidRPr="00BE5207">
                        <w:t xml:space="preserve"> 2023</w:t>
                      </w:r>
                    </w:p>
                    <w:p w14:paraId="118E07A5" w14:textId="77777777" w:rsidR="00E64E7D" w:rsidRPr="00BE5207" w:rsidRDefault="00E64E7D" w:rsidP="00E64E7D">
                      <w:pPr>
                        <w:jc w:val="center"/>
                      </w:pPr>
                    </w:p>
                    <w:p w14:paraId="10C7F220" w14:textId="77777777" w:rsidR="00E64E7D" w:rsidRPr="00BE5207" w:rsidRDefault="00E64E7D" w:rsidP="00E64E7D"/>
                  </w:txbxContent>
                </v:textbox>
              </v:shape>
            </w:pict>
          </mc:Fallback>
        </mc:AlternateContent>
      </w:r>
      <w:r w:rsidRPr="00BE5207">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sidRPr="00BE5207">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sidRPr="00BE5207">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sidRPr="00BE5207">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sidRPr="00BE5207">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sidRPr="00BE5207">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sidRPr="00BE5207">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sidRPr="00BE5207">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sidRPr="00BE5207">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sidRPr="00BE5207">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BE5207">
        <w:rPr>
          <w:rFonts w:eastAsia="Times New Roman"/>
          <w:sz w:val="20"/>
          <w:lang w:eastAsia="pt-PT"/>
        </w:rPr>
        <w:t xml:space="preserve"> </w:t>
      </w:r>
      <w:r w:rsidR="00E64E7D" w:rsidRPr="00BE5207">
        <w:rPr>
          <w:rFonts w:eastAsia="Times New Roman"/>
          <w:sz w:val="20"/>
          <w:lang w:eastAsia="pt-PT"/>
        </w:rPr>
        <w:br w:type="page"/>
      </w:r>
    </w:p>
    <w:p w14:paraId="39CFCE15" w14:textId="365D703C" w:rsidR="00AE1168" w:rsidRPr="00BE5207" w:rsidRDefault="006301E0">
      <w:pPr>
        <w:rPr>
          <w:rFonts w:eastAsia="Times New Roman"/>
          <w:sz w:val="20"/>
          <w:lang w:eastAsia="pt-PT"/>
        </w:rPr>
        <w:sectPr w:rsidR="00AE1168" w:rsidRPr="00BE5207"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sidRPr="00BE5207">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BE5207" w14:paraId="556A142B" w14:textId="77777777" w:rsidTr="00187495">
                        <w:tc>
                          <w:tcPr>
                            <w:tcW w:w="2196" w:type="dxa"/>
                            <w:shd w:val="clear" w:color="auto" w:fill="auto"/>
                          </w:tcPr>
                          <w:p w14:paraId="5FBB7575" w14:textId="77777777" w:rsidR="00E64E7D" w:rsidRPr="00BE5207" w:rsidRDefault="00E64E7D" w:rsidP="00831025">
                            <w:pPr>
                              <w:rPr>
                                <w:b/>
                              </w:rPr>
                            </w:pPr>
                          </w:p>
                        </w:tc>
                        <w:tc>
                          <w:tcPr>
                            <w:tcW w:w="5409" w:type="dxa"/>
                            <w:shd w:val="clear" w:color="auto" w:fill="auto"/>
                          </w:tcPr>
                          <w:p w14:paraId="3595F879" w14:textId="77777777" w:rsidR="00E64E7D" w:rsidRPr="00BE5207" w:rsidRDefault="00E64E7D" w:rsidP="00F9589C"/>
                        </w:tc>
                      </w:tr>
                      <w:tr w:rsidR="00E64E7D" w:rsidRPr="00BE5207" w14:paraId="52588F99" w14:textId="77777777" w:rsidTr="00187495">
                        <w:tc>
                          <w:tcPr>
                            <w:tcW w:w="2196" w:type="dxa"/>
                            <w:shd w:val="clear" w:color="auto" w:fill="auto"/>
                          </w:tcPr>
                          <w:p w14:paraId="6194AA22" w14:textId="77777777" w:rsidR="00E64E7D" w:rsidRPr="00BE5207" w:rsidRDefault="00E64E7D" w:rsidP="00F9589C">
                            <w:pPr>
                              <w:jc w:val="right"/>
                              <w:rPr>
                                <w:b/>
                              </w:rPr>
                            </w:pPr>
                            <w:r w:rsidRPr="00BE5207">
                              <w:rPr>
                                <w:b/>
                                <w:color w:val="000000"/>
                              </w:rPr>
                              <w:t>Autor:</w:t>
                            </w:r>
                          </w:p>
                        </w:tc>
                        <w:tc>
                          <w:tcPr>
                            <w:tcW w:w="5409" w:type="dxa"/>
                            <w:shd w:val="clear" w:color="auto" w:fill="auto"/>
                          </w:tcPr>
                          <w:p w14:paraId="1F4FC580" w14:textId="77777777" w:rsidR="00E64E7D" w:rsidRPr="00BE5207" w:rsidRDefault="00E64E7D" w:rsidP="003321B4">
                            <w:r w:rsidRPr="00BE5207">
                              <w:t>Aurélio José Macie Júnior</w:t>
                            </w:r>
                          </w:p>
                        </w:tc>
                      </w:tr>
                    </w:tbl>
                    <w:p w14:paraId="2A89C117" w14:textId="77777777" w:rsidR="00E64E7D" w:rsidRPr="00BE5207" w:rsidRDefault="00E64E7D" w:rsidP="00E64E7D">
                      <w:pPr>
                        <w:rPr>
                          <w:b/>
                        </w:rPr>
                      </w:pPr>
                    </w:p>
                    <w:p w14:paraId="01C16766" w14:textId="77777777" w:rsidR="00E64E7D" w:rsidRPr="00BE5207" w:rsidRDefault="00E64E7D" w:rsidP="00E64E7D"/>
                    <w:p w14:paraId="73A877F0" w14:textId="77777777" w:rsidR="00E64E7D" w:rsidRPr="00BE5207" w:rsidRDefault="00E64E7D" w:rsidP="00E64E7D"/>
                    <w:p w14:paraId="210E21C3" w14:textId="77777777" w:rsidR="00E64E7D" w:rsidRPr="00BE5207" w:rsidRDefault="00E64E7D" w:rsidP="00E64E7D">
                      <w:r w:rsidRPr="00BE5207">
                        <w:t>[Nome completo do autor]</w:t>
                      </w:r>
                    </w:p>
                    <w:p w14:paraId="3631EBB7" w14:textId="77777777" w:rsidR="00E64E7D" w:rsidRPr="00BE5207" w:rsidRDefault="00E64E7D" w:rsidP="00E64E7D"/>
                    <w:p w14:paraId="342C95F6" w14:textId="77777777" w:rsidR="00E64E7D" w:rsidRPr="00BE5207" w:rsidRDefault="00E64E7D" w:rsidP="00E64E7D"/>
                    <w:p w14:paraId="2D81C6F9" w14:textId="77777777" w:rsidR="00E64E7D" w:rsidRPr="00BE5207" w:rsidRDefault="00E64E7D" w:rsidP="00E64E7D">
                      <w:r w:rsidRPr="00BE5207">
                        <w:t>[Nome completo do autor]</w:t>
                      </w:r>
                    </w:p>
                    <w:p w14:paraId="66BB18AB" w14:textId="77777777" w:rsidR="00E64E7D" w:rsidRPr="00BE5207" w:rsidRDefault="00E64E7D" w:rsidP="00E64E7D"/>
                    <w:p w14:paraId="32AE4CA3" w14:textId="77777777" w:rsidR="00E64E7D" w:rsidRPr="00BE5207" w:rsidRDefault="00E64E7D" w:rsidP="00E64E7D"/>
                    <w:p w14:paraId="63BECDFF" w14:textId="77777777" w:rsidR="00E64E7D" w:rsidRPr="00BE5207" w:rsidRDefault="00E64E7D" w:rsidP="00E64E7D">
                      <w:r w:rsidRPr="00BE5207">
                        <w:t>[Nome completo do autor]</w:t>
                      </w:r>
                    </w:p>
                    <w:p w14:paraId="29F1A61A" w14:textId="77777777" w:rsidR="00E64E7D" w:rsidRPr="00BE5207" w:rsidRDefault="00E64E7D" w:rsidP="00E64E7D"/>
                    <w:p w14:paraId="367DED97" w14:textId="77777777" w:rsidR="00E64E7D" w:rsidRPr="00BE5207" w:rsidRDefault="00E64E7D" w:rsidP="00E64E7D"/>
                    <w:p w14:paraId="181091E6" w14:textId="77777777" w:rsidR="00E64E7D" w:rsidRPr="00BE5207" w:rsidRDefault="00E64E7D" w:rsidP="00E64E7D"/>
                    <w:p w14:paraId="4EB9E870" w14:textId="77777777" w:rsidR="00E64E7D" w:rsidRPr="00BE5207" w:rsidRDefault="00E64E7D" w:rsidP="00E64E7D">
                      <w:r w:rsidRPr="00BE5207">
                        <w:t>[Nome completo do autor]</w:t>
                      </w:r>
                    </w:p>
                    <w:p w14:paraId="4D170041" w14:textId="77777777" w:rsidR="00E64E7D" w:rsidRPr="00BE5207" w:rsidRDefault="00E64E7D" w:rsidP="00E64E7D"/>
                    <w:p w14:paraId="0671A937" w14:textId="77777777" w:rsidR="00E64E7D" w:rsidRPr="00BE5207" w:rsidRDefault="00E64E7D" w:rsidP="00E64E7D"/>
                    <w:p w14:paraId="51755029" w14:textId="77777777" w:rsidR="00E64E7D" w:rsidRPr="00BE5207" w:rsidRDefault="00E64E7D" w:rsidP="00E64E7D">
                      <w:r w:rsidRPr="00BE5207">
                        <w:t>[Nome completo do autor]</w:t>
                      </w:r>
                    </w:p>
                    <w:p w14:paraId="1C91230B" w14:textId="77777777" w:rsidR="00E64E7D" w:rsidRPr="00BE5207" w:rsidRDefault="00E64E7D" w:rsidP="00E64E7D"/>
                    <w:p w14:paraId="06FA10ED" w14:textId="77777777" w:rsidR="00E64E7D" w:rsidRPr="00BE5207" w:rsidRDefault="00E64E7D" w:rsidP="00E64E7D"/>
                    <w:p w14:paraId="426802DA" w14:textId="77777777" w:rsidR="00E64E7D" w:rsidRPr="00BE5207" w:rsidRDefault="00E64E7D" w:rsidP="00E64E7D">
                      <w:r w:rsidRPr="00BE5207">
                        <w:t>[Nome completo do autor]</w:t>
                      </w:r>
                    </w:p>
                    <w:p w14:paraId="2B424C39" w14:textId="77777777" w:rsidR="00E64E7D" w:rsidRPr="00BE5207" w:rsidRDefault="00E64E7D" w:rsidP="00E64E7D"/>
                    <w:p w14:paraId="2972F72F" w14:textId="77777777" w:rsidR="00E64E7D" w:rsidRPr="00BE5207" w:rsidRDefault="00E64E7D" w:rsidP="00E64E7D"/>
                    <w:p w14:paraId="3A817CB3" w14:textId="77777777" w:rsidR="00E64E7D" w:rsidRPr="00BE5207" w:rsidRDefault="00E64E7D" w:rsidP="00E64E7D">
                      <w:r w:rsidRPr="00BE5207">
                        <w:t>[Nome completo do autor]</w:t>
                      </w:r>
                    </w:p>
                    <w:p w14:paraId="1499A277" w14:textId="77777777" w:rsidR="00E64E7D" w:rsidRPr="00BE5207" w:rsidRDefault="00E64E7D" w:rsidP="00E64E7D"/>
                    <w:p w14:paraId="64FA74FD" w14:textId="77777777" w:rsidR="00E64E7D" w:rsidRPr="00BE5207" w:rsidRDefault="00E64E7D" w:rsidP="00E64E7D"/>
                  </w:txbxContent>
                </v:textbox>
                <w10:wrap anchorx="margin"/>
              </v:shape>
            </w:pict>
          </mc:Fallback>
        </mc:AlternateContent>
      </w:r>
      <w:r w:rsidRPr="00BE5207">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sidRPr="00BE5207">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63"/>
                        <w:gridCol w:w="5242"/>
                      </w:tblGrid>
                      <w:tr w:rsidR="003321B4" w:rsidRPr="00BE5207" w14:paraId="66A2800E" w14:textId="77777777" w:rsidTr="00187495">
                        <w:tc>
                          <w:tcPr>
                            <w:tcW w:w="2196" w:type="dxa"/>
                            <w:shd w:val="clear" w:color="auto" w:fill="auto"/>
                          </w:tcPr>
                          <w:p w14:paraId="64F7D911" w14:textId="77777777" w:rsidR="001C3C67" w:rsidRPr="00BE5207" w:rsidRDefault="001C3C67" w:rsidP="00831025">
                            <w:pPr>
                              <w:rPr>
                                <w:b/>
                              </w:rPr>
                            </w:pPr>
                          </w:p>
                        </w:tc>
                        <w:tc>
                          <w:tcPr>
                            <w:tcW w:w="5409" w:type="dxa"/>
                            <w:shd w:val="clear" w:color="auto" w:fill="auto"/>
                          </w:tcPr>
                          <w:p w14:paraId="134F5CA9" w14:textId="77777777" w:rsidR="001C3C67" w:rsidRPr="00BE5207" w:rsidRDefault="001C3C67" w:rsidP="00F9589C"/>
                        </w:tc>
                      </w:tr>
                      <w:tr w:rsidR="003321B4" w:rsidRPr="00BE5207" w14:paraId="275BD5A6" w14:textId="77777777" w:rsidTr="00187495">
                        <w:tc>
                          <w:tcPr>
                            <w:tcW w:w="2196" w:type="dxa"/>
                            <w:shd w:val="clear" w:color="auto" w:fill="auto"/>
                          </w:tcPr>
                          <w:p w14:paraId="03178FED" w14:textId="3D7627ED" w:rsidR="001C3C67" w:rsidRPr="00BE5207" w:rsidRDefault="00A51E95" w:rsidP="00F9589C">
                            <w:pPr>
                              <w:jc w:val="right"/>
                              <w:rPr>
                                <w:b/>
                              </w:rPr>
                            </w:pPr>
                            <w:r w:rsidRPr="00BE5207">
                              <w:rPr>
                                <w:b/>
                                <w:color w:val="000000"/>
                              </w:rPr>
                              <w:t>Supervisor</w:t>
                            </w:r>
                            <w:r w:rsidR="001C3C67" w:rsidRPr="00BE5207">
                              <w:rPr>
                                <w:b/>
                                <w:color w:val="000000"/>
                              </w:rPr>
                              <w:t>:</w:t>
                            </w:r>
                          </w:p>
                        </w:tc>
                        <w:tc>
                          <w:tcPr>
                            <w:tcW w:w="5409" w:type="dxa"/>
                            <w:shd w:val="clear" w:color="auto" w:fill="auto"/>
                          </w:tcPr>
                          <w:p w14:paraId="39F92DB9" w14:textId="77777777" w:rsidR="001C3C67" w:rsidRPr="00BE5207" w:rsidRDefault="00187495" w:rsidP="003321B4">
                            <w:r w:rsidRPr="00BE5207">
                              <w:t>Mestrado</w:t>
                            </w:r>
                            <w:r w:rsidR="003321B4" w:rsidRPr="00BE5207">
                              <w:t>,</w:t>
                            </w:r>
                            <w:r w:rsidRPr="00BE5207">
                              <w:t xml:space="preserve"> João S. A. Metambo</w:t>
                            </w:r>
                            <w:r w:rsidR="001C3C67" w:rsidRPr="00BE5207">
                              <w:t xml:space="preserve">, </w:t>
                            </w:r>
                            <w:r w:rsidRPr="00BE5207">
                              <w:t>UEM</w:t>
                            </w:r>
                          </w:p>
                        </w:tc>
                      </w:tr>
                    </w:tbl>
                    <w:p w14:paraId="091FF7B5" w14:textId="77777777" w:rsidR="001C3C67" w:rsidRPr="00BE5207" w:rsidRDefault="001C3C67" w:rsidP="001103AD">
                      <w:pPr>
                        <w:rPr>
                          <w:b/>
                        </w:rPr>
                      </w:pPr>
                    </w:p>
                    <w:p w14:paraId="2A6E8949" w14:textId="77777777" w:rsidR="001C3C67" w:rsidRPr="00BE5207" w:rsidRDefault="001C3C67" w:rsidP="001103AD"/>
                    <w:p w14:paraId="6D9587A3" w14:textId="77777777" w:rsidR="001C3C67" w:rsidRPr="00BE5207" w:rsidRDefault="001C3C67" w:rsidP="001103AD"/>
                    <w:p w14:paraId="1C817B6B" w14:textId="77777777" w:rsidR="001C3C67" w:rsidRPr="00BE5207" w:rsidRDefault="001C3C67" w:rsidP="001103AD">
                      <w:r w:rsidRPr="00BE5207">
                        <w:t>[Nome completo do autor]</w:t>
                      </w:r>
                    </w:p>
                    <w:p w14:paraId="2E686D72" w14:textId="77777777" w:rsidR="001C3C67" w:rsidRPr="00BE5207" w:rsidRDefault="001C3C67" w:rsidP="001103AD"/>
                    <w:p w14:paraId="773B8361" w14:textId="77777777" w:rsidR="001C3C67" w:rsidRPr="00BE5207" w:rsidRDefault="001C3C67" w:rsidP="001103AD"/>
                    <w:p w14:paraId="412C1FB1" w14:textId="77777777" w:rsidR="001C3C67" w:rsidRPr="00BE5207" w:rsidRDefault="001C3C67" w:rsidP="001103AD">
                      <w:r w:rsidRPr="00BE5207">
                        <w:t>[Nome completo do autor]</w:t>
                      </w:r>
                    </w:p>
                    <w:p w14:paraId="54C8A217" w14:textId="77777777" w:rsidR="001C3C67" w:rsidRPr="00BE5207" w:rsidRDefault="001C3C67" w:rsidP="001103AD"/>
                    <w:p w14:paraId="2FFF2F90" w14:textId="77777777" w:rsidR="001C3C67" w:rsidRPr="00BE5207" w:rsidRDefault="001C3C67" w:rsidP="001103AD"/>
                    <w:p w14:paraId="6BD06DAB" w14:textId="77777777" w:rsidR="001C3C67" w:rsidRPr="00BE5207" w:rsidRDefault="001C3C67" w:rsidP="001103AD">
                      <w:r w:rsidRPr="00BE5207">
                        <w:t>[Nome completo do autor]</w:t>
                      </w:r>
                    </w:p>
                    <w:p w14:paraId="360C2877" w14:textId="77777777" w:rsidR="001C3C67" w:rsidRPr="00BE5207" w:rsidRDefault="001C3C67" w:rsidP="001103AD"/>
                    <w:p w14:paraId="0B793413" w14:textId="77777777" w:rsidR="001C3C67" w:rsidRPr="00BE5207" w:rsidRDefault="001C3C67" w:rsidP="001103AD"/>
                    <w:p w14:paraId="43CF8462" w14:textId="77777777" w:rsidR="001C3C67" w:rsidRPr="00BE5207" w:rsidRDefault="001C3C67" w:rsidP="001103AD"/>
                    <w:p w14:paraId="0B168862" w14:textId="77777777" w:rsidR="001C3C67" w:rsidRPr="00BE5207" w:rsidRDefault="001C3C67" w:rsidP="001103AD">
                      <w:r w:rsidRPr="00BE5207">
                        <w:t>[Nome completo do autor]</w:t>
                      </w:r>
                    </w:p>
                    <w:p w14:paraId="7A7AD6D6" w14:textId="77777777" w:rsidR="001C3C67" w:rsidRPr="00BE5207" w:rsidRDefault="001C3C67" w:rsidP="001103AD"/>
                    <w:p w14:paraId="5590DBA2" w14:textId="77777777" w:rsidR="001C3C67" w:rsidRPr="00BE5207" w:rsidRDefault="001C3C67" w:rsidP="001103AD"/>
                    <w:p w14:paraId="3146B47D" w14:textId="77777777" w:rsidR="001C3C67" w:rsidRPr="00BE5207" w:rsidRDefault="001C3C67" w:rsidP="001103AD">
                      <w:r w:rsidRPr="00BE5207">
                        <w:t>[Nome completo do autor]</w:t>
                      </w:r>
                    </w:p>
                    <w:p w14:paraId="0086E2B3" w14:textId="77777777" w:rsidR="001C3C67" w:rsidRPr="00BE5207" w:rsidRDefault="001C3C67" w:rsidP="001103AD"/>
                    <w:p w14:paraId="51B3A4D9" w14:textId="77777777" w:rsidR="001C3C67" w:rsidRPr="00BE5207" w:rsidRDefault="001C3C67" w:rsidP="001103AD"/>
                    <w:p w14:paraId="73C7FF08" w14:textId="77777777" w:rsidR="001C3C67" w:rsidRPr="00BE5207" w:rsidRDefault="001C3C67" w:rsidP="001103AD">
                      <w:r w:rsidRPr="00BE5207">
                        <w:t>[Nome completo do autor]</w:t>
                      </w:r>
                    </w:p>
                    <w:p w14:paraId="5A8FD848" w14:textId="77777777" w:rsidR="001C3C67" w:rsidRPr="00BE5207" w:rsidRDefault="001C3C67" w:rsidP="001103AD"/>
                    <w:p w14:paraId="5B691E18" w14:textId="77777777" w:rsidR="001C3C67" w:rsidRPr="00BE5207" w:rsidRDefault="001C3C67" w:rsidP="001103AD"/>
                    <w:p w14:paraId="6AB453AF" w14:textId="77777777" w:rsidR="001C3C67" w:rsidRPr="00BE5207" w:rsidRDefault="001C3C67" w:rsidP="001103AD">
                      <w:r w:rsidRPr="00BE5207">
                        <w:t>[Nome completo do autor]</w:t>
                      </w:r>
                    </w:p>
                    <w:p w14:paraId="22FB6008" w14:textId="77777777" w:rsidR="001C3C67" w:rsidRPr="00BE5207" w:rsidRDefault="001C3C67" w:rsidP="001103AD"/>
                    <w:p w14:paraId="209FC543" w14:textId="77777777" w:rsidR="001C3C67" w:rsidRPr="00BE5207" w:rsidRDefault="001C3C67" w:rsidP="001103AD"/>
                  </w:txbxContent>
                </v:textbox>
              </v:shape>
            </w:pict>
          </mc:Fallback>
        </mc:AlternateContent>
      </w:r>
      <w:r w:rsidR="00986D9A" w:rsidRPr="00BE5207">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5207">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BE5207" w:rsidRDefault="00187495" w:rsidP="00187495">
                        <w:pPr>
                          <w:jc w:val="center"/>
                          <w:rPr>
                            <w:b/>
                            <w:sz w:val="36"/>
                            <w:szCs w:val="32"/>
                          </w:rPr>
                        </w:pPr>
                        <w:r w:rsidRPr="00BE5207">
                          <w:rPr>
                            <w:b/>
                            <w:color w:val="000000"/>
                            <w:sz w:val="36"/>
                            <w:szCs w:val="32"/>
                          </w:rPr>
                          <w:t>Sistema de Gestão de Frotas de Transporte Escolar</w:t>
                        </w:r>
                      </w:p>
                      <w:p w14:paraId="681A02AF" w14:textId="77777777" w:rsidR="001C3C67" w:rsidRPr="00BE5207"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BE5207" w:rsidRDefault="00FD6130" w:rsidP="00FD6130">
                          <w:pPr>
                            <w:jc w:val="center"/>
                            <w:rPr>
                              <w:color w:val="000000"/>
                              <w:sz w:val="28"/>
                              <w:szCs w:val="28"/>
                            </w:rPr>
                          </w:pPr>
                          <w:r w:rsidRPr="00BE5207">
                            <w:rPr>
                              <w:color w:val="000000"/>
                              <w:sz w:val="28"/>
                              <w:szCs w:val="28"/>
                            </w:rPr>
                            <w:t>Trabalho de Licenciatura</w:t>
                          </w:r>
                        </w:p>
                        <w:p w14:paraId="4F9631D0" w14:textId="77777777" w:rsidR="00FD6130" w:rsidRPr="00BE5207" w:rsidRDefault="00FD6130" w:rsidP="00FD6130">
                          <w:pPr>
                            <w:jc w:val="center"/>
                            <w:rPr>
                              <w:sz w:val="28"/>
                              <w:szCs w:val="28"/>
                            </w:rPr>
                          </w:pPr>
                          <w:r w:rsidRPr="00BE5207">
                            <w:rPr>
                              <w:color w:val="000000"/>
                              <w:sz w:val="28"/>
                              <w:szCs w:val="28"/>
                            </w:rPr>
                            <w:t xml:space="preserve"> em Informática</w:t>
                          </w:r>
                        </w:p>
                        <w:p w14:paraId="5001C9DC" w14:textId="77777777" w:rsidR="001C3C67" w:rsidRPr="00BE5207" w:rsidRDefault="001C3C67" w:rsidP="00AF0263">
                          <w:pPr>
                            <w:rPr>
                              <w:sz w:val="28"/>
                              <w:szCs w:val="28"/>
                            </w:rPr>
                          </w:pPr>
                        </w:p>
                        <w:p w14:paraId="6FA9D9D5" w14:textId="77777777" w:rsidR="001C3C67" w:rsidRPr="00BE5207" w:rsidRDefault="001C3C67" w:rsidP="00AF0263">
                          <w:pPr>
                            <w:rPr>
                              <w:sz w:val="28"/>
                              <w:szCs w:val="28"/>
                            </w:rPr>
                          </w:pPr>
                        </w:p>
                        <w:p w14:paraId="6216A335" w14:textId="77777777" w:rsidR="001C3C67" w:rsidRPr="00BE5207" w:rsidRDefault="001C3C67" w:rsidP="00AF0263">
                          <w:pPr>
                            <w:rPr>
                              <w:sz w:val="28"/>
                              <w:szCs w:val="28"/>
                            </w:rPr>
                          </w:pPr>
                          <w:r w:rsidRPr="00BE5207">
                            <w:rPr>
                              <w:sz w:val="28"/>
                              <w:szCs w:val="28"/>
                            </w:rPr>
                            <w:t>Dissertação para obtenção do Grau de Mestre em</w:t>
                          </w:r>
                          <w:r w:rsidRPr="00BE5207">
                            <w:rPr>
                              <w:sz w:val="28"/>
                              <w:szCs w:val="28"/>
                            </w:rPr>
                            <w:br/>
                            <w:t>[Engenharia Informática]</w:t>
                          </w:r>
                        </w:p>
                        <w:p w14:paraId="19801893" w14:textId="77777777" w:rsidR="001C3C67" w:rsidRPr="00BE5207"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sidRPr="00BE5207">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BE5207" w:rsidRDefault="001C3C67" w:rsidP="00AF0263">
                      <w:pPr>
                        <w:spacing w:after="0"/>
                        <w:jc w:val="center"/>
                        <w:rPr>
                          <w:b/>
                          <w:sz w:val="30"/>
                          <w:szCs w:val="30"/>
                        </w:rPr>
                      </w:pPr>
                      <w:r w:rsidRPr="00BE5207">
                        <w:rPr>
                          <w:b/>
                          <w:sz w:val="30"/>
                          <w:szCs w:val="30"/>
                        </w:rPr>
                        <w:t>FACULDADE DE CIÊNCIAS</w:t>
                      </w:r>
                    </w:p>
                    <w:p w14:paraId="0E8602E7" w14:textId="77777777" w:rsidR="001C3C67" w:rsidRPr="00BE5207" w:rsidRDefault="001C3C67" w:rsidP="00AF0263">
                      <w:pPr>
                        <w:spacing w:after="0"/>
                        <w:jc w:val="center"/>
                        <w:rPr>
                          <w:sz w:val="30"/>
                          <w:szCs w:val="30"/>
                        </w:rPr>
                      </w:pPr>
                      <w:r w:rsidRPr="00BE5207">
                        <w:rPr>
                          <w:b/>
                          <w:sz w:val="30"/>
                          <w:szCs w:val="30"/>
                        </w:rPr>
                        <w:t>Departamento de Matemática e Informática</w:t>
                      </w:r>
                    </w:p>
                    <w:p w14:paraId="462A0EFD" w14:textId="77777777" w:rsidR="001C3C67" w:rsidRPr="00BE5207" w:rsidRDefault="001C3C67" w:rsidP="00AF0263">
                      <w:pPr>
                        <w:spacing w:after="0"/>
                        <w:rPr>
                          <w:sz w:val="30"/>
                          <w:szCs w:val="30"/>
                        </w:rPr>
                      </w:pPr>
                    </w:p>
                  </w:txbxContent>
                </v:textbox>
              </v:shape>
            </w:pict>
          </mc:Fallback>
        </mc:AlternateContent>
      </w:r>
      <w:r w:rsidRPr="00BE5207">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0BB1F763" w:rsidR="001C3C67" w:rsidRPr="00BE5207" w:rsidRDefault="001C3C67" w:rsidP="00AF0263">
                            <w:pPr>
                              <w:jc w:val="center"/>
                            </w:pPr>
                            <w:r w:rsidRPr="00BE5207">
                              <w:t>Maputo,</w:t>
                            </w:r>
                            <w:r w:rsidR="00DB1971" w:rsidRPr="00BE5207">
                              <w:t xml:space="preserve"> </w:t>
                            </w:r>
                            <w:r w:rsidR="007B7339">
                              <w:t>Outubro</w:t>
                            </w:r>
                            <w:r w:rsidR="00CB1B52" w:rsidRPr="00BE5207">
                              <w:t xml:space="preserve"> de </w:t>
                            </w:r>
                            <w:r w:rsidRPr="00BE5207">
                              <w:t>20</w:t>
                            </w:r>
                            <w:r w:rsidR="00187495" w:rsidRPr="00BE5207">
                              <w:t>2</w:t>
                            </w:r>
                            <w:r w:rsidR="00E2797B" w:rsidRPr="00BE5207">
                              <w:t>3</w:t>
                            </w:r>
                          </w:p>
                          <w:p w14:paraId="4C74664E" w14:textId="77777777" w:rsidR="001C3C67" w:rsidRPr="00BE5207"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0BB1F763" w:rsidR="001C3C67" w:rsidRPr="00BE5207" w:rsidRDefault="001C3C67" w:rsidP="00AF0263">
                      <w:pPr>
                        <w:jc w:val="center"/>
                      </w:pPr>
                      <w:r w:rsidRPr="00BE5207">
                        <w:t>Maputo,</w:t>
                      </w:r>
                      <w:r w:rsidR="00DB1971" w:rsidRPr="00BE5207">
                        <w:t xml:space="preserve"> </w:t>
                      </w:r>
                      <w:r w:rsidR="007B7339">
                        <w:t>Outubro</w:t>
                      </w:r>
                      <w:r w:rsidR="00CB1B52" w:rsidRPr="00BE5207">
                        <w:t xml:space="preserve"> de </w:t>
                      </w:r>
                      <w:r w:rsidRPr="00BE5207">
                        <w:t>20</w:t>
                      </w:r>
                      <w:r w:rsidR="00187495" w:rsidRPr="00BE5207">
                        <w:t>2</w:t>
                      </w:r>
                      <w:r w:rsidR="00E2797B" w:rsidRPr="00BE5207">
                        <w:t>3</w:t>
                      </w:r>
                    </w:p>
                    <w:p w14:paraId="4C74664E" w14:textId="77777777" w:rsidR="001C3C67" w:rsidRPr="00BE5207" w:rsidRDefault="001C3C67" w:rsidP="00AF0263"/>
                  </w:txbxContent>
                </v:textbox>
              </v:shape>
            </w:pict>
          </mc:Fallback>
        </mc:AlternateContent>
      </w:r>
    </w:p>
    <w:p w14:paraId="7421D9E3" w14:textId="77777777" w:rsidR="00394B69" w:rsidRPr="00BE5207" w:rsidRDefault="00394B69" w:rsidP="00AE1168">
      <w:pPr>
        <w:pStyle w:val="Ttulo1"/>
        <w:rPr>
          <w:rFonts w:eastAsia="Times New Roman"/>
          <w:lang w:eastAsia="pt-PT"/>
        </w:rPr>
      </w:pPr>
    </w:p>
    <w:p w14:paraId="51B0C6A2" w14:textId="77777777" w:rsidR="00275071" w:rsidRPr="00BE5207" w:rsidRDefault="004E0528" w:rsidP="00AE1168">
      <w:pPr>
        <w:pStyle w:val="Ttulo1"/>
        <w:jc w:val="center"/>
        <w:rPr>
          <w:rFonts w:eastAsia="Times New Roman"/>
          <w:sz w:val="24"/>
          <w:lang w:eastAsia="pt-PT"/>
        </w:rPr>
      </w:pPr>
      <w:bookmarkStart w:id="0" w:name="_Toc145447363"/>
      <w:bookmarkStart w:id="1" w:name="_Toc147830371"/>
      <w:r w:rsidRPr="00BE5207">
        <w:rPr>
          <w:rFonts w:eastAsia="Times New Roman"/>
          <w:lang w:eastAsia="pt-PT"/>
        </w:rPr>
        <w:t>Dedicatória</w:t>
      </w:r>
      <w:bookmarkEnd w:id="0"/>
      <w:bookmarkEnd w:id="1"/>
    </w:p>
    <w:p w14:paraId="05C127B8" w14:textId="1B896323" w:rsidR="004E0528" w:rsidRPr="00BE5207" w:rsidRDefault="006301E0" w:rsidP="004E0528">
      <w:pPr>
        <w:jc w:val="center"/>
        <w:rPr>
          <w:rFonts w:eastAsiaTheme="majorEastAsia" w:cstheme="majorBidi"/>
        </w:rPr>
      </w:pPr>
      <w:r w:rsidRPr="00BE5207">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6D7F6268" w:rsidR="001C3C67" w:rsidRPr="00BE5207" w:rsidRDefault="00A55723" w:rsidP="002B6484">
                      <w:pPr>
                        <w:jc w:val="center"/>
                        <w:rPr>
                          <w:i/>
                          <w:sz w:val="28"/>
                          <w:szCs w:val="28"/>
                        </w:rPr>
                      </w:pPr>
                      <w:r w:rsidRPr="00BE5207">
                        <w:rPr>
                          <w:rFonts w:eastAsiaTheme="majorEastAsia" w:cstheme="majorBidi"/>
                          <w:i/>
                          <w:sz w:val="28"/>
                          <w:szCs w:val="28"/>
                        </w:rPr>
                        <w:t>O presente trabalho é dedicado à minha Família,</w:t>
                      </w:r>
                      <w:r w:rsidR="0000713E">
                        <w:rPr>
                          <w:rFonts w:eastAsiaTheme="majorEastAsia" w:cstheme="majorBidi"/>
                          <w:i/>
                          <w:sz w:val="28"/>
                          <w:szCs w:val="28"/>
                        </w:rPr>
                        <w:t xml:space="preserve"> minhas irmãs e sobrinha,</w:t>
                      </w:r>
                      <w:r w:rsidRPr="00BE5207">
                        <w:rPr>
                          <w:rFonts w:eastAsiaTheme="majorEastAsia" w:cstheme="majorBidi"/>
                          <w:i/>
                          <w:sz w:val="28"/>
                          <w:szCs w:val="28"/>
                        </w:rPr>
                        <w:t xml:space="preserve"> em especial aos meus pais Aurélio</w:t>
                      </w:r>
                      <w:r w:rsidR="00045136" w:rsidRPr="00BE5207">
                        <w:rPr>
                          <w:rFonts w:eastAsiaTheme="majorEastAsia" w:cstheme="majorBidi"/>
                          <w:i/>
                          <w:sz w:val="28"/>
                          <w:szCs w:val="28"/>
                        </w:rPr>
                        <w:t xml:space="preserve"> José</w:t>
                      </w:r>
                      <w:r w:rsidRPr="00BE5207">
                        <w:rPr>
                          <w:rFonts w:eastAsiaTheme="majorEastAsia" w:cstheme="majorBidi"/>
                          <w:i/>
                          <w:sz w:val="28"/>
                          <w:szCs w:val="28"/>
                        </w:rPr>
                        <w:t xml:space="preserve"> Macie e Culsumo</w:t>
                      </w:r>
                      <w:r w:rsidR="006124DF" w:rsidRPr="00BE5207">
                        <w:rPr>
                          <w:rFonts w:eastAsiaTheme="majorEastAsia" w:cstheme="majorBidi"/>
                          <w:i/>
                          <w:sz w:val="28"/>
                          <w:szCs w:val="28"/>
                        </w:rPr>
                        <w:t xml:space="preserve"> Abdul Manaf</w:t>
                      </w:r>
                      <w:r w:rsidRPr="00BE5207">
                        <w:rPr>
                          <w:rFonts w:eastAsiaTheme="majorEastAsia" w:cstheme="majorBidi"/>
                          <w:i/>
                          <w:sz w:val="28"/>
                          <w:szCs w:val="28"/>
                        </w:rPr>
                        <w:t xml:space="preserve"> Bacar</w:t>
                      </w:r>
                      <w:r w:rsidR="00223E17" w:rsidRPr="00BE5207">
                        <w:rPr>
                          <w:rFonts w:eastAsiaTheme="majorEastAsia" w:cstheme="majorBidi"/>
                          <w:i/>
                          <w:sz w:val="28"/>
                          <w:szCs w:val="28"/>
                        </w:rPr>
                        <w:t>.</w:t>
                      </w:r>
                    </w:p>
                  </w:txbxContent>
                </v:textbox>
                <w10:wrap type="square" anchorx="margin"/>
              </v:shape>
            </w:pict>
          </mc:Fallback>
        </mc:AlternateContent>
      </w:r>
    </w:p>
    <w:p w14:paraId="5E1D82C7" w14:textId="2162AD4B" w:rsidR="002B6484" w:rsidRPr="00BE5207" w:rsidRDefault="002B6484" w:rsidP="004E0528">
      <w:pPr>
        <w:jc w:val="center"/>
        <w:rPr>
          <w:rFonts w:eastAsiaTheme="majorEastAsia" w:cstheme="majorBidi"/>
        </w:rPr>
      </w:pPr>
    </w:p>
    <w:p w14:paraId="2D2EEA54" w14:textId="77777777" w:rsidR="002B6484" w:rsidRPr="00BE5207" w:rsidRDefault="002B6484" w:rsidP="004E0528">
      <w:pPr>
        <w:jc w:val="center"/>
        <w:rPr>
          <w:rFonts w:eastAsiaTheme="majorEastAsia" w:cstheme="majorBidi"/>
        </w:rPr>
      </w:pPr>
    </w:p>
    <w:p w14:paraId="7BE070C7" w14:textId="77777777" w:rsidR="004E0528" w:rsidRPr="00BE5207" w:rsidRDefault="004E0528" w:rsidP="004E0528">
      <w:pPr>
        <w:jc w:val="center"/>
        <w:rPr>
          <w:rFonts w:eastAsiaTheme="majorEastAsia" w:cstheme="majorBidi"/>
        </w:rPr>
      </w:pPr>
    </w:p>
    <w:p w14:paraId="6C538172" w14:textId="77777777" w:rsidR="004E0528" w:rsidRPr="00BE5207" w:rsidRDefault="004E0528" w:rsidP="00DA547F">
      <w:pPr>
        <w:pStyle w:val="Ttulo1"/>
        <w:rPr>
          <w:sz w:val="24"/>
          <w:szCs w:val="24"/>
        </w:rPr>
      </w:pPr>
    </w:p>
    <w:p w14:paraId="5A99D5B1" w14:textId="77777777" w:rsidR="00F54617" w:rsidRPr="00BE5207" w:rsidRDefault="00F54617">
      <w:r w:rsidRPr="00BE5207">
        <w:br w:type="page"/>
      </w:r>
    </w:p>
    <w:p w14:paraId="5AA7DB10" w14:textId="77777777" w:rsidR="00B53A6E" w:rsidRPr="00BE5207" w:rsidRDefault="00B53A6E" w:rsidP="00B53A6E">
      <w:pPr>
        <w:pStyle w:val="Ttulo1"/>
        <w:jc w:val="center"/>
      </w:pPr>
      <w:bookmarkStart w:id="2" w:name="_Toc130477479"/>
      <w:bookmarkStart w:id="3" w:name="_Toc145447364"/>
      <w:bookmarkStart w:id="4" w:name="_Toc147830372"/>
      <w:r w:rsidRPr="00BE5207">
        <w:lastRenderedPageBreak/>
        <w:t>Declaração de Honra</w:t>
      </w:r>
      <w:bookmarkEnd w:id="2"/>
      <w:bookmarkEnd w:id="3"/>
      <w:bookmarkEnd w:id="4"/>
    </w:p>
    <w:p w14:paraId="748BE700" w14:textId="77777777" w:rsidR="00B53A6E" w:rsidRPr="00BE5207" w:rsidRDefault="00B53A6E" w:rsidP="00B53A6E">
      <w:pPr>
        <w:jc w:val="center"/>
      </w:pPr>
    </w:p>
    <w:p w14:paraId="3629E44F" w14:textId="77777777" w:rsidR="00B53A6E" w:rsidRPr="00BE5207" w:rsidRDefault="00B53A6E" w:rsidP="00B53A6E">
      <w:r w:rsidRPr="00BE5207">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BE5207" w:rsidRDefault="00B53A6E" w:rsidP="00B53A6E"/>
    <w:p w14:paraId="2DE46EA2" w14:textId="77777777" w:rsidR="00B53A6E" w:rsidRPr="00BE5207" w:rsidRDefault="00B53A6E" w:rsidP="00B53A6E">
      <w:pPr>
        <w:rPr>
          <w:sz w:val="28"/>
          <w:szCs w:val="28"/>
        </w:rPr>
      </w:pPr>
    </w:p>
    <w:p w14:paraId="2F750ADB" w14:textId="79F9F19B" w:rsidR="00B53A6E" w:rsidRPr="00BE5207" w:rsidRDefault="00B53A6E" w:rsidP="00B53A6E">
      <w:pPr>
        <w:jc w:val="center"/>
      </w:pPr>
      <w:r w:rsidRPr="00BE5207">
        <w:t>Maputo,</w:t>
      </w:r>
      <w:r w:rsidR="007460BE" w:rsidRPr="00BE5207">
        <w:t xml:space="preserve"> </w:t>
      </w:r>
      <w:r w:rsidR="00106C89">
        <w:t>Outubro</w:t>
      </w:r>
      <w:r w:rsidRPr="00BE5207">
        <w:t xml:space="preserve"> de 2023</w:t>
      </w:r>
    </w:p>
    <w:p w14:paraId="382E38CB" w14:textId="77777777" w:rsidR="00B53A6E" w:rsidRPr="00BE5207" w:rsidRDefault="00B53A6E" w:rsidP="00B53A6E">
      <w:pPr>
        <w:jc w:val="center"/>
      </w:pPr>
    </w:p>
    <w:p w14:paraId="6045974A" w14:textId="77777777" w:rsidR="00B53A6E" w:rsidRPr="00BE5207" w:rsidRDefault="00B53A6E" w:rsidP="00B53A6E">
      <w:pPr>
        <w:jc w:val="center"/>
      </w:pPr>
      <w:r w:rsidRPr="00BE5207">
        <w:t>___________________________________________</w:t>
      </w:r>
    </w:p>
    <w:p w14:paraId="68C9E006" w14:textId="77777777" w:rsidR="00B53A6E" w:rsidRPr="00BE5207" w:rsidRDefault="00B53A6E" w:rsidP="00B53A6E">
      <w:pPr>
        <w:jc w:val="center"/>
        <w:rPr>
          <w:sz w:val="28"/>
          <w:szCs w:val="28"/>
        </w:rPr>
      </w:pPr>
      <w:r w:rsidRPr="00BE5207">
        <w:rPr>
          <w:sz w:val="28"/>
          <w:szCs w:val="28"/>
        </w:rPr>
        <w:t>(Aurélio José Macie Júnior)</w:t>
      </w:r>
    </w:p>
    <w:p w14:paraId="23A446D5" w14:textId="77777777" w:rsidR="00B53A6E" w:rsidRPr="00BE5207" w:rsidRDefault="00B53A6E" w:rsidP="00B53A6E"/>
    <w:p w14:paraId="703E2E7F" w14:textId="77777777" w:rsidR="00B53A6E" w:rsidRPr="00BE5207" w:rsidRDefault="00B53A6E" w:rsidP="00B53A6E">
      <w:pPr>
        <w:rPr>
          <w:rFonts w:eastAsiaTheme="majorEastAsia" w:cstheme="majorBidi"/>
          <w:b/>
          <w:sz w:val="32"/>
          <w:szCs w:val="32"/>
        </w:rPr>
      </w:pPr>
    </w:p>
    <w:p w14:paraId="1C8AA52A" w14:textId="77777777" w:rsidR="00B53A6E" w:rsidRPr="00BE5207" w:rsidRDefault="00B53A6E" w:rsidP="00B53A6E">
      <w:pPr>
        <w:rPr>
          <w:rFonts w:eastAsiaTheme="majorEastAsia" w:cstheme="majorBidi"/>
          <w:sz w:val="32"/>
          <w:szCs w:val="32"/>
        </w:rPr>
      </w:pPr>
    </w:p>
    <w:p w14:paraId="0DEF0CCF" w14:textId="77777777" w:rsidR="00B53A6E" w:rsidRPr="00BE5207" w:rsidRDefault="00B53A6E" w:rsidP="00B53A6E">
      <w:pPr>
        <w:rPr>
          <w:rFonts w:eastAsiaTheme="majorEastAsia" w:cstheme="majorBidi"/>
          <w:sz w:val="32"/>
          <w:szCs w:val="32"/>
        </w:rPr>
      </w:pPr>
    </w:p>
    <w:p w14:paraId="26CB1ECB" w14:textId="77777777" w:rsidR="00B53A6E" w:rsidRPr="00BE5207" w:rsidRDefault="00B53A6E" w:rsidP="00B53A6E">
      <w:pPr>
        <w:rPr>
          <w:rFonts w:eastAsiaTheme="majorEastAsia" w:cstheme="majorBidi"/>
          <w:sz w:val="32"/>
          <w:szCs w:val="32"/>
        </w:rPr>
      </w:pPr>
    </w:p>
    <w:p w14:paraId="5969110F" w14:textId="77777777" w:rsidR="00B53A6E" w:rsidRPr="00BE5207" w:rsidRDefault="00B53A6E" w:rsidP="00B53A6E">
      <w:pPr>
        <w:rPr>
          <w:rFonts w:eastAsiaTheme="majorEastAsia" w:cstheme="majorBidi"/>
          <w:sz w:val="32"/>
          <w:szCs w:val="32"/>
        </w:rPr>
      </w:pPr>
    </w:p>
    <w:p w14:paraId="2EC058F2" w14:textId="77777777" w:rsidR="00B53A6E" w:rsidRPr="00BE5207" w:rsidRDefault="00B53A6E" w:rsidP="00B53A6E">
      <w:pPr>
        <w:rPr>
          <w:rFonts w:eastAsiaTheme="majorEastAsia" w:cstheme="majorBidi"/>
          <w:sz w:val="32"/>
          <w:szCs w:val="32"/>
        </w:rPr>
      </w:pPr>
    </w:p>
    <w:p w14:paraId="2421165B" w14:textId="77777777" w:rsidR="00B53A6E" w:rsidRPr="00BE5207" w:rsidRDefault="00B53A6E" w:rsidP="00B53A6E">
      <w:pPr>
        <w:rPr>
          <w:rFonts w:eastAsiaTheme="majorEastAsia" w:cstheme="majorBidi"/>
          <w:sz w:val="32"/>
          <w:szCs w:val="32"/>
        </w:rPr>
      </w:pPr>
    </w:p>
    <w:p w14:paraId="24635DC1" w14:textId="77777777" w:rsidR="00B53A6E" w:rsidRPr="00BE5207" w:rsidRDefault="00B53A6E" w:rsidP="00B53A6E">
      <w:pPr>
        <w:rPr>
          <w:rFonts w:eastAsiaTheme="majorEastAsia" w:cstheme="majorBidi"/>
          <w:sz w:val="32"/>
          <w:szCs w:val="32"/>
        </w:rPr>
      </w:pPr>
    </w:p>
    <w:p w14:paraId="13106D8A" w14:textId="77777777" w:rsidR="00B53A6E" w:rsidRPr="00BE5207" w:rsidRDefault="00B53A6E" w:rsidP="00B53A6E">
      <w:pPr>
        <w:rPr>
          <w:rFonts w:eastAsiaTheme="majorEastAsia" w:cstheme="majorBidi"/>
          <w:sz w:val="32"/>
          <w:szCs w:val="32"/>
        </w:rPr>
      </w:pPr>
    </w:p>
    <w:p w14:paraId="7846F1FD" w14:textId="77777777" w:rsidR="00B53A6E" w:rsidRPr="00BE5207" w:rsidRDefault="00B53A6E" w:rsidP="00B53A6E">
      <w:pPr>
        <w:tabs>
          <w:tab w:val="left" w:pos="2250"/>
        </w:tabs>
        <w:rPr>
          <w:rFonts w:eastAsiaTheme="majorEastAsia" w:cstheme="majorBidi"/>
          <w:sz w:val="32"/>
          <w:szCs w:val="32"/>
        </w:rPr>
      </w:pPr>
      <w:r w:rsidRPr="00BE5207">
        <w:rPr>
          <w:rFonts w:eastAsiaTheme="majorEastAsia" w:cstheme="majorBidi"/>
          <w:sz w:val="32"/>
          <w:szCs w:val="32"/>
        </w:rPr>
        <w:tab/>
      </w:r>
    </w:p>
    <w:p w14:paraId="54BE7337" w14:textId="6EEA670B" w:rsidR="00F54617" w:rsidRPr="00BE5207" w:rsidRDefault="006301E0" w:rsidP="008F11C2">
      <w:pPr>
        <w:pStyle w:val="Ttulo1"/>
        <w:jc w:val="center"/>
      </w:pPr>
      <w:bookmarkStart w:id="5" w:name="_Toc145447365"/>
      <w:bookmarkStart w:id="6" w:name="_Toc147830373"/>
      <w:r w:rsidRPr="00BE5207">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BF4C055" w:rsidR="001C3C67" w:rsidRPr="00BE5207" w:rsidRDefault="007F6E87" w:rsidP="00DB5A8F">
                      <w:r w:rsidRPr="00BE5207">
                        <w:t>Em primeiro luga</w:t>
                      </w:r>
                      <w:r w:rsidR="002B71B9">
                        <w:t>r,</w:t>
                      </w:r>
                      <w:r w:rsidRPr="00BE5207">
                        <w:t xml:space="preserve"> louv</w:t>
                      </w:r>
                      <w:r w:rsidR="002B71B9">
                        <w:t>o</w:t>
                      </w:r>
                      <w:r w:rsidRPr="00BE5207">
                        <w:t xml:space="preserve"> a Allah </w:t>
                      </w:r>
                      <w:r w:rsidR="002B71B9">
                        <w:t>T</w:t>
                      </w:r>
                      <w:r w:rsidRPr="00BE5207">
                        <w:t xml:space="preserve">odo </w:t>
                      </w:r>
                      <w:r w:rsidR="002B71B9">
                        <w:t>P</w:t>
                      </w:r>
                      <w:r w:rsidRPr="00BE5207">
                        <w:t xml:space="preserve">oderoso e </w:t>
                      </w:r>
                      <w:r w:rsidR="002B71B9">
                        <w:t>M</w:t>
                      </w:r>
                      <w:r w:rsidRPr="00BE5207">
                        <w:t>isericordioso por me permitir estar aqui e concluir este trabalho de licenciatura.</w:t>
                      </w:r>
                    </w:p>
                    <w:p w14:paraId="2FFEE4C5" w14:textId="6B868B58" w:rsidR="007F6E87" w:rsidRPr="00BE5207" w:rsidRDefault="007F6E87" w:rsidP="00DB5A8F">
                      <w:r w:rsidRPr="00BE5207">
                        <w:t>Agradeço</w:t>
                      </w:r>
                      <w:r w:rsidR="002B71B9">
                        <w:t>,</w:t>
                      </w:r>
                      <w:r w:rsidRPr="00BE5207">
                        <w:t xml:space="preserve"> em particular</w:t>
                      </w:r>
                      <w:r w:rsidR="002B71B9">
                        <w:t>,</w:t>
                      </w:r>
                      <w:r w:rsidRPr="00BE5207">
                        <w:t xml:space="preserve"> ao meu supervisor</w:t>
                      </w:r>
                      <w:r w:rsidR="002B71B9">
                        <w:t>,</w:t>
                      </w:r>
                      <w:r w:rsidRPr="00BE5207">
                        <w:t xml:space="preserve"> Professor João Metambo</w:t>
                      </w:r>
                      <w:r w:rsidR="0081026A" w:rsidRPr="00BE5207">
                        <w:t>, que foi muito paciente e atencioso durante toda a realização do trabalho.</w:t>
                      </w:r>
                    </w:p>
                    <w:p w14:paraId="68558377" w14:textId="356F81A0" w:rsidR="002C49C6" w:rsidRPr="00BE5207" w:rsidRDefault="002C49C6" w:rsidP="00DB5A8F">
                      <w:r w:rsidRPr="00BE5207">
                        <w:t xml:space="preserve">Agradecer à Universidade Eduardo Mondlane, Faculdade de </w:t>
                      </w:r>
                      <w:r w:rsidR="00B5111F" w:rsidRPr="00BE5207">
                        <w:t>Ciências</w:t>
                      </w:r>
                      <w:r w:rsidRPr="00BE5207">
                        <w:t xml:space="preserve">, em particular ao Departamento de </w:t>
                      </w:r>
                      <w:r w:rsidR="00B5111F" w:rsidRPr="00BE5207">
                        <w:t>Matemática</w:t>
                      </w:r>
                      <w:r w:rsidRPr="00BE5207">
                        <w:t xml:space="preserve"> e </w:t>
                      </w:r>
                      <w:r w:rsidR="00B5111F" w:rsidRPr="00BE5207">
                        <w:t>Informática</w:t>
                      </w:r>
                      <w:r w:rsidR="002B71B9">
                        <w:t>,</w:t>
                      </w:r>
                      <w:r w:rsidRPr="00BE5207">
                        <w:t xml:space="preserve"> por oferecer o curso no qual estou </w:t>
                      </w:r>
                      <w:r w:rsidR="00D648FF">
                        <w:t xml:space="preserve">a </w:t>
                      </w:r>
                      <w:r w:rsidRPr="00BE5207">
                        <w:t>me forma</w:t>
                      </w:r>
                      <w:r w:rsidR="00A2549D">
                        <w:t>r</w:t>
                      </w:r>
                      <w:r w:rsidRPr="00BE5207">
                        <w:t>.</w:t>
                      </w:r>
                    </w:p>
                    <w:p w14:paraId="55CC6D9B" w14:textId="6DADB903" w:rsidR="008E7DD1" w:rsidRPr="00BE5207" w:rsidRDefault="008E7DD1" w:rsidP="00DB5A8F">
                      <w:r w:rsidRPr="00BE5207">
                        <w:t>Aos meus pais</w:t>
                      </w:r>
                      <w:r w:rsidR="005677E1">
                        <w:t>,</w:t>
                      </w:r>
                      <w:r w:rsidRPr="00BE5207">
                        <w:t xml:space="preserve"> pelo homem que eles criaram</w:t>
                      </w:r>
                      <w:r w:rsidR="005677E1">
                        <w:t>,</w:t>
                      </w:r>
                      <w:r w:rsidRPr="00BE5207">
                        <w:t xml:space="preserve"> e que hoje tem orgulho de dedicar inteiramente este trabalho a eles.</w:t>
                      </w:r>
                    </w:p>
                    <w:p w14:paraId="7A7DA19C" w14:textId="28EDF79C" w:rsidR="008E7DD1" w:rsidRPr="00BE5207" w:rsidRDefault="00DB4AF5" w:rsidP="00DB5A8F">
                      <w:r w:rsidRPr="00BE5207">
                        <w:t xml:space="preserve">Aos colegas que fizeram parte desta caminhada, em especial a turma de Licenciatura em </w:t>
                      </w:r>
                      <w:r w:rsidR="00DE0A44" w:rsidRPr="00BE5207">
                        <w:t>Informática</w:t>
                      </w:r>
                      <w:r w:rsidRPr="00BE5207">
                        <w:t xml:space="preserve"> 2018. Sou grato por t</w:t>
                      </w:r>
                      <w:r w:rsidR="005F3FB3" w:rsidRPr="00BE5207">
                        <w:t>ê</w:t>
                      </w:r>
                      <w:r w:rsidR="00A3203A" w:rsidRPr="00BE5207">
                        <w:t>-</w:t>
                      </w:r>
                      <w:r w:rsidRPr="00BE5207">
                        <w:t>los conhecido</w:t>
                      </w:r>
                      <w:r w:rsidR="00F440A9" w:rsidRPr="00BE5207">
                        <w:t xml:space="preserve"> e com eles convivido</w:t>
                      </w:r>
                      <w:r w:rsidRPr="00BE5207">
                        <w:t>.</w:t>
                      </w:r>
                    </w:p>
                    <w:p w14:paraId="7A739B02" w14:textId="34EE43AA" w:rsidR="00DB4AF5" w:rsidRPr="00BE5207" w:rsidRDefault="004043BB" w:rsidP="00DB5A8F">
                      <w:r w:rsidRPr="00BE5207">
                        <w:t>Agradeço</w:t>
                      </w:r>
                      <w:r w:rsidR="00B46FC6" w:rsidRPr="00BE5207">
                        <w:t xml:space="preserve"> em especial  a duas pessoas, ao </w:t>
                      </w:r>
                      <w:r w:rsidR="00815418" w:rsidRPr="00BE5207">
                        <w:t>dr. E</w:t>
                      </w:r>
                      <w:r w:rsidR="00B46FC6" w:rsidRPr="00BE5207">
                        <w:t xml:space="preserve">rnesto Cumbe e </w:t>
                      </w:r>
                      <w:r w:rsidR="00815418" w:rsidRPr="00BE5207">
                        <w:t xml:space="preserve">a dra. </w:t>
                      </w:r>
                      <w:r w:rsidR="00B46FC6" w:rsidRPr="00BE5207">
                        <w:t>Eudin</w:t>
                      </w:r>
                      <w:r w:rsidR="00815418" w:rsidRPr="00BE5207">
                        <w:t>é</w:t>
                      </w:r>
                      <w:r w:rsidR="00B46FC6" w:rsidRPr="00BE5207">
                        <w:t>lia pelo apoio e sugestões durante a elaboração do trabalho.</w:t>
                      </w:r>
                    </w:p>
                    <w:p w14:paraId="3769E237" w14:textId="75BCE513" w:rsidR="007F7EDD" w:rsidRPr="00BE5207" w:rsidRDefault="007F7EDD" w:rsidP="00DB5A8F">
                      <w:r w:rsidRPr="00BE5207">
                        <w:t>Por fim, agradecer a todos que directa ou indirectamente influenciaram para que este sonho se tornasse realidade.</w:t>
                      </w:r>
                    </w:p>
                  </w:txbxContent>
                </v:textbox>
                <w10:wrap type="square"/>
              </v:shape>
            </w:pict>
          </mc:Fallback>
        </mc:AlternateContent>
      </w:r>
      <w:r w:rsidR="00F54617" w:rsidRPr="00BE5207">
        <w:t>Agradecimentos</w:t>
      </w:r>
      <w:bookmarkEnd w:id="5"/>
      <w:bookmarkEnd w:id="6"/>
    </w:p>
    <w:p w14:paraId="2956EC02" w14:textId="77777777" w:rsidR="009E7AED" w:rsidRPr="00BE5207" w:rsidRDefault="009E7AED" w:rsidP="009E7AED">
      <w:pPr>
        <w:tabs>
          <w:tab w:val="left" w:pos="1409"/>
        </w:tabs>
      </w:pPr>
      <w:r w:rsidRPr="00BE5207">
        <w:tab/>
      </w:r>
    </w:p>
    <w:p w14:paraId="06A8D934" w14:textId="77777777" w:rsidR="009E7AED" w:rsidRPr="00341A32" w:rsidRDefault="009E7AED" w:rsidP="00D66F6A">
      <w:pPr>
        <w:pStyle w:val="Ttulo1"/>
      </w:pPr>
    </w:p>
    <w:p w14:paraId="16A15684" w14:textId="2B78C022" w:rsidR="00275071" w:rsidRPr="00BE5207" w:rsidRDefault="00DA547F" w:rsidP="00D66F6A">
      <w:pPr>
        <w:pStyle w:val="Ttulo1"/>
      </w:pPr>
      <w:bookmarkStart w:id="7" w:name="_Toc145447366"/>
      <w:bookmarkStart w:id="8" w:name="_Toc147830374"/>
      <w:r w:rsidRPr="00BE5207">
        <w:t>Resumo</w:t>
      </w:r>
      <w:bookmarkEnd w:id="7"/>
      <w:bookmarkEnd w:id="8"/>
    </w:p>
    <w:p w14:paraId="797474F3" w14:textId="2F4C9A58" w:rsidR="0067732C" w:rsidRPr="00BE5207" w:rsidRDefault="00CE301D" w:rsidP="0091539D">
      <w:r w:rsidRPr="00BE5207">
        <w:t xml:space="preserve">Este trabalho tem como objectivo apresentar o desenvolvimento do </w:t>
      </w:r>
      <w:r w:rsidR="00245A6C" w:rsidRPr="00BE5207">
        <w:t>S</w:t>
      </w:r>
      <w:r w:rsidRPr="00BE5207">
        <w:t>istema de Gestão de Frotas de Transporte Escolar (SGFTE)</w:t>
      </w:r>
      <w:r w:rsidR="00245A6C" w:rsidRPr="00BE5207">
        <w:t xml:space="preserve">, que tem como finalidade ser aplicado no mercado de transporte escolar em </w:t>
      </w:r>
      <w:r w:rsidR="00495CA5">
        <w:t>M</w:t>
      </w:r>
      <w:r w:rsidR="00755564" w:rsidRPr="00BE5207">
        <w:t>oçambique</w:t>
      </w:r>
      <w:r w:rsidR="00245A6C" w:rsidRPr="00BE5207">
        <w:t xml:space="preserve">. Para o desenvolvimento do trabalho foram empregados todos os conhecimentos adquiridos aquando do processo de aprendizado no </w:t>
      </w:r>
      <w:r w:rsidR="00623482" w:rsidRPr="00BE5207">
        <w:t>D</w:t>
      </w:r>
      <w:r w:rsidR="00245A6C" w:rsidRPr="00BE5207">
        <w:t xml:space="preserve">epartamento de </w:t>
      </w:r>
      <w:r w:rsidR="00623482" w:rsidRPr="00BE5207">
        <w:t>M</w:t>
      </w:r>
      <w:r w:rsidR="00245A6C" w:rsidRPr="00BE5207">
        <w:t xml:space="preserve">atemática e </w:t>
      </w:r>
      <w:r w:rsidR="00623482" w:rsidRPr="00BE5207">
        <w:t>I</w:t>
      </w:r>
      <w:r w:rsidR="00245A6C" w:rsidRPr="00BE5207">
        <w:t xml:space="preserve">nformática no curso de </w:t>
      </w:r>
      <w:r w:rsidR="00623482" w:rsidRPr="00BE5207">
        <w:t>L</w:t>
      </w:r>
      <w:r w:rsidR="0078766C" w:rsidRPr="00BE5207">
        <w:t xml:space="preserve">icenciatura em </w:t>
      </w:r>
      <w:r w:rsidR="00623482" w:rsidRPr="00BE5207">
        <w:t>I</w:t>
      </w:r>
      <w:r w:rsidR="00245A6C" w:rsidRPr="00BE5207">
        <w:t>nformática</w:t>
      </w:r>
      <w:r w:rsidR="000107F9" w:rsidRPr="00BE5207">
        <w:t>: c</w:t>
      </w:r>
      <w:r w:rsidR="00245A6C" w:rsidRPr="00BE5207">
        <w:t xml:space="preserve">omo técnicas de </w:t>
      </w:r>
      <w:r w:rsidR="00755564" w:rsidRPr="00BE5207">
        <w:t>eliciação</w:t>
      </w:r>
      <w:r w:rsidR="00245A6C" w:rsidRPr="00BE5207">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BE5207">
        <w:t>gestão de veículos e estudantes que recebem o atendimento directo desse serviço</w:t>
      </w:r>
      <w:r w:rsidR="00245A6C" w:rsidRPr="00BE5207">
        <w:t xml:space="preserve">, </w:t>
      </w:r>
      <w:r w:rsidR="0040396D" w:rsidRPr="00BE5207">
        <w:t>motoristas</w:t>
      </w:r>
      <w:r w:rsidR="00245A6C" w:rsidRPr="00BE5207">
        <w:t xml:space="preserve"> e </w:t>
      </w:r>
      <w:r w:rsidR="003C41F6" w:rsidRPr="00BE5207">
        <w:t xml:space="preserve">o </w:t>
      </w:r>
      <w:r w:rsidR="00245A6C" w:rsidRPr="00BE5207">
        <w:t>controle d</w:t>
      </w:r>
      <w:r w:rsidR="003C41F6" w:rsidRPr="00BE5207">
        <w:t>a</w:t>
      </w:r>
      <w:r w:rsidR="00245A6C" w:rsidRPr="00BE5207">
        <w:t xml:space="preserve"> frota de transporte, </w:t>
      </w:r>
      <w:r w:rsidR="006273FD" w:rsidRPr="00BE5207">
        <w:t>visando a melhoria dos processos do sector de transporte</w:t>
      </w:r>
      <w:r w:rsidR="00E31D5D" w:rsidRPr="00BE5207">
        <w:t xml:space="preserve"> escolar</w:t>
      </w:r>
      <w:r w:rsidR="006273FD" w:rsidRPr="00BE5207">
        <w:t xml:space="preserve"> em </w:t>
      </w:r>
      <w:r w:rsidR="00495CA5">
        <w:t>M</w:t>
      </w:r>
      <w:r w:rsidR="006273FD" w:rsidRPr="00BE5207">
        <w:t>oçambique.</w:t>
      </w:r>
    </w:p>
    <w:p w14:paraId="79BD5119" w14:textId="77777777" w:rsidR="00C965EA" w:rsidRPr="00BE5207" w:rsidRDefault="00C965EA" w:rsidP="0091539D"/>
    <w:p w14:paraId="03B785F1" w14:textId="784DC13F" w:rsidR="0067732C" w:rsidRPr="00BE5207" w:rsidRDefault="00C965EA" w:rsidP="0091539D">
      <w:r w:rsidRPr="00BE5207">
        <w:t>PALAVRAS-CHAVE:</w:t>
      </w:r>
      <w:r w:rsidR="00645A9F" w:rsidRPr="00BE5207">
        <w:t xml:space="preserve"> Aplicação Web, </w:t>
      </w:r>
      <w:r w:rsidR="00D72036" w:rsidRPr="00BE5207">
        <w:t>Gestão de Frotas de Transporte Escolar</w:t>
      </w:r>
      <w:r w:rsidR="00F07E90" w:rsidRPr="00BE5207">
        <w:t>,</w:t>
      </w:r>
      <w:r w:rsidR="001C2D07" w:rsidRPr="00BE5207">
        <w:t xml:space="preserve"> Sistema Web para </w:t>
      </w:r>
      <w:r w:rsidR="00F55FD4" w:rsidRPr="00BE5207">
        <w:t>Gestão</w:t>
      </w:r>
      <w:r w:rsidR="001C2D07" w:rsidRPr="00BE5207">
        <w:t xml:space="preserve"> de Transporte Escolar.</w:t>
      </w:r>
    </w:p>
    <w:p w14:paraId="642B48DA" w14:textId="77777777" w:rsidR="00831025" w:rsidRPr="00BE5207" w:rsidRDefault="00831025" w:rsidP="00AE3897">
      <w:pPr>
        <w:pStyle w:val="Ttulo1"/>
      </w:pPr>
    </w:p>
    <w:p w14:paraId="6B96CC47" w14:textId="77777777" w:rsidR="00831025" w:rsidRPr="00BE5207" w:rsidRDefault="00831025" w:rsidP="00AE3897">
      <w:pPr>
        <w:pStyle w:val="Ttulo1"/>
      </w:pPr>
    </w:p>
    <w:p w14:paraId="1327AE04" w14:textId="77777777" w:rsidR="00831025" w:rsidRPr="00BE5207" w:rsidRDefault="00831025" w:rsidP="00AE3897">
      <w:pPr>
        <w:pStyle w:val="Ttulo1"/>
      </w:pPr>
    </w:p>
    <w:p w14:paraId="744B8A6B" w14:textId="77777777" w:rsidR="00831025" w:rsidRPr="00BE5207" w:rsidRDefault="00831025" w:rsidP="00AE3897">
      <w:pPr>
        <w:pStyle w:val="Ttulo1"/>
      </w:pPr>
    </w:p>
    <w:p w14:paraId="110A2934" w14:textId="77777777" w:rsidR="00831025" w:rsidRPr="00BE5207" w:rsidRDefault="00831025" w:rsidP="00AE3897">
      <w:pPr>
        <w:pStyle w:val="Ttulo1"/>
      </w:pPr>
    </w:p>
    <w:p w14:paraId="4DDB6CF5" w14:textId="77777777" w:rsidR="00831025" w:rsidRPr="00BE5207" w:rsidRDefault="00831025" w:rsidP="00AE3897">
      <w:pPr>
        <w:pStyle w:val="Ttulo1"/>
      </w:pPr>
    </w:p>
    <w:p w14:paraId="75EFCE43" w14:textId="77777777" w:rsidR="00831025" w:rsidRPr="00BE5207" w:rsidRDefault="00831025" w:rsidP="00831025"/>
    <w:p w14:paraId="0BC8E9B0" w14:textId="77777777" w:rsidR="00831025" w:rsidRPr="00BE5207" w:rsidRDefault="00831025" w:rsidP="00831025"/>
    <w:p w14:paraId="35B9B677" w14:textId="77777777" w:rsidR="00831025" w:rsidRPr="00BE5207" w:rsidRDefault="00831025" w:rsidP="00831025"/>
    <w:p w14:paraId="3099CF8B" w14:textId="77777777" w:rsidR="00AE3897" w:rsidRPr="00BE5207" w:rsidRDefault="00AE3897" w:rsidP="002A6C45">
      <w:pPr>
        <w:pStyle w:val="Ttulo1"/>
        <w:spacing w:after="240"/>
      </w:pPr>
      <w:bookmarkStart w:id="9" w:name="_Toc145447367"/>
      <w:bookmarkStart w:id="10" w:name="_Toc147830375"/>
      <w:r w:rsidRPr="00BE5207">
        <w:lastRenderedPageBreak/>
        <w:t>Abreviaturas</w:t>
      </w:r>
      <w:bookmarkEnd w:id="9"/>
      <w:bookmarkEnd w:id="10"/>
    </w:p>
    <w:tbl>
      <w:tblPr>
        <w:tblStyle w:val="TabeladeGrelha1Clara-Destaque1"/>
        <w:tblW w:w="0" w:type="auto"/>
        <w:tblLook w:val="04A0" w:firstRow="1" w:lastRow="0" w:firstColumn="1" w:lastColumn="0" w:noHBand="0" w:noVBand="1"/>
      </w:tblPr>
      <w:tblGrid>
        <w:gridCol w:w="2122"/>
        <w:gridCol w:w="7506"/>
      </w:tblGrid>
      <w:tr w:rsidR="00712201" w:rsidRPr="00BE5207" w14:paraId="286EEB7D"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4687A9A" w14:textId="6129EB9A" w:rsidR="00712201" w:rsidRPr="00BE5207" w:rsidRDefault="007E243D" w:rsidP="00AD3ED2">
            <w:pPr>
              <w:spacing w:line="360" w:lineRule="auto"/>
            </w:pPr>
            <w:r w:rsidRPr="00BE5207">
              <w:t>T</w:t>
            </w:r>
            <w:r w:rsidR="00A37A61" w:rsidRPr="00BE5207">
              <w:t>ermo</w:t>
            </w:r>
          </w:p>
        </w:tc>
        <w:tc>
          <w:tcPr>
            <w:tcW w:w="7506" w:type="dxa"/>
          </w:tcPr>
          <w:p w14:paraId="773431FF" w14:textId="65D0B343" w:rsidR="00712201" w:rsidRPr="00BE5207" w:rsidRDefault="00A37A61" w:rsidP="00AD3ED2">
            <w:pPr>
              <w:spacing w:line="360" w:lineRule="auto"/>
              <w:cnfStyle w:val="100000000000" w:firstRow="1" w:lastRow="0" w:firstColumn="0" w:lastColumn="0" w:oddVBand="0" w:evenVBand="0" w:oddHBand="0" w:evenHBand="0" w:firstRowFirstColumn="0" w:firstRowLastColumn="0" w:lastRowFirstColumn="0" w:lastRowLastColumn="0"/>
            </w:pPr>
            <w:r w:rsidRPr="00BE5207">
              <w:t>Significado</w:t>
            </w:r>
          </w:p>
        </w:tc>
      </w:tr>
      <w:tr w:rsidR="00712201" w:rsidRPr="00BE5207" w14:paraId="463848A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24CEAF5" w14:textId="73834CC2" w:rsidR="00712201" w:rsidRPr="00BE5207" w:rsidRDefault="008F248F" w:rsidP="00AD3ED2">
            <w:pPr>
              <w:spacing w:line="360" w:lineRule="auto"/>
            </w:pPr>
            <w:r w:rsidRPr="00BE5207">
              <w:t>SGFTE</w:t>
            </w:r>
          </w:p>
        </w:tc>
        <w:tc>
          <w:tcPr>
            <w:tcW w:w="7506" w:type="dxa"/>
          </w:tcPr>
          <w:p w14:paraId="1BDE9CF6" w14:textId="6C1192AF" w:rsidR="00712201"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Gestão de Frota de Transporte Escolar</w:t>
            </w:r>
          </w:p>
        </w:tc>
      </w:tr>
      <w:tr w:rsidR="00712201" w:rsidRPr="00BE5207" w14:paraId="73F0ABE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84927B4" w14:textId="09DBA297" w:rsidR="00712201" w:rsidRPr="00BE5207" w:rsidRDefault="008F248F" w:rsidP="00AD3ED2">
            <w:pPr>
              <w:spacing w:line="360" w:lineRule="auto"/>
            </w:pPr>
            <w:r w:rsidRPr="00BE5207">
              <w:t>TE</w:t>
            </w:r>
          </w:p>
        </w:tc>
        <w:tc>
          <w:tcPr>
            <w:tcW w:w="7506" w:type="dxa"/>
          </w:tcPr>
          <w:p w14:paraId="29852532" w14:textId="34F2AFAC"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w:t>
            </w:r>
          </w:p>
        </w:tc>
      </w:tr>
      <w:tr w:rsidR="00712201" w:rsidRPr="00BE5207" w14:paraId="6F1921C3"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7300AF36" w14:textId="496CA678" w:rsidR="00712201" w:rsidRPr="00BE5207" w:rsidRDefault="008F248F" w:rsidP="00AD3ED2">
            <w:pPr>
              <w:spacing w:line="360" w:lineRule="auto"/>
            </w:pPr>
            <w:r w:rsidRPr="00BE5207">
              <w:t>TEM</w:t>
            </w:r>
          </w:p>
        </w:tc>
        <w:tc>
          <w:tcPr>
            <w:tcW w:w="7506" w:type="dxa"/>
          </w:tcPr>
          <w:p w14:paraId="7C4E9E3A" w14:textId="68CA08F5" w:rsidR="00712201" w:rsidRPr="00BE5207" w:rsidRDefault="009A38A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ransporte Escolar em Moçambique</w:t>
            </w:r>
          </w:p>
        </w:tc>
      </w:tr>
      <w:tr w:rsidR="00712201" w:rsidRPr="00BE5207" w14:paraId="4E9086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2311812" w14:textId="42D907D2" w:rsidR="00712201" w:rsidRPr="00BE5207" w:rsidRDefault="008F248F" w:rsidP="00AD3ED2">
            <w:pPr>
              <w:spacing w:line="360" w:lineRule="auto"/>
            </w:pPr>
            <w:r w:rsidRPr="00BE5207">
              <w:t>TI</w:t>
            </w:r>
          </w:p>
        </w:tc>
        <w:tc>
          <w:tcPr>
            <w:tcW w:w="7506" w:type="dxa"/>
          </w:tcPr>
          <w:p w14:paraId="2075497A" w14:textId="1713323F" w:rsidR="00712201" w:rsidRPr="00BE5207" w:rsidRDefault="001679A5"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Tecnologia de Informação</w:t>
            </w:r>
          </w:p>
        </w:tc>
      </w:tr>
      <w:tr w:rsidR="00712201" w:rsidRPr="00BE5207" w14:paraId="65ED5DFB"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1975FA9A" w14:textId="7C95DBEB" w:rsidR="00712201" w:rsidRPr="00BE5207" w:rsidRDefault="008F248F" w:rsidP="00AD3ED2">
            <w:pPr>
              <w:spacing w:line="360" w:lineRule="auto"/>
            </w:pPr>
            <w:r w:rsidRPr="00BE5207">
              <w:t>SI</w:t>
            </w:r>
          </w:p>
        </w:tc>
        <w:tc>
          <w:tcPr>
            <w:tcW w:w="7506" w:type="dxa"/>
          </w:tcPr>
          <w:p w14:paraId="5E1BA748" w14:textId="38DA403E" w:rsidR="00712201" w:rsidRPr="00BE5207" w:rsidRDefault="003477D8"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istema de Informação</w:t>
            </w:r>
          </w:p>
        </w:tc>
      </w:tr>
      <w:tr w:rsidR="00712201" w:rsidRPr="00BE5207" w14:paraId="5D52A72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5E3B4471" w14:textId="54277BA3" w:rsidR="00712201" w:rsidRPr="00BE5207" w:rsidRDefault="008F248F" w:rsidP="00AD3ED2">
            <w:pPr>
              <w:spacing w:line="360" w:lineRule="auto"/>
            </w:pPr>
            <w:r w:rsidRPr="00BE5207">
              <w:t>SBRP</w:t>
            </w:r>
          </w:p>
        </w:tc>
        <w:tc>
          <w:tcPr>
            <w:tcW w:w="7506" w:type="dxa"/>
          </w:tcPr>
          <w:p w14:paraId="22BD9039" w14:textId="6A370F84" w:rsidR="00712201" w:rsidRPr="00BE5207" w:rsidRDefault="00116509"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School Bus Routing Problem</w:t>
            </w:r>
          </w:p>
        </w:tc>
      </w:tr>
      <w:tr w:rsidR="00712201" w:rsidRPr="00BE5207" w14:paraId="56E00E0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6E2A7AE" w14:textId="4BA215AE" w:rsidR="00712201" w:rsidRPr="00BE5207" w:rsidRDefault="008F248F" w:rsidP="00AD3ED2">
            <w:pPr>
              <w:spacing w:line="360" w:lineRule="auto"/>
            </w:pPr>
            <w:r w:rsidRPr="00BE5207">
              <w:t>IDE</w:t>
            </w:r>
          </w:p>
        </w:tc>
        <w:tc>
          <w:tcPr>
            <w:tcW w:w="7506" w:type="dxa"/>
          </w:tcPr>
          <w:p w14:paraId="0047A05F" w14:textId="26E523F0" w:rsidR="00712201" w:rsidRPr="00BE5207" w:rsidRDefault="00A922D0" w:rsidP="00AD3ED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Integrated Development Environment </w:t>
            </w:r>
          </w:p>
        </w:tc>
      </w:tr>
      <w:tr w:rsidR="008F248F" w:rsidRPr="00BE5207" w14:paraId="7AACE12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5C5FF03" w14:textId="6C96712B" w:rsidR="008F248F" w:rsidRPr="00BE5207" w:rsidRDefault="008F248F" w:rsidP="00AD3ED2">
            <w:pPr>
              <w:spacing w:line="360" w:lineRule="auto"/>
            </w:pPr>
            <w:r w:rsidRPr="00BE5207">
              <w:t>GUI</w:t>
            </w:r>
          </w:p>
        </w:tc>
        <w:tc>
          <w:tcPr>
            <w:tcW w:w="7506" w:type="dxa"/>
          </w:tcPr>
          <w:p w14:paraId="37D4D2EF" w14:textId="15235617" w:rsidR="008F248F" w:rsidRPr="00BE5207" w:rsidRDefault="003D02B6"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Interface de Usuário Gráfica</w:t>
            </w:r>
          </w:p>
        </w:tc>
      </w:tr>
      <w:tr w:rsidR="008F248F" w:rsidRPr="00BE5207" w14:paraId="676FFB1E"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21551DF2" w14:textId="0F3EF769" w:rsidR="008F248F" w:rsidRPr="00BE5207" w:rsidRDefault="008F248F" w:rsidP="00AD3ED2">
            <w:pPr>
              <w:spacing w:line="360" w:lineRule="auto"/>
            </w:pPr>
            <w:r w:rsidRPr="00BE5207">
              <w:t>MVC</w:t>
            </w:r>
          </w:p>
        </w:tc>
        <w:tc>
          <w:tcPr>
            <w:tcW w:w="7506" w:type="dxa"/>
          </w:tcPr>
          <w:p w14:paraId="596A8B54" w14:textId="501AA9B8" w:rsidR="008F248F" w:rsidRPr="00BE5207" w:rsidRDefault="00DA1741"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Model View Control</w:t>
            </w:r>
          </w:p>
        </w:tc>
      </w:tr>
      <w:tr w:rsidR="008F248F" w:rsidRPr="00BE5207" w14:paraId="101AC1A2"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96A96CA" w14:textId="68FE543D" w:rsidR="008F248F" w:rsidRPr="00BE5207" w:rsidRDefault="008F248F" w:rsidP="00AD3ED2">
            <w:pPr>
              <w:spacing w:line="360" w:lineRule="auto"/>
            </w:pPr>
            <w:r w:rsidRPr="00BE5207">
              <w:t>UML</w:t>
            </w:r>
          </w:p>
        </w:tc>
        <w:tc>
          <w:tcPr>
            <w:tcW w:w="7506" w:type="dxa"/>
          </w:tcPr>
          <w:p w14:paraId="49279F65" w14:textId="207C1CC6" w:rsidR="008F248F" w:rsidRPr="00BE5207" w:rsidRDefault="008F248F"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Unified Modeling Language</w:t>
            </w:r>
          </w:p>
        </w:tc>
      </w:tr>
      <w:tr w:rsidR="00D318C7" w:rsidRPr="00BE5207" w14:paraId="09867661"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35F5A6FB" w14:textId="13D1C47F" w:rsidR="00D318C7" w:rsidRPr="00BE5207" w:rsidRDefault="00D318C7" w:rsidP="00AD3ED2">
            <w:pPr>
              <w:spacing w:line="360" w:lineRule="auto"/>
            </w:pPr>
            <w:r w:rsidRPr="00BE5207">
              <w:t>SGBD</w:t>
            </w:r>
          </w:p>
        </w:tc>
        <w:tc>
          <w:tcPr>
            <w:tcW w:w="7506" w:type="dxa"/>
          </w:tcPr>
          <w:p w14:paraId="2C13AAA6" w14:textId="6F43A6E0" w:rsidR="00D318C7" w:rsidRPr="00BE5207" w:rsidRDefault="00D318C7" w:rsidP="00AD3ED2">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Sistema de </w:t>
            </w:r>
            <w:r w:rsidR="00CB0B88" w:rsidRPr="00BE5207">
              <w:t>Gestão</w:t>
            </w:r>
            <w:r w:rsidRPr="00BE5207">
              <w:t xml:space="preserve"> de Base de Dados</w:t>
            </w:r>
          </w:p>
        </w:tc>
      </w:tr>
      <w:tr w:rsidR="001719DA" w:rsidRPr="00BE5207" w14:paraId="64D9098A" w14:textId="77777777" w:rsidTr="00362F1F">
        <w:tc>
          <w:tcPr>
            <w:cnfStyle w:val="001000000000" w:firstRow="0" w:lastRow="0" w:firstColumn="1" w:lastColumn="0" w:oddVBand="0" w:evenVBand="0" w:oddHBand="0" w:evenHBand="0" w:firstRowFirstColumn="0" w:firstRowLastColumn="0" w:lastRowFirstColumn="0" w:lastRowLastColumn="0"/>
            <w:tcW w:w="2122" w:type="dxa"/>
          </w:tcPr>
          <w:p w14:paraId="406A7573" w14:textId="7585324C" w:rsidR="001719DA" w:rsidRPr="00BE5207" w:rsidRDefault="001719DA" w:rsidP="00AD3ED2">
            <w:pPr>
              <w:spacing w:line="360" w:lineRule="auto"/>
            </w:pPr>
            <w:r>
              <w:t>PRTE</w:t>
            </w:r>
          </w:p>
        </w:tc>
        <w:tc>
          <w:tcPr>
            <w:tcW w:w="7506" w:type="dxa"/>
          </w:tcPr>
          <w:p w14:paraId="4F28A1EE" w14:textId="3E943CDA" w:rsidR="001719DA" w:rsidRPr="00BE5207" w:rsidRDefault="001719DA" w:rsidP="00AD3ED2">
            <w:pPr>
              <w:spacing w:line="360" w:lineRule="auto"/>
              <w:cnfStyle w:val="000000000000" w:firstRow="0" w:lastRow="0" w:firstColumn="0" w:lastColumn="0" w:oddVBand="0" w:evenVBand="0" w:oddHBand="0" w:evenHBand="0" w:firstRowFirstColumn="0" w:firstRowLastColumn="0" w:lastRowFirstColumn="0" w:lastRowLastColumn="0"/>
            </w:pPr>
            <w:r>
              <w:t>Problema de Roteamento de Transporte Escolar</w:t>
            </w:r>
          </w:p>
        </w:tc>
      </w:tr>
    </w:tbl>
    <w:p w14:paraId="17BBD8F2" w14:textId="3CE81270" w:rsidR="00AE3897" w:rsidRPr="00BE5207" w:rsidRDefault="00AE3897" w:rsidP="00AE3897"/>
    <w:p w14:paraId="1C7E8067" w14:textId="77777777" w:rsidR="00AE3897" w:rsidRPr="00BE5207" w:rsidRDefault="00AE3897" w:rsidP="00AE3897">
      <w:r w:rsidRPr="00BE5207">
        <w:tab/>
      </w:r>
    </w:p>
    <w:p w14:paraId="3C10A3A5" w14:textId="77777777" w:rsidR="00AE3897" w:rsidRPr="00BE5207" w:rsidRDefault="00AE3897" w:rsidP="00AE3897">
      <w:r w:rsidRPr="00BE5207">
        <w:tab/>
      </w:r>
    </w:p>
    <w:p w14:paraId="6562BB91" w14:textId="1C502A8A" w:rsidR="00A07333" w:rsidRPr="00BE5207" w:rsidRDefault="00AE3897" w:rsidP="00AE3897">
      <w:r w:rsidRPr="00BE5207">
        <w:tab/>
      </w:r>
    </w:p>
    <w:p w14:paraId="4A7CA5EE" w14:textId="77777777" w:rsidR="00A07333" w:rsidRPr="00BE5207" w:rsidRDefault="00A07333">
      <w:pPr>
        <w:jc w:val="left"/>
      </w:pPr>
      <w:r w:rsidRPr="00BE5207">
        <w:br w:type="page"/>
      </w:r>
    </w:p>
    <w:p w14:paraId="60746ED3" w14:textId="2629DBB1" w:rsidR="008D7A8A" w:rsidRPr="00BE5207" w:rsidRDefault="008D7A8A" w:rsidP="008D7A8A">
      <w:pPr>
        <w:pStyle w:val="Ttulo1"/>
        <w:spacing w:after="240"/>
      </w:pPr>
      <w:bookmarkStart w:id="11" w:name="_Toc145447368"/>
      <w:bookmarkStart w:id="12" w:name="_Toc147830376"/>
      <w:r w:rsidRPr="00BE5207">
        <w:lastRenderedPageBreak/>
        <w:t>Glossário</w:t>
      </w:r>
      <w:bookmarkEnd w:id="11"/>
      <w:bookmarkEnd w:id="12"/>
    </w:p>
    <w:tbl>
      <w:tblPr>
        <w:tblStyle w:val="TabeladeGrelha1Clara-Destaque1"/>
        <w:tblW w:w="0" w:type="auto"/>
        <w:tblLook w:val="04A0" w:firstRow="1" w:lastRow="0" w:firstColumn="1" w:lastColumn="0" w:noHBand="0" w:noVBand="1"/>
      </w:tblPr>
      <w:tblGrid>
        <w:gridCol w:w="2263"/>
        <w:gridCol w:w="7365"/>
      </w:tblGrid>
      <w:tr w:rsidR="006364E2" w:rsidRPr="00BE5207" w14:paraId="7B52E1BF" w14:textId="77777777" w:rsidTr="00362F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Pr>
          <w:p w14:paraId="49B46721" w14:textId="3E6F1B6E" w:rsidR="006364E2" w:rsidRPr="00BE5207" w:rsidRDefault="006364E2" w:rsidP="00F974B2">
            <w:pPr>
              <w:spacing w:line="360" w:lineRule="auto"/>
            </w:pPr>
            <w:r w:rsidRPr="00BE5207">
              <w:t>T</w:t>
            </w:r>
            <w:r w:rsidR="001156E9" w:rsidRPr="00BE5207">
              <w:t>ermo</w:t>
            </w:r>
          </w:p>
        </w:tc>
        <w:tc>
          <w:tcPr>
            <w:tcW w:w="7365" w:type="dxa"/>
          </w:tcPr>
          <w:p w14:paraId="28E52F43" w14:textId="2E196239" w:rsidR="006364E2" w:rsidRPr="00BE5207" w:rsidRDefault="006364E2" w:rsidP="00F974B2">
            <w:pPr>
              <w:spacing w:line="360" w:lineRule="auto"/>
              <w:cnfStyle w:val="100000000000" w:firstRow="1" w:lastRow="0" w:firstColumn="0" w:lastColumn="0" w:oddVBand="0" w:evenVBand="0" w:oddHBand="0" w:evenHBand="0" w:firstRowFirstColumn="0" w:firstRowLastColumn="0" w:lastRowFirstColumn="0" w:lastRowLastColumn="0"/>
            </w:pPr>
            <w:r w:rsidRPr="00BE5207">
              <w:t>Definição</w:t>
            </w:r>
          </w:p>
        </w:tc>
      </w:tr>
      <w:tr w:rsidR="006364E2" w:rsidRPr="00BE5207" w14:paraId="4390658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35AB565F" w14:textId="4C1A17BF" w:rsidR="006364E2" w:rsidRPr="00BE5207" w:rsidRDefault="00AF5D65" w:rsidP="00F974B2">
            <w:pPr>
              <w:spacing w:line="360" w:lineRule="auto"/>
            </w:pPr>
            <w:r w:rsidRPr="00BE5207">
              <w:t>Base de Dados</w:t>
            </w:r>
          </w:p>
        </w:tc>
        <w:tc>
          <w:tcPr>
            <w:tcW w:w="7365" w:type="dxa"/>
          </w:tcPr>
          <w:p w14:paraId="091D4944" w14:textId="0BE92D00" w:rsidR="006364E2" w:rsidRPr="00BE5207" w:rsidRDefault="00831C6E"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colecção organizada de informações ou </w:t>
            </w:r>
            <w:r w:rsidR="003C39B2" w:rsidRPr="00BE5207">
              <w:t>dados estruturados</w:t>
            </w:r>
            <w:r w:rsidRPr="00BE5207">
              <w:t xml:space="preserve">, normalmente armazenados electronicamente em um sistema de computador </w:t>
            </w:r>
          </w:p>
        </w:tc>
      </w:tr>
      <w:tr w:rsidR="006364E2" w:rsidRPr="00BE5207" w14:paraId="584FE62B"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82762C" w14:textId="72D3BDB8" w:rsidR="006364E2" w:rsidRPr="00BE5207" w:rsidRDefault="00AF5D65" w:rsidP="00F974B2">
            <w:pPr>
              <w:spacing w:line="360" w:lineRule="auto"/>
            </w:pPr>
            <w:r w:rsidRPr="00BE5207">
              <w:t>Framework</w:t>
            </w:r>
          </w:p>
        </w:tc>
        <w:tc>
          <w:tcPr>
            <w:tcW w:w="7365" w:type="dxa"/>
          </w:tcPr>
          <w:p w14:paraId="46FC4E2D" w14:textId="217D21A8" w:rsidR="006364E2" w:rsidRPr="00BE5207" w:rsidRDefault="00A6504F"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a abstracção que une códigos comuns entre vários projectos de software provendo uma funcionalidade genérica. </w:t>
            </w:r>
          </w:p>
        </w:tc>
      </w:tr>
      <w:tr w:rsidR="006364E2" w:rsidRPr="00BE5207" w14:paraId="327CDCD8"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0C3DE6F3" w14:textId="01E8B341" w:rsidR="006364E2" w:rsidRPr="00BE5207" w:rsidRDefault="00AF5D65" w:rsidP="00F974B2">
            <w:pPr>
              <w:spacing w:line="360" w:lineRule="auto"/>
            </w:pPr>
            <w:r w:rsidRPr="00BE5207">
              <w:t>Laravel</w:t>
            </w:r>
          </w:p>
        </w:tc>
        <w:tc>
          <w:tcPr>
            <w:tcW w:w="7365" w:type="dxa"/>
          </w:tcPr>
          <w:p w14:paraId="3DD1BE43" w14:textId="481CBD05"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um framework de desenvolvimento rápido para PHP, livre e de código aberto. Cujo principal objectivo é permitir que você trabalhe de forma estruturada e rápida. </w:t>
            </w:r>
          </w:p>
        </w:tc>
      </w:tr>
      <w:tr w:rsidR="006364E2" w:rsidRPr="00BE5207" w14:paraId="590FFB72" w14:textId="77777777" w:rsidTr="00362F1F">
        <w:tc>
          <w:tcPr>
            <w:cnfStyle w:val="001000000000" w:firstRow="0" w:lastRow="0" w:firstColumn="1" w:lastColumn="0" w:oddVBand="0" w:evenVBand="0" w:oddHBand="0" w:evenHBand="0" w:firstRowFirstColumn="0" w:firstRowLastColumn="0" w:lastRowFirstColumn="0" w:lastRowLastColumn="0"/>
            <w:tcW w:w="2263" w:type="dxa"/>
          </w:tcPr>
          <w:p w14:paraId="2B752072" w14:textId="33F672F6" w:rsidR="006364E2" w:rsidRPr="00BE5207" w:rsidRDefault="00AF5D65" w:rsidP="00F974B2">
            <w:pPr>
              <w:spacing w:line="360" w:lineRule="auto"/>
            </w:pPr>
            <w:r w:rsidRPr="00BE5207">
              <w:t>Visual Studio Code</w:t>
            </w:r>
          </w:p>
        </w:tc>
        <w:tc>
          <w:tcPr>
            <w:tcW w:w="7365" w:type="dxa"/>
          </w:tcPr>
          <w:p w14:paraId="476A6E22" w14:textId="445A0D4A" w:rsidR="006364E2" w:rsidRPr="00BE5207" w:rsidRDefault="009A3BAB" w:rsidP="00F974B2">
            <w:pPr>
              <w:pStyle w:val="Default"/>
              <w:spacing w:line="360" w:lineRule="auto"/>
              <w:jc w:val="both"/>
              <w:cnfStyle w:val="000000000000" w:firstRow="0" w:lastRow="0" w:firstColumn="0" w:lastColumn="0" w:oddVBand="0" w:evenVBand="0" w:oddHBand="0" w:evenHBand="0" w:firstRowFirstColumn="0" w:firstRowLastColumn="0" w:lastRowFirstColumn="0" w:lastRowLastColumn="0"/>
            </w:pPr>
            <w:r w:rsidRPr="00BE5207">
              <w:t xml:space="preserve">É </w:t>
            </w:r>
            <w:r w:rsidR="0078766C" w:rsidRPr="00BE5207">
              <w:t>um editor de texto</w:t>
            </w:r>
            <w:r w:rsidRPr="00BE5207">
              <w:t xml:space="preserve"> da Microsoft para desenvolvimento de software especialmente dedicado ao NET Framework. </w:t>
            </w:r>
          </w:p>
        </w:tc>
      </w:tr>
    </w:tbl>
    <w:p w14:paraId="61B33036" w14:textId="324D7311" w:rsidR="00A07333" w:rsidRPr="00BE5207" w:rsidRDefault="00AE3897">
      <w:r w:rsidRPr="00BE5207">
        <w:br w:type="page"/>
      </w:r>
    </w:p>
    <w:p w14:paraId="76E9142D" w14:textId="77777777" w:rsidR="009B589E" w:rsidRDefault="00A53C51" w:rsidP="0076700D">
      <w:pPr>
        <w:pStyle w:val="Ttulo1"/>
        <w:spacing w:after="240"/>
      </w:pPr>
      <w:bookmarkStart w:id="13" w:name="_Toc147830377"/>
      <w:r w:rsidRPr="00BE5207">
        <w:lastRenderedPageBreak/>
        <w:t>Índice</w:t>
      </w:r>
      <w:bookmarkEnd w:id="13"/>
    </w:p>
    <w:sdt>
      <w:sdtPr>
        <w:rPr>
          <w:rFonts w:eastAsiaTheme="minorHAnsi" w:cstheme="minorBidi"/>
          <w:b w:val="0"/>
          <w:sz w:val="24"/>
          <w:szCs w:val="24"/>
        </w:rPr>
        <w:id w:val="1679852468"/>
        <w:docPartObj>
          <w:docPartGallery w:val="Table of Contents"/>
          <w:docPartUnique/>
        </w:docPartObj>
      </w:sdtPr>
      <w:sdtEndPr>
        <w:rPr>
          <w:bCs/>
        </w:rPr>
      </w:sdtEndPr>
      <w:sdtContent>
        <w:p w14:paraId="2E1D2215" w14:textId="2C8B4BD6" w:rsidR="00D82EFB" w:rsidRPr="00BE5207" w:rsidRDefault="00D82EFB" w:rsidP="0076700D">
          <w:pPr>
            <w:pStyle w:val="Ttulo1"/>
            <w:spacing w:after="240"/>
          </w:pPr>
        </w:p>
        <w:p w14:paraId="62E469ED" w14:textId="212A2519" w:rsidR="00F84976" w:rsidRDefault="00D82EFB">
          <w:pPr>
            <w:pStyle w:val="ndice1"/>
            <w:rPr>
              <w:rFonts w:asciiTheme="minorHAnsi" w:eastAsiaTheme="minorEastAsia" w:hAnsiTheme="minorHAnsi"/>
              <w:noProof/>
              <w:color w:val="auto"/>
              <w:kern w:val="2"/>
              <w:sz w:val="22"/>
              <w:szCs w:val="22"/>
              <w:lang w:eastAsia="pt-PT"/>
              <w14:ligatures w14:val="standardContextual"/>
            </w:rPr>
          </w:pPr>
          <w:r w:rsidRPr="00BE5207">
            <w:fldChar w:fldCharType="begin"/>
          </w:r>
          <w:r w:rsidRPr="00BE5207">
            <w:instrText xml:space="preserve"> TOC \o "1-3" \h \z \u </w:instrText>
          </w:r>
          <w:r w:rsidRPr="00BE5207">
            <w:fldChar w:fldCharType="separate"/>
          </w:r>
          <w:hyperlink w:anchor="_Toc147830371" w:history="1">
            <w:r w:rsidR="00F84976" w:rsidRPr="00004C39">
              <w:rPr>
                <w:rStyle w:val="Hiperligao"/>
                <w:rFonts w:eastAsia="Times New Roman"/>
                <w:noProof/>
                <w:lang w:eastAsia="pt-PT"/>
              </w:rPr>
              <w:t>Dedicatória</w:t>
            </w:r>
            <w:r w:rsidR="00F84976">
              <w:rPr>
                <w:noProof/>
                <w:webHidden/>
              </w:rPr>
              <w:tab/>
            </w:r>
            <w:r w:rsidR="00F84976">
              <w:rPr>
                <w:noProof/>
                <w:webHidden/>
              </w:rPr>
              <w:fldChar w:fldCharType="begin"/>
            </w:r>
            <w:r w:rsidR="00F84976">
              <w:rPr>
                <w:noProof/>
                <w:webHidden/>
              </w:rPr>
              <w:instrText xml:space="preserve"> PAGEREF _Toc147830371 \h </w:instrText>
            </w:r>
            <w:r w:rsidR="00F84976">
              <w:rPr>
                <w:noProof/>
                <w:webHidden/>
              </w:rPr>
            </w:r>
            <w:r w:rsidR="00F84976">
              <w:rPr>
                <w:noProof/>
                <w:webHidden/>
              </w:rPr>
              <w:fldChar w:fldCharType="separate"/>
            </w:r>
            <w:r w:rsidR="00F84976">
              <w:rPr>
                <w:noProof/>
                <w:webHidden/>
              </w:rPr>
              <w:t>i</w:t>
            </w:r>
            <w:r w:rsidR="00F84976">
              <w:rPr>
                <w:noProof/>
                <w:webHidden/>
              </w:rPr>
              <w:fldChar w:fldCharType="end"/>
            </w:r>
          </w:hyperlink>
        </w:p>
        <w:p w14:paraId="6FC0A0FB" w14:textId="588B07A7"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2" w:history="1">
            <w:r w:rsidRPr="00004C39">
              <w:rPr>
                <w:rStyle w:val="Hiperligao"/>
                <w:noProof/>
              </w:rPr>
              <w:t>Declaração de Honra</w:t>
            </w:r>
            <w:r>
              <w:rPr>
                <w:noProof/>
                <w:webHidden/>
              </w:rPr>
              <w:tab/>
            </w:r>
            <w:r>
              <w:rPr>
                <w:noProof/>
                <w:webHidden/>
              </w:rPr>
              <w:fldChar w:fldCharType="begin"/>
            </w:r>
            <w:r>
              <w:rPr>
                <w:noProof/>
                <w:webHidden/>
              </w:rPr>
              <w:instrText xml:space="preserve"> PAGEREF _Toc147830372 \h </w:instrText>
            </w:r>
            <w:r>
              <w:rPr>
                <w:noProof/>
                <w:webHidden/>
              </w:rPr>
            </w:r>
            <w:r>
              <w:rPr>
                <w:noProof/>
                <w:webHidden/>
              </w:rPr>
              <w:fldChar w:fldCharType="separate"/>
            </w:r>
            <w:r>
              <w:rPr>
                <w:noProof/>
                <w:webHidden/>
              </w:rPr>
              <w:t>ii</w:t>
            </w:r>
            <w:r>
              <w:rPr>
                <w:noProof/>
                <w:webHidden/>
              </w:rPr>
              <w:fldChar w:fldCharType="end"/>
            </w:r>
          </w:hyperlink>
        </w:p>
        <w:p w14:paraId="4BECAF00" w14:textId="6CDF0165"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3" w:history="1">
            <w:r w:rsidRPr="00004C39">
              <w:rPr>
                <w:rStyle w:val="Hiperligao"/>
                <w:noProof/>
              </w:rPr>
              <w:t>Agradecimentos</w:t>
            </w:r>
            <w:r>
              <w:rPr>
                <w:noProof/>
                <w:webHidden/>
              </w:rPr>
              <w:tab/>
            </w:r>
            <w:r>
              <w:rPr>
                <w:noProof/>
                <w:webHidden/>
              </w:rPr>
              <w:fldChar w:fldCharType="begin"/>
            </w:r>
            <w:r>
              <w:rPr>
                <w:noProof/>
                <w:webHidden/>
              </w:rPr>
              <w:instrText xml:space="preserve"> PAGEREF _Toc147830373 \h </w:instrText>
            </w:r>
            <w:r>
              <w:rPr>
                <w:noProof/>
                <w:webHidden/>
              </w:rPr>
            </w:r>
            <w:r>
              <w:rPr>
                <w:noProof/>
                <w:webHidden/>
              </w:rPr>
              <w:fldChar w:fldCharType="separate"/>
            </w:r>
            <w:r>
              <w:rPr>
                <w:noProof/>
                <w:webHidden/>
              </w:rPr>
              <w:t>iii</w:t>
            </w:r>
            <w:r>
              <w:rPr>
                <w:noProof/>
                <w:webHidden/>
              </w:rPr>
              <w:fldChar w:fldCharType="end"/>
            </w:r>
          </w:hyperlink>
        </w:p>
        <w:p w14:paraId="5202698B" w14:textId="6F7AF68A"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4" w:history="1">
            <w:r w:rsidRPr="00004C39">
              <w:rPr>
                <w:rStyle w:val="Hiperligao"/>
                <w:noProof/>
              </w:rPr>
              <w:t>Resumo</w:t>
            </w:r>
            <w:r>
              <w:rPr>
                <w:noProof/>
                <w:webHidden/>
              </w:rPr>
              <w:tab/>
            </w:r>
            <w:r>
              <w:rPr>
                <w:noProof/>
                <w:webHidden/>
              </w:rPr>
              <w:fldChar w:fldCharType="begin"/>
            </w:r>
            <w:r>
              <w:rPr>
                <w:noProof/>
                <w:webHidden/>
              </w:rPr>
              <w:instrText xml:space="preserve"> PAGEREF _Toc147830374 \h </w:instrText>
            </w:r>
            <w:r>
              <w:rPr>
                <w:noProof/>
                <w:webHidden/>
              </w:rPr>
            </w:r>
            <w:r>
              <w:rPr>
                <w:noProof/>
                <w:webHidden/>
              </w:rPr>
              <w:fldChar w:fldCharType="separate"/>
            </w:r>
            <w:r>
              <w:rPr>
                <w:noProof/>
                <w:webHidden/>
              </w:rPr>
              <w:t>iv</w:t>
            </w:r>
            <w:r>
              <w:rPr>
                <w:noProof/>
                <w:webHidden/>
              </w:rPr>
              <w:fldChar w:fldCharType="end"/>
            </w:r>
          </w:hyperlink>
        </w:p>
        <w:p w14:paraId="4197CB78" w14:textId="04549F02"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5" w:history="1">
            <w:r w:rsidRPr="00004C39">
              <w:rPr>
                <w:rStyle w:val="Hiperligao"/>
                <w:noProof/>
              </w:rPr>
              <w:t>Abreviaturas</w:t>
            </w:r>
            <w:r>
              <w:rPr>
                <w:noProof/>
                <w:webHidden/>
              </w:rPr>
              <w:tab/>
            </w:r>
            <w:r>
              <w:rPr>
                <w:noProof/>
                <w:webHidden/>
              </w:rPr>
              <w:fldChar w:fldCharType="begin"/>
            </w:r>
            <w:r>
              <w:rPr>
                <w:noProof/>
                <w:webHidden/>
              </w:rPr>
              <w:instrText xml:space="preserve"> PAGEREF _Toc147830375 \h </w:instrText>
            </w:r>
            <w:r>
              <w:rPr>
                <w:noProof/>
                <w:webHidden/>
              </w:rPr>
            </w:r>
            <w:r>
              <w:rPr>
                <w:noProof/>
                <w:webHidden/>
              </w:rPr>
              <w:fldChar w:fldCharType="separate"/>
            </w:r>
            <w:r>
              <w:rPr>
                <w:noProof/>
                <w:webHidden/>
              </w:rPr>
              <w:t>v</w:t>
            </w:r>
            <w:r>
              <w:rPr>
                <w:noProof/>
                <w:webHidden/>
              </w:rPr>
              <w:fldChar w:fldCharType="end"/>
            </w:r>
          </w:hyperlink>
        </w:p>
        <w:p w14:paraId="7765897D" w14:textId="25508F6E"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6" w:history="1">
            <w:r w:rsidRPr="00004C39">
              <w:rPr>
                <w:rStyle w:val="Hiperligao"/>
                <w:noProof/>
              </w:rPr>
              <w:t>Glossário</w:t>
            </w:r>
            <w:r>
              <w:rPr>
                <w:noProof/>
                <w:webHidden/>
              </w:rPr>
              <w:tab/>
            </w:r>
            <w:r>
              <w:rPr>
                <w:noProof/>
                <w:webHidden/>
              </w:rPr>
              <w:fldChar w:fldCharType="begin"/>
            </w:r>
            <w:r>
              <w:rPr>
                <w:noProof/>
                <w:webHidden/>
              </w:rPr>
              <w:instrText xml:space="preserve"> PAGEREF _Toc147830376 \h </w:instrText>
            </w:r>
            <w:r>
              <w:rPr>
                <w:noProof/>
                <w:webHidden/>
              </w:rPr>
            </w:r>
            <w:r>
              <w:rPr>
                <w:noProof/>
                <w:webHidden/>
              </w:rPr>
              <w:fldChar w:fldCharType="separate"/>
            </w:r>
            <w:r>
              <w:rPr>
                <w:noProof/>
                <w:webHidden/>
              </w:rPr>
              <w:t>vi</w:t>
            </w:r>
            <w:r>
              <w:rPr>
                <w:noProof/>
                <w:webHidden/>
              </w:rPr>
              <w:fldChar w:fldCharType="end"/>
            </w:r>
          </w:hyperlink>
        </w:p>
        <w:p w14:paraId="0D588AE2" w14:textId="4374275D"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7" w:history="1">
            <w:r w:rsidRPr="00004C39">
              <w:rPr>
                <w:rStyle w:val="Hiperligao"/>
                <w:noProof/>
              </w:rPr>
              <w:t>Índice</w:t>
            </w:r>
            <w:r>
              <w:rPr>
                <w:noProof/>
                <w:webHidden/>
              </w:rPr>
              <w:tab/>
            </w:r>
            <w:r>
              <w:rPr>
                <w:noProof/>
                <w:webHidden/>
              </w:rPr>
              <w:fldChar w:fldCharType="begin"/>
            </w:r>
            <w:r>
              <w:rPr>
                <w:noProof/>
                <w:webHidden/>
              </w:rPr>
              <w:instrText xml:space="preserve"> PAGEREF _Toc147830377 \h </w:instrText>
            </w:r>
            <w:r>
              <w:rPr>
                <w:noProof/>
                <w:webHidden/>
              </w:rPr>
            </w:r>
            <w:r>
              <w:rPr>
                <w:noProof/>
                <w:webHidden/>
              </w:rPr>
              <w:fldChar w:fldCharType="separate"/>
            </w:r>
            <w:r>
              <w:rPr>
                <w:noProof/>
                <w:webHidden/>
              </w:rPr>
              <w:t>vii</w:t>
            </w:r>
            <w:r>
              <w:rPr>
                <w:noProof/>
                <w:webHidden/>
              </w:rPr>
              <w:fldChar w:fldCharType="end"/>
            </w:r>
          </w:hyperlink>
        </w:p>
        <w:p w14:paraId="31171C2A" w14:textId="671E91E2"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78" w:history="1">
            <w:r w:rsidRPr="00004C39">
              <w:rPr>
                <w:rStyle w:val="Hiperligao"/>
                <w:noProof/>
              </w:rPr>
              <w:t>Lista de Figuras</w:t>
            </w:r>
            <w:r>
              <w:rPr>
                <w:noProof/>
                <w:webHidden/>
              </w:rPr>
              <w:tab/>
            </w:r>
            <w:r>
              <w:rPr>
                <w:noProof/>
                <w:webHidden/>
              </w:rPr>
              <w:fldChar w:fldCharType="begin"/>
            </w:r>
            <w:r>
              <w:rPr>
                <w:noProof/>
                <w:webHidden/>
              </w:rPr>
              <w:instrText xml:space="preserve"> PAGEREF _Toc147830378 \h </w:instrText>
            </w:r>
            <w:r>
              <w:rPr>
                <w:noProof/>
                <w:webHidden/>
              </w:rPr>
            </w:r>
            <w:r>
              <w:rPr>
                <w:noProof/>
                <w:webHidden/>
              </w:rPr>
              <w:fldChar w:fldCharType="separate"/>
            </w:r>
            <w:r>
              <w:rPr>
                <w:noProof/>
                <w:webHidden/>
              </w:rPr>
              <w:t>xii</w:t>
            </w:r>
            <w:r>
              <w:rPr>
                <w:noProof/>
                <w:webHidden/>
              </w:rPr>
              <w:fldChar w:fldCharType="end"/>
            </w:r>
          </w:hyperlink>
        </w:p>
        <w:p w14:paraId="5EA05272" w14:textId="5F35A9A7"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80" w:history="1">
            <w:r w:rsidRPr="00004C39">
              <w:rPr>
                <w:rStyle w:val="Hiperligao"/>
                <w:noProof/>
              </w:rPr>
              <w:t>Lista de Tabelas</w:t>
            </w:r>
            <w:r>
              <w:rPr>
                <w:noProof/>
                <w:webHidden/>
              </w:rPr>
              <w:tab/>
            </w:r>
            <w:r>
              <w:rPr>
                <w:noProof/>
                <w:webHidden/>
              </w:rPr>
              <w:fldChar w:fldCharType="begin"/>
            </w:r>
            <w:r>
              <w:rPr>
                <w:noProof/>
                <w:webHidden/>
              </w:rPr>
              <w:instrText xml:space="preserve"> PAGEREF _Toc147830380 \h </w:instrText>
            </w:r>
            <w:r>
              <w:rPr>
                <w:noProof/>
                <w:webHidden/>
              </w:rPr>
            </w:r>
            <w:r>
              <w:rPr>
                <w:noProof/>
                <w:webHidden/>
              </w:rPr>
              <w:fldChar w:fldCharType="separate"/>
            </w:r>
            <w:r>
              <w:rPr>
                <w:noProof/>
                <w:webHidden/>
              </w:rPr>
              <w:t>xiii</w:t>
            </w:r>
            <w:r>
              <w:rPr>
                <w:noProof/>
                <w:webHidden/>
              </w:rPr>
              <w:fldChar w:fldCharType="end"/>
            </w:r>
          </w:hyperlink>
        </w:p>
        <w:p w14:paraId="4787BB6D" w14:textId="75A9F6ED"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81" w:history="1">
            <w:r w:rsidRPr="00004C39">
              <w:rPr>
                <w:rStyle w:val="Hiperligao"/>
                <w:noProof/>
              </w:rPr>
              <w:t>Introdução</w:t>
            </w:r>
            <w:r>
              <w:rPr>
                <w:noProof/>
                <w:webHidden/>
              </w:rPr>
              <w:tab/>
            </w:r>
            <w:r>
              <w:rPr>
                <w:noProof/>
                <w:webHidden/>
              </w:rPr>
              <w:fldChar w:fldCharType="begin"/>
            </w:r>
            <w:r>
              <w:rPr>
                <w:noProof/>
                <w:webHidden/>
              </w:rPr>
              <w:instrText xml:space="preserve"> PAGEREF _Toc147830381 \h </w:instrText>
            </w:r>
            <w:r>
              <w:rPr>
                <w:noProof/>
                <w:webHidden/>
              </w:rPr>
            </w:r>
            <w:r>
              <w:rPr>
                <w:noProof/>
                <w:webHidden/>
              </w:rPr>
              <w:fldChar w:fldCharType="separate"/>
            </w:r>
            <w:r>
              <w:rPr>
                <w:noProof/>
                <w:webHidden/>
              </w:rPr>
              <w:t>1</w:t>
            </w:r>
            <w:r>
              <w:rPr>
                <w:noProof/>
                <w:webHidden/>
              </w:rPr>
              <w:fldChar w:fldCharType="end"/>
            </w:r>
          </w:hyperlink>
        </w:p>
        <w:p w14:paraId="3D2E2089" w14:textId="38FFE7DE"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2" w:history="1">
            <w:r w:rsidRPr="00004C39">
              <w:rPr>
                <w:rStyle w:val="Hiperligao"/>
                <w:noProof/>
              </w:rPr>
              <w:t>1.1.</w:t>
            </w:r>
            <w:r>
              <w:rPr>
                <w:rFonts w:asciiTheme="minorHAnsi" w:eastAsiaTheme="minorEastAsia" w:hAnsiTheme="minorHAnsi"/>
                <w:noProof/>
                <w:kern w:val="2"/>
                <w:sz w:val="22"/>
                <w:szCs w:val="22"/>
                <w:lang w:eastAsia="pt-PT"/>
                <w14:ligatures w14:val="standardContextual"/>
              </w:rPr>
              <w:tab/>
            </w:r>
            <w:r w:rsidRPr="00004C39">
              <w:rPr>
                <w:rStyle w:val="Hiperligao"/>
                <w:noProof/>
              </w:rPr>
              <w:t>Contextualização</w:t>
            </w:r>
            <w:r>
              <w:rPr>
                <w:noProof/>
                <w:webHidden/>
              </w:rPr>
              <w:tab/>
            </w:r>
            <w:r>
              <w:rPr>
                <w:noProof/>
                <w:webHidden/>
              </w:rPr>
              <w:fldChar w:fldCharType="begin"/>
            </w:r>
            <w:r>
              <w:rPr>
                <w:noProof/>
                <w:webHidden/>
              </w:rPr>
              <w:instrText xml:space="preserve"> PAGEREF _Toc147830382 \h </w:instrText>
            </w:r>
            <w:r>
              <w:rPr>
                <w:noProof/>
                <w:webHidden/>
              </w:rPr>
            </w:r>
            <w:r>
              <w:rPr>
                <w:noProof/>
                <w:webHidden/>
              </w:rPr>
              <w:fldChar w:fldCharType="separate"/>
            </w:r>
            <w:r>
              <w:rPr>
                <w:noProof/>
                <w:webHidden/>
              </w:rPr>
              <w:t>1</w:t>
            </w:r>
            <w:r>
              <w:rPr>
                <w:noProof/>
                <w:webHidden/>
              </w:rPr>
              <w:fldChar w:fldCharType="end"/>
            </w:r>
          </w:hyperlink>
        </w:p>
        <w:p w14:paraId="2DA2FCBD" w14:textId="1753D6FD"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3" w:history="1">
            <w:r w:rsidRPr="00004C39">
              <w:rPr>
                <w:rStyle w:val="Hiperligao"/>
                <w:noProof/>
              </w:rPr>
              <w:t>1.2.</w:t>
            </w:r>
            <w:r>
              <w:rPr>
                <w:rFonts w:asciiTheme="minorHAnsi" w:eastAsiaTheme="minorEastAsia" w:hAnsiTheme="minorHAnsi"/>
                <w:noProof/>
                <w:kern w:val="2"/>
                <w:sz w:val="22"/>
                <w:szCs w:val="22"/>
                <w:lang w:eastAsia="pt-PT"/>
                <w14:ligatures w14:val="standardContextual"/>
              </w:rPr>
              <w:tab/>
            </w:r>
            <w:r w:rsidRPr="00004C39">
              <w:rPr>
                <w:rStyle w:val="Hiperligao"/>
                <w:noProof/>
              </w:rPr>
              <w:t>Definição do Problema</w:t>
            </w:r>
            <w:r>
              <w:rPr>
                <w:noProof/>
                <w:webHidden/>
              </w:rPr>
              <w:tab/>
            </w:r>
            <w:r>
              <w:rPr>
                <w:noProof/>
                <w:webHidden/>
              </w:rPr>
              <w:fldChar w:fldCharType="begin"/>
            </w:r>
            <w:r>
              <w:rPr>
                <w:noProof/>
                <w:webHidden/>
              </w:rPr>
              <w:instrText xml:space="preserve"> PAGEREF _Toc147830383 \h </w:instrText>
            </w:r>
            <w:r>
              <w:rPr>
                <w:noProof/>
                <w:webHidden/>
              </w:rPr>
            </w:r>
            <w:r>
              <w:rPr>
                <w:noProof/>
                <w:webHidden/>
              </w:rPr>
              <w:fldChar w:fldCharType="separate"/>
            </w:r>
            <w:r>
              <w:rPr>
                <w:noProof/>
                <w:webHidden/>
              </w:rPr>
              <w:t>2</w:t>
            </w:r>
            <w:r>
              <w:rPr>
                <w:noProof/>
                <w:webHidden/>
              </w:rPr>
              <w:fldChar w:fldCharType="end"/>
            </w:r>
          </w:hyperlink>
        </w:p>
        <w:p w14:paraId="60C6B7C0" w14:textId="43E4D569"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4" w:history="1">
            <w:r w:rsidRPr="00004C39">
              <w:rPr>
                <w:rStyle w:val="Hiperligao"/>
                <w:noProof/>
              </w:rPr>
              <w:t>1.3.</w:t>
            </w:r>
            <w:r>
              <w:rPr>
                <w:rFonts w:asciiTheme="minorHAnsi" w:eastAsiaTheme="minorEastAsia" w:hAnsiTheme="minorHAnsi"/>
                <w:noProof/>
                <w:kern w:val="2"/>
                <w:sz w:val="22"/>
                <w:szCs w:val="22"/>
                <w:lang w:eastAsia="pt-PT"/>
                <w14:ligatures w14:val="standardContextual"/>
              </w:rPr>
              <w:tab/>
            </w:r>
            <w:r w:rsidRPr="00004C39">
              <w:rPr>
                <w:rStyle w:val="Hiperligao"/>
                <w:noProof/>
              </w:rPr>
              <w:t>Justificativa</w:t>
            </w:r>
            <w:r>
              <w:rPr>
                <w:noProof/>
                <w:webHidden/>
              </w:rPr>
              <w:tab/>
            </w:r>
            <w:r>
              <w:rPr>
                <w:noProof/>
                <w:webHidden/>
              </w:rPr>
              <w:fldChar w:fldCharType="begin"/>
            </w:r>
            <w:r>
              <w:rPr>
                <w:noProof/>
                <w:webHidden/>
              </w:rPr>
              <w:instrText xml:space="preserve"> PAGEREF _Toc147830384 \h </w:instrText>
            </w:r>
            <w:r>
              <w:rPr>
                <w:noProof/>
                <w:webHidden/>
              </w:rPr>
            </w:r>
            <w:r>
              <w:rPr>
                <w:noProof/>
                <w:webHidden/>
              </w:rPr>
              <w:fldChar w:fldCharType="separate"/>
            </w:r>
            <w:r>
              <w:rPr>
                <w:noProof/>
                <w:webHidden/>
              </w:rPr>
              <w:t>3</w:t>
            </w:r>
            <w:r>
              <w:rPr>
                <w:noProof/>
                <w:webHidden/>
              </w:rPr>
              <w:fldChar w:fldCharType="end"/>
            </w:r>
          </w:hyperlink>
        </w:p>
        <w:p w14:paraId="42841977" w14:textId="68CE0BAD"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5" w:history="1">
            <w:r w:rsidRPr="00004C39">
              <w:rPr>
                <w:rStyle w:val="Hiperligao"/>
                <w:noProof/>
              </w:rPr>
              <w:t>1.4.</w:t>
            </w:r>
            <w:r>
              <w:rPr>
                <w:rFonts w:asciiTheme="minorHAnsi" w:eastAsiaTheme="minorEastAsia" w:hAnsiTheme="minorHAnsi"/>
                <w:noProof/>
                <w:kern w:val="2"/>
                <w:sz w:val="22"/>
                <w:szCs w:val="22"/>
                <w:lang w:eastAsia="pt-PT"/>
                <w14:ligatures w14:val="standardContextual"/>
              </w:rPr>
              <w:tab/>
            </w:r>
            <w:r w:rsidRPr="00004C39">
              <w:rPr>
                <w:rStyle w:val="Hiperligao"/>
                <w:noProof/>
              </w:rPr>
              <w:t>Objectivos</w:t>
            </w:r>
            <w:r>
              <w:rPr>
                <w:noProof/>
                <w:webHidden/>
              </w:rPr>
              <w:tab/>
            </w:r>
            <w:r>
              <w:rPr>
                <w:noProof/>
                <w:webHidden/>
              </w:rPr>
              <w:fldChar w:fldCharType="begin"/>
            </w:r>
            <w:r>
              <w:rPr>
                <w:noProof/>
                <w:webHidden/>
              </w:rPr>
              <w:instrText xml:space="preserve"> PAGEREF _Toc147830385 \h </w:instrText>
            </w:r>
            <w:r>
              <w:rPr>
                <w:noProof/>
                <w:webHidden/>
              </w:rPr>
            </w:r>
            <w:r>
              <w:rPr>
                <w:noProof/>
                <w:webHidden/>
              </w:rPr>
              <w:fldChar w:fldCharType="separate"/>
            </w:r>
            <w:r>
              <w:rPr>
                <w:noProof/>
                <w:webHidden/>
              </w:rPr>
              <w:t>3</w:t>
            </w:r>
            <w:r>
              <w:rPr>
                <w:noProof/>
                <w:webHidden/>
              </w:rPr>
              <w:fldChar w:fldCharType="end"/>
            </w:r>
          </w:hyperlink>
        </w:p>
        <w:p w14:paraId="60D1C677" w14:textId="37F971B5"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86" w:history="1">
            <w:r w:rsidRPr="00004C39">
              <w:rPr>
                <w:rStyle w:val="Hiperligao"/>
                <w:noProof/>
              </w:rPr>
              <w:t>1.4.1.</w:t>
            </w:r>
            <w:r>
              <w:rPr>
                <w:rFonts w:asciiTheme="minorHAnsi" w:eastAsiaTheme="minorEastAsia" w:hAnsiTheme="minorHAnsi"/>
                <w:noProof/>
                <w:kern w:val="2"/>
                <w:sz w:val="22"/>
                <w:szCs w:val="22"/>
                <w:lang w:eastAsia="pt-PT"/>
                <w14:ligatures w14:val="standardContextual"/>
              </w:rPr>
              <w:tab/>
            </w:r>
            <w:r w:rsidRPr="00004C39">
              <w:rPr>
                <w:rStyle w:val="Hiperligao"/>
                <w:noProof/>
              </w:rPr>
              <w:t>Objectivo Geral</w:t>
            </w:r>
            <w:r>
              <w:rPr>
                <w:noProof/>
                <w:webHidden/>
              </w:rPr>
              <w:tab/>
            </w:r>
            <w:r>
              <w:rPr>
                <w:noProof/>
                <w:webHidden/>
              </w:rPr>
              <w:fldChar w:fldCharType="begin"/>
            </w:r>
            <w:r>
              <w:rPr>
                <w:noProof/>
                <w:webHidden/>
              </w:rPr>
              <w:instrText xml:space="preserve"> PAGEREF _Toc147830386 \h </w:instrText>
            </w:r>
            <w:r>
              <w:rPr>
                <w:noProof/>
                <w:webHidden/>
              </w:rPr>
            </w:r>
            <w:r>
              <w:rPr>
                <w:noProof/>
                <w:webHidden/>
              </w:rPr>
              <w:fldChar w:fldCharType="separate"/>
            </w:r>
            <w:r>
              <w:rPr>
                <w:noProof/>
                <w:webHidden/>
              </w:rPr>
              <w:t>3</w:t>
            </w:r>
            <w:r>
              <w:rPr>
                <w:noProof/>
                <w:webHidden/>
              </w:rPr>
              <w:fldChar w:fldCharType="end"/>
            </w:r>
          </w:hyperlink>
        </w:p>
        <w:p w14:paraId="6AB7B412" w14:textId="06FDC160"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87" w:history="1">
            <w:r w:rsidRPr="00004C39">
              <w:rPr>
                <w:rStyle w:val="Hiperligao"/>
                <w:noProof/>
              </w:rPr>
              <w:t>1.4.2.</w:t>
            </w:r>
            <w:r>
              <w:rPr>
                <w:rFonts w:asciiTheme="minorHAnsi" w:eastAsiaTheme="minorEastAsia" w:hAnsiTheme="minorHAnsi"/>
                <w:noProof/>
                <w:kern w:val="2"/>
                <w:sz w:val="22"/>
                <w:szCs w:val="22"/>
                <w:lang w:eastAsia="pt-PT"/>
                <w14:ligatures w14:val="standardContextual"/>
              </w:rPr>
              <w:tab/>
            </w:r>
            <w:r w:rsidRPr="00004C39">
              <w:rPr>
                <w:rStyle w:val="Hiperligao"/>
                <w:noProof/>
              </w:rPr>
              <w:t>Objectivos Específicos</w:t>
            </w:r>
            <w:r>
              <w:rPr>
                <w:noProof/>
                <w:webHidden/>
              </w:rPr>
              <w:tab/>
            </w:r>
            <w:r>
              <w:rPr>
                <w:noProof/>
                <w:webHidden/>
              </w:rPr>
              <w:fldChar w:fldCharType="begin"/>
            </w:r>
            <w:r>
              <w:rPr>
                <w:noProof/>
                <w:webHidden/>
              </w:rPr>
              <w:instrText xml:space="preserve"> PAGEREF _Toc147830387 \h </w:instrText>
            </w:r>
            <w:r>
              <w:rPr>
                <w:noProof/>
                <w:webHidden/>
              </w:rPr>
            </w:r>
            <w:r>
              <w:rPr>
                <w:noProof/>
                <w:webHidden/>
              </w:rPr>
              <w:fldChar w:fldCharType="separate"/>
            </w:r>
            <w:r>
              <w:rPr>
                <w:noProof/>
                <w:webHidden/>
              </w:rPr>
              <w:t>4</w:t>
            </w:r>
            <w:r>
              <w:rPr>
                <w:noProof/>
                <w:webHidden/>
              </w:rPr>
              <w:fldChar w:fldCharType="end"/>
            </w:r>
          </w:hyperlink>
        </w:p>
        <w:p w14:paraId="24840583" w14:textId="19670745"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88" w:history="1">
            <w:r w:rsidRPr="00004C39">
              <w:rPr>
                <w:rStyle w:val="Hiperligao"/>
                <w:noProof/>
              </w:rPr>
              <w:t>1.5.</w:t>
            </w:r>
            <w:r>
              <w:rPr>
                <w:rFonts w:asciiTheme="minorHAnsi" w:eastAsiaTheme="minorEastAsia" w:hAnsiTheme="minorHAnsi"/>
                <w:noProof/>
                <w:kern w:val="2"/>
                <w:sz w:val="22"/>
                <w:szCs w:val="22"/>
                <w:lang w:eastAsia="pt-PT"/>
                <w14:ligatures w14:val="standardContextual"/>
              </w:rPr>
              <w:tab/>
            </w:r>
            <w:r w:rsidRPr="00004C39">
              <w:rPr>
                <w:rStyle w:val="Hiperligao"/>
                <w:noProof/>
              </w:rPr>
              <w:t>Estrutura do Relatório</w:t>
            </w:r>
            <w:r>
              <w:rPr>
                <w:noProof/>
                <w:webHidden/>
              </w:rPr>
              <w:tab/>
            </w:r>
            <w:r>
              <w:rPr>
                <w:noProof/>
                <w:webHidden/>
              </w:rPr>
              <w:fldChar w:fldCharType="begin"/>
            </w:r>
            <w:r>
              <w:rPr>
                <w:noProof/>
                <w:webHidden/>
              </w:rPr>
              <w:instrText xml:space="preserve"> PAGEREF _Toc147830388 \h </w:instrText>
            </w:r>
            <w:r>
              <w:rPr>
                <w:noProof/>
                <w:webHidden/>
              </w:rPr>
            </w:r>
            <w:r>
              <w:rPr>
                <w:noProof/>
                <w:webHidden/>
              </w:rPr>
              <w:fldChar w:fldCharType="separate"/>
            </w:r>
            <w:r>
              <w:rPr>
                <w:noProof/>
                <w:webHidden/>
              </w:rPr>
              <w:t>4</w:t>
            </w:r>
            <w:r>
              <w:rPr>
                <w:noProof/>
                <w:webHidden/>
              </w:rPr>
              <w:fldChar w:fldCharType="end"/>
            </w:r>
          </w:hyperlink>
        </w:p>
        <w:p w14:paraId="77D42670" w14:textId="407F9AA4"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389" w:history="1">
            <w:r w:rsidRPr="00004C39">
              <w:rPr>
                <w:rStyle w:val="Hiperligao"/>
                <w:noProof/>
              </w:rPr>
              <w:t>Revisão de Literatura</w:t>
            </w:r>
            <w:r>
              <w:rPr>
                <w:noProof/>
                <w:webHidden/>
              </w:rPr>
              <w:tab/>
            </w:r>
            <w:r>
              <w:rPr>
                <w:noProof/>
                <w:webHidden/>
              </w:rPr>
              <w:fldChar w:fldCharType="begin"/>
            </w:r>
            <w:r>
              <w:rPr>
                <w:noProof/>
                <w:webHidden/>
              </w:rPr>
              <w:instrText xml:space="preserve"> PAGEREF _Toc147830389 \h </w:instrText>
            </w:r>
            <w:r>
              <w:rPr>
                <w:noProof/>
                <w:webHidden/>
              </w:rPr>
            </w:r>
            <w:r>
              <w:rPr>
                <w:noProof/>
                <w:webHidden/>
              </w:rPr>
              <w:fldChar w:fldCharType="separate"/>
            </w:r>
            <w:r>
              <w:rPr>
                <w:noProof/>
                <w:webHidden/>
              </w:rPr>
              <w:t>5</w:t>
            </w:r>
            <w:r>
              <w:rPr>
                <w:noProof/>
                <w:webHidden/>
              </w:rPr>
              <w:fldChar w:fldCharType="end"/>
            </w:r>
          </w:hyperlink>
        </w:p>
        <w:p w14:paraId="20D38B34" w14:textId="1033A909"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90" w:history="1">
            <w:r w:rsidRPr="00004C39">
              <w:rPr>
                <w:rStyle w:val="Hiperligao"/>
                <w:noProof/>
              </w:rPr>
              <w:t>2.1.</w:t>
            </w:r>
            <w:r>
              <w:rPr>
                <w:rFonts w:asciiTheme="minorHAnsi" w:eastAsiaTheme="minorEastAsia" w:hAnsiTheme="minorHAnsi"/>
                <w:noProof/>
                <w:kern w:val="2"/>
                <w:sz w:val="22"/>
                <w:szCs w:val="22"/>
                <w:lang w:eastAsia="pt-PT"/>
                <w14:ligatures w14:val="standardContextual"/>
              </w:rPr>
              <w:tab/>
            </w:r>
            <w:r w:rsidRPr="00004C39">
              <w:rPr>
                <w:rStyle w:val="Hiperligao"/>
                <w:noProof/>
              </w:rPr>
              <w:t>Transporte Escolar</w:t>
            </w:r>
            <w:r>
              <w:rPr>
                <w:noProof/>
                <w:webHidden/>
              </w:rPr>
              <w:tab/>
            </w:r>
            <w:r>
              <w:rPr>
                <w:noProof/>
                <w:webHidden/>
              </w:rPr>
              <w:fldChar w:fldCharType="begin"/>
            </w:r>
            <w:r>
              <w:rPr>
                <w:noProof/>
                <w:webHidden/>
              </w:rPr>
              <w:instrText xml:space="preserve"> PAGEREF _Toc147830390 \h </w:instrText>
            </w:r>
            <w:r>
              <w:rPr>
                <w:noProof/>
                <w:webHidden/>
              </w:rPr>
            </w:r>
            <w:r>
              <w:rPr>
                <w:noProof/>
                <w:webHidden/>
              </w:rPr>
              <w:fldChar w:fldCharType="separate"/>
            </w:r>
            <w:r>
              <w:rPr>
                <w:noProof/>
                <w:webHidden/>
              </w:rPr>
              <w:t>5</w:t>
            </w:r>
            <w:r>
              <w:rPr>
                <w:noProof/>
                <w:webHidden/>
              </w:rPr>
              <w:fldChar w:fldCharType="end"/>
            </w:r>
          </w:hyperlink>
        </w:p>
        <w:p w14:paraId="6E900EBF" w14:textId="7140C404"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1" w:history="1">
            <w:r w:rsidRPr="00004C39">
              <w:rPr>
                <w:rStyle w:val="Hiperligao"/>
                <w:bCs/>
                <w:noProof/>
              </w:rPr>
              <w:t>2.1.1.</w:t>
            </w:r>
            <w:r>
              <w:rPr>
                <w:rFonts w:asciiTheme="minorHAnsi" w:eastAsiaTheme="minorEastAsia" w:hAnsiTheme="minorHAnsi"/>
                <w:noProof/>
                <w:kern w:val="2"/>
                <w:sz w:val="22"/>
                <w:szCs w:val="22"/>
                <w:lang w:eastAsia="pt-PT"/>
                <w14:ligatures w14:val="standardContextual"/>
              </w:rPr>
              <w:tab/>
            </w:r>
            <w:r w:rsidRPr="00004C39">
              <w:rPr>
                <w:rStyle w:val="Hiperligao"/>
                <w:noProof/>
              </w:rPr>
              <w:t>Importância de Transporte Escolar</w:t>
            </w:r>
            <w:r>
              <w:rPr>
                <w:noProof/>
                <w:webHidden/>
              </w:rPr>
              <w:tab/>
            </w:r>
            <w:r>
              <w:rPr>
                <w:noProof/>
                <w:webHidden/>
              </w:rPr>
              <w:fldChar w:fldCharType="begin"/>
            </w:r>
            <w:r>
              <w:rPr>
                <w:noProof/>
                <w:webHidden/>
              </w:rPr>
              <w:instrText xml:space="preserve"> PAGEREF _Toc147830391 \h </w:instrText>
            </w:r>
            <w:r>
              <w:rPr>
                <w:noProof/>
                <w:webHidden/>
              </w:rPr>
            </w:r>
            <w:r>
              <w:rPr>
                <w:noProof/>
                <w:webHidden/>
              </w:rPr>
              <w:fldChar w:fldCharType="separate"/>
            </w:r>
            <w:r>
              <w:rPr>
                <w:noProof/>
                <w:webHidden/>
              </w:rPr>
              <w:t>5</w:t>
            </w:r>
            <w:r>
              <w:rPr>
                <w:noProof/>
                <w:webHidden/>
              </w:rPr>
              <w:fldChar w:fldCharType="end"/>
            </w:r>
          </w:hyperlink>
        </w:p>
        <w:p w14:paraId="2792B2D2" w14:textId="7197BA75"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2" w:history="1">
            <w:r w:rsidRPr="00004C39">
              <w:rPr>
                <w:rStyle w:val="Hiperligao"/>
                <w:bCs/>
                <w:noProof/>
              </w:rPr>
              <w:t>2.1.2.</w:t>
            </w:r>
            <w:r>
              <w:rPr>
                <w:rFonts w:asciiTheme="minorHAnsi" w:eastAsiaTheme="minorEastAsia" w:hAnsiTheme="minorHAnsi"/>
                <w:noProof/>
                <w:kern w:val="2"/>
                <w:sz w:val="22"/>
                <w:szCs w:val="22"/>
                <w:lang w:eastAsia="pt-PT"/>
                <w14:ligatures w14:val="standardContextual"/>
              </w:rPr>
              <w:tab/>
            </w:r>
            <w:r w:rsidRPr="00004C39">
              <w:rPr>
                <w:rStyle w:val="Hiperligao"/>
                <w:noProof/>
              </w:rPr>
              <w:t>Transporte Escolar no Mundo</w:t>
            </w:r>
            <w:r>
              <w:rPr>
                <w:noProof/>
                <w:webHidden/>
              </w:rPr>
              <w:tab/>
            </w:r>
            <w:r>
              <w:rPr>
                <w:noProof/>
                <w:webHidden/>
              </w:rPr>
              <w:fldChar w:fldCharType="begin"/>
            </w:r>
            <w:r>
              <w:rPr>
                <w:noProof/>
                <w:webHidden/>
              </w:rPr>
              <w:instrText xml:space="preserve"> PAGEREF _Toc147830392 \h </w:instrText>
            </w:r>
            <w:r>
              <w:rPr>
                <w:noProof/>
                <w:webHidden/>
              </w:rPr>
            </w:r>
            <w:r>
              <w:rPr>
                <w:noProof/>
                <w:webHidden/>
              </w:rPr>
              <w:fldChar w:fldCharType="separate"/>
            </w:r>
            <w:r>
              <w:rPr>
                <w:noProof/>
                <w:webHidden/>
              </w:rPr>
              <w:t>6</w:t>
            </w:r>
            <w:r>
              <w:rPr>
                <w:noProof/>
                <w:webHidden/>
              </w:rPr>
              <w:fldChar w:fldCharType="end"/>
            </w:r>
          </w:hyperlink>
        </w:p>
        <w:p w14:paraId="36970D38" w14:textId="6ABB19CE"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4" w:history="1">
            <w:r w:rsidRPr="00004C39">
              <w:rPr>
                <w:rStyle w:val="Hiperligao"/>
                <w:bCs/>
                <w:noProof/>
              </w:rPr>
              <w:t>2.1.3.</w:t>
            </w:r>
            <w:r>
              <w:rPr>
                <w:rFonts w:asciiTheme="minorHAnsi" w:eastAsiaTheme="minorEastAsia" w:hAnsiTheme="minorHAnsi"/>
                <w:noProof/>
                <w:kern w:val="2"/>
                <w:sz w:val="22"/>
                <w:szCs w:val="22"/>
                <w:lang w:eastAsia="pt-PT"/>
                <w14:ligatures w14:val="standardContextual"/>
              </w:rPr>
              <w:tab/>
            </w:r>
            <w:r w:rsidRPr="00004C39">
              <w:rPr>
                <w:rStyle w:val="Hiperligao"/>
                <w:noProof/>
              </w:rPr>
              <w:t>Transporte Escolar em Moçambique</w:t>
            </w:r>
            <w:r>
              <w:rPr>
                <w:noProof/>
                <w:webHidden/>
              </w:rPr>
              <w:tab/>
            </w:r>
            <w:r>
              <w:rPr>
                <w:noProof/>
                <w:webHidden/>
              </w:rPr>
              <w:fldChar w:fldCharType="begin"/>
            </w:r>
            <w:r>
              <w:rPr>
                <w:noProof/>
                <w:webHidden/>
              </w:rPr>
              <w:instrText xml:space="preserve"> PAGEREF _Toc147830394 \h </w:instrText>
            </w:r>
            <w:r>
              <w:rPr>
                <w:noProof/>
                <w:webHidden/>
              </w:rPr>
            </w:r>
            <w:r>
              <w:rPr>
                <w:noProof/>
                <w:webHidden/>
              </w:rPr>
              <w:fldChar w:fldCharType="separate"/>
            </w:r>
            <w:r>
              <w:rPr>
                <w:noProof/>
                <w:webHidden/>
              </w:rPr>
              <w:t>7</w:t>
            </w:r>
            <w:r>
              <w:rPr>
                <w:noProof/>
                <w:webHidden/>
              </w:rPr>
              <w:fldChar w:fldCharType="end"/>
            </w:r>
          </w:hyperlink>
        </w:p>
        <w:p w14:paraId="5BE2FBD4" w14:textId="214F0995"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395" w:history="1">
            <w:r w:rsidRPr="00004C39">
              <w:rPr>
                <w:rStyle w:val="Hiperligao"/>
                <w:noProof/>
              </w:rPr>
              <w:t>2.2.</w:t>
            </w:r>
            <w:r>
              <w:rPr>
                <w:rFonts w:asciiTheme="minorHAnsi" w:eastAsiaTheme="minorEastAsia" w:hAnsiTheme="minorHAnsi"/>
                <w:noProof/>
                <w:kern w:val="2"/>
                <w:sz w:val="22"/>
                <w:szCs w:val="22"/>
                <w:lang w:eastAsia="pt-PT"/>
                <w14:ligatures w14:val="standardContextual"/>
              </w:rPr>
              <w:tab/>
            </w:r>
            <w:r w:rsidRPr="00004C39">
              <w:rPr>
                <w:rStyle w:val="Hiperligao"/>
                <w:noProof/>
              </w:rPr>
              <w:t>Gestão (Direcção)</w:t>
            </w:r>
            <w:r>
              <w:rPr>
                <w:noProof/>
                <w:webHidden/>
              </w:rPr>
              <w:tab/>
            </w:r>
            <w:r>
              <w:rPr>
                <w:noProof/>
                <w:webHidden/>
              </w:rPr>
              <w:fldChar w:fldCharType="begin"/>
            </w:r>
            <w:r>
              <w:rPr>
                <w:noProof/>
                <w:webHidden/>
              </w:rPr>
              <w:instrText xml:space="preserve"> PAGEREF _Toc147830395 \h </w:instrText>
            </w:r>
            <w:r>
              <w:rPr>
                <w:noProof/>
                <w:webHidden/>
              </w:rPr>
            </w:r>
            <w:r>
              <w:rPr>
                <w:noProof/>
                <w:webHidden/>
              </w:rPr>
              <w:fldChar w:fldCharType="separate"/>
            </w:r>
            <w:r>
              <w:rPr>
                <w:noProof/>
                <w:webHidden/>
              </w:rPr>
              <w:t>7</w:t>
            </w:r>
            <w:r>
              <w:rPr>
                <w:noProof/>
                <w:webHidden/>
              </w:rPr>
              <w:fldChar w:fldCharType="end"/>
            </w:r>
          </w:hyperlink>
        </w:p>
        <w:p w14:paraId="2DE3CFBB" w14:textId="64CB0EFD"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6" w:history="1">
            <w:r w:rsidRPr="00004C39">
              <w:rPr>
                <w:rStyle w:val="Hiperligao"/>
                <w:bCs/>
                <w:noProof/>
              </w:rPr>
              <w:t>2.2.1.</w:t>
            </w:r>
            <w:r>
              <w:rPr>
                <w:rFonts w:asciiTheme="minorHAnsi" w:eastAsiaTheme="minorEastAsia" w:hAnsiTheme="minorHAnsi"/>
                <w:noProof/>
                <w:kern w:val="2"/>
                <w:sz w:val="22"/>
                <w:szCs w:val="22"/>
                <w:lang w:eastAsia="pt-PT"/>
                <w14:ligatures w14:val="standardContextual"/>
              </w:rPr>
              <w:tab/>
            </w:r>
            <w:r w:rsidRPr="00004C39">
              <w:rPr>
                <w:rStyle w:val="Hiperligao"/>
                <w:noProof/>
              </w:rPr>
              <w:t>Gestão de Frotas</w:t>
            </w:r>
            <w:r>
              <w:rPr>
                <w:noProof/>
                <w:webHidden/>
              </w:rPr>
              <w:tab/>
            </w:r>
            <w:r>
              <w:rPr>
                <w:noProof/>
                <w:webHidden/>
              </w:rPr>
              <w:fldChar w:fldCharType="begin"/>
            </w:r>
            <w:r>
              <w:rPr>
                <w:noProof/>
                <w:webHidden/>
              </w:rPr>
              <w:instrText xml:space="preserve"> PAGEREF _Toc147830396 \h </w:instrText>
            </w:r>
            <w:r>
              <w:rPr>
                <w:noProof/>
                <w:webHidden/>
              </w:rPr>
            </w:r>
            <w:r>
              <w:rPr>
                <w:noProof/>
                <w:webHidden/>
              </w:rPr>
              <w:fldChar w:fldCharType="separate"/>
            </w:r>
            <w:r>
              <w:rPr>
                <w:noProof/>
                <w:webHidden/>
              </w:rPr>
              <w:t>8</w:t>
            </w:r>
            <w:r>
              <w:rPr>
                <w:noProof/>
                <w:webHidden/>
              </w:rPr>
              <w:fldChar w:fldCharType="end"/>
            </w:r>
          </w:hyperlink>
        </w:p>
        <w:p w14:paraId="17A4F900" w14:textId="21B3997F"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397" w:history="1">
            <w:r w:rsidRPr="00004C39">
              <w:rPr>
                <w:rStyle w:val="Hiperligao"/>
                <w:bCs/>
                <w:noProof/>
              </w:rPr>
              <w:t>2.2.2.</w:t>
            </w:r>
            <w:r>
              <w:rPr>
                <w:rFonts w:asciiTheme="minorHAnsi" w:eastAsiaTheme="minorEastAsia" w:hAnsiTheme="minorHAnsi"/>
                <w:noProof/>
                <w:kern w:val="2"/>
                <w:sz w:val="22"/>
                <w:szCs w:val="22"/>
                <w:lang w:eastAsia="pt-PT"/>
                <w14:ligatures w14:val="standardContextual"/>
              </w:rPr>
              <w:tab/>
            </w:r>
            <w:r w:rsidRPr="00004C39">
              <w:rPr>
                <w:rStyle w:val="Hiperligao"/>
                <w:noProof/>
              </w:rPr>
              <w:t>Gestão de Frota de Transporte</w:t>
            </w:r>
            <w:r>
              <w:rPr>
                <w:noProof/>
                <w:webHidden/>
              </w:rPr>
              <w:tab/>
            </w:r>
            <w:r>
              <w:rPr>
                <w:noProof/>
                <w:webHidden/>
              </w:rPr>
              <w:fldChar w:fldCharType="begin"/>
            </w:r>
            <w:r>
              <w:rPr>
                <w:noProof/>
                <w:webHidden/>
              </w:rPr>
              <w:instrText xml:space="preserve"> PAGEREF _Toc147830397 \h </w:instrText>
            </w:r>
            <w:r>
              <w:rPr>
                <w:noProof/>
                <w:webHidden/>
              </w:rPr>
            </w:r>
            <w:r>
              <w:rPr>
                <w:noProof/>
                <w:webHidden/>
              </w:rPr>
              <w:fldChar w:fldCharType="separate"/>
            </w:r>
            <w:r>
              <w:rPr>
                <w:noProof/>
                <w:webHidden/>
              </w:rPr>
              <w:t>8</w:t>
            </w:r>
            <w:r>
              <w:rPr>
                <w:noProof/>
                <w:webHidden/>
              </w:rPr>
              <w:fldChar w:fldCharType="end"/>
            </w:r>
          </w:hyperlink>
        </w:p>
        <w:p w14:paraId="2EF13417" w14:textId="69D9BC68"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398" w:history="1">
            <w:r w:rsidRPr="00004C39">
              <w:rPr>
                <w:rStyle w:val="Hiperligao"/>
                <w:bCs/>
                <w:noProof/>
              </w:rPr>
              <w:t>2.2.2.1.</w:t>
            </w:r>
            <w:r>
              <w:rPr>
                <w:rFonts w:asciiTheme="minorHAnsi" w:eastAsiaTheme="minorEastAsia" w:hAnsiTheme="minorHAnsi"/>
                <w:noProof/>
                <w:kern w:val="2"/>
                <w:sz w:val="22"/>
                <w:szCs w:val="22"/>
                <w:lang w:eastAsia="pt-PT"/>
                <w14:ligatures w14:val="standardContextual"/>
              </w:rPr>
              <w:tab/>
            </w:r>
            <w:r w:rsidRPr="00004C39">
              <w:rPr>
                <w:rStyle w:val="Hiperligao"/>
                <w:bCs/>
                <w:noProof/>
              </w:rPr>
              <w:t>Definição e Importância da Gestão de Frota de Transporte</w:t>
            </w:r>
            <w:r>
              <w:rPr>
                <w:noProof/>
                <w:webHidden/>
              </w:rPr>
              <w:tab/>
            </w:r>
            <w:r>
              <w:rPr>
                <w:noProof/>
                <w:webHidden/>
              </w:rPr>
              <w:fldChar w:fldCharType="begin"/>
            </w:r>
            <w:r>
              <w:rPr>
                <w:noProof/>
                <w:webHidden/>
              </w:rPr>
              <w:instrText xml:space="preserve"> PAGEREF _Toc147830398 \h </w:instrText>
            </w:r>
            <w:r>
              <w:rPr>
                <w:noProof/>
                <w:webHidden/>
              </w:rPr>
            </w:r>
            <w:r>
              <w:rPr>
                <w:noProof/>
                <w:webHidden/>
              </w:rPr>
              <w:fldChar w:fldCharType="separate"/>
            </w:r>
            <w:r>
              <w:rPr>
                <w:noProof/>
                <w:webHidden/>
              </w:rPr>
              <w:t>8</w:t>
            </w:r>
            <w:r>
              <w:rPr>
                <w:noProof/>
                <w:webHidden/>
              </w:rPr>
              <w:fldChar w:fldCharType="end"/>
            </w:r>
          </w:hyperlink>
        </w:p>
        <w:p w14:paraId="3C44E56A" w14:textId="3EBC9F94"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01" w:history="1">
            <w:r w:rsidRPr="00004C39">
              <w:rPr>
                <w:rStyle w:val="Hiperligao"/>
                <w:bCs/>
                <w:noProof/>
              </w:rPr>
              <w:t>2.2.3.</w:t>
            </w:r>
            <w:r>
              <w:rPr>
                <w:rFonts w:asciiTheme="minorHAnsi" w:eastAsiaTheme="minorEastAsia" w:hAnsiTheme="minorHAnsi"/>
                <w:noProof/>
                <w:kern w:val="2"/>
                <w:sz w:val="22"/>
                <w:szCs w:val="22"/>
                <w:lang w:eastAsia="pt-PT"/>
                <w14:ligatures w14:val="standardContextual"/>
              </w:rPr>
              <w:tab/>
            </w:r>
            <w:r w:rsidRPr="00004C39">
              <w:rPr>
                <w:rStyle w:val="Hiperligao"/>
                <w:noProof/>
              </w:rPr>
              <w:t>Gestão de Frota de Transporte Escolar</w:t>
            </w:r>
            <w:r>
              <w:rPr>
                <w:noProof/>
                <w:webHidden/>
              </w:rPr>
              <w:tab/>
            </w:r>
            <w:r>
              <w:rPr>
                <w:noProof/>
                <w:webHidden/>
              </w:rPr>
              <w:fldChar w:fldCharType="begin"/>
            </w:r>
            <w:r>
              <w:rPr>
                <w:noProof/>
                <w:webHidden/>
              </w:rPr>
              <w:instrText xml:space="preserve"> PAGEREF _Toc147830401 \h </w:instrText>
            </w:r>
            <w:r>
              <w:rPr>
                <w:noProof/>
                <w:webHidden/>
              </w:rPr>
            </w:r>
            <w:r>
              <w:rPr>
                <w:noProof/>
                <w:webHidden/>
              </w:rPr>
              <w:fldChar w:fldCharType="separate"/>
            </w:r>
            <w:r>
              <w:rPr>
                <w:noProof/>
                <w:webHidden/>
              </w:rPr>
              <w:t>9</w:t>
            </w:r>
            <w:r>
              <w:rPr>
                <w:noProof/>
                <w:webHidden/>
              </w:rPr>
              <w:fldChar w:fldCharType="end"/>
            </w:r>
          </w:hyperlink>
        </w:p>
        <w:p w14:paraId="3F2E8873" w14:textId="28A47046" w:rsidR="00F84976" w:rsidRDefault="00F84976" w:rsidP="008968BF">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02" w:history="1">
            <w:r w:rsidRPr="00004C39">
              <w:rPr>
                <w:rStyle w:val="Hiperligao"/>
                <w:bCs/>
                <w:noProof/>
              </w:rPr>
              <w:t>2.2.4.</w:t>
            </w:r>
            <w:r>
              <w:rPr>
                <w:rFonts w:asciiTheme="minorHAnsi" w:eastAsiaTheme="minorEastAsia" w:hAnsiTheme="minorHAnsi"/>
                <w:noProof/>
                <w:kern w:val="2"/>
                <w:sz w:val="22"/>
                <w:szCs w:val="22"/>
                <w:lang w:eastAsia="pt-PT"/>
                <w14:ligatures w14:val="standardContextual"/>
              </w:rPr>
              <w:tab/>
            </w:r>
            <w:r w:rsidRPr="00004C39">
              <w:rPr>
                <w:rStyle w:val="Hiperligao"/>
                <w:noProof/>
                <w:shd w:val="clear" w:color="auto" w:fill="FFFFFF"/>
              </w:rPr>
              <w:t>Elementos de um Sistema de Gestão De Transporte Escolar</w:t>
            </w:r>
            <w:r>
              <w:rPr>
                <w:noProof/>
                <w:webHidden/>
              </w:rPr>
              <w:tab/>
            </w:r>
            <w:r>
              <w:rPr>
                <w:noProof/>
                <w:webHidden/>
              </w:rPr>
              <w:fldChar w:fldCharType="begin"/>
            </w:r>
            <w:r>
              <w:rPr>
                <w:noProof/>
                <w:webHidden/>
              </w:rPr>
              <w:instrText xml:space="preserve"> PAGEREF _Toc147830402 \h </w:instrText>
            </w:r>
            <w:r>
              <w:rPr>
                <w:noProof/>
                <w:webHidden/>
              </w:rPr>
            </w:r>
            <w:r>
              <w:rPr>
                <w:noProof/>
                <w:webHidden/>
              </w:rPr>
              <w:fldChar w:fldCharType="separate"/>
            </w:r>
            <w:r>
              <w:rPr>
                <w:noProof/>
                <w:webHidden/>
              </w:rPr>
              <w:t>9</w:t>
            </w:r>
            <w:r>
              <w:rPr>
                <w:noProof/>
                <w:webHidden/>
              </w:rPr>
              <w:fldChar w:fldCharType="end"/>
            </w:r>
          </w:hyperlink>
        </w:p>
        <w:p w14:paraId="77357419" w14:textId="655D9662"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4" w:history="1">
            <w:r w:rsidRPr="00004C39">
              <w:rPr>
                <w:rStyle w:val="Hiperligao"/>
                <w:noProof/>
              </w:rPr>
              <w:t>2.3.</w:t>
            </w:r>
            <w:r>
              <w:rPr>
                <w:rFonts w:asciiTheme="minorHAnsi" w:eastAsiaTheme="minorEastAsia" w:hAnsiTheme="minorHAnsi"/>
                <w:noProof/>
                <w:kern w:val="2"/>
                <w:sz w:val="22"/>
                <w:szCs w:val="22"/>
                <w:lang w:eastAsia="pt-PT"/>
                <w14:ligatures w14:val="standardContextual"/>
              </w:rPr>
              <w:tab/>
            </w:r>
            <w:r w:rsidRPr="00004C39">
              <w:rPr>
                <w:rStyle w:val="Hiperligao"/>
                <w:noProof/>
                <w:shd w:val="clear" w:color="auto" w:fill="FFFFFF"/>
              </w:rPr>
              <w:t>Sistema Web para Gestão Do Transporte Escolar</w:t>
            </w:r>
            <w:r>
              <w:rPr>
                <w:noProof/>
                <w:webHidden/>
              </w:rPr>
              <w:tab/>
            </w:r>
            <w:r>
              <w:rPr>
                <w:noProof/>
                <w:webHidden/>
              </w:rPr>
              <w:fldChar w:fldCharType="begin"/>
            </w:r>
            <w:r>
              <w:rPr>
                <w:noProof/>
                <w:webHidden/>
              </w:rPr>
              <w:instrText xml:space="preserve"> PAGEREF _Toc147830404 \h </w:instrText>
            </w:r>
            <w:r>
              <w:rPr>
                <w:noProof/>
                <w:webHidden/>
              </w:rPr>
            </w:r>
            <w:r>
              <w:rPr>
                <w:noProof/>
                <w:webHidden/>
              </w:rPr>
              <w:fldChar w:fldCharType="separate"/>
            </w:r>
            <w:r>
              <w:rPr>
                <w:noProof/>
                <w:webHidden/>
              </w:rPr>
              <w:t>10</w:t>
            </w:r>
            <w:r>
              <w:rPr>
                <w:noProof/>
                <w:webHidden/>
              </w:rPr>
              <w:fldChar w:fldCharType="end"/>
            </w:r>
          </w:hyperlink>
        </w:p>
        <w:p w14:paraId="58B3D87E" w14:textId="6EE77B72"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05" w:history="1">
            <w:r w:rsidRPr="00004C39">
              <w:rPr>
                <w:rStyle w:val="Hiperligao"/>
                <w:bCs/>
                <w:noProof/>
              </w:rPr>
              <w:t>2.3.1.</w:t>
            </w:r>
            <w:r>
              <w:rPr>
                <w:rFonts w:asciiTheme="minorHAnsi" w:eastAsiaTheme="minorEastAsia" w:hAnsiTheme="minorHAnsi"/>
                <w:noProof/>
                <w:kern w:val="2"/>
                <w:sz w:val="22"/>
                <w:szCs w:val="22"/>
                <w:lang w:eastAsia="pt-PT"/>
                <w14:ligatures w14:val="standardContextual"/>
              </w:rPr>
              <w:tab/>
            </w:r>
            <w:r w:rsidRPr="00004C39">
              <w:rPr>
                <w:rStyle w:val="Hiperligao"/>
                <w:noProof/>
              </w:rPr>
              <w:t>Vantagem da Inclusão de Um Sistema de Gestão de Transporte Escolar</w:t>
            </w:r>
            <w:r>
              <w:rPr>
                <w:noProof/>
                <w:webHidden/>
              </w:rPr>
              <w:tab/>
            </w:r>
            <w:r>
              <w:rPr>
                <w:noProof/>
                <w:webHidden/>
              </w:rPr>
              <w:fldChar w:fldCharType="begin"/>
            </w:r>
            <w:r>
              <w:rPr>
                <w:noProof/>
                <w:webHidden/>
              </w:rPr>
              <w:instrText xml:space="preserve"> PAGEREF _Toc147830405 \h </w:instrText>
            </w:r>
            <w:r>
              <w:rPr>
                <w:noProof/>
                <w:webHidden/>
              </w:rPr>
            </w:r>
            <w:r>
              <w:rPr>
                <w:noProof/>
                <w:webHidden/>
              </w:rPr>
              <w:fldChar w:fldCharType="separate"/>
            </w:r>
            <w:r>
              <w:rPr>
                <w:noProof/>
                <w:webHidden/>
              </w:rPr>
              <w:t>10</w:t>
            </w:r>
            <w:r>
              <w:rPr>
                <w:noProof/>
                <w:webHidden/>
              </w:rPr>
              <w:fldChar w:fldCharType="end"/>
            </w:r>
          </w:hyperlink>
        </w:p>
        <w:p w14:paraId="06854BE5" w14:textId="1AEFF6D5"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6" w:history="1">
            <w:r w:rsidRPr="00004C39">
              <w:rPr>
                <w:rStyle w:val="Hiperligao"/>
                <w:noProof/>
              </w:rPr>
              <w:t>2.4.</w:t>
            </w:r>
            <w:r>
              <w:rPr>
                <w:rFonts w:asciiTheme="minorHAnsi" w:eastAsiaTheme="minorEastAsia" w:hAnsiTheme="minorHAnsi"/>
                <w:noProof/>
                <w:kern w:val="2"/>
                <w:sz w:val="22"/>
                <w:szCs w:val="22"/>
                <w:lang w:eastAsia="pt-PT"/>
                <w14:ligatures w14:val="standardContextual"/>
              </w:rPr>
              <w:tab/>
            </w:r>
            <w:r w:rsidRPr="00004C39">
              <w:rPr>
                <w:rStyle w:val="Hiperligao"/>
                <w:noProof/>
              </w:rPr>
              <w:t>Informação</w:t>
            </w:r>
            <w:r>
              <w:rPr>
                <w:noProof/>
                <w:webHidden/>
              </w:rPr>
              <w:tab/>
            </w:r>
            <w:r>
              <w:rPr>
                <w:noProof/>
                <w:webHidden/>
              </w:rPr>
              <w:fldChar w:fldCharType="begin"/>
            </w:r>
            <w:r>
              <w:rPr>
                <w:noProof/>
                <w:webHidden/>
              </w:rPr>
              <w:instrText xml:space="preserve"> PAGEREF _Toc147830406 \h </w:instrText>
            </w:r>
            <w:r>
              <w:rPr>
                <w:noProof/>
                <w:webHidden/>
              </w:rPr>
            </w:r>
            <w:r>
              <w:rPr>
                <w:noProof/>
                <w:webHidden/>
              </w:rPr>
              <w:fldChar w:fldCharType="separate"/>
            </w:r>
            <w:r>
              <w:rPr>
                <w:noProof/>
                <w:webHidden/>
              </w:rPr>
              <w:t>11</w:t>
            </w:r>
            <w:r>
              <w:rPr>
                <w:noProof/>
                <w:webHidden/>
              </w:rPr>
              <w:fldChar w:fldCharType="end"/>
            </w:r>
          </w:hyperlink>
        </w:p>
        <w:p w14:paraId="42BD35CE" w14:textId="08DD7BAD"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7" w:history="1">
            <w:r w:rsidRPr="00004C39">
              <w:rPr>
                <w:rStyle w:val="Hiperligao"/>
                <w:noProof/>
              </w:rPr>
              <w:t>2.5.</w:t>
            </w:r>
            <w:r>
              <w:rPr>
                <w:rFonts w:asciiTheme="minorHAnsi" w:eastAsiaTheme="minorEastAsia" w:hAnsiTheme="minorHAnsi"/>
                <w:noProof/>
                <w:kern w:val="2"/>
                <w:sz w:val="22"/>
                <w:szCs w:val="22"/>
                <w:lang w:eastAsia="pt-PT"/>
                <w14:ligatures w14:val="standardContextual"/>
              </w:rPr>
              <w:tab/>
            </w:r>
            <w:r w:rsidRPr="00004C39">
              <w:rPr>
                <w:rStyle w:val="Hiperligao"/>
                <w:noProof/>
              </w:rPr>
              <w:t>Tecnologia de Informação</w:t>
            </w:r>
            <w:r>
              <w:rPr>
                <w:noProof/>
                <w:webHidden/>
              </w:rPr>
              <w:tab/>
            </w:r>
            <w:r>
              <w:rPr>
                <w:noProof/>
                <w:webHidden/>
              </w:rPr>
              <w:fldChar w:fldCharType="begin"/>
            </w:r>
            <w:r>
              <w:rPr>
                <w:noProof/>
                <w:webHidden/>
              </w:rPr>
              <w:instrText xml:space="preserve"> PAGEREF _Toc147830407 \h </w:instrText>
            </w:r>
            <w:r>
              <w:rPr>
                <w:noProof/>
                <w:webHidden/>
              </w:rPr>
            </w:r>
            <w:r>
              <w:rPr>
                <w:noProof/>
                <w:webHidden/>
              </w:rPr>
              <w:fldChar w:fldCharType="separate"/>
            </w:r>
            <w:r>
              <w:rPr>
                <w:noProof/>
                <w:webHidden/>
              </w:rPr>
              <w:t>11</w:t>
            </w:r>
            <w:r>
              <w:rPr>
                <w:noProof/>
                <w:webHidden/>
              </w:rPr>
              <w:fldChar w:fldCharType="end"/>
            </w:r>
          </w:hyperlink>
        </w:p>
        <w:p w14:paraId="6FC600B7" w14:textId="431BCAA1"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8" w:history="1">
            <w:r w:rsidRPr="00004C39">
              <w:rPr>
                <w:rStyle w:val="Hiperligao"/>
                <w:noProof/>
              </w:rPr>
              <w:t>2.6.</w:t>
            </w:r>
            <w:r>
              <w:rPr>
                <w:rFonts w:asciiTheme="minorHAnsi" w:eastAsiaTheme="minorEastAsia" w:hAnsiTheme="minorHAnsi"/>
                <w:noProof/>
                <w:kern w:val="2"/>
                <w:sz w:val="22"/>
                <w:szCs w:val="22"/>
                <w:lang w:eastAsia="pt-PT"/>
                <w14:ligatures w14:val="standardContextual"/>
              </w:rPr>
              <w:tab/>
            </w:r>
            <w:r w:rsidRPr="00004C39">
              <w:rPr>
                <w:rStyle w:val="Hiperligao"/>
                <w:noProof/>
              </w:rPr>
              <w:t>Sistemas de Informação</w:t>
            </w:r>
            <w:r>
              <w:rPr>
                <w:noProof/>
                <w:webHidden/>
              </w:rPr>
              <w:tab/>
            </w:r>
            <w:r>
              <w:rPr>
                <w:noProof/>
                <w:webHidden/>
              </w:rPr>
              <w:fldChar w:fldCharType="begin"/>
            </w:r>
            <w:r>
              <w:rPr>
                <w:noProof/>
                <w:webHidden/>
              </w:rPr>
              <w:instrText xml:space="preserve"> PAGEREF _Toc147830408 \h </w:instrText>
            </w:r>
            <w:r>
              <w:rPr>
                <w:noProof/>
                <w:webHidden/>
              </w:rPr>
            </w:r>
            <w:r>
              <w:rPr>
                <w:noProof/>
                <w:webHidden/>
              </w:rPr>
              <w:fldChar w:fldCharType="separate"/>
            </w:r>
            <w:r>
              <w:rPr>
                <w:noProof/>
                <w:webHidden/>
              </w:rPr>
              <w:t>12</w:t>
            </w:r>
            <w:r>
              <w:rPr>
                <w:noProof/>
                <w:webHidden/>
              </w:rPr>
              <w:fldChar w:fldCharType="end"/>
            </w:r>
          </w:hyperlink>
        </w:p>
        <w:p w14:paraId="1A16675E" w14:textId="7C3454A3"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09" w:history="1">
            <w:r w:rsidRPr="00004C39">
              <w:rPr>
                <w:rStyle w:val="Hiperligao"/>
                <w:noProof/>
              </w:rPr>
              <w:t>2.7.</w:t>
            </w:r>
            <w:r>
              <w:rPr>
                <w:rFonts w:asciiTheme="minorHAnsi" w:eastAsiaTheme="minorEastAsia" w:hAnsiTheme="minorHAnsi"/>
                <w:noProof/>
                <w:kern w:val="2"/>
                <w:sz w:val="22"/>
                <w:szCs w:val="22"/>
                <w:lang w:eastAsia="pt-PT"/>
                <w14:ligatures w14:val="standardContextual"/>
              </w:rPr>
              <w:tab/>
            </w:r>
            <w:r w:rsidRPr="00004C39">
              <w:rPr>
                <w:rStyle w:val="Hiperligao"/>
                <w:noProof/>
              </w:rPr>
              <w:t>Software</w:t>
            </w:r>
            <w:r>
              <w:rPr>
                <w:noProof/>
                <w:webHidden/>
              </w:rPr>
              <w:tab/>
            </w:r>
            <w:r>
              <w:rPr>
                <w:noProof/>
                <w:webHidden/>
              </w:rPr>
              <w:fldChar w:fldCharType="begin"/>
            </w:r>
            <w:r>
              <w:rPr>
                <w:noProof/>
                <w:webHidden/>
              </w:rPr>
              <w:instrText xml:space="preserve"> PAGEREF _Toc147830409 \h </w:instrText>
            </w:r>
            <w:r>
              <w:rPr>
                <w:noProof/>
                <w:webHidden/>
              </w:rPr>
            </w:r>
            <w:r>
              <w:rPr>
                <w:noProof/>
                <w:webHidden/>
              </w:rPr>
              <w:fldChar w:fldCharType="separate"/>
            </w:r>
            <w:r>
              <w:rPr>
                <w:noProof/>
                <w:webHidden/>
              </w:rPr>
              <w:t>12</w:t>
            </w:r>
            <w:r>
              <w:rPr>
                <w:noProof/>
                <w:webHidden/>
              </w:rPr>
              <w:fldChar w:fldCharType="end"/>
            </w:r>
          </w:hyperlink>
        </w:p>
        <w:p w14:paraId="6888306D" w14:textId="5B5958F9"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0" w:history="1">
            <w:r w:rsidRPr="00004C39">
              <w:rPr>
                <w:rStyle w:val="Hiperligao"/>
                <w:bCs/>
                <w:noProof/>
              </w:rPr>
              <w:t>2.7.1.</w:t>
            </w:r>
            <w:r>
              <w:rPr>
                <w:rFonts w:asciiTheme="minorHAnsi" w:eastAsiaTheme="minorEastAsia" w:hAnsiTheme="minorHAnsi"/>
                <w:noProof/>
                <w:kern w:val="2"/>
                <w:sz w:val="22"/>
                <w:szCs w:val="22"/>
                <w:lang w:eastAsia="pt-PT"/>
                <w14:ligatures w14:val="standardContextual"/>
              </w:rPr>
              <w:tab/>
            </w:r>
            <w:r w:rsidRPr="00004C39">
              <w:rPr>
                <w:rStyle w:val="Hiperligao"/>
                <w:noProof/>
              </w:rPr>
              <w:t>Vantagens</w:t>
            </w:r>
            <w:r>
              <w:rPr>
                <w:noProof/>
                <w:webHidden/>
              </w:rPr>
              <w:tab/>
            </w:r>
            <w:r>
              <w:rPr>
                <w:noProof/>
                <w:webHidden/>
              </w:rPr>
              <w:fldChar w:fldCharType="begin"/>
            </w:r>
            <w:r>
              <w:rPr>
                <w:noProof/>
                <w:webHidden/>
              </w:rPr>
              <w:instrText xml:space="preserve"> PAGEREF _Toc147830410 \h </w:instrText>
            </w:r>
            <w:r>
              <w:rPr>
                <w:noProof/>
                <w:webHidden/>
              </w:rPr>
            </w:r>
            <w:r>
              <w:rPr>
                <w:noProof/>
                <w:webHidden/>
              </w:rPr>
              <w:fldChar w:fldCharType="separate"/>
            </w:r>
            <w:r>
              <w:rPr>
                <w:noProof/>
                <w:webHidden/>
              </w:rPr>
              <w:t>13</w:t>
            </w:r>
            <w:r>
              <w:rPr>
                <w:noProof/>
                <w:webHidden/>
              </w:rPr>
              <w:fldChar w:fldCharType="end"/>
            </w:r>
          </w:hyperlink>
        </w:p>
        <w:p w14:paraId="4BB6B70A" w14:textId="43C6F969"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1" w:history="1">
            <w:r w:rsidRPr="00004C39">
              <w:rPr>
                <w:rStyle w:val="Hiperligao"/>
                <w:bCs/>
                <w:noProof/>
              </w:rPr>
              <w:t>2.7.2.</w:t>
            </w:r>
            <w:r>
              <w:rPr>
                <w:rFonts w:asciiTheme="minorHAnsi" w:eastAsiaTheme="minorEastAsia" w:hAnsiTheme="minorHAnsi"/>
                <w:noProof/>
                <w:kern w:val="2"/>
                <w:sz w:val="22"/>
                <w:szCs w:val="22"/>
                <w:lang w:eastAsia="pt-PT"/>
                <w14:ligatures w14:val="standardContextual"/>
              </w:rPr>
              <w:tab/>
            </w:r>
            <w:r w:rsidRPr="00004C39">
              <w:rPr>
                <w:rStyle w:val="Hiperligao"/>
                <w:noProof/>
              </w:rPr>
              <w:t>Desvantagens</w:t>
            </w:r>
            <w:r>
              <w:rPr>
                <w:noProof/>
                <w:webHidden/>
              </w:rPr>
              <w:tab/>
            </w:r>
            <w:r>
              <w:rPr>
                <w:noProof/>
                <w:webHidden/>
              </w:rPr>
              <w:fldChar w:fldCharType="begin"/>
            </w:r>
            <w:r>
              <w:rPr>
                <w:noProof/>
                <w:webHidden/>
              </w:rPr>
              <w:instrText xml:space="preserve"> PAGEREF _Toc147830411 \h </w:instrText>
            </w:r>
            <w:r>
              <w:rPr>
                <w:noProof/>
                <w:webHidden/>
              </w:rPr>
            </w:r>
            <w:r>
              <w:rPr>
                <w:noProof/>
                <w:webHidden/>
              </w:rPr>
              <w:fldChar w:fldCharType="separate"/>
            </w:r>
            <w:r>
              <w:rPr>
                <w:noProof/>
                <w:webHidden/>
              </w:rPr>
              <w:t>13</w:t>
            </w:r>
            <w:r>
              <w:rPr>
                <w:noProof/>
                <w:webHidden/>
              </w:rPr>
              <w:fldChar w:fldCharType="end"/>
            </w:r>
          </w:hyperlink>
        </w:p>
        <w:p w14:paraId="3B98D49F" w14:textId="26A641FE"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2" w:history="1">
            <w:r w:rsidRPr="00004C39">
              <w:rPr>
                <w:rStyle w:val="Hiperligao"/>
                <w:noProof/>
              </w:rPr>
              <w:t>2.8.</w:t>
            </w:r>
            <w:r>
              <w:rPr>
                <w:rFonts w:asciiTheme="minorHAnsi" w:eastAsiaTheme="minorEastAsia" w:hAnsiTheme="minorHAnsi"/>
                <w:noProof/>
                <w:kern w:val="2"/>
                <w:sz w:val="22"/>
                <w:szCs w:val="22"/>
                <w:lang w:eastAsia="pt-PT"/>
                <w14:ligatures w14:val="standardContextual"/>
              </w:rPr>
              <w:tab/>
            </w:r>
            <w:r w:rsidRPr="00004C39">
              <w:rPr>
                <w:rStyle w:val="Hiperligao"/>
                <w:noProof/>
              </w:rPr>
              <w:t>Problema de Roteamento de Transporte Escolar</w:t>
            </w:r>
            <w:r>
              <w:rPr>
                <w:noProof/>
                <w:webHidden/>
              </w:rPr>
              <w:tab/>
            </w:r>
            <w:r>
              <w:rPr>
                <w:noProof/>
                <w:webHidden/>
              </w:rPr>
              <w:fldChar w:fldCharType="begin"/>
            </w:r>
            <w:r>
              <w:rPr>
                <w:noProof/>
                <w:webHidden/>
              </w:rPr>
              <w:instrText xml:space="preserve"> PAGEREF _Toc147830412 \h </w:instrText>
            </w:r>
            <w:r>
              <w:rPr>
                <w:noProof/>
                <w:webHidden/>
              </w:rPr>
            </w:r>
            <w:r>
              <w:rPr>
                <w:noProof/>
                <w:webHidden/>
              </w:rPr>
              <w:fldChar w:fldCharType="separate"/>
            </w:r>
            <w:r>
              <w:rPr>
                <w:noProof/>
                <w:webHidden/>
              </w:rPr>
              <w:t>14</w:t>
            </w:r>
            <w:r>
              <w:rPr>
                <w:noProof/>
                <w:webHidden/>
              </w:rPr>
              <w:fldChar w:fldCharType="end"/>
            </w:r>
          </w:hyperlink>
        </w:p>
        <w:p w14:paraId="7121B75E" w14:textId="5B148CD7"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413" w:history="1">
            <w:r w:rsidRPr="00004C39">
              <w:rPr>
                <w:rStyle w:val="Hiperligao"/>
                <w:noProof/>
              </w:rPr>
              <w:t>Material e Métodos</w:t>
            </w:r>
            <w:r>
              <w:rPr>
                <w:noProof/>
                <w:webHidden/>
              </w:rPr>
              <w:tab/>
            </w:r>
            <w:r>
              <w:rPr>
                <w:noProof/>
                <w:webHidden/>
              </w:rPr>
              <w:fldChar w:fldCharType="begin"/>
            </w:r>
            <w:r>
              <w:rPr>
                <w:noProof/>
                <w:webHidden/>
              </w:rPr>
              <w:instrText xml:space="preserve"> PAGEREF _Toc147830413 \h </w:instrText>
            </w:r>
            <w:r>
              <w:rPr>
                <w:noProof/>
                <w:webHidden/>
              </w:rPr>
            </w:r>
            <w:r>
              <w:rPr>
                <w:noProof/>
                <w:webHidden/>
              </w:rPr>
              <w:fldChar w:fldCharType="separate"/>
            </w:r>
            <w:r>
              <w:rPr>
                <w:noProof/>
                <w:webHidden/>
              </w:rPr>
              <w:t>15</w:t>
            </w:r>
            <w:r>
              <w:rPr>
                <w:noProof/>
                <w:webHidden/>
              </w:rPr>
              <w:fldChar w:fldCharType="end"/>
            </w:r>
          </w:hyperlink>
        </w:p>
        <w:p w14:paraId="358488A9" w14:textId="3CA802DC"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4" w:history="1">
            <w:r w:rsidRPr="00004C39">
              <w:rPr>
                <w:rStyle w:val="Hiperligao"/>
                <w:noProof/>
              </w:rPr>
              <w:t>3.1</w:t>
            </w:r>
            <w:r>
              <w:rPr>
                <w:rFonts w:asciiTheme="minorHAnsi" w:eastAsiaTheme="minorEastAsia" w:hAnsiTheme="minorHAnsi"/>
                <w:noProof/>
                <w:kern w:val="2"/>
                <w:sz w:val="22"/>
                <w:szCs w:val="22"/>
                <w:lang w:eastAsia="pt-PT"/>
                <w14:ligatures w14:val="standardContextual"/>
              </w:rPr>
              <w:tab/>
            </w:r>
            <w:r w:rsidRPr="00004C39">
              <w:rPr>
                <w:rStyle w:val="Hiperligao"/>
                <w:noProof/>
              </w:rPr>
              <w:t>Metodologia de pesquisa</w:t>
            </w:r>
            <w:r>
              <w:rPr>
                <w:noProof/>
                <w:webHidden/>
              </w:rPr>
              <w:tab/>
            </w:r>
            <w:r>
              <w:rPr>
                <w:noProof/>
                <w:webHidden/>
              </w:rPr>
              <w:fldChar w:fldCharType="begin"/>
            </w:r>
            <w:r>
              <w:rPr>
                <w:noProof/>
                <w:webHidden/>
              </w:rPr>
              <w:instrText xml:space="preserve"> PAGEREF _Toc147830414 \h </w:instrText>
            </w:r>
            <w:r>
              <w:rPr>
                <w:noProof/>
                <w:webHidden/>
              </w:rPr>
            </w:r>
            <w:r>
              <w:rPr>
                <w:noProof/>
                <w:webHidden/>
              </w:rPr>
              <w:fldChar w:fldCharType="separate"/>
            </w:r>
            <w:r>
              <w:rPr>
                <w:noProof/>
                <w:webHidden/>
              </w:rPr>
              <w:t>15</w:t>
            </w:r>
            <w:r>
              <w:rPr>
                <w:noProof/>
                <w:webHidden/>
              </w:rPr>
              <w:fldChar w:fldCharType="end"/>
            </w:r>
          </w:hyperlink>
        </w:p>
        <w:p w14:paraId="387B8A72" w14:textId="4C026FC4"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5" w:history="1">
            <w:r w:rsidRPr="00004C39">
              <w:rPr>
                <w:rStyle w:val="Hiperligao"/>
                <w:noProof/>
              </w:rPr>
              <w:t>3.2.</w:t>
            </w:r>
            <w:r>
              <w:rPr>
                <w:rFonts w:asciiTheme="minorHAnsi" w:eastAsiaTheme="minorEastAsia" w:hAnsiTheme="minorHAnsi"/>
                <w:noProof/>
                <w:kern w:val="2"/>
                <w:sz w:val="22"/>
                <w:szCs w:val="22"/>
                <w:lang w:eastAsia="pt-PT"/>
                <w14:ligatures w14:val="standardContextual"/>
              </w:rPr>
              <w:tab/>
            </w:r>
            <w:r w:rsidRPr="00004C39">
              <w:rPr>
                <w:rStyle w:val="Hiperligao"/>
                <w:noProof/>
              </w:rPr>
              <w:t>Técnicas de Recolha de Dados</w:t>
            </w:r>
            <w:r>
              <w:rPr>
                <w:noProof/>
                <w:webHidden/>
              </w:rPr>
              <w:tab/>
            </w:r>
            <w:r>
              <w:rPr>
                <w:noProof/>
                <w:webHidden/>
              </w:rPr>
              <w:fldChar w:fldCharType="begin"/>
            </w:r>
            <w:r>
              <w:rPr>
                <w:noProof/>
                <w:webHidden/>
              </w:rPr>
              <w:instrText xml:space="preserve"> PAGEREF _Toc147830415 \h </w:instrText>
            </w:r>
            <w:r>
              <w:rPr>
                <w:noProof/>
                <w:webHidden/>
              </w:rPr>
            </w:r>
            <w:r>
              <w:rPr>
                <w:noProof/>
                <w:webHidden/>
              </w:rPr>
              <w:fldChar w:fldCharType="separate"/>
            </w:r>
            <w:r>
              <w:rPr>
                <w:noProof/>
                <w:webHidden/>
              </w:rPr>
              <w:t>15</w:t>
            </w:r>
            <w:r>
              <w:rPr>
                <w:noProof/>
                <w:webHidden/>
              </w:rPr>
              <w:fldChar w:fldCharType="end"/>
            </w:r>
          </w:hyperlink>
        </w:p>
        <w:p w14:paraId="767B0317" w14:textId="56F5CA71"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6" w:history="1">
            <w:r w:rsidRPr="00004C39">
              <w:rPr>
                <w:rStyle w:val="Hiperligao"/>
                <w:noProof/>
              </w:rPr>
              <w:t>3.2.1.</w:t>
            </w:r>
            <w:r>
              <w:rPr>
                <w:rFonts w:asciiTheme="minorHAnsi" w:eastAsiaTheme="minorEastAsia" w:hAnsiTheme="minorHAnsi"/>
                <w:noProof/>
                <w:kern w:val="2"/>
                <w:sz w:val="22"/>
                <w:szCs w:val="22"/>
                <w:lang w:eastAsia="pt-PT"/>
                <w14:ligatures w14:val="standardContextual"/>
              </w:rPr>
              <w:tab/>
            </w:r>
            <w:r w:rsidRPr="00004C39">
              <w:rPr>
                <w:rStyle w:val="Hiperligao"/>
                <w:noProof/>
              </w:rPr>
              <w:t>Pesquisa Bibliográfica</w:t>
            </w:r>
            <w:r>
              <w:rPr>
                <w:noProof/>
                <w:webHidden/>
              </w:rPr>
              <w:tab/>
            </w:r>
            <w:r>
              <w:rPr>
                <w:noProof/>
                <w:webHidden/>
              </w:rPr>
              <w:fldChar w:fldCharType="begin"/>
            </w:r>
            <w:r>
              <w:rPr>
                <w:noProof/>
                <w:webHidden/>
              </w:rPr>
              <w:instrText xml:space="preserve"> PAGEREF _Toc147830416 \h </w:instrText>
            </w:r>
            <w:r>
              <w:rPr>
                <w:noProof/>
                <w:webHidden/>
              </w:rPr>
            </w:r>
            <w:r>
              <w:rPr>
                <w:noProof/>
                <w:webHidden/>
              </w:rPr>
              <w:fldChar w:fldCharType="separate"/>
            </w:r>
            <w:r>
              <w:rPr>
                <w:noProof/>
                <w:webHidden/>
              </w:rPr>
              <w:t>16</w:t>
            </w:r>
            <w:r>
              <w:rPr>
                <w:noProof/>
                <w:webHidden/>
              </w:rPr>
              <w:fldChar w:fldCharType="end"/>
            </w:r>
          </w:hyperlink>
        </w:p>
        <w:p w14:paraId="683274BA" w14:textId="45BAD288"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7" w:history="1">
            <w:r w:rsidRPr="00004C39">
              <w:rPr>
                <w:rStyle w:val="Hiperligao"/>
                <w:noProof/>
              </w:rPr>
              <w:t>3.2.2.</w:t>
            </w:r>
            <w:r>
              <w:rPr>
                <w:rFonts w:asciiTheme="minorHAnsi" w:eastAsiaTheme="minorEastAsia" w:hAnsiTheme="minorHAnsi"/>
                <w:noProof/>
                <w:kern w:val="2"/>
                <w:sz w:val="22"/>
                <w:szCs w:val="22"/>
                <w:lang w:eastAsia="pt-PT"/>
                <w14:ligatures w14:val="standardContextual"/>
              </w:rPr>
              <w:tab/>
            </w:r>
            <w:r w:rsidRPr="00004C39">
              <w:rPr>
                <w:rStyle w:val="Hiperligao"/>
                <w:noProof/>
              </w:rPr>
              <w:t>Pesquisa Documental</w:t>
            </w:r>
            <w:r>
              <w:rPr>
                <w:noProof/>
                <w:webHidden/>
              </w:rPr>
              <w:tab/>
            </w:r>
            <w:r>
              <w:rPr>
                <w:noProof/>
                <w:webHidden/>
              </w:rPr>
              <w:fldChar w:fldCharType="begin"/>
            </w:r>
            <w:r>
              <w:rPr>
                <w:noProof/>
                <w:webHidden/>
              </w:rPr>
              <w:instrText xml:space="preserve"> PAGEREF _Toc147830417 \h </w:instrText>
            </w:r>
            <w:r>
              <w:rPr>
                <w:noProof/>
                <w:webHidden/>
              </w:rPr>
            </w:r>
            <w:r>
              <w:rPr>
                <w:noProof/>
                <w:webHidden/>
              </w:rPr>
              <w:fldChar w:fldCharType="separate"/>
            </w:r>
            <w:r>
              <w:rPr>
                <w:noProof/>
                <w:webHidden/>
              </w:rPr>
              <w:t>16</w:t>
            </w:r>
            <w:r>
              <w:rPr>
                <w:noProof/>
                <w:webHidden/>
              </w:rPr>
              <w:fldChar w:fldCharType="end"/>
            </w:r>
          </w:hyperlink>
        </w:p>
        <w:p w14:paraId="72B4E8A5" w14:textId="4621E880"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18" w:history="1">
            <w:r w:rsidRPr="00004C39">
              <w:rPr>
                <w:rStyle w:val="Hiperligao"/>
                <w:noProof/>
              </w:rPr>
              <w:t>3.2.3.</w:t>
            </w:r>
            <w:r>
              <w:rPr>
                <w:rFonts w:asciiTheme="minorHAnsi" w:eastAsiaTheme="minorEastAsia" w:hAnsiTheme="minorHAnsi"/>
                <w:noProof/>
                <w:kern w:val="2"/>
                <w:sz w:val="22"/>
                <w:szCs w:val="22"/>
                <w:lang w:eastAsia="pt-PT"/>
                <w14:ligatures w14:val="standardContextual"/>
              </w:rPr>
              <w:tab/>
            </w:r>
            <w:r w:rsidRPr="00004C39">
              <w:rPr>
                <w:rStyle w:val="Hiperligao"/>
                <w:noProof/>
              </w:rPr>
              <w:t>Entrevista semi-estruturada</w:t>
            </w:r>
            <w:r>
              <w:rPr>
                <w:noProof/>
                <w:webHidden/>
              </w:rPr>
              <w:tab/>
            </w:r>
            <w:r>
              <w:rPr>
                <w:noProof/>
                <w:webHidden/>
              </w:rPr>
              <w:fldChar w:fldCharType="begin"/>
            </w:r>
            <w:r>
              <w:rPr>
                <w:noProof/>
                <w:webHidden/>
              </w:rPr>
              <w:instrText xml:space="preserve"> PAGEREF _Toc147830418 \h </w:instrText>
            </w:r>
            <w:r>
              <w:rPr>
                <w:noProof/>
                <w:webHidden/>
              </w:rPr>
            </w:r>
            <w:r>
              <w:rPr>
                <w:noProof/>
                <w:webHidden/>
              </w:rPr>
              <w:fldChar w:fldCharType="separate"/>
            </w:r>
            <w:r>
              <w:rPr>
                <w:noProof/>
                <w:webHidden/>
              </w:rPr>
              <w:t>16</w:t>
            </w:r>
            <w:r>
              <w:rPr>
                <w:noProof/>
                <w:webHidden/>
              </w:rPr>
              <w:fldChar w:fldCharType="end"/>
            </w:r>
          </w:hyperlink>
        </w:p>
        <w:p w14:paraId="214E036B" w14:textId="4E4619E8"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19" w:history="1">
            <w:r w:rsidRPr="00004C39">
              <w:rPr>
                <w:rStyle w:val="Hiperligao"/>
                <w:noProof/>
              </w:rPr>
              <w:t>3.3.</w:t>
            </w:r>
            <w:r>
              <w:rPr>
                <w:rFonts w:asciiTheme="minorHAnsi" w:eastAsiaTheme="minorEastAsia" w:hAnsiTheme="minorHAnsi"/>
                <w:noProof/>
                <w:kern w:val="2"/>
                <w:sz w:val="22"/>
                <w:szCs w:val="22"/>
                <w:lang w:eastAsia="pt-PT"/>
                <w14:ligatures w14:val="standardContextual"/>
              </w:rPr>
              <w:tab/>
            </w:r>
            <w:r w:rsidRPr="00004C39">
              <w:rPr>
                <w:rStyle w:val="Hiperligao"/>
                <w:noProof/>
              </w:rPr>
              <w:t>Modelação do Sistema</w:t>
            </w:r>
            <w:r>
              <w:rPr>
                <w:noProof/>
                <w:webHidden/>
              </w:rPr>
              <w:tab/>
            </w:r>
            <w:r>
              <w:rPr>
                <w:noProof/>
                <w:webHidden/>
              </w:rPr>
              <w:fldChar w:fldCharType="begin"/>
            </w:r>
            <w:r>
              <w:rPr>
                <w:noProof/>
                <w:webHidden/>
              </w:rPr>
              <w:instrText xml:space="preserve"> PAGEREF _Toc147830419 \h </w:instrText>
            </w:r>
            <w:r>
              <w:rPr>
                <w:noProof/>
                <w:webHidden/>
              </w:rPr>
            </w:r>
            <w:r>
              <w:rPr>
                <w:noProof/>
                <w:webHidden/>
              </w:rPr>
              <w:fldChar w:fldCharType="separate"/>
            </w:r>
            <w:r>
              <w:rPr>
                <w:noProof/>
                <w:webHidden/>
              </w:rPr>
              <w:t>17</w:t>
            </w:r>
            <w:r>
              <w:rPr>
                <w:noProof/>
                <w:webHidden/>
              </w:rPr>
              <w:fldChar w:fldCharType="end"/>
            </w:r>
          </w:hyperlink>
        </w:p>
        <w:p w14:paraId="48E5F4EA" w14:textId="51668300"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20" w:history="1">
            <w:r w:rsidRPr="00004C39">
              <w:rPr>
                <w:rStyle w:val="Hiperligao"/>
                <w:noProof/>
              </w:rPr>
              <w:t>3.3.1.</w:t>
            </w:r>
            <w:r>
              <w:rPr>
                <w:rFonts w:asciiTheme="minorHAnsi" w:eastAsiaTheme="minorEastAsia" w:hAnsiTheme="minorHAnsi"/>
                <w:noProof/>
                <w:kern w:val="2"/>
                <w:sz w:val="22"/>
                <w:szCs w:val="22"/>
                <w:lang w:eastAsia="pt-PT"/>
                <w14:ligatures w14:val="standardContextual"/>
              </w:rPr>
              <w:tab/>
            </w:r>
            <w:r w:rsidRPr="00004C39">
              <w:rPr>
                <w:rStyle w:val="Hiperligao"/>
                <w:noProof/>
              </w:rPr>
              <w:t>Ferramentas de Modelação</w:t>
            </w:r>
            <w:r>
              <w:rPr>
                <w:noProof/>
                <w:webHidden/>
              </w:rPr>
              <w:tab/>
            </w:r>
            <w:r>
              <w:rPr>
                <w:noProof/>
                <w:webHidden/>
              </w:rPr>
              <w:fldChar w:fldCharType="begin"/>
            </w:r>
            <w:r>
              <w:rPr>
                <w:noProof/>
                <w:webHidden/>
              </w:rPr>
              <w:instrText xml:space="preserve"> PAGEREF _Toc147830420 \h </w:instrText>
            </w:r>
            <w:r>
              <w:rPr>
                <w:noProof/>
                <w:webHidden/>
              </w:rPr>
            </w:r>
            <w:r>
              <w:rPr>
                <w:noProof/>
                <w:webHidden/>
              </w:rPr>
              <w:fldChar w:fldCharType="separate"/>
            </w:r>
            <w:r>
              <w:rPr>
                <w:noProof/>
                <w:webHidden/>
              </w:rPr>
              <w:t>17</w:t>
            </w:r>
            <w:r>
              <w:rPr>
                <w:noProof/>
                <w:webHidden/>
              </w:rPr>
              <w:fldChar w:fldCharType="end"/>
            </w:r>
          </w:hyperlink>
        </w:p>
        <w:p w14:paraId="38F19511" w14:textId="19E6F34F"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21" w:history="1">
            <w:r w:rsidRPr="00004C39">
              <w:rPr>
                <w:rStyle w:val="Hiperligao"/>
                <w:noProof/>
              </w:rPr>
              <w:t>3.4.</w:t>
            </w:r>
            <w:r>
              <w:rPr>
                <w:rFonts w:asciiTheme="minorHAnsi" w:eastAsiaTheme="minorEastAsia" w:hAnsiTheme="minorHAnsi"/>
                <w:noProof/>
                <w:kern w:val="2"/>
                <w:sz w:val="22"/>
                <w:szCs w:val="22"/>
                <w:lang w:eastAsia="pt-PT"/>
                <w14:ligatures w14:val="standardContextual"/>
              </w:rPr>
              <w:tab/>
            </w:r>
            <w:r w:rsidRPr="00004C39">
              <w:rPr>
                <w:rStyle w:val="Hiperligao"/>
                <w:noProof/>
              </w:rPr>
              <w:t>Desenvolvimento do Sistema Proposto</w:t>
            </w:r>
            <w:r>
              <w:rPr>
                <w:noProof/>
                <w:webHidden/>
              </w:rPr>
              <w:tab/>
            </w:r>
            <w:r>
              <w:rPr>
                <w:noProof/>
                <w:webHidden/>
              </w:rPr>
              <w:fldChar w:fldCharType="begin"/>
            </w:r>
            <w:r>
              <w:rPr>
                <w:noProof/>
                <w:webHidden/>
              </w:rPr>
              <w:instrText xml:space="preserve"> PAGEREF _Toc147830421 \h </w:instrText>
            </w:r>
            <w:r>
              <w:rPr>
                <w:noProof/>
                <w:webHidden/>
              </w:rPr>
            </w:r>
            <w:r>
              <w:rPr>
                <w:noProof/>
                <w:webHidden/>
              </w:rPr>
              <w:fldChar w:fldCharType="separate"/>
            </w:r>
            <w:r>
              <w:rPr>
                <w:noProof/>
                <w:webHidden/>
              </w:rPr>
              <w:t>18</w:t>
            </w:r>
            <w:r>
              <w:rPr>
                <w:noProof/>
                <w:webHidden/>
              </w:rPr>
              <w:fldChar w:fldCharType="end"/>
            </w:r>
          </w:hyperlink>
        </w:p>
        <w:p w14:paraId="26F081C6" w14:textId="023A0A4C"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22" w:history="1">
            <w:r w:rsidRPr="00004C39">
              <w:rPr>
                <w:rStyle w:val="Hiperligao"/>
                <w:noProof/>
              </w:rPr>
              <w:t>3.4.1.</w:t>
            </w:r>
            <w:r>
              <w:rPr>
                <w:rFonts w:asciiTheme="minorHAnsi" w:eastAsiaTheme="minorEastAsia" w:hAnsiTheme="minorHAnsi"/>
                <w:noProof/>
                <w:kern w:val="2"/>
                <w:sz w:val="22"/>
                <w:szCs w:val="22"/>
                <w:lang w:eastAsia="pt-PT"/>
                <w14:ligatures w14:val="standardContextual"/>
              </w:rPr>
              <w:tab/>
            </w:r>
            <w:r w:rsidRPr="00004C39">
              <w:rPr>
                <w:rStyle w:val="Hiperligao"/>
                <w:noProof/>
              </w:rPr>
              <w:t>Metodologia de Desenvolvimento</w:t>
            </w:r>
            <w:r>
              <w:rPr>
                <w:noProof/>
                <w:webHidden/>
              </w:rPr>
              <w:tab/>
            </w:r>
            <w:r>
              <w:rPr>
                <w:noProof/>
                <w:webHidden/>
              </w:rPr>
              <w:fldChar w:fldCharType="begin"/>
            </w:r>
            <w:r>
              <w:rPr>
                <w:noProof/>
                <w:webHidden/>
              </w:rPr>
              <w:instrText xml:space="preserve"> PAGEREF _Toc147830422 \h </w:instrText>
            </w:r>
            <w:r>
              <w:rPr>
                <w:noProof/>
                <w:webHidden/>
              </w:rPr>
            </w:r>
            <w:r>
              <w:rPr>
                <w:noProof/>
                <w:webHidden/>
              </w:rPr>
              <w:fldChar w:fldCharType="separate"/>
            </w:r>
            <w:r>
              <w:rPr>
                <w:noProof/>
                <w:webHidden/>
              </w:rPr>
              <w:t>18</w:t>
            </w:r>
            <w:r>
              <w:rPr>
                <w:noProof/>
                <w:webHidden/>
              </w:rPr>
              <w:fldChar w:fldCharType="end"/>
            </w:r>
          </w:hyperlink>
        </w:p>
        <w:p w14:paraId="73AF3F2D" w14:textId="42CCAF7C"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23" w:history="1">
            <w:r w:rsidRPr="00004C39">
              <w:rPr>
                <w:rStyle w:val="Hiperligao"/>
                <w:noProof/>
              </w:rPr>
              <w:t>3.4.2.</w:t>
            </w:r>
            <w:r>
              <w:rPr>
                <w:rFonts w:asciiTheme="minorHAnsi" w:eastAsiaTheme="minorEastAsia" w:hAnsiTheme="minorHAnsi"/>
                <w:noProof/>
                <w:kern w:val="2"/>
                <w:sz w:val="22"/>
                <w:szCs w:val="22"/>
                <w:lang w:eastAsia="pt-PT"/>
                <w14:ligatures w14:val="standardContextual"/>
              </w:rPr>
              <w:tab/>
            </w:r>
            <w:r w:rsidRPr="00004C39">
              <w:rPr>
                <w:rStyle w:val="Hiperligao"/>
                <w:noProof/>
              </w:rPr>
              <w:t>Ferramentas</w:t>
            </w:r>
            <w:r>
              <w:rPr>
                <w:noProof/>
                <w:webHidden/>
              </w:rPr>
              <w:tab/>
            </w:r>
            <w:r>
              <w:rPr>
                <w:noProof/>
                <w:webHidden/>
              </w:rPr>
              <w:fldChar w:fldCharType="begin"/>
            </w:r>
            <w:r>
              <w:rPr>
                <w:noProof/>
                <w:webHidden/>
              </w:rPr>
              <w:instrText xml:space="preserve"> PAGEREF _Toc147830423 \h </w:instrText>
            </w:r>
            <w:r>
              <w:rPr>
                <w:noProof/>
                <w:webHidden/>
              </w:rPr>
            </w:r>
            <w:r>
              <w:rPr>
                <w:noProof/>
                <w:webHidden/>
              </w:rPr>
              <w:fldChar w:fldCharType="separate"/>
            </w:r>
            <w:r>
              <w:rPr>
                <w:noProof/>
                <w:webHidden/>
              </w:rPr>
              <w:t>18</w:t>
            </w:r>
            <w:r>
              <w:rPr>
                <w:noProof/>
                <w:webHidden/>
              </w:rPr>
              <w:fldChar w:fldCharType="end"/>
            </w:r>
          </w:hyperlink>
        </w:p>
        <w:p w14:paraId="25178EAC" w14:textId="60A40955"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4" w:history="1">
            <w:r w:rsidRPr="00004C39">
              <w:rPr>
                <w:rStyle w:val="Hiperligao"/>
                <w:noProof/>
              </w:rPr>
              <w:t>3.4.2.1.</w:t>
            </w:r>
            <w:r>
              <w:rPr>
                <w:rFonts w:asciiTheme="minorHAnsi" w:eastAsiaTheme="minorEastAsia" w:hAnsiTheme="minorHAnsi"/>
                <w:noProof/>
                <w:kern w:val="2"/>
                <w:sz w:val="22"/>
                <w:szCs w:val="22"/>
                <w:lang w:eastAsia="pt-PT"/>
                <w14:ligatures w14:val="standardContextual"/>
              </w:rPr>
              <w:tab/>
            </w:r>
            <w:r w:rsidRPr="00004C39">
              <w:rPr>
                <w:rStyle w:val="Hiperligao"/>
                <w:noProof/>
              </w:rPr>
              <w:t>Linguagens de Programação</w:t>
            </w:r>
            <w:r>
              <w:rPr>
                <w:noProof/>
                <w:webHidden/>
              </w:rPr>
              <w:tab/>
            </w:r>
            <w:r>
              <w:rPr>
                <w:noProof/>
                <w:webHidden/>
              </w:rPr>
              <w:fldChar w:fldCharType="begin"/>
            </w:r>
            <w:r>
              <w:rPr>
                <w:noProof/>
                <w:webHidden/>
              </w:rPr>
              <w:instrText xml:space="preserve"> PAGEREF _Toc147830424 \h </w:instrText>
            </w:r>
            <w:r>
              <w:rPr>
                <w:noProof/>
                <w:webHidden/>
              </w:rPr>
            </w:r>
            <w:r>
              <w:rPr>
                <w:noProof/>
                <w:webHidden/>
              </w:rPr>
              <w:fldChar w:fldCharType="separate"/>
            </w:r>
            <w:r>
              <w:rPr>
                <w:noProof/>
                <w:webHidden/>
              </w:rPr>
              <w:t>18</w:t>
            </w:r>
            <w:r>
              <w:rPr>
                <w:noProof/>
                <w:webHidden/>
              </w:rPr>
              <w:fldChar w:fldCharType="end"/>
            </w:r>
          </w:hyperlink>
        </w:p>
        <w:p w14:paraId="13C91090" w14:textId="7902521F"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5" w:history="1">
            <w:r w:rsidRPr="00004C39">
              <w:rPr>
                <w:rStyle w:val="Hiperligao"/>
                <w:noProof/>
              </w:rPr>
              <w:t>3.4.2.2.</w:t>
            </w:r>
            <w:r>
              <w:rPr>
                <w:rFonts w:asciiTheme="minorHAnsi" w:eastAsiaTheme="minorEastAsia" w:hAnsiTheme="minorHAnsi"/>
                <w:noProof/>
                <w:kern w:val="2"/>
                <w:sz w:val="22"/>
                <w:szCs w:val="22"/>
                <w:lang w:eastAsia="pt-PT"/>
                <w14:ligatures w14:val="standardContextual"/>
              </w:rPr>
              <w:tab/>
            </w:r>
            <w:r w:rsidRPr="00004C39">
              <w:rPr>
                <w:rStyle w:val="Hiperligao"/>
                <w:noProof/>
              </w:rPr>
              <w:t>Server-side</w:t>
            </w:r>
            <w:r>
              <w:rPr>
                <w:noProof/>
                <w:webHidden/>
              </w:rPr>
              <w:tab/>
            </w:r>
            <w:r>
              <w:rPr>
                <w:noProof/>
                <w:webHidden/>
              </w:rPr>
              <w:fldChar w:fldCharType="begin"/>
            </w:r>
            <w:r>
              <w:rPr>
                <w:noProof/>
                <w:webHidden/>
              </w:rPr>
              <w:instrText xml:space="preserve"> PAGEREF _Toc147830425 \h </w:instrText>
            </w:r>
            <w:r>
              <w:rPr>
                <w:noProof/>
                <w:webHidden/>
              </w:rPr>
            </w:r>
            <w:r>
              <w:rPr>
                <w:noProof/>
                <w:webHidden/>
              </w:rPr>
              <w:fldChar w:fldCharType="separate"/>
            </w:r>
            <w:r>
              <w:rPr>
                <w:noProof/>
                <w:webHidden/>
              </w:rPr>
              <w:t>18</w:t>
            </w:r>
            <w:r>
              <w:rPr>
                <w:noProof/>
                <w:webHidden/>
              </w:rPr>
              <w:fldChar w:fldCharType="end"/>
            </w:r>
          </w:hyperlink>
        </w:p>
        <w:p w14:paraId="238D2102" w14:textId="60D973BD"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6" w:history="1">
            <w:r w:rsidRPr="00004C39">
              <w:rPr>
                <w:rStyle w:val="Hiperligao"/>
                <w:noProof/>
              </w:rPr>
              <w:t>3.4.2.3.</w:t>
            </w:r>
            <w:r>
              <w:rPr>
                <w:rFonts w:asciiTheme="minorHAnsi" w:eastAsiaTheme="minorEastAsia" w:hAnsiTheme="minorHAnsi"/>
                <w:noProof/>
                <w:kern w:val="2"/>
                <w:sz w:val="22"/>
                <w:szCs w:val="22"/>
                <w:lang w:eastAsia="pt-PT"/>
                <w14:ligatures w14:val="standardContextual"/>
              </w:rPr>
              <w:tab/>
            </w:r>
            <w:r w:rsidRPr="00004C39">
              <w:rPr>
                <w:rStyle w:val="Hiperligao"/>
                <w:noProof/>
              </w:rPr>
              <w:t>Client-side</w:t>
            </w:r>
            <w:r>
              <w:rPr>
                <w:noProof/>
                <w:webHidden/>
              </w:rPr>
              <w:tab/>
            </w:r>
            <w:r>
              <w:rPr>
                <w:noProof/>
                <w:webHidden/>
              </w:rPr>
              <w:fldChar w:fldCharType="begin"/>
            </w:r>
            <w:r>
              <w:rPr>
                <w:noProof/>
                <w:webHidden/>
              </w:rPr>
              <w:instrText xml:space="preserve"> PAGEREF _Toc147830426 \h </w:instrText>
            </w:r>
            <w:r>
              <w:rPr>
                <w:noProof/>
                <w:webHidden/>
              </w:rPr>
            </w:r>
            <w:r>
              <w:rPr>
                <w:noProof/>
                <w:webHidden/>
              </w:rPr>
              <w:fldChar w:fldCharType="separate"/>
            </w:r>
            <w:r>
              <w:rPr>
                <w:noProof/>
                <w:webHidden/>
              </w:rPr>
              <w:t>19</w:t>
            </w:r>
            <w:r>
              <w:rPr>
                <w:noProof/>
                <w:webHidden/>
              </w:rPr>
              <w:fldChar w:fldCharType="end"/>
            </w:r>
          </w:hyperlink>
        </w:p>
        <w:p w14:paraId="78380225" w14:textId="62B840F2"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7" w:history="1">
            <w:r w:rsidRPr="00004C39">
              <w:rPr>
                <w:rStyle w:val="Hiperligao"/>
                <w:noProof/>
              </w:rPr>
              <w:t>3.4.2.4.</w:t>
            </w:r>
            <w:r>
              <w:rPr>
                <w:rFonts w:asciiTheme="minorHAnsi" w:eastAsiaTheme="minorEastAsia" w:hAnsiTheme="minorHAnsi"/>
                <w:noProof/>
                <w:kern w:val="2"/>
                <w:sz w:val="22"/>
                <w:szCs w:val="22"/>
                <w:lang w:eastAsia="pt-PT"/>
                <w14:ligatures w14:val="standardContextual"/>
              </w:rPr>
              <w:tab/>
            </w:r>
            <w:r w:rsidRPr="00004C39">
              <w:rPr>
                <w:rStyle w:val="Hiperligao"/>
                <w:noProof/>
              </w:rPr>
              <w:t>HTML e CSS</w:t>
            </w:r>
            <w:r>
              <w:rPr>
                <w:noProof/>
                <w:webHidden/>
              </w:rPr>
              <w:tab/>
            </w:r>
            <w:r>
              <w:rPr>
                <w:noProof/>
                <w:webHidden/>
              </w:rPr>
              <w:fldChar w:fldCharType="begin"/>
            </w:r>
            <w:r>
              <w:rPr>
                <w:noProof/>
                <w:webHidden/>
              </w:rPr>
              <w:instrText xml:space="preserve"> PAGEREF _Toc147830427 \h </w:instrText>
            </w:r>
            <w:r>
              <w:rPr>
                <w:noProof/>
                <w:webHidden/>
              </w:rPr>
            </w:r>
            <w:r>
              <w:rPr>
                <w:noProof/>
                <w:webHidden/>
              </w:rPr>
              <w:fldChar w:fldCharType="separate"/>
            </w:r>
            <w:r>
              <w:rPr>
                <w:noProof/>
                <w:webHidden/>
              </w:rPr>
              <w:t>20</w:t>
            </w:r>
            <w:r>
              <w:rPr>
                <w:noProof/>
                <w:webHidden/>
              </w:rPr>
              <w:fldChar w:fldCharType="end"/>
            </w:r>
          </w:hyperlink>
        </w:p>
        <w:p w14:paraId="17B73D08" w14:textId="6F877A14"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8" w:history="1">
            <w:r w:rsidRPr="00004C39">
              <w:rPr>
                <w:rStyle w:val="Hiperligao"/>
                <w:noProof/>
              </w:rPr>
              <w:t>3.4.2.5.</w:t>
            </w:r>
            <w:r>
              <w:rPr>
                <w:rFonts w:asciiTheme="minorHAnsi" w:eastAsiaTheme="minorEastAsia" w:hAnsiTheme="minorHAnsi"/>
                <w:noProof/>
                <w:kern w:val="2"/>
                <w:sz w:val="22"/>
                <w:szCs w:val="22"/>
                <w:lang w:eastAsia="pt-PT"/>
                <w14:ligatures w14:val="standardContextual"/>
              </w:rPr>
              <w:tab/>
            </w:r>
            <w:r w:rsidRPr="00004C39">
              <w:rPr>
                <w:rStyle w:val="Hiperligao"/>
                <w:noProof/>
              </w:rPr>
              <w:t>Ambiente de Desenvolvimento Integrado</w:t>
            </w:r>
            <w:r>
              <w:rPr>
                <w:noProof/>
                <w:webHidden/>
              </w:rPr>
              <w:tab/>
            </w:r>
            <w:r>
              <w:rPr>
                <w:noProof/>
                <w:webHidden/>
              </w:rPr>
              <w:fldChar w:fldCharType="begin"/>
            </w:r>
            <w:r>
              <w:rPr>
                <w:noProof/>
                <w:webHidden/>
              </w:rPr>
              <w:instrText xml:space="preserve"> PAGEREF _Toc147830428 \h </w:instrText>
            </w:r>
            <w:r>
              <w:rPr>
                <w:noProof/>
                <w:webHidden/>
              </w:rPr>
            </w:r>
            <w:r>
              <w:rPr>
                <w:noProof/>
                <w:webHidden/>
              </w:rPr>
              <w:fldChar w:fldCharType="separate"/>
            </w:r>
            <w:r>
              <w:rPr>
                <w:noProof/>
                <w:webHidden/>
              </w:rPr>
              <w:t>20</w:t>
            </w:r>
            <w:r>
              <w:rPr>
                <w:noProof/>
                <w:webHidden/>
              </w:rPr>
              <w:fldChar w:fldCharType="end"/>
            </w:r>
          </w:hyperlink>
        </w:p>
        <w:p w14:paraId="6BAD0B7C" w14:textId="6E6FC111"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29" w:history="1">
            <w:r w:rsidRPr="00004C39">
              <w:rPr>
                <w:rStyle w:val="Hiperligao"/>
                <w:noProof/>
              </w:rPr>
              <w:t>3.4.2.6.</w:t>
            </w:r>
            <w:r>
              <w:rPr>
                <w:rFonts w:asciiTheme="minorHAnsi" w:eastAsiaTheme="minorEastAsia" w:hAnsiTheme="minorHAnsi"/>
                <w:noProof/>
                <w:kern w:val="2"/>
                <w:sz w:val="22"/>
                <w:szCs w:val="22"/>
                <w:lang w:eastAsia="pt-PT"/>
                <w14:ligatures w14:val="standardContextual"/>
              </w:rPr>
              <w:tab/>
            </w:r>
            <w:r w:rsidRPr="00004C39">
              <w:rPr>
                <w:rStyle w:val="Hiperligao"/>
                <w:noProof/>
              </w:rPr>
              <w:t>Sistema de Gestão de Base de Dados</w:t>
            </w:r>
            <w:r>
              <w:rPr>
                <w:noProof/>
                <w:webHidden/>
              </w:rPr>
              <w:tab/>
            </w:r>
            <w:r>
              <w:rPr>
                <w:noProof/>
                <w:webHidden/>
              </w:rPr>
              <w:fldChar w:fldCharType="begin"/>
            </w:r>
            <w:r>
              <w:rPr>
                <w:noProof/>
                <w:webHidden/>
              </w:rPr>
              <w:instrText xml:space="preserve"> PAGEREF _Toc147830429 \h </w:instrText>
            </w:r>
            <w:r>
              <w:rPr>
                <w:noProof/>
                <w:webHidden/>
              </w:rPr>
            </w:r>
            <w:r>
              <w:rPr>
                <w:noProof/>
                <w:webHidden/>
              </w:rPr>
              <w:fldChar w:fldCharType="separate"/>
            </w:r>
            <w:r>
              <w:rPr>
                <w:noProof/>
                <w:webHidden/>
              </w:rPr>
              <w:t>20</w:t>
            </w:r>
            <w:r>
              <w:rPr>
                <w:noProof/>
                <w:webHidden/>
              </w:rPr>
              <w:fldChar w:fldCharType="end"/>
            </w:r>
          </w:hyperlink>
        </w:p>
        <w:p w14:paraId="689E7AFF" w14:textId="044FB7D6"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30" w:history="1">
            <w:r w:rsidRPr="00004C39">
              <w:rPr>
                <w:rStyle w:val="Hiperligao"/>
                <w:noProof/>
              </w:rPr>
              <w:t>3.4.2.7.</w:t>
            </w:r>
            <w:r>
              <w:rPr>
                <w:rFonts w:asciiTheme="minorHAnsi" w:eastAsiaTheme="minorEastAsia" w:hAnsiTheme="minorHAnsi"/>
                <w:noProof/>
                <w:kern w:val="2"/>
                <w:sz w:val="22"/>
                <w:szCs w:val="22"/>
                <w:lang w:eastAsia="pt-PT"/>
                <w14:ligatures w14:val="standardContextual"/>
              </w:rPr>
              <w:tab/>
            </w:r>
            <w:r w:rsidRPr="00004C39">
              <w:rPr>
                <w:rStyle w:val="Hiperligao"/>
                <w:noProof/>
              </w:rPr>
              <w:t>Sistema de Controle de Versões e Repositório</w:t>
            </w:r>
            <w:r>
              <w:rPr>
                <w:noProof/>
                <w:webHidden/>
              </w:rPr>
              <w:tab/>
            </w:r>
            <w:r>
              <w:rPr>
                <w:noProof/>
                <w:webHidden/>
              </w:rPr>
              <w:fldChar w:fldCharType="begin"/>
            </w:r>
            <w:r>
              <w:rPr>
                <w:noProof/>
                <w:webHidden/>
              </w:rPr>
              <w:instrText xml:space="preserve"> PAGEREF _Toc147830430 \h </w:instrText>
            </w:r>
            <w:r>
              <w:rPr>
                <w:noProof/>
                <w:webHidden/>
              </w:rPr>
            </w:r>
            <w:r>
              <w:rPr>
                <w:noProof/>
                <w:webHidden/>
              </w:rPr>
              <w:fldChar w:fldCharType="separate"/>
            </w:r>
            <w:r>
              <w:rPr>
                <w:noProof/>
                <w:webHidden/>
              </w:rPr>
              <w:t>20</w:t>
            </w:r>
            <w:r>
              <w:rPr>
                <w:noProof/>
                <w:webHidden/>
              </w:rPr>
              <w:fldChar w:fldCharType="end"/>
            </w:r>
          </w:hyperlink>
        </w:p>
        <w:p w14:paraId="22E178A8" w14:textId="239A144A"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1" w:history="1">
            <w:r w:rsidRPr="00004C39">
              <w:rPr>
                <w:rStyle w:val="Hiperligao"/>
                <w:noProof/>
              </w:rPr>
              <w:t>3.4.3.</w:t>
            </w:r>
            <w:r>
              <w:rPr>
                <w:rFonts w:asciiTheme="minorHAnsi" w:eastAsiaTheme="minorEastAsia" w:hAnsiTheme="minorHAnsi"/>
                <w:noProof/>
                <w:kern w:val="2"/>
                <w:sz w:val="22"/>
                <w:szCs w:val="22"/>
                <w:lang w:eastAsia="pt-PT"/>
                <w14:ligatures w14:val="standardContextual"/>
              </w:rPr>
              <w:tab/>
            </w:r>
            <w:r w:rsidRPr="00004C39">
              <w:rPr>
                <w:rStyle w:val="Hiperligao"/>
                <w:noProof/>
              </w:rPr>
              <w:t>Plataforma</w:t>
            </w:r>
            <w:r>
              <w:rPr>
                <w:noProof/>
                <w:webHidden/>
              </w:rPr>
              <w:tab/>
            </w:r>
            <w:r>
              <w:rPr>
                <w:noProof/>
                <w:webHidden/>
              </w:rPr>
              <w:fldChar w:fldCharType="begin"/>
            </w:r>
            <w:r>
              <w:rPr>
                <w:noProof/>
                <w:webHidden/>
              </w:rPr>
              <w:instrText xml:space="preserve"> PAGEREF _Toc147830431 \h </w:instrText>
            </w:r>
            <w:r>
              <w:rPr>
                <w:noProof/>
                <w:webHidden/>
              </w:rPr>
            </w:r>
            <w:r>
              <w:rPr>
                <w:noProof/>
                <w:webHidden/>
              </w:rPr>
              <w:fldChar w:fldCharType="separate"/>
            </w:r>
            <w:r>
              <w:rPr>
                <w:noProof/>
                <w:webHidden/>
              </w:rPr>
              <w:t>21</w:t>
            </w:r>
            <w:r>
              <w:rPr>
                <w:noProof/>
                <w:webHidden/>
              </w:rPr>
              <w:fldChar w:fldCharType="end"/>
            </w:r>
          </w:hyperlink>
        </w:p>
        <w:p w14:paraId="3EDE8DB6" w14:textId="015AF489"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432" w:history="1">
            <w:r w:rsidRPr="00004C39">
              <w:rPr>
                <w:rStyle w:val="Hiperligao"/>
                <w:noProof/>
              </w:rPr>
              <w:t>Resultados e Discussão</w:t>
            </w:r>
            <w:r>
              <w:rPr>
                <w:noProof/>
                <w:webHidden/>
              </w:rPr>
              <w:tab/>
            </w:r>
            <w:r>
              <w:rPr>
                <w:noProof/>
                <w:webHidden/>
              </w:rPr>
              <w:fldChar w:fldCharType="begin"/>
            </w:r>
            <w:r>
              <w:rPr>
                <w:noProof/>
                <w:webHidden/>
              </w:rPr>
              <w:instrText xml:space="preserve"> PAGEREF _Toc147830432 \h </w:instrText>
            </w:r>
            <w:r>
              <w:rPr>
                <w:noProof/>
                <w:webHidden/>
              </w:rPr>
            </w:r>
            <w:r>
              <w:rPr>
                <w:noProof/>
                <w:webHidden/>
              </w:rPr>
              <w:fldChar w:fldCharType="separate"/>
            </w:r>
            <w:r>
              <w:rPr>
                <w:noProof/>
                <w:webHidden/>
              </w:rPr>
              <w:t>22</w:t>
            </w:r>
            <w:r>
              <w:rPr>
                <w:noProof/>
                <w:webHidden/>
              </w:rPr>
              <w:fldChar w:fldCharType="end"/>
            </w:r>
          </w:hyperlink>
        </w:p>
        <w:p w14:paraId="7AEF604C" w14:textId="59FD31D2"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33" w:history="1">
            <w:r w:rsidRPr="00004C39">
              <w:rPr>
                <w:rStyle w:val="Hiperligao"/>
                <w:noProof/>
              </w:rPr>
              <w:t>4.1.</w:t>
            </w:r>
            <w:r>
              <w:rPr>
                <w:rFonts w:asciiTheme="minorHAnsi" w:eastAsiaTheme="minorEastAsia" w:hAnsiTheme="minorHAnsi"/>
                <w:noProof/>
                <w:kern w:val="2"/>
                <w:sz w:val="22"/>
                <w:szCs w:val="22"/>
                <w:lang w:eastAsia="pt-PT"/>
                <w14:ligatures w14:val="standardContextual"/>
              </w:rPr>
              <w:tab/>
            </w:r>
            <w:r w:rsidRPr="00004C39">
              <w:rPr>
                <w:rStyle w:val="Hiperligao"/>
                <w:noProof/>
              </w:rPr>
              <w:t>Modelo Actual</w:t>
            </w:r>
            <w:r>
              <w:rPr>
                <w:noProof/>
                <w:webHidden/>
              </w:rPr>
              <w:tab/>
            </w:r>
            <w:r>
              <w:rPr>
                <w:noProof/>
                <w:webHidden/>
              </w:rPr>
              <w:fldChar w:fldCharType="begin"/>
            </w:r>
            <w:r>
              <w:rPr>
                <w:noProof/>
                <w:webHidden/>
              </w:rPr>
              <w:instrText xml:space="preserve"> PAGEREF _Toc147830433 \h </w:instrText>
            </w:r>
            <w:r>
              <w:rPr>
                <w:noProof/>
                <w:webHidden/>
              </w:rPr>
            </w:r>
            <w:r>
              <w:rPr>
                <w:noProof/>
                <w:webHidden/>
              </w:rPr>
              <w:fldChar w:fldCharType="separate"/>
            </w:r>
            <w:r>
              <w:rPr>
                <w:noProof/>
                <w:webHidden/>
              </w:rPr>
              <w:t>22</w:t>
            </w:r>
            <w:r>
              <w:rPr>
                <w:noProof/>
                <w:webHidden/>
              </w:rPr>
              <w:fldChar w:fldCharType="end"/>
            </w:r>
          </w:hyperlink>
        </w:p>
        <w:p w14:paraId="4C4E3400" w14:textId="07B05939"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4" w:history="1">
            <w:r w:rsidRPr="00004C39">
              <w:rPr>
                <w:rStyle w:val="Hiperligao"/>
                <w:noProof/>
              </w:rPr>
              <w:t>4.1.1.</w:t>
            </w:r>
            <w:r>
              <w:rPr>
                <w:rFonts w:asciiTheme="minorHAnsi" w:eastAsiaTheme="minorEastAsia" w:hAnsiTheme="minorHAnsi"/>
                <w:noProof/>
                <w:kern w:val="2"/>
                <w:sz w:val="22"/>
                <w:szCs w:val="22"/>
                <w:lang w:eastAsia="pt-PT"/>
                <w14:ligatures w14:val="standardContextual"/>
              </w:rPr>
              <w:tab/>
            </w:r>
            <w:r w:rsidRPr="00004C39">
              <w:rPr>
                <w:rStyle w:val="Hiperligao"/>
                <w:noProof/>
              </w:rPr>
              <w:t>Processo Actual de Gestão de Frota de Transporte Escolar</w:t>
            </w:r>
            <w:r>
              <w:rPr>
                <w:noProof/>
                <w:webHidden/>
              </w:rPr>
              <w:tab/>
            </w:r>
            <w:r>
              <w:rPr>
                <w:noProof/>
                <w:webHidden/>
              </w:rPr>
              <w:fldChar w:fldCharType="begin"/>
            </w:r>
            <w:r>
              <w:rPr>
                <w:noProof/>
                <w:webHidden/>
              </w:rPr>
              <w:instrText xml:space="preserve"> PAGEREF _Toc147830434 \h </w:instrText>
            </w:r>
            <w:r>
              <w:rPr>
                <w:noProof/>
                <w:webHidden/>
              </w:rPr>
            </w:r>
            <w:r>
              <w:rPr>
                <w:noProof/>
                <w:webHidden/>
              </w:rPr>
              <w:fldChar w:fldCharType="separate"/>
            </w:r>
            <w:r>
              <w:rPr>
                <w:noProof/>
                <w:webHidden/>
              </w:rPr>
              <w:t>22</w:t>
            </w:r>
            <w:r>
              <w:rPr>
                <w:noProof/>
                <w:webHidden/>
              </w:rPr>
              <w:fldChar w:fldCharType="end"/>
            </w:r>
          </w:hyperlink>
        </w:p>
        <w:p w14:paraId="6F2DCF85" w14:textId="45E26F33"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5" w:history="1">
            <w:r w:rsidRPr="00004C39">
              <w:rPr>
                <w:rStyle w:val="Hiperligao"/>
                <w:noProof/>
              </w:rPr>
              <w:t>4.1.2.</w:t>
            </w:r>
            <w:r>
              <w:rPr>
                <w:rFonts w:asciiTheme="minorHAnsi" w:eastAsiaTheme="minorEastAsia" w:hAnsiTheme="minorHAnsi"/>
                <w:noProof/>
                <w:kern w:val="2"/>
                <w:sz w:val="22"/>
                <w:szCs w:val="22"/>
                <w:lang w:eastAsia="pt-PT"/>
                <w14:ligatures w14:val="standardContextual"/>
              </w:rPr>
              <w:tab/>
            </w:r>
            <w:r w:rsidRPr="00004C39">
              <w:rPr>
                <w:rStyle w:val="Hiperligao"/>
                <w:noProof/>
              </w:rPr>
              <w:t>Arquitectura Modelo Actual</w:t>
            </w:r>
            <w:r>
              <w:rPr>
                <w:noProof/>
                <w:webHidden/>
              </w:rPr>
              <w:tab/>
            </w:r>
            <w:r>
              <w:rPr>
                <w:noProof/>
                <w:webHidden/>
              </w:rPr>
              <w:fldChar w:fldCharType="begin"/>
            </w:r>
            <w:r>
              <w:rPr>
                <w:noProof/>
                <w:webHidden/>
              </w:rPr>
              <w:instrText xml:space="preserve"> PAGEREF _Toc147830435 \h </w:instrText>
            </w:r>
            <w:r>
              <w:rPr>
                <w:noProof/>
                <w:webHidden/>
              </w:rPr>
            </w:r>
            <w:r>
              <w:rPr>
                <w:noProof/>
                <w:webHidden/>
              </w:rPr>
              <w:fldChar w:fldCharType="separate"/>
            </w:r>
            <w:r>
              <w:rPr>
                <w:noProof/>
                <w:webHidden/>
              </w:rPr>
              <w:t>23</w:t>
            </w:r>
            <w:r>
              <w:rPr>
                <w:noProof/>
                <w:webHidden/>
              </w:rPr>
              <w:fldChar w:fldCharType="end"/>
            </w:r>
          </w:hyperlink>
        </w:p>
        <w:p w14:paraId="6538F407" w14:textId="7E71519C"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37" w:history="1">
            <w:r w:rsidRPr="00004C39">
              <w:rPr>
                <w:rStyle w:val="Hiperligao"/>
                <w:noProof/>
              </w:rPr>
              <w:t>4.2.</w:t>
            </w:r>
            <w:r>
              <w:rPr>
                <w:rFonts w:asciiTheme="minorHAnsi" w:eastAsiaTheme="minorEastAsia" w:hAnsiTheme="minorHAnsi"/>
                <w:noProof/>
                <w:kern w:val="2"/>
                <w:sz w:val="22"/>
                <w:szCs w:val="22"/>
                <w:lang w:eastAsia="pt-PT"/>
                <w14:ligatures w14:val="standardContextual"/>
              </w:rPr>
              <w:tab/>
            </w:r>
            <w:r w:rsidRPr="00004C39">
              <w:rPr>
                <w:rStyle w:val="Hiperligao"/>
                <w:noProof/>
              </w:rPr>
              <w:t>Modelo Proposto</w:t>
            </w:r>
            <w:r>
              <w:rPr>
                <w:noProof/>
                <w:webHidden/>
              </w:rPr>
              <w:tab/>
            </w:r>
            <w:r>
              <w:rPr>
                <w:noProof/>
                <w:webHidden/>
              </w:rPr>
              <w:fldChar w:fldCharType="begin"/>
            </w:r>
            <w:r>
              <w:rPr>
                <w:noProof/>
                <w:webHidden/>
              </w:rPr>
              <w:instrText xml:space="preserve"> PAGEREF _Toc147830437 \h </w:instrText>
            </w:r>
            <w:r>
              <w:rPr>
                <w:noProof/>
                <w:webHidden/>
              </w:rPr>
            </w:r>
            <w:r>
              <w:rPr>
                <w:noProof/>
                <w:webHidden/>
              </w:rPr>
              <w:fldChar w:fldCharType="separate"/>
            </w:r>
            <w:r>
              <w:rPr>
                <w:noProof/>
                <w:webHidden/>
              </w:rPr>
              <w:t>23</w:t>
            </w:r>
            <w:r>
              <w:rPr>
                <w:noProof/>
                <w:webHidden/>
              </w:rPr>
              <w:fldChar w:fldCharType="end"/>
            </w:r>
          </w:hyperlink>
        </w:p>
        <w:p w14:paraId="54F69865" w14:textId="399BD0F9"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38" w:history="1">
            <w:r w:rsidRPr="00004C39">
              <w:rPr>
                <w:rStyle w:val="Hiperligao"/>
                <w:noProof/>
              </w:rPr>
              <w:t>4.3.</w:t>
            </w:r>
            <w:r>
              <w:rPr>
                <w:rFonts w:asciiTheme="minorHAnsi" w:eastAsiaTheme="minorEastAsia" w:hAnsiTheme="minorHAnsi"/>
                <w:noProof/>
                <w:kern w:val="2"/>
                <w:sz w:val="22"/>
                <w:szCs w:val="22"/>
                <w:lang w:eastAsia="pt-PT"/>
                <w14:ligatures w14:val="standardContextual"/>
              </w:rPr>
              <w:tab/>
            </w:r>
            <w:r w:rsidRPr="00004C39">
              <w:rPr>
                <w:rStyle w:val="Hiperligao"/>
                <w:noProof/>
              </w:rPr>
              <w:t>Gestão de nível de acesso</w:t>
            </w:r>
            <w:r>
              <w:rPr>
                <w:noProof/>
                <w:webHidden/>
              </w:rPr>
              <w:tab/>
            </w:r>
            <w:r>
              <w:rPr>
                <w:noProof/>
                <w:webHidden/>
              </w:rPr>
              <w:fldChar w:fldCharType="begin"/>
            </w:r>
            <w:r>
              <w:rPr>
                <w:noProof/>
                <w:webHidden/>
              </w:rPr>
              <w:instrText xml:space="preserve"> PAGEREF _Toc147830438 \h </w:instrText>
            </w:r>
            <w:r>
              <w:rPr>
                <w:noProof/>
                <w:webHidden/>
              </w:rPr>
            </w:r>
            <w:r>
              <w:rPr>
                <w:noProof/>
                <w:webHidden/>
              </w:rPr>
              <w:fldChar w:fldCharType="separate"/>
            </w:r>
            <w:r>
              <w:rPr>
                <w:noProof/>
                <w:webHidden/>
              </w:rPr>
              <w:t>24</w:t>
            </w:r>
            <w:r>
              <w:rPr>
                <w:noProof/>
                <w:webHidden/>
              </w:rPr>
              <w:fldChar w:fldCharType="end"/>
            </w:r>
          </w:hyperlink>
        </w:p>
        <w:p w14:paraId="13412B18" w14:textId="0E72B456"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39" w:history="1">
            <w:r w:rsidRPr="00004C39">
              <w:rPr>
                <w:rStyle w:val="Hiperligao"/>
                <w:noProof/>
              </w:rPr>
              <w:t>4.3.1.</w:t>
            </w:r>
            <w:r>
              <w:rPr>
                <w:rFonts w:asciiTheme="minorHAnsi" w:eastAsiaTheme="minorEastAsia" w:hAnsiTheme="minorHAnsi"/>
                <w:noProof/>
                <w:kern w:val="2"/>
                <w:sz w:val="22"/>
                <w:szCs w:val="22"/>
                <w:lang w:eastAsia="pt-PT"/>
                <w14:ligatures w14:val="standardContextual"/>
              </w:rPr>
              <w:tab/>
            </w:r>
            <w:r w:rsidRPr="00004C39">
              <w:rPr>
                <w:rStyle w:val="Hiperligao"/>
                <w:noProof/>
              </w:rPr>
              <w:t>Encarregado</w:t>
            </w:r>
            <w:r>
              <w:rPr>
                <w:noProof/>
                <w:webHidden/>
              </w:rPr>
              <w:tab/>
            </w:r>
            <w:r>
              <w:rPr>
                <w:noProof/>
                <w:webHidden/>
              </w:rPr>
              <w:fldChar w:fldCharType="begin"/>
            </w:r>
            <w:r>
              <w:rPr>
                <w:noProof/>
                <w:webHidden/>
              </w:rPr>
              <w:instrText xml:space="preserve"> PAGEREF _Toc147830439 \h </w:instrText>
            </w:r>
            <w:r>
              <w:rPr>
                <w:noProof/>
                <w:webHidden/>
              </w:rPr>
            </w:r>
            <w:r>
              <w:rPr>
                <w:noProof/>
                <w:webHidden/>
              </w:rPr>
              <w:fldChar w:fldCharType="separate"/>
            </w:r>
            <w:r>
              <w:rPr>
                <w:noProof/>
                <w:webHidden/>
              </w:rPr>
              <w:t>25</w:t>
            </w:r>
            <w:r>
              <w:rPr>
                <w:noProof/>
                <w:webHidden/>
              </w:rPr>
              <w:fldChar w:fldCharType="end"/>
            </w:r>
          </w:hyperlink>
        </w:p>
        <w:p w14:paraId="461EE760" w14:textId="7AAA3733"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0" w:history="1">
            <w:r w:rsidRPr="00004C39">
              <w:rPr>
                <w:rStyle w:val="Hiperligao"/>
                <w:noProof/>
              </w:rPr>
              <w:t>4.3.2.</w:t>
            </w:r>
            <w:r>
              <w:rPr>
                <w:rFonts w:asciiTheme="minorHAnsi" w:eastAsiaTheme="minorEastAsia" w:hAnsiTheme="minorHAnsi"/>
                <w:noProof/>
                <w:kern w:val="2"/>
                <w:sz w:val="22"/>
                <w:szCs w:val="22"/>
                <w:lang w:eastAsia="pt-PT"/>
                <w14:ligatures w14:val="standardContextual"/>
              </w:rPr>
              <w:tab/>
            </w:r>
            <w:r w:rsidRPr="00004C39">
              <w:rPr>
                <w:rStyle w:val="Hiperligao"/>
                <w:noProof/>
              </w:rPr>
              <w:t>Motorista</w:t>
            </w:r>
            <w:r>
              <w:rPr>
                <w:noProof/>
                <w:webHidden/>
              </w:rPr>
              <w:tab/>
            </w:r>
            <w:r>
              <w:rPr>
                <w:noProof/>
                <w:webHidden/>
              </w:rPr>
              <w:fldChar w:fldCharType="begin"/>
            </w:r>
            <w:r>
              <w:rPr>
                <w:noProof/>
                <w:webHidden/>
              </w:rPr>
              <w:instrText xml:space="preserve"> PAGEREF _Toc147830440 \h </w:instrText>
            </w:r>
            <w:r>
              <w:rPr>
                <w:noProof/>
                <w:webHidden/>
              </w:rPr>
            </w:r>
            <w:r>
              <w:rPr>
                <w:noProof/>
                <w:webHidden/>
              </w:rPr>
              <w:fldChar w:fldCharType="separate"/>
            </w:r>
            <w:r>
              <w:rPr>
                <w:noProof/>
                <w:webHidden/>
              </w:rPr>
              <w:t>25</w:t>
            </w:r>
            <w:r>
              <w:rPr>
                <w:noProof/>
                <w:webHidden/>
              </w:rPr>
              <w:fldChar w:fldCharType="end"/>
            </w:r>
          </w:hyperlink>
        </w:p>
        <w:p w14:paraId="2A9F156F" w14:textId="38779FE3"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1" w:history="1">
            <w:r w:rsidRPr="00004C39">
              <w:rPr>
                <w:rStyle w:val="Hiperligao"/>
                <w:noProof/>
              </w:rPr>
              <w:t>4.3.3.</w:t>
            </w:r>
            <w:r>
              <w:rPr>
                <w:rFonts w:asciiTheme="minorHAnsi" w:eastAsiaTheme="minorEastAsia" w:hAnsiTheme="minorHAnsi"/>
                <w:noProof/>
                <w:kern w:val="2"/>
                <w:sz w:val="22"/>
                <w:szCs w:val="22"/>
                <w:lang w:eastAsia="pt-PT"/>
                <w14:ligatures w14:val="standardContextual"/>
              </w:rPr>
              <w:tab/>
            </w:r>
            <w:r w:rsidRPr="00004C39">
              <w:rPr>
                <w:rStyle w:val="Hiperligao"/>
                <w:noProof/>
              </w:rPr>
              <w:t>Administrador</w:t>
            </w:r>
            <w:r>
              <w:rPr>
                <w:noProof/>
                <w:webHidden/>
              </w:rPr>
              <w:tab/>
            </w:r>
            <w:r>
              <w:rPr>
                <w:noProof/>
                <w:webHidden/>
              </w:rPr>
              <w:fldChar w:fldCharType="begin"/>
            </w:r>
            <w:r>
              <w:rPr>
                <w:noProof/>
                <w:webHidden/>
              </w:rPr>
              <w:instrText xml:space="preserve"> PAGEREF _Toc147830441 \h </w:instrText>
            </w:r>
            <w:r>
              <w:rPr>
                <w:noProof/>
                <w:webHidden/>
              </w:rPr>
            </w:r>
            <w:r>
              <w:rPr>
                <w:noProof/>
                <w:webHidden/>
              </w:rPr>
              <w:fldChar w:fldCharType="separate"/>
            </w:r>
            <w:r>
              <w:rPr>
                <w:noProof/>
                <w:webHidden/>
              </w:rPr>
              <w:t>25</w:t>
            </w:r>
            <w:r>
              <w:rPr>
                <w:noProof/>
                <w:webHidden/>
              </w:rPr>
              <w:fldChar w:fldCharType="end"/>
            </w:r>
          </w:hyperlink>
        </w:p>
        <w:p w14:paraId="340608B5" w14:textId="125C0F74"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42" w:history="1">
            <w:r w:rsidRPr="00004C39">
              <w:rPr>
                <w:rStyle w:val="Hiperligao"/>
                <w:noProof/>
              </w:rPr>
              <w:t>4.4.</w:t>
            </w:r>
            <w:r>
              <w:rPr>
                <w:rFonts w:asciiTheme="minorHAnsi" w:eastAsiaTheme="minorEastAsia" w:hAnsiTheme="minorHAnsi"/>
                <w:noProof/>
                <w:kern w:val="2"/>
                <w:sz w:val="22"/>
                <w:szCs w:val="22"/>
                <w:lang w:eastAsia="pt-PT"/>
                <w14:ligatures w14:val="standardContextual"/>
              </w:rPr>
              <w:tab/>
            </w:r>
            <w:r w:rsidRPr="00004C39">
              <w:rPr>
                <w:rStyle w:val="Hiperligao"/>
                <w:noProof/>
              </w:rPr>
              <w:t>Arquitectura do Modelo Proposto</w:t>
            </w:r>
            <w:r>
              <w:rPr>
                <w:noProof/>
                <w:webHidden/>
              </w:rPr>
              <w:tab/>
            </w:r>
            <w:r>
              <w:rPr>
                <w:noProof/>
                <w:webHidden/>
              </w:rPr>
              <w:fldChar w:fldCharType="begin"/>
            </w:r>
            <w:r>
              <w:rPr>
                <w:noProof/>
                <w:webHidden/>
              </w:rPr>
              <w:instrText xml:space="preserve"> PAGEREF _Toc147830442 \h </w:instrText>
            </w:r>
            <w:r>
              <w:rPr>
                <w:noProof/>
                <w:webHidden/>
              </w:rPr>
            </w:r>
            <w:r>
              <w:rPr>
                <w:noProof/>
                <w:webHidden/>
              </w:rPr>
              <w:fldChar w:fldCharType="separate"/>
            </w:r>
            <w:r>
              <w:rPr>
                <w:noProof/>
                <w:webHidden/>
              </w:rPr>
              <w:t>25</w:t>
            </w:r>
            <w:r>
              <w:rPr>
                <w:noProof/>
                <w:webHidden/>
              </w:rPr>
              <w:fldChar w:fldCharType="end"/>
            </w:r>
          </w:hyperlink>
        </w:p>
        <w:p w14:paraId="2D6888B3" w14:textId="0E111D34"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44" w:history="1">
            <w:r w:rsidRPr="00004C39">
              <w:rPr>
                <w:rStyle w:val="Hiperligao"/>
                <w:noProof/>
              </w:rPr>
              <w:t>4.5.</w:t>
            </w:r>
            <w:r>
              <w:rPr>
                <w:rFonts w:asciiTheme="minorHAnsi" w:eastAsiaTheme="minorEastAsia" w:hAnsiTheme="minorHAnsi"/>
                <w:noProof/>
                <w:kern w:val="2"/>
                <w:sz w:val="22"/>
                <w:szCs w:val="22"/>
                <w:lang w:eastAsia="pt-PT"/>
                <w14:ligatures w14:val="standardContextual"/>
              </w:rPr>
              <w:tab/>
            </w:r>
            <w:r w:rsidRPr="00004C39">
              <w:rPr>
                <w:rStyle w:val="Hiperligao"/>
                <w:noProof/>
              </w:rPr>
              <w:t>Requisitos do Sistema</w:t>
            </w:r>
            <w:r>
              <w:rPr>
                <w:noProof/>
                <w:webHidden/>
              </w:rPr>
              <w:tab/>
            </w:r>
            <w:r>
              <w:rPr>
                <w:noProof/>
                <w:webHidden/>
              </w:rPr>
              <w:fldChar w:fldCharType="begin"/>
            </w:r>
            <w:r>
              <w:rPr>
                <w:noProof/>
                <w:webHidden/>
              </w:rPr>
              <w:instrText xml:space="preserve"> PAGEREF _Toc147830444 \h </w:instrText>
            </w:r>
            <w:r>
              <w:rPr>
                <w:noProof/>
                <w:webHidden/>
              </w:rPr>
            </w:r>
            <w:r>
              <w:rPr>
                <w:noProof/>
                <w:webHidden/>
              </w:rPr>
              <w:fldChar w:fldCharType="separate"/>
            </w:r>
            <w:r>
              <w:rPr>
                <w:noProof/>
                <w:webHidden/>
              </w:rPr>
              <w:t>26</w:t>
            </w:r>
            <w:r>
              <w:rPr>
                <w:noProof/>
                <w:webHidden/>
              </w:rPr>
              <w:fldChar w:fldCharType="end"/>
            </w:r>
          </w:hyperlink>
        </w:p>
        <w:p w14:paraId="1E511611" w14:textId="59FA7B9C"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5" w:history="1">
            <w:r w:rsidRPr="00004C39">
              <w:rPr>
                <w:rStyle w:val="Hiperligao"/>
                <w:noProof/>
              </w:rPr>
              <w:t>4.5.1.</w:t>
            </w:r>
            <w:r>
              <w:rPr>
                <w:rFonts w:asciiTheme="minorHAnsi" w:eastAsiaTheme="minorEastAsia" w:hAnsiTheme="minorHAnsi"/>
                <w:noProof/>
                <w:kern w:val="2"/>
                <w:sz w:val="22"/>
                <w:szCs w:val="22"/>
                <w:lang w:eastAsia="pt-PT"/>
                <w14:ligatures w14:val="standardContextual"/>
              </w:rPr>
              <w:tab/>
            </w:r>
            <w:r w:rsidRPr="00004C39">
              <w:rPr>
                <w:rStyle w:val="Hiperligao"/>
                <w:noProof/>
              </w:rPr>
              <w:t>Estrutura da tabela de requisitos</w:t>
            </w:r>
            <w:r>
              <w:rPr>
                <w:noProof/>
                <w:webHidden/>
              </w:rPr>
              <w:tab/>
            </w:r>
            <w:r>
              <w:rPr>
                <w:noProof/>
                <w:webHidden/>
              </w:rPr>
              <w:fldChar w:fldCharType="begin"/>
            </w:r>
            <w:r>
              <w:rPr>
                <w:noProof/>
                <w:webHidden/>
              </w:rPr>
              <w:instrText xml:space="preserve"> PAGEREF _Toc147830445 \h </w:instrText>
            </w:r>
            <w:r>
              <w:rPr>
                <w:noProof/>
                <w:webHidden/>
              </w:rPr>
            </w:r>
            <w:r>
              <w:rPr>
                <w:noProof/>
                <w:webHidden/>
              </w:rPr>
              <w:fldChar w:fldCharType="separate"/>
            </w:r>
            <w:r>
              <w:rPr>
                <w:noProof/>
                <w:webHidden/>
              </w:rPr>
              <w:t>26</w:t>
            </w:r>
            <w:r>
              <w:rPr>
                <w:noProof/>
                <w:webHidden/>
              </w:rPr>
              <w:fldChar w:fldCharType="end"/>
            </w:r>
          </w:hyperlink>
        </w:p>
        <w:p w14:paraId="27C85841" w14:textId="5C1BAE73"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46" w:history="1">
            <w:r w:rsidRPr="00004C39">
              <w:rPr>
                <w:rStyle w:val="Hiperligao"/>
                <w:noProof/>
              </w:rPr>
              <w:t>4.5.1.1.</w:t>
            </w:r>
            <w:r>
              <w:rPr>
                <w:rFonts w:asciiTheme="minorHAnsi" w:eastAsiaTheme="minorEastAsia" w:hAnsiTheme="minorHAnsi"/>
                <w:noProof/>
                <w:kern w:val="2"/>
                <w:sz w:val="22"/>
                <w:szCs w:val="22"/>
                <w:lang w:eastAsia="pt-PT"/>
                <w14:ligatures w14:val="standardContextual"/>
              </w:rPr>
              <w:tab/>
            </w:r>
            <w:r w:rsidRPr="00004C39">
              <w:rPr>
                <w:rStyle w:val="Hiperligao"/>
                <w:noProof/>
              </w:rPr>
              <w:t>Prioridade de requisitos de sistema</w:t>
            </w:r>
            <w:r>
              <w:rPr>
                <w:noProof/>
                <w:webHidden/>
              </w:rPr>
              <w:tab/>
            </w:r>
            <w:r>
              <w:rPr>
                <w:noProof/>
                <w:webHidden/>
              </w:rPr>
              <w:fldChar w:fldCharType="begin"/>
            </w:r>
            <w:r>
              <w:rPr>
                <w:noProof/>
                <w:webHidden/>
              </w:rPr>
              <w:instrText xml:space="preserve"> PAGEREF _Toc147830446 \h </w:instrText>
            </w:r>
            <w:r>
              <w:rPr>
                <w:noProof/>
                <w:webHidden/>
              </w:rPr>
            </w:r>
            <w:r>
              <w:rPr>
                <w:noProof/>
                <w:webHidden/>
              </w:rPr>
              <w:fldChar w:fldCharType="separate"/>
            </w:r>
            <w:r>
              <w:rPr>
                <w:noProof/>
                <w:webHidden/>
              </w:rPr>
              <w:t>26</w:t>
            </w:r>
            <w:r>
              <w:rPr>
                <w:noProof/>
                <w:webHidden/>
              </w:rPr>
              <w:fldChar w:fldCharType="end"/>
            </w:r>
          </w:hyperlink>
        </w:p>
        <w:p w14:paraId="4BEE736E" w14:textId="4A323159" w:rsidR="00F84976" w:rsidRDefault="00F84976">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47" w:history="1">
            <w:r w:rsidRPr="00004C39">
              <w:rPr>
                <w:rStyle w:val="Hiperligao"/>
                <w:noProof/>
              </w:rPr>
              <w:t>4.5.1.2.</w:t>
            </w:r>
            <w:r>
              <w:rPr>
                <w:rFonts w:asciiTheme="minorHAnsi" w:eastAsiaTheme="minorEastAsia" w:hAnsiTheme="minorHAnsi"/>
                <w:noProof/>
                <w:kern w:val="2"/>
                <w:sz w:val="22"/>
                <w:szCs w:val="22"/>
                <w:lang w:eastAsia="pt-PT"/>
                <w14:ligatures w14:val="standardContextual"/>
              </w:rPr>
              <w:tab/>
            </w:r>
            <w:r w:rsidRPr="00004C39">
              <w:rPr>
                <w:rStyle w:val="Hiperligao"/>
                <w:noProof/>
              </w:rPr>
              <w:t>Identificação dos requisitos</w:t>
            </w:r>
            <w:r>
              <w:rPr>
                <w:noProof/>
                <w:webHidden/>
              </w:rPr>
              <w:tab/>
            </w:r>
            <w:r>
              <w:rPr>
                <w:noProof/>
                <w:webHidden/>
              </w:rPr>
              <w:fldChar w:fldCharType="begin"/>
            </w:r>
            <w:r>
              <w:rPr>
                <w:noProof/>
                <w:webHidden/>
              </w:rPr>
              <w:instrText xml:space="preserve"> PAGEREF _Toc147830447 \h </w:instrText>
            </w:r>
            <w:r>
              <w:rPr>
                <w:noProof/>
                <w:webHidden/>
              </w:rPr>
            </w:r>
            <w:r>
              <w:rPr>
                <w:noProof/>
                <w:webHidden/>
              </w:rPr>
              <w:fldChar w:fldCharType="separate"/>
            </w:r>
            <w:r>
              <w:rPr>
                <w:noProof/>
                <w:webHidden/>
              </w:rPr>
              <w:t>26</w:t>
            </w:r>
            <w:r>
              <w:rPr>
                <w:noProof/>
                <w:webHidden/>
              </w:rPr>
              <w:fldChar w:fldCharType="end"/>
            </w:r>
          </w:hyperlink>
        </w:p>
        <w:p w14:paraId="15CF172F" w14:textId="145C9880"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48" w:history="1">
            <w:r w:rsidRPr="00004C39">
              <w:rPr>
                <w:rStyle w:val="Hiperligao"/>
                <w:noProof/>
              </w:rPr>
              <w:t>4.5.2.</w:t>
            </w:r>
            <w:r>
              <w:rPr>
                <w:rFonts w:asciiTheme="minorHAnsi" w:eastAsiaTheme="minorEastAsia" w:hAnsiTheme="minorHAnsi"/>
                <w:noProof/>
                <w:kern w:val="2"/>
                <w:sz w:val="22"/>
                <w:szCs w:val="22"/>
                <w:lang w:eastAsia="pt-PT"/>
                <w14:ligatures w14:val="standardContextual"/>
              </w:rPr>
              <w:tab/>
            </w:r>
            <w:r w:rsidRPr="00004C39">
              <w:rPr>
                <w:rStyle w:val="Hiperligao"/>
                <w:noProof/>
              </w:rPr>
              <w:t>Requisitos Funcionais</w:t>
            </w:r>
            <w:r>
              <w:rPr>
                <w:noProof/>
                <w:webHidden/>
              </w:rPr>
              <w:tab/>
            </w:r>
            <w:r>
              <w:rPr>
                <w:noProof/>
                <w:webHidden/>
              </w:rPr>
              <w:fldChar w:fldCharType="begin"/>
            </w:r>
            <w:r>
              <w:rPr>
                <w:noProof/>
                <w:webHidden/>
              </w:rPr>
              <w:instrText xml:space="preserve"> PAGEREF _Toc147830448 \h </w:instrText>
            </w:r>
            <w:r>
              <w:rPr>
                <w:noProof/>
                <w:webHidden/>
              </w:rPr>
            </w:r>
            <w:r>
              <w:rPr>
                <w:noProof/>
                <w:webHidden/>
              </w:rPr>
              <w:fldChar w:fldCharType="separate"/>
            </w:r>
            <w:r>
              <w:rPr>
                <w:noProof/>
                <w:webHidden/>
              </w:rPr>
              <w:t>27</w:t>
            </w:r>
            <w:r>
              <w:rPr>
                <w:noProof/>
                <w:webHidden/>
              </w:rPr>
              <w:fldChar w:fldCharType="end"/>
            </w:r>
          </w:hyperlink>
        </w:p>
        <w:p w14:paraId="0D077D09" w14:textId="12ECE03C"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0" w:history="1">
            <w:r w:rsidRPr="00004C39">
              <w:rPr>
                <w:rStyle w:val="Hiperligao"/>
                <w:noProof/>
              </w:rPr>
              <w:t>4.5.3.</w:t>
            </w:r>
            <w:r>
              <w:rPr>
                <w:rFonts w:asciiTheme="minorHAnsi" w:eastAsiaTheme="minorEastAsia" w:hAnsiTheme="minorHAnsi"/>
                <w:noProof/>
                <w:kern w:val="2"/>
                <w:sz w:val="22"/>
                <w:szCs w:val="22"/>
                <w:lang w:eastAsia="pt-PT"/>
                <w14:ligatures w14:val="standardContextual"/>
              </w:rPr>
              <w:tab/>
            </w:r>
            <w:r w:rsidRPr="00004C39">
              <w:rPr>
                <w:rStyle w:val="Hiperligao"/>
                <w:noProof/>
              </w:rPr>
              <w:t>Requisitos Não Funcionais</w:t>
            </w:r>
            <w:r>
              <w:rPr>
                <w:noProof/>
                <w:webHidden/>
              </w:rPr>
              <w:tab/>
            </w:r>
            <w:r>
              <w:rPr>
                <w:noProof/>
                <w:webHidden/>
              </w:rPr>
              <w:fldChar w:fldCharType="begin"/>
            </w:r>
            <w:r>
              <w:rPr>
                <w:noProof/>
                <w:webHidden/>
              </w:rPr>
              <w:instrText xml:space="preserve"> PAGEREF _Toc147830450 \h </w:instrText>
            </w:r>
            <w:r>
              <w:rPr>
                <w:noProof/>
                <w:webHidden/>
              </w:rPr>
            </w:r>
            <w:r>
              <w:rPr>
                <w:noProof/>
                <w:webHidden/>
              </w:rPr>
              <w:fldChar w:fldCharType="separate"/>
            </w:r>
            <w:r>
              <w:rPr>
                <w:noProof/>
                <w:webHidden/>
              </w:rPr>
              <w:t>28</w:t>
            </w:r>
            <w:r>
              <w:rPr>
                <w:noProof/>
                <w:webHidden/>
              </w:rPr>
              <w:fldChar w:fldCharType="end"/>
            </w:r>
          </w:hyperlink>
        </w:p>
        <w:p w14:paraId="0A023464" w14:textId="75C38C64"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2" w:history="1">
            <w:r w:rsidRPr="00004C39">
              <w:rPr>
                <w:rStyle w:val="Hiperligao"/>
                <w:noProof/>
              </w:rPr>
              <w:t>4.5.4.</w:t>
            </w:r>
            <w:r>
              <w:rPr>
                <w:rFonts w:asciiTheme="minorHAnsi" w:eastAsiaTheme="minorEastAsia" w:hAnsiTheme="minorHAnsi"/>
                <w:noProof/>
                <w:kern w:val="2"/>
                <w:sz w:val="22"/>
                <w:szCs w:val="22"/>
                <w:lang w:eastAsia="pt-PT"/>
                <w14:ligatures w14:val="standardContextual"/>
              </w:rPr>
              <w:tab/>
            </w:r>
            <w:r w:rsidRPr="00004C39">
              <w:rPr>
                <w:rStyle w:val="Hiperligao"/>
                <w:noProof/>
              </w:rPr>
              <w:t>Regras de Negócio</w:t>
            </w:r>
            <w:r>
              <w:rPr>
                <w:noProof/>
                <w:webHidden/>
              </w:rPr>
              <w:tab/>
            </w:r>
            <w:r>
              <w:rPr>
                <w:noProof/>
                <w:webHidden/>
              </w:rPr>
              <w:fldChar w:fldCharType="begin"/>
            </w:r>
            <w:r>
              <w:rPr>
                <w:noProof/>
                <w:webHidden/>
              </w:rPr>
              <w:instrText xml:space="preserve"> PAGEREF _Toc147830452 \h </w:instrText>
            </w:r>
            <w:r>
              <w:rPr>
                <w:noProof/>
                <w:webHidden/>
              </w:rPr>
            </w:r>
            <w:r>
              <w:rPr>
                <w:noProof/>
                <w:webHidden/>
              </w:rPr>
              <w:fldChar w:fldCharType="separate"/>
            </w:r>
            <w:r>
              <w:rPr>
                <w:noProof/>
                <w:webHidden/>
              </w:rPr>
              <w:t>28</w:t>
            </w:r>
            <w:r>
              <w:rPr>
                <w:noProof/>
                <w:webHidden/>
              </w:rPr>
              <w:fldChar w:fldCharType="end"/>
            </w:r>
          </w:hyperlink>
        </w:p>
        <w:p w14:paraId="57E01CAE" w14:textId="0B4353ED"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54" w:history="1">
            <w:r w:rsidRPr="00004C39">
              <w:rPr>
                <w:rStyle w:val="Hiperligao"/>
                <w:noProof/>
              </w:rPr>
              <w:t>4.6.</w:t>
            </w:r>
            <w:r>
              <w:rPr>
                <w:rFonts w:asciiTheme="minorHAnsi" w:eastAsiaTheme="minorEastAsia" w:hAnsiTheme="minorHAnsi"/>
                <w:noProof/>
                <w:kern w:val="2"/>
                <w:sz w:val="22"/>
                <w:szCs w:val="22"/>
                <w:lang w:eastAsia="pt-PT"/>
                <w14:ligatures w14:val="standardContextual"/>
              </w:rPr>
              <w:tab/>
            </w:r>
            <w:r w:rsidRPr="00004C39">
              <w:rPr>
                <w:rStyle w:val="Hiperligao"/>
                <w:noProof/>
              </w:rPr>
              <w:t>Modelação do Sistema Proposto</w:t>
            </w:r>
            <w:r>
              <w:rPr>
                <w:noProof/>
                <w:webHidden/>
              </w:rPr>
              <w:tab/>
            </w:r>
            <w:r>
              <w:rPr>
                <w:noProof/>
                <w:webHidden/>
              </w:rPr>
              <w:fldChar w:fldCharType="begin"/>
            </w:r>
            <w:r>
              <w:rPr>
                <w:noProof/>
                <w:webHidden/>
              </w:rPr>
              <w:instrText xml:space="preserve"> PAGEREF _Toc147830454 \h </w:instrText>
            </w:r>
            <w:r>
              <w:rPr>
                <w:noProof/>
                <w:webHidden/>
              </w:rPr>
            </w:r>
            <w:r>
              <w:rPr>
                <w:noProof/>
                <w:webHidden/>
              </w:rPr>
              <w:fldChar w:fldCharType="separate"/>
            </w:r>
            <w:r>
              <w:rPr>
                <w:noProof/>
                <w:webHidden/>
              </w:rPr>
              <w:t>29</w:t>
            </w:r>
            <w:r>
              <w:rPr>
                <w:noProof/>
                <w:webHidden/>
              </w:rPr>
              <w:fldChar w:fldCharType="end"/>
            </w:r>
          </w:hyperlink>
        </w:p>
        <w:p w14:paraId="4BB923FD" w14:textId="4BC6A596"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5" w:history="1">
            <w:r w:rsidRPr="00004C39">
              <w:rPr>
                <w:rStyle w:val="Hiperligao"/>
                <w:noProof/>
              </w:rPr>
              <w:t>4.6.1.</w:t>
            </w:r>
            <w:r>
              <w:rPr>
                <w:rFonts w:asciiTheme="minorHAnsi" w:eastAsiaTheme="minorEastAsia" w:hAnsiTheme="minorHAnsi"/>
                <w:noProof/>
                <w:kern w:val="2"/>
                <w:sz w:val="22"/>
                <w:szCs w:val="22"/>
                <w:lang w:eastAsia="pt-PT"/>
                <w14:ligatures w14:val="standardContextual"/>
              </w:rPr>
              <w:tab/>
            </w:r>
            <w:r w:rsidRPr="00004C39">
              <w:rPr>
                <w:rStyle w:val="Hiperligao"/>
                <w:noProof/>
              </w:rPr>
              <w:t>Diagrama de classes</w:t>
            </w:r>
            <w:r>
              <w:rPr>
                <w:noProof/>
                <w:webHidden/>
              </w:rPr>
              <w:tab/>
            </w:r>
            <w:r>
              <w:rPr>
                <w:noProof/>
                <w:webHidden/>
              </w:rPr>
              <w:fldChar w:fldCharType="begin"/>
            </w:r>
            <w:r>
              <w:rPr>
                <w:noProof/>
                <w:webHidden/>
              </w:rPr>
              <w:instrText xml:space="preserve"> PAGEREF _Toc147830455 \h </w:instrText>
            </w:r>
            <w:r>
              <w:rPr>
                <w:noProof/>
                <w:webHidden/>
              </w:rPr>
            </w:r>
            <w:r>
              <w:rPr>
                <w:noProof/>
                <w:webHidden/>
              </w:rPr>
              <w:fldChar w:fldCharType="separate"/>
            </w:r>
            <w:r>
              <w:rPr>
                <w:noProof/>
                <w:webHidden/>
              </w:rPr>
              <w:t>29</w:t>
            </w:r>
            <w:r>
              <w:rPr>
                <w:noProof/>
                <w:webHidden/>
              </w:rPr>
              <w:fldChar w:fldCharType="end"/>
            </w:r>
          </w:hyperlink>
        </w:p>
        <w:p w14:paraId="4783351E" w14:textId="0E2BD703"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57" w:history="1">
            <w:r w:rsidRPr="00004C39">
              <w:rPr>
                <w:rStyle w:val="Hiperligao"/>
                <w:noProof/>
              </w:rPr>
              <w:t>4.6.2.</w:t>
            </w:r>
            <w:r>
              <w:rPr>
                <w:rFonts w:asciiTheme="minorHAnsi" w:eastAsiaTheme="minorEastAsia" w:hAnsiTheme="minorHAnsi"/>
                <w:noProof/>
                <w:kern w:val="2"/>
                <w:sz w:val="22"/>
                <w:szCs w:val="22"/>
                <w:lang w:eastAsia="pt-PT"/>
                <w14:ligatures w14:val="standardContextual"/>
              </w:rPr>
              <w:tab/>
            </w:r>
            <w:r w:rsidRPr="00004C39">
              <w:rPr>
                <w:rStyle w:val="Hiperligao"/>
                <w:noProof/>
              </w:rPr>
              <w:t>Diagrama de casos de uso</w:t>
            </w:r>
            <w:r>
              <w:rPr>
                <w:noProof/>
                <w:webHidden/>
              </w:rPr>
              <w:tab/>
            </w:r>
            <w:r>
              <w:rPr>
                <w:noProof/>
                <w:webHidden/>
              </w:rPr>
              <w:fldChar w:fldCharType="begin"/>
            </w:r>
            <w:r>
              <w:rPr>
                <w:noProof/>
                <w:webHidden/>
              </w:rPr>
              <w:instrText xml:space="preserve"> PAGEREF _Toc147830457 \h </w:instrText>
            </w:r>
            <w:r>
              <w:rPr>
                <w:noProof/>
                <w:webHidden/>
              </w:rPr>
            </w:r>
            <w:r>
              <w:rPr>
                <w:noProof/>
                <w:webHidden/>
              </w:rPr>
              <w:fldChar w:fldCharType="separate"/>
            </w:r>
            <w:r>
              <w:rPr>
                <w:noProof/>
                <w:webHidden/>
              </w:rPr>
              <w:t>30</w:t>
            </w:r>
            <w:r>
              <w:rPr>
                <w:noProof/>
                <w:webHidden/>
              </w:rPr>
              <w:fldChar w:fldCharType="end"/>
            </w:r>
          </w:hyperlink>
        </w:p>
        <w:p w14:paraId="0445DA62" w14:textId="5E2F1873" w:rsidR="00F84976" w:rsidRDefault="00F84976" w:rsidP="00A558CA">
          <w:pPr>
            <w:pStyle w:val="ndice3"/>
            <w:tabs>
              <w:tab w:val="left" w:pos="1540"/>
              <w:tab w:val="right" w:leader="dot" w:pos="9628"/>
            </w:tabs>
            <w:rPr>
              <w:rFonts w:asciiTheme="minorHAnsi" w:eastAsiaTheme="minorEastAsia" w:hAnsiTheme="minorHAnsi"/>
              <w:noProof/>
              <w:kern w:val="2"/>
              <w:sz w:val="22"/>
              <w:szCs w:val="22"/>
              <w:lang w:eastAsia="pt-PT"/>
              <w14:ligatures w14:val="standardContextual"/>
            </w:rPr>
          </w:pPr>
          <w:hyperlink w:anchor="_Toc147830459" w:history="1">
            <w:r w:rsidRPr="00004C39">
              <w:rPr>
                <w:rStyle w:val="Hiperligao"/>
                <w:noProof/>
              </w:rPr>
              <w:t>4.6.2.1.</w:t>
            </w:r>
            <w:r>
              <w:rPr>
                <w:rFonts w:asciiTheme="minorHAnsi" w:eastAsiaTheme="minorEastAsia" w:hAnsiTheme="minorHAnsi"/>
                <w:noProof/>
                <w:kern w:val="2"/>
                <w:sz w:val="22"/>
                <w:szCs w:val="22"/>
                <w:lang w:eastAsia="pt-PT"/>
                <w14:ligatures w14:val="standardContextual"/>
              </w:rPr>
              <w:tab/>
            </w:r>
            <w:r w:rsidRPr="00004C39">
              <w:rPr>
                <w:rStyle w:val="Hiperligao"/>
                <w:noProof/>
              </w:rPr>
              <w:t>Descrição detalhada dos casos de uso</w:t>
            </w:r>
            <w:r>
              <w:rPr>
                <w:noProof/>
                <w:webHidden/>
              </w:rPr>
              <w:tab/>
            </w:r>
            <w:r>
              <w:rPr>
                <w:noProof/>
                <w:webHidden/>
              </w:rPr>
              <w:fldChar w:fldCharType="begin"/>
            </w:r>
            <w:r>
              <w:rPr>
                <w:noProof/>
                <w:webHidden/>
              </w:rPr>
              <w:instrText xml:space="preserve"> PAGEREF _Toc147830459 \h </w:instrText>
            </w:r>
            <w:r>
              <w:rPr>
                <w:noProof/>
                <w:webHidden/>
              </w:rPr>
            </w:r>
            <w:r>
              <w:rPr>
                <w:noProof/>
                <w:webHidden/>
              </w:rPr>
              <w:fldChar w:fldCharType="separate"/>
            </w:r>
            <w:r>
              <w:rPr>
                <w:noProof/>
                <w:webHidden/>
              </w:rPr>
              <w:t>31</w:t>
            </w:r>
            <w:r>
              <w:rPr>
                <w:noProof/>
                <w:webHidden/>
              </w:rPr>
              <w:fldChar w:fldCharType="end"/>
            </w:r>
          </w:hyperlink>
        </w:p>
        <w:p w14:paraId="2DC56E01" w14:textId="6C1A5650" w:rsidR="00F84976" w:rsidRDefault="00F84976">
          <w:pPr>
            <w:pStyle w:val="ndice3"/>
            <w:tabs>
              <w:tab w:val="left" w:pos="1320"/>
              <w:tab w:val="right" w:leader="dot" w:pos="9628"/>
            </w:tabs>
            <w:rPr>
              <w:rFonts w:asciiTheme="minorHAnsi" w:eastAsiaTheme="minorEastAsia" w:hAnsiTheme="minorHAnsi"/>
              <w:noProof/>
              <w:kern w:val="2"/>
              <w:sz w:val="22"/>
              <w:szCs w:val="22"/>
              <w:lang w:eastAsia="pt-PT"/>
              <w14:ligatures w14:val="standardContextual"/>
            </w:rPr>
          </w:pPr>
          <w:hyperlink w:anchor="_Toc147830472" w:history="1">
            <w:r w:rsidRPr="00004C39">
              <w:rPr>
                <w:rStyle w:val="Hiperligao"/>
                <w:noProof/>
              </w:rPr>
              <w:t>4.6.3.</w:t>
            </w:r>
            <w:r>
              <w:rPr>
                <w:rFonts w:asciiTheme="minorHAnsi" w:eastAsiaTheme="minorEastAsia" w:hAnsiTheme="minorHAnsi"/>
                <w:noProof/>
                <w:kern w:val="2"/>
                <w:sz w:val="22"/>
                <w:szCs w:val="22"/>
                <w:lang w:eastAsia="pt-PT"/>
                <w14:ligatures w14:val="standardContextual"/>
              </w:rPr>
              <w:tab/>
            </w:r>
            <w:r w:rsidRPr="00004C39">
              <w:rPr>
                <w:rStyle w:val="Hiperligao"/>
                <w:noProof/>
              </w:rPr>
              <w:t>Diagrama de sequência de eventos</w:t>
            </w:r>
            <w:r>
              <w:rPr>
                <w:noProof/>
                <w:webHidden/>
              </w:rPr>
              <w:tab/>
            </w:r>
            <w:r>
              <w:rPr>
                <w:noProof/>
                <w:webHidden/>
              </w:rPr>
              <w:fldChar w:fldCharType="begin"/>
            </w:r>
            <w:r>
              <w:rPr>
                <w:noProof/>
                <w:webHidden/>
              </w:rPr>
              <w:instrText xml:space="preserve"> PAGEREF _Toc147830472 \h </w:instrText>
            </w:r>
            <w:r>
              <w:rPr>
                <w:noProof/>
                <w:webHidden/>
              </w:rPr>
            </w:r>
            <w:r>
              <w:rPr>
                <w:noProof/>
                <w:webHidden/>
              </w:rPr>
              <w:fldChar w:fldCharType="separate"/>
            </w:r>
            <w:r>
              <w:rPr>
                <w:noProof/>
                <w:webHidden/>
              </w:rPr>
              <w:t>37</w:t>
            </w:r>
            <w:r>
              <w:rPr>
                <w:noProof/>
                <w:webHidden/>
              </w:rPr>
              <w:fldChar w:fldCharType="end"/>
            </w:r>
          </w:hyperlink>
        </w:p>
        <w:p w14:paraId="0A19F981" w14:textId="28450D41" w:rsidR="00F84976" w:rsidRDefault="00F84976">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73" w:history="1">
            <w:r w:rsidRPr="00004C39">
              <w:rPr>
                <w:rStyle w:val="Hiperligao"/>
                <w:noProof/>
              </w:rPr>
              <w:t>a)</w:t>
            </w:r>
            <w:r>
              <w:rPr>
                <w:rFonts w:asciiTheme="minorHAnsi" w:eastAsiaTheme="minorEastAsia" w:hAnsiTheme="minorHAnsi"/>
                <w:noProof/>
                <w:kern w:val="2"/>
                <w:sz w:val="22"/>
                <w:szCs w:val="22"/>
                <w:lang w:eastAsia="pt-PT"/>
                <w14:ligatures w14:val="standardContextual"/>
              </w:rPr>
              <w:tab/>
            </w:r>
            <w:r w:rsidRPr="00004C39">
              <w:rPr>
                <w:rStyle w:val="Hiperligao"/>
                <w:noProof/>
              </w:rPr>
              <w:t>Criar conta de encarregado</w:t>
            </w:r>
            <w:r>
              <w:rPr>
                <w:noProof/>
                <w:webHidden/>
              </w:rPr>
              <w:tab/>
            </w:r>
            <w:r>
              <w:rPr>
                <w:noProof/>
                <w:webHidden/>
              </w:rPr>
              <w:fldChar w:fldCharType="begin"/>
            </w:r>
            <w:r>
              <w:rPr>
                <w:noProof/>
                <w:webHidden/>
              </w:rPr>
              <w:instrText xml:space="preserve"> PAGEREF _Toc147830473 \h </w:instrText>
            </w:r>
            <w:r>
              <w:rPr>
                <w:noProof/>
                <w:webHidden/>
              </w:rPr>
            </w:r>
            <w:r>
              <w:rPr>
                <w:noProof/>
                <w:webHidden/>
              </w:rPr>
              <w:fldChar w:fldCharType="separate"/>
            </w:r>
            <w:r>
              <w:rPr>
                <w:noProof/>
                <w:webHidden/>
              </w:rPr>
              <w:t>37</w:t>
            </w:r>
            <w:r>
              <w:rPr>
                <w:noProof/>
                <w:webHidden/>
              </w:rPr>
              <w:fldChar w:fldCharType="end"/>
            </w:r>
          </w:hyperlink>
        </w:p>
        <w:p w14:paraId="17E172E5" w14:textId="3D4DEC50" w:rsidR="00F84976" w:rsidRDefault="00F84976">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7830475" w:history="1">
            <w:r w:rsidRPr="00004C39">
              <w:rPr>
                <w:rStyle w:val="Hiperligao"/>
                <w:noProof/>
              </w:rPr>
              <w:t>b)</w:t>
            </w:r>
            <w:r>
              <w:rPr>
                <w:rFonts w:asciiTheme="minorHAnsi" w:eastAsiaTheme="minorEastAsia" w:hAnsiTheme="minorHAnsi"/>
                <w:noProof/>
                <w:kern w:val="2"/>
                <w:sz w:val="22"/>
                <w:szCs w:val="22"/>
                <w:lang w:eastAsia="pt-PT"/>
                <w14:ligatures w14:val="standardContextual"/>
              </w:rPr>
              <w:tab/>
            </w:r>
            <w:r w:rsidRPr="00004C39">
              <w:rPr>
                <w:rStyle w:val="Hiperligao"/>
                <w:noProof/>
              </w:rPr>
              <w:t>Fazer solicitação de serviço</w:t>
            </w:r>
            <w:r>
              <w:rPr>
                <w:noProof/>
                <w:webHidden/>
              </w:rPr>
              <w:tab/>
            </w:r>
            <w:r>
              <w:rPr>
                <w:noProof/>
                <w:webHidden/>
              </w:rPr>
              <w:fldChar w:fldCharType="begin"/>
            </w:r>
            <w:r>
              <w:rPr>
                <w:noProof/>
                <w:webHidden/>
              </w:rPr>
              <w:instrText xml:space="preserve"> PAGEREF _Toc147830475 \h </w:instrText>
            </w:r>
            <w:r>
              <w:rPr>
                <w:noProof/>
                <w:webHidden/>
              </w:rPr>
            </w:r>
            <w:r>
              <w:rPr>
                <w:noProof/>
                <w:webHidden/>
              </w:rPr>
              <w:fldChar w:fldCharType="separate"/>
            </w:r>
            <w:r>
              <w:rPr>
                <w:noProof/>
                <w:webHidden/>
              </w:rPr>
              <w:t>38</w:t>
            </w:r>
            <w:r>
              <w:rPr>
                <w:noProof/>
                <w:webHidden/>
              </w:rPr>
              <w:fldChar w:fldCharType="end"/>
            </w:r>
          </w:hyperlink>
        </w:p>
        <w:p w14:paraId="35BA3F63" w14:textId="79BC44E3" w:rsidR="00F84976" w:rsidRDefault="00F84976">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77" w:history="1">
            <w:r w:rsidRPr="00004C39">
              <w:rPr>
                <w:rStyle w:val="Hiperligao"/>
                <w:noProof/>
              </w:rPr>
              <w:t>c)</w:t>
            </w:r>
            <w:r>
              <w:rPr>
                <w:rFonts w:asciiTheme="minorHAnsi" w:eastAsiaTheme="minorEastAsia" w:hAnsiTheme="minorHAnsi"/>
                <w:noProof/>
                <w:kern w:val="2"/>
                <w:sz w:val="22"/>
                <w:szCs w:val="22"/>
                <w:lang w:eastAsia="pt-PT"/>
                <w14:ligatures w14:val="standardContextual"/>
              </w:rPr>
              <w:tab/>
            </w:r>
            <w:r w:rsidRPr="00004C39">
              <w:rPr>
                <w:rStyle w:val="Hiperligao"/>
                <w:noProof/>
              </w:rPr>
              <w:t>Gerir estudantes</w:t>
            </w:r>
            <w:r>
              <w:rPr>
                <w:noProof/>
                <w:webHidden/>
              </w:rPr>
              <w:tab/>
            </w:r>
            <w:r>
              <w:rPr>
                <w:noProof/>
                <w:webHidden/>
              </w:rPr>
              <w:fldChar w:fldCharType="begin"/>
            </w:r>
            <w:r>
              <w:rPr>
                <w:noProof/>
                <w:webHidden/>
              </w:rPr>
              <w:instrText xml:space="preserve"> PAGEREF _Toc147830477 \h </w:instrText>
            </w:r>
            <w:r>
              <w:rPr>
                <w:noProof/>
                <w:webHidden/>
              </w:rPr>
            </w:r>
            <w:r>
              <w:rPr>
                <w:noProof/>
                <w:webHidden/>
              </w:rPr>
              <w:fldChar w:fldCharType="separate"/>
            </w:r>
            <w:r>
              <w:rPr>
                <w:noProof/>
                <w:webHidden/>
              </w:rPr>
              <w:t>39</w:t>
            </w:r>
            <w:r>
              <w:rPr>
                <w:noProof/>
                <w:webHidden/>
              </w:rPr>
              <w:fldChar w:fldCharType="end"/>
            </w:r>
          </w:hyperlink>
        </w:p>
        <w:p w14:paraId="40FB5A1F" w14:textId="23C07954" w:rsidR="00F84976" w:rsidRDefault="00F84976">
          <w:pPr>
            <w:pStyle w:val="ndice3"/>
            <w:tabs>
              <w:tab w:val="left" w:pos="1100"/>
              <w:tab w:val="right" w:leader="dot" w:pos="9628"/>
            </w:tabs>
            <w:rPr>
              <w:rFonts w:asciiTheme="minorHAnsi" w:eastAsiaTheme="minorEastAsia" w:hAnsiTheme="minorHAnsi"/>
              <w:noProof/>
              <w:kern w:val="2"/>
              <w:sz w:val="22"/>
              <w:szCs w:val="22"/>
              <w:lang w:eastAsia="pt-PT"/>
              <w14:ligatures w14:val="standardContextual"/>
            </w:rPr>
          </w:pPr>
          <w:hyperlink w:anchor="_Toc147830479" w:history="1">
            <w:r w:rsidRPr="00004C39">
              <w:rPr>
                <w:rStyle w:val="Hiperligao"/>
                <w:noProof/>
              </w:rPr>
              <w:t>d)</w:t>
            </w:r>
            <w:r>
              <w:rPr>
                <w:rFonts w:asciiTheme="minorHAnsi" w:eastAsiaTheme="minorEastAsia" w:hAnsiTheme="minorHAnsi"/>
                <w:noProof/>
                <w:kern w:val="2"/>
                <w:sz w:val="22"/>
                <w:szCs w:val="22"/>
                <w:lang w:eastAsia="pt-PT"/>
                <w14:ligatures w14:val="standardContextual"/>
              </w:rPr>
              <w:tab/>
            </w:r>
            <w:r w:rsidRPr="00004C39">
              <w:rPr>
                <w:rStyle w:val="Hiperligao"/>
                <w:noProof/>
              </w:rPr>
              <w:t>Gerir manutenção</w:t>
            </w:r>
            <w:r>
              <w:rPr>
                <w:noProof/>
                <w:webHidden/>
              </w:rPr>
              <w:tab/>
            </w:r>
            <w:r>
              <w:rPr>
                <w:noProof/>
                <w:webHidden/>
              </w:rPr>
              <w:fldChar w:fldCharType="begin"/>
            </w:r>
            <w:r>
              <w:rPr>
                <w:noProof/>
                <w:webHidden/>
              </w:rPr>
              <w:instrText xml:space="preserve"> PAGEREF _Toc147830479 \h </w:instrText>
            </w:r>
            <w:r>
              <w:rPr>
                <w:noProof/>
                <w:webHidden/>
              </w:rPr>
            </w:r>
            <w:r>
              <w:rPr>
                <w:noProof/>
                <w:webHidden/>
              </w:rPr>
              <w:fldChar w:fldCharType="separate"/>
            </w:r>
            <w:r>
              <w:rPr>
                <w:noProof/>
                <w:webHidden/>
              </w:rPr>
              <w:t>39</w:t>
            </w:r>
            <w:r>
              <w:rPr>
                <w:noProof/>
                <w:webHidden/>
              </w:rPr>
              <w:fldChar w:fldCharType="end"/>
            </w:r>
          </w:hyperlink>
        </w:p>
        <w:p w14:paraId="05BD244B" w14:textId="0C72BC0A" w:rsidR="00F84976" w:rsidRDefault="00F84976">
          <w:pPr>
            <w:pStyle w:val="ndice1"/>
            <w:rPr>
              <w:rFonts w:asciiTheme="minorHAnsi" w:eastAsiaTheme="minorEastAsia" w:hAnsiTheme="minorHAnsi"/>
              <w:noProof/>
              <w:color w:val="auto"/>
              <w:kern w:val="2"/>
              <w:sz w:val="22"/>
              <w:szCs w:val="22"/>
              <w:lang w:eastAsia="pt-PT"/>
              <w14:ligatures w14:val="standardContextual"/>
            </w:rPr>
          </w:pPr>
        </w:p>
        <w:p w14:paraId="4425FA3B" w14:textId="7882E4B4" w:rsidR="00F84976" w:rsidRDefault="00F84976">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1" w:history="1">
            <w:r w:rsidRPr="00004C39">
              <w:rPr>
                <w:rStyle w:val="Hiperligao"/>
                <w:noProof/>
              </w:rPr>
              <w:t>e)</w:t>
            </w:r>
            <w:r>
              <w:rPr>
                <w:rFonts w:asciiTheme="minorHAnsi" w:eastAsiaTheme="minorEastAsia" w:hAnsiTheme="minorHAnsi"/>
                <w:noProof/>
                <w:kern w:val="2"/>
                <w:sz w:val="22"/>
                <w:szCs w:val="22"/>
                <w:lang w:eastAsia="pt-PT"/>
                <w14:ligatures w14:val="standardContextual"/>
              </w:rPr>
              <w:tab/>
            </w:r>
            <w:r w:rsidRPr="00004C39">
              <w:rPr>
                <w:rStyle w:val="Hiperligao"/>
                <w:noProof/>
              </w:rPr>
              <w:t>Cadastrar Perfis</w:t>
            </w:r>
            <w:r>
              <w:rPr>
                <w:noProof/>
                <w:webHidden/>
              </w:rPr>
              <w:tab/>
            </w:r>
            <w:r>
              <w:rPr>
                <w:noProof/>
                <w:webHidden/>
              </w:rPr>
              <w:fldChar w:fldCharType="begin"/>
            </w:r>
            <w:r>
              <w:rPr>
                <w:noProof/>
                <w:webHidden/>
              </w:rPr>
              <w:instrText xml:space="preserve"> PAGEREF _Toc147830481 \h </w:instrText>
            </w:r>
            <w:r>
              <w:rPr>
                <w:noProof/>
                <w:webHidden/>
              </w:rPr>
            </w:r>
            <w:r>
              <w:rPr>
                <w:noProof/>
                <w:webHidden/>
              </w:rPr>
              <w:fldChar w:fldCharType="separate"/>
            </w:r>
            <w:r>
              <w:rPr>
                <w:noProof/>
                <w:webHidden/>
              </w:rPr>
              <w:t>40</w:t>
            </w:r>
            <w:r>
              <w:rPr>
                <w:noProof/>
                <w:webHidden/>
              </w:rPr>
              <w:fldChar w:fldCharType="end"/>
            </w:r>
          </w:hyperlink>
        </w:p>
        <w:p w14:paraId="3DAFEE6F" w14:textId="352F25BB" w:rsidR="00F84976" w:rsidRDefault="00F84976">
          <w:pPr>
            <w:pStyle w:val="ndice3"/>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3" w:history="1">
            <w:r w:rsidRPr="00004C39">
              <w:rPr>
                <w:rStyle w:val="Hiperligao"/>
                <w:noProof/>
              </w:rPr>
              <w:t>f)</w:t>
            </w:r>
            <w:r>
              <w:rPr>
                <w:rFonts w:asciiTheme="minorHAnsi" w:eastAsiaTheme="minorEastAsia" w:hAnsiTheme="minorHAnsi"/>
                <w:noProof/>
                <w:kern w:val="2"/>
                <w:sz w:val="22"/>
                <w:szCs w:val="22"/>
                <w:lang w:eastAsia="pt-PT"/>
                <w14:ligatures w14:val="standardContextual"/>
              </w:rPr>
              <w:tab/>
            </w:r>
            <w:r w:rsidRPr="00004C39">
              <w:rPr>
                <w:rStyle w:val="Hiperligao"/>
                <w:noProof/>
              </w:rPr>
              <w:t>Gerir viagem</w:t>
            </w:r>
            <w:r>
              <w:rPr>
                <w:noProof/>
                <w:webHidden/>
              </w:rPr>
              <w:tab/>
            </w:r>
            <w:r>
              <w:rPr>
                <w:noProof/>
                <w:webHidden/>
              </w:rPr>
              <w:fldChar w:fldCharType="begin"/>
            </w:r>
            <w:r>
              <w:rPr>
                <w:noProof/>
                <w:webHidden/>
              </w:rPr>
              <w:instrText xml:space="preserve"> PAGEREF _Toc147830483 \h </w:instrText>
            </w:r>
            <w:r>
              <w:rPr>
                <w:noProof/>
                <w:webHidden/>
              </w:rPr>
            </w:r>
            <w:r>
              <w:rPr>
                <w:noProof/>
                <w:webHidden/>
              </w:rPr>
              <w:fldChar w:fldCharType="separate"/>
            </w:r>
            <w:r>
              <w:rPr>
                <w:noProof/>
                <w:webHidden/>
              </w:rPr>
              <w:t>40</w:t>
            </w:r>
            <w:r>
              <w:rPr>
                <w:noProof/>
                <w:webHidden/>
              </w:rPr>
              <w:fldChar w:fldCharType="end"/>
            </w:r>
          </w:hyperlink>
        </w:p>
        <w:p w14:paraId="215AFEE7" w14:textId="7D8A0968"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484" w:history="1">
            <w:r w:rsidRPr="00004C39">
              <w:rPr>
                <w:rStyle w:val="Hiperligao"/>
                <w:noProof/>
              </w:rPr>
              <w:t>Conclusões e Recomendações</w:t>
            </w:r>
            <w:r>
              <w:rPr>
                <w:noProof/>
                <w:webHidden/>
              </w:rPr>
              <w:tab/>
            </w:r>
            <w:r>
              <w:rPr>
                <w:noProof/>
                <w:webHidden/>
              </w:rPr>
              <w:fldChar w:fldCharType="begin"/>
            </w:r>
            <w:r>
              <w:rPr>
                <w:noProof/>
                <w:webHidden/>
              </w:rPr>
              <w:instrText xml:space="preserve"> PAGEREF _Toc147830484 \h </w:instrText>
            </w:r>
            <w:r>
              <w:rPr>
                <w:noProof/>
                <w:webHidden/>
              </w:rPr>
            </w:r>
            <w:r>
              <w:rPr>
                <w:noProof/>
                <w:webHidden/>
              </w:rPr>
              <w:fldChar w:fldCharType="separate"/>
            </w:r>
            <w:r>
              <w:rPr>
                <w:noProof/>
                <w:webHidden/>
              </w:rPr>
              <w:t>41</w:t>
            </w:r>
            <w:r>
              <w:rPr>
                <w:noProof/>
                <w:webHidden/>
              </w:rPr>
              <w:fldChar w:fldCharType="end"/>
            </w:r>
          </w:hyperlink>
        </w:p>
        <w:p w14:paraId="3AF1B0F2" w14:textId="134D3257"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5" w:history="1">
            <w:r w:rsidRPr="00004C39">
              <w:rPr>
                <w:rStyle w:val="Hiperligao"/>
                <w:noProof/>
              </w:rPr>
              <w:t>5.1.</w:t>
            </w:r>
            <w:r>
              <w:rPr>
                <w:rFonts w:asciiTheme="minorHAnsi" w:eastAsiaTheme="minorEastAsia" w:hAnsiTheme="minorHAnsi"/>
                <w:noProof/>
                <w:kern w:val="2"/>
                <w:sz w:val="22"/>
                <w:szCs w:val="22"/>
                <w:lang w:eastAsia="pt-PT"/>
                <w14:ligatures w14:val="standardContextual"/>
              </w:rPr>
              <w:tab/>
            </w:r>
            <w:r w:rsidRPr="00004C39">
              <w:rPr>
                <w:rStyle w:val="Hiperligao"/>
                <w:noProof/>
              </w:rPr>
              <w:t>Conclusões</w:t>
            </w:r>
            <w:r>
              <w:rPr>
                <w:noProof/>
                <w:webHidden/>
              </w:rPr>
              <w:tab/>
            </w:r>
            <w:r>
              <w:rPr>
                <w:noProof/>
                <w:webHidden/>
              </w:rPr>
              <w:fldChar w:fldCharType="begin"/>
            </w:r>
            <w:r>
              <w:rPr>
                <w:noProof/>
                <w:webHidden/>
              </w:rPr>
              <w:instrText xml:space="preserve"> PAGEREF _Toc147830485 \h </w:instrText>
            </w:r>
            <w:r>
              <w:rPr>
                <w:noProof/>
                <w:webHidden/>
              </w:rPr>
            </w:r>
            <w:r>
              <w:rPr>
                <w:noProof/>
                <w:webHidden/>
              </w:rPr>
              <w:fldChar w:fldCharType="separate"/>
            </w:r>
            <w:r>
              <w:rPr>
                <w:noProof/>
                <w:webHidden/>
              </w:rPr>
              <w:t>41</w:t>
            </w:r>
            <w:r>
              <w:rPr>
                <w:noProof/>
                <w:webHidden/>
              </w:rPr>
              <w:fldChar w:fldCharType="end"/>
            </w:r>
          </w:hyperlink>
        </w:p>
        <w:p w14:paraId="651E0343" w14:textId="6AA371A7" w:rsidR="00F84976" w:rsidRDefault="00F84976">
          <w:pPr>
            <w:pStyle w:val="ndice2"/>
            <w:tabs>
              <w:tab w:val="left" w:pos="880"/>
              <w:tab w:val="right" w:leader="dot" w:pos="9628"/>
            </w:tabs>
            <w:rPr>
              <w:rFonts w:asciiTheme="minorHAnsi" w:eastAsiaTheme="minorEastAsia" w:hAnsiTheme="minorHAnsi"/>
              <w:noProof/>
              <w:kern w:val="2"/>
              <w:sz w:val="22"/>
              <w:szCs w:val="22"/>
              <w:lang w:eastAsia="pt-PT"/>
              <w14:ligatures w14:val="standardContextual"/>
            </w:rPr>
          </w:pPr>
          <w:hyperlink w:anchor="_Toc147830486" w:history="1">
            <w:r w:rsidRPr="00004C39">
              <w:rPr>
                <w:rStyle w:val="Hiperligao"/>
                <w:noProof/>
              </w:rPr>
              <w:t>5.2.</w:t>
            </w:r>
            <w:r>
              <w:rPr>
                <w:rFonts w:asciiTheme="minorHAnsi" w:eastAsiaTheme="minorEastAsia" w:hAnsiTheme="minorHAnsi"/>
                <w:noProof/>
                <w:kern w:val="2"/>
                <w:sz w:val="22"/>
                <w:szCs w:val="22"/>
                <w:lang w:eastAsia="pt-PT"/>
                <w14:ligatures w14:val="standardContextual"/>
              </w:rPr>
              <w:tab/>
            </w:r>
            <w:r w:rsidRPr="00004C39">
              <w:rPr>
                <w:rStyle w:val="Hiperligao"/>
                <w:noProof/>
              </w:rPr>
              <w:t>Recomendações</w:t>
            </w:r>
            <w:r>
              <w:rPr>
                <w:noProof/>
                <w:webHidden/>
              </w:rPr>
              <w:tab/>
            </w:r>
            <w:r>
              <w:rPr>
                <w:noProof/>
                <w:webHidden/>
              </w:rPr>
              <w:fldChar w:fldCharType="begin"/>
            </w:r>
            <w:r>
              <w:rPr>
                <w:noProof/>
                <w:webHidden/>
              </w:rPr>
              <w:instrText xml:space="preserve"> PAGEREF _Toc147830486 \h </w:instrText>
            </w:r>
            <w:r>
              <w:rPr>
                <w:noProof/>
                <w:webHidden/>
              </w:rPr>
            </w:r>
            <w:r>
              <w:rPr>
                <w:noProof/>
                <w:webHidden/>
              </w:rPr>
              <w:fldChar w:fldCharType="separate"/>
            </w:r>
            <w:r>
              <w:rPr>
                <w:noProof/>
                <w:webHidden/>
              </w:rPr>
              <w:t>41</w:t>
            </w:r>
            <w:r>
              <w:rPr>
                <w:noProof/>
                <w:webHidden/>
              </w:rPr>
              <w:fldChar w:fldCharType="end"/>
            </w:r>
          </w:hyperlink>
        </w:p>
        <w:p w14:paraId="4B7008E4" w14:textId="4D531A50"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487" w:history="1">
            <w:r w:rsidRPr="00004C39">
              <w:rPr>
                <w:rStyle w:val="Hiperligao"/>
                <w:noProof/>
                <w:lang w:val="en-US"/>
              </w:rPr>
              <w:t>Referências Bibliográficas</w:t>
            </w:r>
            <w:r>
              <w:rPr>
                <w:noProof/>
                <w:webHidden/>
              </w:rPr>
              <w:tab/>
            </w:r>
            <w:r>
              <w:rPr>
                <w:noProof/>
                <w:webHidden/>
              </w:rPr>
              <w:fldChar w:fldCharType="begin"/>
            </w:r>
            <w:r>
              <w:rPr>
                <w:noProof/>
                <w:webHidden/>
              </w:rPr>
              <w:instrText xml:space="preserve"> PAGEREF _Toc147830487 \h </w:instrText>
            </w:r>
            <w:r>
              <w:rPr>
                <w:noProof/>
                <w:webHidden/>
              </w:rPr>
            </w:r>
            <w:r>
              <w:rPr>
                <w:noProof/>
                <w:webHidden/>
              </w:rPr>
              <w:fldChar w:fldCharType="separate"/>
            </w:r>
            <w:r>
              <w:rPr>
                <w:noProof/>
                <w:webHidden/>
              </w:rPr>
              <w:t>42</w:t>
            </w:r>
            <w:r>
              <w:rPr>
                <w:noProof/>
                <w:webHidden/>
              </w:rPr>
              <w:fldChar w:fldCharType="end"/>
            </w:r>
          </w:hyperlink>
        </w:p>
        <w:p w14:paraId="2411EDB8" w14:textId="79AF2200" w:rsidR="00F84976" w:rsidRDefault="00F84976">
          <w:pPr>
            <w:pStyle w:val="ndice1"/>
            <w:rPr>
              <w:rFonts w:asciiTheme="minorHAnsi" w:eastAsiaTheme="minorEastAsia" w:hAnsiTheme="minorHAnsi"/>
              <w:noProof/>
              <w:color w:val="auto"/>
              <w:kern w:val="2"/>
              <w:sz w:val="22"/>
              <w:szCs w:val="22"/>
              <w:lang w:eastAsia="pt-PT"/>
              <w14:ligatures w14:val="standardContextual"/>
            </w:rPr>
          </w:pPr>
          <w:hyperlink w:anchor="_Toc147830488" w:history="1">
            <w:r w:rsidRPr="00004C39">
              <w:rPr>
                <w:rStyle w:val="Hiperligao"/>
                <w:noProof/>
              </w:rPr>
              <w:t>Anexos</w:t>
            </w:r>
            <w:r>
              <w:rPr>
                <w:noProof/>
                <w:webHidden/>
              </w:rPr>
              <w:tab/>
            </w:r>
            <w:r>
              <w:rPr>
                <w:noProof/>
                <w:webHidden/>
              </w:rPr>
              <w:fldChar w:fldCharType="begin"/>
            </w:r>
            <w:r>
              <w:rPr>
                <w:noProof/>
                <w:webHidden/>
              </w:rPr>
              <w:instrText xml:space="preserve"> PAGEREF _Toc147830488 \h </w:instrText>
            </w:r>
            <w:r>
              <w:rPr>
                <w:noProof/>
                <w:webHidden/>
              </w:rPr>
            </w:r>
            <w:r>
              <w:rPr>
                <w:noProof/>
                <w:webHidden/>
              </w:rPr>
              <w:fldChar w:fldCharType="separate"/>
            </w:r>
            <w:r>
              <w:rPr>
                <w:noProof/>
                <w:webHidden/>
              </w:rPr>
              <w:t>46</w:t>
            </w:r>
            <w:r>
              <w:rPr>
                <w:noProof/>
                <w:webHidden/>
              </w:rPr>
              <w:fldChar w:fldCharType="end"/>
            </w:r>
          </w:hyperlink>
        </w:p>
        <w:p w14:paraId="5ED96BFB" w14:textId="43BA1665" w:rsidR="00F84976" w:rsidRDefault="00F84976">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7830489" w:history="1">
            <w:r w:rsidRPr="00004C39">
              <w:rPr>
                <w:rStyle w:val="Hiperligao"/>
                <w:noProof/>
              </w:rPr>
              <w:t>Anexo 1: Guião de entrevista dirigido aos proprietários de veículos de transporte escolar</w:t>
            </w:r>
            <w:r>
              <w:rPr>
                <w:noProof/>
                <w:webHidden/>
              </w:rPr>
              <w:tab/>
            </w:r>
            <w:r>
              <w:rPr>
                <w:noProof/>
                <w:webHidden/>
              </w:rPr>
              <w:fldChar w:fldCharType="begin"/>
            </w:r>
            <w:r>
              <w:rPr>
                <w:noProof/>
                <w:webHidden/>
              </w:rPr>
              <w:instrText xml:space="preserve"> PAGEREF _Toc147830489 \h </w:instrText>
            </w:r>
            <w:r>
              <w:rPr>
                <w:noProof/>
                <w:webHidden/>
              </w:rPr>
            </w:r>
            <w:r>
              <w:rPr>
                <w:noProof/>
                <w:webHidden/>
              </w:rPr>
              <w:fldChar w:fldCharType="separate"/>
            </w:r>
            <w:r>
              <w:rPr>
                <w:noProof/>
                <w:webHidden/>
              </w:rPr>
              <w:t>47</w:t>
            </w:r>
            <w:r>
              <w:rPr>
                <w:noProof/>
                <w:webHidden/>
              </w:rPr>
              <w:fldChar w:fldCharType="end"/>
            </w:r>
          </w:hyperlink>
        </w:p>
        <w:p w14:paraId="5610689B" w14:textId="142D821F" w:rsidR="00F84976" w:rsidRDefault="00F84976">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7830490" w:history="1">
            <w:r w:rsidRPr="00004C39">
              <w:rPr>
                <w:rStyle w:val="Hiperligao"/>
                <w:noProof/>
              </w:rPr>
              <w:t>Anexo 2: Guião de entrevista dirigido aos motoristas de veículos de transporte escolar</w:t>
            </w:r>
            <w:r>
              <w:rPr>
                <w:noProof/>
                <w:webHidden/>
              </w:rPr>
              <w:tab/>
            </w:r>
            <w:r>
              <w:rPr>
                <w:noProof/>
                <w:webHidden/>
              </w:rPr>
              <w:fldChar w:fldCharType="begin"/>
            </w:r>
            <w:r>
              <w:rPr>
                <w:noProof/>
                <w:webHidden/>
              </w:rPr>
              <w:instrText xml:space="preserve"> PAGEREF _Toc147830490 \h </w:instrText>
            </w:r>
            <w:r>
              <w:rPr>
                <w:noProof/>
                <w:webHidden/>
              </w:rPr>
            </w:r>
            <w:r>
              <w:rPr>
                <w:noProof/>
                <w:webHidden/>
              </w:rPr>
              <w:fldChar w:fldCharType="separate"/>
            </w:r>
            <w:r>
              <w:rPr>
                <w:noProof/>
                <w:webHidden/>
              </w:rPr>
              <w:t>48</w:t>
            </w:r>
            <w:r>
              <w:rPr>
                <w:noProof/>
                <w:webHidden/>
              </w:rPr>
              <w:fldChar w:fldCharType="end"/>
            </w:r>
          </w:hyperlink>
        </w:p>
        <w:p w14:paraId="4E89D5C7" w14:textId="2FAAF994" w:rsidR="00F84976" w:rsidRDefault="00F84976">
          <w:pPr>
            <w:pStyle w:val="ndice2"/>
            <w:tabs>
              <w:tab w:val="right" w:leader="dot" w:pos="9628"/>
            </w:tabs>
            <w:rPr>
              <w:rFonts w:asciiTheme="minorHAnsi" w:eastAsiaTheme="minorEastAsia" w:hAnsiTheme="minorHAnsi"/>
              <w:noProof/>
              <w:kern w:val="2"/>
              <w:sz w:val="22"/>
              <w:szCs w:val="22"/>
              <w:lang w:eastAsia="pt-PT"/>
              <w14:ligatures w14:val="standardContextual"/>
            </w:rPr>
          </w:pPr>
          <w:hyperlink w:anchor="_Toc147830491" w:history="1">
            <w:r w:rsidRPr="00004C39">
              <w:rPr>
                <w:rStyle w:val="Hiperligao"/>
                <w:noProof/>
              </w:rPr>
              <w:t>Anexo 3: Manual do Utilizador</w:t>
            </w:r>
            <w:r>
              <w:rPr>
                <w:noProof/>
                <w:webHidden/>
              </w:rPr>
              <w:tab/>
            </w:r>
            <w:r>
              <w:rPr>
                <w:noProof/>
                <w:webHidden/>
              </w:rPr>
              <w:fldChar w:fldCharType="begin"/>
            </w:r>
            <w:r>
              <w:rPr>
                <w:noProof/>
                <w:webHidden/>
              </w:rPr>
              <w:instrText xml:space="preserve"> PAGEREF _Toc147830491 \h </w:instrText>
            </w:r>
            <w:r>
              <w:rPr>
                <w:noProof/>
                <w:webHidden/>
              </w:rPr>
            </w:r>
            <w:r>
              <w:rPr>
                <w:noProof/>
                <w:webHidden/>
              </w:rPr>
              <w:fldChar w:fldCharType="separate"/>
            </w:r>
            <w:r>
              <w:rPr>
                <w:noProof/>
                <w:webHidden/>
              </w:rPr>
              <w:t>49</w:t>
            </w:r>
            <w:r>
              <w:rPr>
                <w:noProof/>
                <w:webHidden/>
              </w:rPr>
              <w:fldChar w:fldCharType="end"/>
            </w:r>
          </w:hyperlink>
        </w:p>
        <w:p w14:paraId="2EB148C3" w14:textId="4A9B3B89" w:rsidR="00D82EFB" w:rsidRPr="00BE5207" w:rsidRDefault="00D82EFB" w:rsidP="008968BF">
          <w:pPr>
            <w:pStyle w:val="ndice2"/>
            <w:tabs>
              <w:tab w:val="right" w:leader="dot" w:pos="9628"/>
            </w:tabs>
            <w:ind w:left="0"/>
            <w:rPr>
              <w:rFonts w:asciiTheme="minorHAnsi" w:eastAsiaTheme="minorEastAsia" w:hAnsiTheme="minorHAnsi"/>
              <w:kern w:val="2"/>
              <w:sz w:val="22"/>
              <w:szCs w:val="22"/>
              <w:lang w:eastAsia="pt-PT"/>
              <w14:ligatures w14:val="standardContextual"/>
            </w:rPr>
          </w:pPr>
          <w:r w:rsidRPr="00BE5207">
            <w:rPr>
              <w:b/>
              <w:bCs/>
            </w:rPr>
            <w:fldChar w:fldCharType="end"/>
          </w:r>
        </w:p>
      </w:sdtContent>
    </w:sdt>
    <w:p w14:paraId="2E0231E7" w14:textId="77777777" w:rsidR="002E08AA" w:rsidRPr="00BE5207" w:rsidRDefault="002E08AA"/>
    <w:p w14:paraId="2541497B" w14:textId="77777777" w:rsidR="00A42FEC" w:rsidRPr="00BE5207" w:rsidRDefault="00A42FEC" w:rsidP="00D66F6A">
      <w:r w:rsidRPr="00BE5207">
        <w:br w:type="page"/>
      </w:r>
    </w:p>
    <w:p w14:paraId="3C80C1A8" w14:textId="09B61E03" w:rsidR="004B5D52" w:rsidRPr="00BE5207" w:rsidRDefault="001A6313" w:rsidP="008968BF">
      <w:pPr>
        <w:pStyle w:val="Ttulo1"/>
      </w:pPr>
      <w:bookmarkStart w:id="14" w:name="_Toc183345211"/>
      <w:bookmarkStart w:id="15" w:name="_Toc147830378"/>
      <w:r w:rsidRPr="00BE5207">
        <w:lastRenderedPageBreak/>
        <w:t>Lista de Figuras</w:t>
      </w:r>
      <w:bookmarkEnd w:id="15"/>
    </w:p>
    <w:p w14:paraId="48421F82" w14:textId="0DF29EC1" w:rsidR="008968BF" w:rsidRPr="00C303E0" w:rsidRDefault="008968BF" w:rsidP="008968BF">
      <w:hyperlink w:anchor="_Toc147830403" w:history="1">
        <w:r w:rsidRPr="00C303E0">
          <w:rPr>
            <w:rStyle w:val="Hiperligao"/>
            <w:noProof/>
            <w:u w:val="none"/>
          </w:rPr>
          <w:t>Figura 1. Resumo de elementos básicos de um sistema de transporte escolar (Módulo 4 da Arte)</w:t>
        </w:r>
        <w:r w:rsidRPr="00C303E0">
          <w:rPr>
            <w:rStyle w:val="Hiperligao"/>
            <w:noProof/>
            <w:color w:val="000000" w:themeColor="text1"/>
            <w:u w:val="none"/>
          </w:rPr>
          <w:t>……</w:t>
        </w:r>
        <w:r w:rsidRPr="00C303E0">
          <w:rPr>
            <w:noProof/>
            <w:webHidden/>
          </w:rPr>
          <w:fldChar w:fldCharType="begin"/>
        </w:r>
        <w:r w:rsidRPr="00C303E0">
          <w:rPr>
            <w:noProof/>
            <w:webHidden/>
          </w:rPr>
          <w:instrText xml:space="preserve"> PAGEREF _Toc147830403 \h </w:instrText>
        </w:r>
        <w:r w:rsidRPr="00C303E0">
          <w:rPr>
            <w:noProof/>
            <w:webHidden/>
          </w:rPr>
        </w:r>
        <w:r w:rsidRPr="00C303E0">
          <w:rPr>
            <w:noProof/>
            <w:webHidden/>
          </w:rPr>
          <w:fldChar w:fldCharType="separate"/>
        </w:r>
        <w:r w:rsidRPr="00C303E0">
          <w:rPr>
            <w:noProof/>
            <w:webHidden/>
          </w:rPr>
          <w:t>10</w:t>
        </w:r>
        <w:r w:rsidRPr="00C303E0">
          <w:rPr>
            <w:noProof/>
            <w:webHidden/>
          </w:rPr>
          <w:fldChar w:fldCharType="end"/>
        </w:r>
      </w:hyperlink>
    </w:p>
    <w:p w14:paraId="2BBF8F00"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36" w:history="1">
        <w:r w:rsidRPr="00C303E0">
          <w:rPr>
            <w:rStyle w:val="Hiperligao"/>
            <w:noProof/>
            <w:u w:val="none"/>
          </w:rPr>
          <w:t>Figura 2. Modelo actual de gestão de frotas de transporte escolar</w:t>
        </w:r>
        <w:r w:rsidRPr="00C303E0">
          <w:rPr>
            <w:noProof/>
            <w:webHidden/>
          </w:rPr>
          <w:tab/>
        </w:r>
        <w:r w:rsidRPr="00C303E0">
          <w:rPr>
            <w:noProof/>
            <w:webHidden/>
          </w:rPr>
          <w:fldChar w:fldCharType="begin"/>
        </w:r>
        <w:r w:rsidRPr="00C303E0">
          <w:rPr>
            <w:noProof/>
            <w:webHidden/>
          </w:rPr>
          <w:instrText xml:space="preserve"> PAGEREF _Toc147830436 \h </w:instrText>
        </w:r>
        <w:r w:rsidRPr="00C303E0">
          <w:rPr>
            <w:noProof/>
            <w:webHidden/>
          </w:rPr>
        </w:r>
        <w:r w:rsidRPr="00C303E0">
          <w:rPr>
            <w:noProof/>
            <w:webHidden/>
          </w:rPr>
          <w:fldChar w:fldCharType="separate"/>
        </w:r>
        <w:r w:rsidRPr="00C303E0">
          <w:rPr>
            <w:noProof/>
            <w:webHidden/>
          </w:rPr>
          <w:t>23</w:t>
        </w:r>
        <w:r w:rsidRPr="00C303E0">
          <w:rPr>
            <w:noProof/>
            <w:webHidden/>
          </w:rPr>
          <w:fldChar w:fldCharType="end"/>
        </w:r>
      </w:hyperlink>
    </w:p>
    <w:p w14:paraId="6EDDC57E"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43" w:history="1">
        <w:r w:rsidRPr="00C303E0">
          <w:rPr>
            <w:rStyle w:val="Hiperligao"/>
            <w:noProof/>
            <w:u w:val="none"/>
          </w:rPr>
          <w:t>Figura 3. Modelo proposto para Gestão de Frotas de Transporte Escolar, (Autor, 2023).</w:t>
        </w:r>
        <w:r w:rsidRPr="00C303E0">
          <w:rPr>
            <w:noProof/>
            <w:webHidden/>
          </w:rPr>
          <w:tab/>
        </w:r>
        <w:r w:rsidRPr="00C303E0">
          <w:rPr>
            <w:noProof/>
            <w:webHidden/>
          </w:rPr>
          <w:fldChar w:fldCharType="begin"/>
        </w:r>
        <w:r w:rsidRPr="00C303E0">
          <w:rPr>
            <w:noProof/>
            <w:webHidden/>
          </w:rPr>
          <w:instrText xml:space="preserve"> PAGEREF _Toc147830443 \h </w:instrText>
        </w:r>
        <w:r w:rsidRPr="00C303E0">
          <w:rPr>
            <w:noProof/>
            <w:webHidden/>
          </w:rPr>
        </w:r>
        <w:r w:rsidRPr="00C303E0">
          <w:rPr>
            <w:noProof/>
            <w:webHidden/>
          </w:rPr>
          <w:fldChar w:fldCharType="separate"/>
        </w:r>
        <w:r w:rsidRPr="00C303E0">
          <w:rPr>
            <w:noProof/>
            <w:webHidden/>
          </w:rPr>
          <w:t>25</w:t>
        </w:r>
        <w:r w:rsidRPr="00C303E0">
          <w:rPr>
            <w:noProof/>
            <w:webHidden/>
          </w:rPr>
          <w:fldChar w:fldCharType="end"/>
        </w:r>
      </w:hyperlink>
    </w:p>
    <w:p w14:paraId="4CEE7273"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56" w:history="1">
        <w:r w:rsidRPr="00C303E0">
          <w:rPr>
            <w:rStyle w:val="Hiperligao"/>
            <w:noProof/>
            <w:u w:val="none"/>
          </w:rPr>
          <w:t>Figura 4. Diagrama de classes (Autor, 2023)</w:t>
        </w:r>
        <w:r w:rsidRPr="00C303E0">
          <w:rPr>
            <w:noProof/>
            <w:webHidden/>
          </w:rPr>
          <w:tab/>
        </w:r>
        <w:r w:rsidRPr="00C303E0">
          <w:rPr>
            <w:noProof/>
            <w:webHidden/>
          </w:rPr>
          <w:fldChar w:fldCharType="begin"/>
        </w:r>
        <w:r w:rsidRPr="00C303E0">
          <w:rPr>
            <w:noProof/>
            <w:webHidden/>
          </w:rPr>
          <w:instrText xml:space="preserve"> PAGEREF _Toc147830456 \h </w:instrText>
        </w:r>
        <w:r w:rsidRPr="00C303E0">
          <w:rPr>
            <w:noProof/>
            <w:webHidden/>
          </w:rPr>
        </w:r>
        <w:r w:rsidRPr="00C303E0">
          <w:rPr>
            <w:noProof/>
            <w:webHidden/>
          </w:rPr>
          <w:fldChar w:fldCharType="separate"/>
        </w:r>
        <w:r w:rsidRPr="00C303E0">
          <w:rPr>
            <w:noProof/>
            <w:webHidden/>
          </w:rPr>
          <w:t>30</w:t>
        </w:r>
        <w:r w:rsidRPr="00C303E0">
          <w:rPr>
            <w:noProof/>
            <w:webHidden/>
          </w:rPr>
          <w:fldChar w:fldCharType="end"/>
        </w:r>
      </w:hyperlink>
    </w:p>
    <w:p w14:paraId="72A99365"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58" w:history="1">
        <w:r w:rsidRPr="00C303E0">
          <w:rPr>
            <w:rStyle w:val="Hiperligao"/>
            <w:noProof/>
            <w:u w:val="none"/>
          </w:rPr>
          <w:t>Figura 5. Diagrama de casos de uso (Autor, 2023)</w:t>
        </w:r>
        <w:r w:rsidRPr="00C303E0">
          <w:rPr>
            <w:noProof/>
            <w:webHidden/>
          </w:rPr>
          <w:tab/>
        </w:r>
        <w:r w:rsidRPr="00C303E0">
          <w:rPr>
            <w:noProof/>
            <w:webHidden/>
          </w:rPr>
          <w:fldChar w:fldCharType="begin"/>
        </w:r>
        <w:r w:rsidRPr="00C303E0">
          <w:rPr>
            <w:noProof/>
            <w:webHidden/>
          </w:rPr>
          <w:instrText xml:space="preserve"> PAGEREF _Toc147830458 \h </w:instrText>
        </w:r>
        <w:r w:rsidRPr="00C303E0">
          <w:rPr>
            <w:noProof/>
            <w:webHidden/>
          </w:rPr>
        </w:r>
        <w:r w:rsidRPr="00C303E0">
          <w:rPr>
            <w:noProof/>
            <w:webHidden/>
          </w:rPr>
          <w:fldChar w:fldCharType="separate"/>
        </w:r>
        <w:r w:rsidRPr="00C303E0">
          <w:rPr>
            <w:noProof/>
            <w:webHidden/>
          </w:rPr>
          <w:t>31</w:t>
        </w:r>
        <w:r w:rsidRPr="00C303E0">
          <w:rPr>
            <w:noProof/>
            <w:webHidden/>
          </w:rPr>
          <w:fldChar w:fldCharType="end"/>
        </w:r>
      </w:hyperlink>
    </w:p>
    <w:p w14:paraId="6E887FED"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0" w:history="1">
        <w:r w:rsidRPr="00C303E0">
          <w:rPr>
            <w:rStyle w:val="Hiperligao"/>
            <w:noProof/>
            <w:u w:val="none"/>
          </w:rPr>
          <w:t>Figura 6. Diagrama de casos de uso: gerir veículos (Autor, 2023)</w:t>
        </w:r>
        <w:r w:rsidRPr="00C303E0">
          <w:rPr>
            <w:noProof/>
            <w:webHidden/>
          </w:rPr>
          <w:tab/>
        </w:r>
        <w:r w:rsidRPr="00C303E0">
          <w:rPr>
            <w:noProof/>
            <w:webHidden/>
          </w:rPr>
          <w:fldChar w:fldCharType="begin"/>
        </w:r>
        <w:r w:rsidRPr="00C303E0">
          <w:rPr>
            <w:noProof/>
            <w:webHidden/>
          </w:rPr>
          <w:instrText xml:space="preserve"> PAGEREF _Toc147830470 \h </w:instrText>
        </w:r>
        <w:r w:rsidRPr="00C303E0">
          <w:rPr>
            <w:noProof/>
            <w:webHidden/>
          </w:rPr>
        </w:r>
        <w:r w:rsidRPr="00C303E0">
          <w:rPr>
            <w:noProof/>
            <w:webHidden/>
          </w:rPr>
          <w:fldChar w:fldCharType="separate"/>
        </w:r>
        <w:r w:rsidRPr="00C303E0">
          <w:rPr>
            <w:noProof/>
            <w:webHidden/>
          </w:rPr>
          <w:t>36</w:t>
        </w:r>
        <w:r w:rsidRPr="00C303E0">
          <w:rPr>
            <w:noProof/>
            <w:webHidden/>
          </w:rPr>
          <w:fldChar w:fldCharType="end"/>
        </w:r>
      </w:hyperlink>
    </w:p>
    <w:p w14:paraId="05A09938"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4" w:history="1">
        <w:r w:rsidRPr="00C303E0">
          <w:rPr>
            <w:rStyle w:val="Hiperligao"/>
            <w:noProof/>
            <w:u w:val="none"/>
          </w:rPr>
          <w:t>Figura 7. Diagrama de sequência de eventos: criar conta de encarregado</w:t>
        </w:r>
        <w:r w:rsidRPr="00C303E0">
          <w:rPr>
            <w:noProof/>
            <w:webHidden/>
          </w:rPr>
          <w:tab/>
        </w:r>
        <w:r w:rsidRPr="00C303E0">
          <w:rPr>
            <w:noProof/>
            <w:webHidden/>
          </w:rPr>
          <w:fldChar w:fldCharType="begin"/>
        </w:r>
        <w:r w:rsidRPr="00C303E0">
          <w:rPr>
            <w:noProof/>
            <w:webHidden/>
          </w:rPr>
          <w:instrText xml:space="preserve"> PAGEREF _Toc147830474 \h </w:instrText>
        </w:r>
        <w:r w:rsidRPr="00C303E0">
          <w:rPr>
            <w:noProof/>
            <w:webHidden/>
          </w:rPr>
        </w:r>
        <w:r w:rsidRPr="00C303E0">
          <w:rPr>
            <w:noProof/>
            <w:webHidden/>
          </w:rPr>
          <w:fldChar w:fldCharType="separate"/>
        </w:r>
        <w:r w:rsidRPr="00C303E0">
          <w:rPr>
            <w:noProof/>
            <w:webHidden/>
          </w:rPr>
          <w:t>37</w:t>
        </w:r>
        <w:r w:rsidRPr="00C303E0">
          <w:rPr>
            <w:noProof/>
            <w:webHidden/>
          </w:rPr>
          <w:fldChar w:fldCharType="end"/>
        </w:r>
      </w:hyperlink>
    </w:p>
    <w:p w14:paraId="7D229F07"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6" w:history="1">
        <w:r w:rsidRPr="00C303E0">
          <w:rPr>
            <w:rStyle w:val="Hiperligao"/>
            <w:noProof/>
            <w:u w:val="none"/>
          </w:rPr>
          <w:t>Figura 8. Diagrama de sequência de eventos: fazer solicitação</w:t>
        </w:r>
        <w:r w:rsidRPr="00C303E0">
          <w:rPr>
            <w:noProof/>
            <w:webHidden/>
          </w:rPr>
          <w:tab/>
        </w:r>
        <w:r w:rsidRPr="00C303E0">
          <w:rPr>
            <w:noProof/>
            <w:webHidden/>
          </w:rPr>
          <w:fldChar w:fldCharType="begin"/>
        </w:r>
        <w:r w:rsidRPr="00C303E0">
          <w:rPr>
            <w:noProof/>
            <w:webHidden/>
          </w:rPr>
          <w:instrText xml:space="preserve"> PAGEREF _Toc147830476 \h </w:instrText>
        </w:r>
        <w:r w:rsidRPr="00C303E0">
          <w:rPr>
            <w:noProof/>
            <w:webHidden/>
          </w:rPr>
        </w:r>
        <w:r w:rsidRPr="00C303E0">
          <w:rPr>
            <w:noProof/>
            <w:webHidden/>
          </w:rPr>
          <w:fldChar w:fldCharType="separate"/>
        </w:r>
        <w:r w:rsidRPr="00C303E0">
          <w:rPr>
            <w:noProof/>
            <w:webHidden/>
          </w:rPr>
          <w:t>38</w:t>
        </w:r>
        <w:r w:rsidRPr="00C303E0">
          <w:rPr>
            <w:noProof/>
            <w:webHidden/>
          </w:rPr>
          <w:fldChar w:fldCharType="end"/>
        </w:r>
      </w:hyperlink>
    </w:p>
    <w:p w14:paraId="343BDDC2"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78" w:history="1">
        <w:r w:rsidRPr="00C303E0">
          <w:rPr>
            <w:rStyle w:val="Hiperligao"/>
            <w:noProof/>
            <w:u w:val="none"/>
          </w:rPr>
          <w:t>Figura 9. Diagrama de sequência de eventos: gerir estudantes</w:t>
        </w:r>
        <w:r w:rsidRPr="00C303E0">
          <w:rPr>
            <w:noProof/>
            <w:webHidden/>
          </w:rPr>
          <w:tab/>
        </w:r>
        <w:r w:rsidRPr="00C303E0">
          <w:rPr>
            <w:noProof/>
            <w:webHidden/>
          </w:rPr>
          <w:fldChar w:fldCharType="begin"/>
        </w:r>
        <w:r w:rsidRPr="00C303E0">
          <w:rPr>
            <w:noProof/>
            <w:webHidden/>
          </w:rPr>
          <w:instrText xml:space="preserve"> PAGEREF _Toc147830478 \h </w:instrText>
        </w:r>
        <w:r w:rsidRPr="00C303E0">
          <w:rPr>
            <w:noProof/>
            <w:webHidden/>
          </w:rPr>
        </w:r>
        <w:r w:rsidRPr="00C303E0">
          <w:rPr>
            <w:noProof/>
            <w:webHidden/>
          </w:rPr>
          <w:fldChar w:fldCharType="separate"/>
        </w:r>
        <w:r w:rsidRPr="00C303E0">
          <w:rPr>
            <w:noProof/>
            <w:webHidden/>
          </w:rPr>
          <w:t>39</w:t>
        </w:r>
        <w:r w:rsidRPr="00C303E0">
          <w:rPr>
            <w:noProof/>
            <w:webHidden/>
          </w:rPr>
          <w:fldChar w:fldCharType="end"/>
        </w:r>
      </w:hyperlink>
    </w:p>
    <w:p w14:paraId="77B72C05" w14:textId="110345B3" w:rsidR="008968BF" w:rsidRPr="00C303E0" w:rsidRDefault="008968BF" w:rsidP="008968BF">
      <w:hyperlink w:anchor="_Toc147830480" w:history="1">
        <w:r w:rsidRPr="00C303E0">
          <w:rPr>
            <w:rStyle w:val="Hiperligao"/>
            <w:noProof/>
            <w:u w:val="none"/>
          </w:rPr>
          <w:t>Figura 10. Diagrama de sequência de eventos: gerir manutenção</w:t>
        </w:r>
        <w:r w:rsidR="008C018E">
          <w:rPr>
            <w:noProof/>
            <w:webHidden/>
          </w:rPr>
          <w:t>………………………………………</w:t>
        </w:r>
        <w:r w:rsidRPr="00C303E0">
          <w:rPr>
            <w:noProof/>
            <w:webHidden/>
          </w:rPr>
          <w:fldChar w:fldCharType="begin"/>
        </w:r>
        <w:r w:rsidRPr="00C303E0">
          <w:rPr>
            <w:noProof/>
            <w:webHidden/>
          </w:rPr>
          <w:instrText xml:space="preserve"> PAGEREF _Toc147830480 \h </w:instrText>
        </w:r>
        <w:r w:rsidRPr="00C303E0">
          <w:rPr>
            <w:noProof/>
            <w:webHidden/>
          </w:rPr>
        </w:r>
        <w:r w:rsidRPr="00C303E0">
          <w:rPr>
            <w:noProof/>
            <w:webHidden/>
          </w:rPr>
          <w:fldChar w:fldCharType="separate"/>
        </w:r>
        <w:r w:rsidRPr="00C303E0">
          <w:rPr>
            <w:noProof/>
            <w:webHidden/>
          </w:rPr>
          <w:t>39</w:t>
        </w:r>
        <w:r w:rsidRPr="00C303E0">
          <w:rPr>
            <w:noProof/>
            <w:webHidden/>
          </w:rPr>
          <w:fldChar w:fldCharType="end"/>
        </w:r>
      </w:hyperlink>
    </w:p>
    <w:p w14:paraId="4920C622"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82" w:history="1">
        <w:r w:rsidRPr="00C303E0">
          <w:rPr>
            <w:rStyle w:val="Hiperligao"/>
            <w:noProof/>
            <w:u w:val="none"/>
          </w:rPr>
          <w:t>Figura 11. Diagrama de sequência de eventos: gerir perfil</w:t>
        </w:r>
        <w:r w:rsidRPr="00C303E0">
          <w:rPr>
            <w:noProof/>
            <w:webHidden/>
          </w:rPr>
          <w:tab/>
        </w:r>
        <w:r w:rsidRPr="00C303E0">
          <w:rPr>
            <w:noProof/>
            <w:webHidden/>
          </w:rPr>
          <w:fldChar w:fldCharType="begin"/>
        </w:r>
        <w:r w:rsidRPr="00C303E0">
          <w:rPr>
            <w:noProof/>
            <w:webHidden/>
          </w:rPr>
          <w:instrText xml:space="preserve"> PAGEREF _Toc147830482 \h </w:instrText>
        </w:r>
        <w:r w:rsidRPr="00C303E0">
          <w:rPr>
            <w:noProof/>
            <w:webHidden/>
          </w:rPr>
        </w:r>
        <w:r w:rsidRPr="00C303E0">
          <w:rPr>
            <w:noProof/>
            <w:webHidden/>
          </w:rPr>
          <w:fldChar w:fldCharType="separate"/>
        </w:r>
        <w:r w:rsidRPr="00C303E0">
          <w:rPr>
            <w:noProof/>
            <w:webHidden/>
          </w:rPr>
          <w:t>40</w:t>
        </w:r>
        <w:r w:rsidRPr="00C303E0">
          <w:rPr>
            <w:noProof/>
            <w:webHidden/>
          </w:rPr>
          <w:fldChar w:fldCharType="end"/>
        </w:r>
      </w:hyperlink>
    </w:p>
    <w:p w14:paraId="36C54484"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2" w:history="1">
        <w:r w:rsidRPr="00C303E0">
          <w:rPr>
            <w:rStyle w:val="Hiperligao"/>
            <w:noProof/>
            <w:u w:val="none"/>
          </w:rPr>
          <w:t>Figura 13: tela de cadastro</w:t>
        </w:r>
        <w:r w:rsidRPr="00C303E0">
          <w:rPr>
            <w:noProof/>
            <w:webHidden/>
          </w:rPr>
          <w:tab/>
        </w:r>
        <w:r w:rsidRPr="00C303E0">
          <w:rPr>
            <w:noProof/>
            <w:webHidden/>
          </w:rPr>
          <w:fldChar w:fldCharType="begin"/>
        </w:r>
        <w:r w:rsidRPr="00C303E0">
          <w:rPr>
            <w:noProof/>
            <w:webHidden/>
          </w:rPr>
          <w:instrText xml:space="preserve"> PAGEREF _Toc147830492 \h </w:instrText>
        </w:r>
        <w:r w:rsidRPr="00C303E0">
          <w:rPr>
            <w:noProof/>
            <w:webHidden/>
          </w:rPr>
        </w:r>
        <w:r w:rsidRPr="00C303E0">
          <w:rPr>
            <w:noProof/>
            <w:webHidden/>
          </w:rPr>
          <w:fldChar w:fldCharType="separate"/>
        </w:r>
        <w:r w:rsidRPr="00C303E0">
          <w:rPr>
            <w:noProof/>
            <w:webHidden/>
          </w:rPr>
          <w:t>49</w:t>
        </w:r>
        <w:r w:rsidRPr="00C303E0">
          <w:rPr>
            <w:noProof/>
            <w:webHidden/>
          </w:rPr>
          <w:fldChar w:fldCharType="end"/>
        </w:r>
      </w:hyperlink>
    </w:p>
    <w:p w14:paraId="48E253EB"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3" w:history="1">
        <w:r w:rsidRPr="00C303E0">
          <w:rPr>
            <w:rStyle w:val="Hiperligao"/>
            <w:noProof/>
            <w:u w:val="none"/>
          </w:rPr>
          <w:t>Figura 14: Tela de autenticação</w:t>
        </w:r>
        <w:r w:rsidRPr="00C303E0">
          <w:rPr>
            <w:noProof/>
            <w:webHidden/>
          </w:rPr>
          <w:tab/>
        </w:r>
        <w:r w:rsidRPr="00C303E0">
          <w:rPr>
            <w:noProof/>
            <w:webHidden/>
          </w:rPr>
          <w:fldChar w:fldCharType="begin"/>
        </w:r>
        <w:r w:rsidRPr="00C303E0">
          <w:rPr>
            <w:noProof/>
            <w:webHidden/>
          </w:rPr>
          <w:instrText xml:space="preserve"> PAGEREF _Toc147830493 \h </w:instrText>
        </w:r>
        <w:r w:rsidRPr="00C303E0">
          <w:rPr>
            <w:noProof/>
            <w:webHidden/>
          </w:rPr>
        </w:r>
        <w:r w:rsidRPr="00C303E0">
          <w:rPr>
            <w:noProof/>
            <w:webHidden/>
          </w:rPr>
          <w:fldChar w:fldCharType="separate"/>
        </w:r>
        <w:r w:rsidRPr="00C303E0">
          <w:rPr>
            <w:noProof/>
            <w:webHidden/>
          </w:rPr>
          <w:t>50</w:t>
        </w:r>
        <w:r w:rsidRPr="00C303E0">
          <w:rPr>
            <w:noProof/>
            <w:webHidden/>
          </w:rPr>
          <w:fldChar w:fldCharType="end"/>
        </w:r>
      </w:hyperlink>
    </w:p>
    <w:p w14:paraId="2DBA41A7"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4" w:history="1">
        <w:r w:rsidRPr="00C303E0">
          <w:rPr>
            <w:rStyle w:val="Hiperligao"/>
            <w:noProof/>
            <w:u w:val="none"/>
          </w:rPr>
          <w:t>Figura 15: Tela de solicitação de serviço</w:t>
        </w:r>
        <w:r w:rsidRPr="00C303E0">
          <w:rPr>
            <w:noProof/>
            <w:webHidden/>
          </w:rPr>
          <w:tab/>
        </w:r>
        <w:r w:rsidRPr="00C303E0">
          <w:rPr>
            <w:noProof/>
            <w:webHidden/>
          </w:rPr>
          <w:fldChar w:fldCharType="begin"/>
        </w:r>
        <w:r w:rsidRPr="00C303E0">
          <w:rPr>
            <w:noProof/>
            <w:webHidden/>
          </w:rPr>
          <w:instrText xml:space="preserve"> PAGEREF _Toc147830494 \h </w:instrText>
        </w:r>
        <w:r w:rsidRPr="00C303E0">
          <w:rPr>
            <w:noProof/>
            <w:webHidden/>
          </w:rPr>
        </w:r>
        <w:r w:rsidRPr="00C303E0">
          <w:rPr>
            <w:noProof/>
            <w:webHidden/>
          </w:rPr>
          <w:fldChar w:fldCharType="separate"/>
        </w:r>
        <w:r w:rsidRPr="00C303E0">
          <w:rPr>
            <w:noProof/>
            <w:webHidden/>
          </w:rPr>
          <w:t>50</w:t>
        </w:r>
        <w:r w:rsidRPr="00C303E0">
          <w:rPr>
            <w:noProof/>
            <w:webHidden/>
          </w:rPr>
          <w:fldChar w:fldCharType="end"/>
        </w:r>
      </w:hyperlink>
    </w:p>
    <w:p w14:paraId="5D7570FE"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5" w:history="1">
        <w:r w:rsidRPr="00C303E0">
          <w:rPr>
            <w:rStyle w:val="Hiperligao"/>
            <w:noProof/>
            <w:u w:val="none"/>
          </w:rPr>
          <w:t>Figura 16: Tela de solicitações pendentes</w:t>
        </w:r>
        <w:r w:rsidRPr="00C303E0">
          <w:rPr>
            <w:noProof/>
            <w:webHidden/>
          </w:rPr>
          <w:tab/>
        </w:r>
        <w:r w:rsidRPr="00C303E0">
          <w:rPr>
            <w:noProof/>
            <w:webHidden/>
          </w:rPr>
          <w:fldChar w:fldCharType="begin"/>
        </w:r>
        <w:r w:rsidRPr="00C303E0">
          <w:rPr>
            <w:noProof/>
            <w:webHidden/>
          </w:rPr>
          <w:instrText xml:space="preserve"> PAGEREF _Toc147830495 \h </w:instrText>
        </w:r>
        <w:r w:rsidRPr="00C303E0">
          <w:rPr>
            <w:noProof/>
            <w:webHidden/>
          </w:rPr>
        </w:r>
        <w:r w:rsidRPr="00C303E0">
          <w:rPr>
            <w:noProof/>
            <w:webHidden/>
          </w:rPr>
          <w:fldChar w:fldCharType="separate"/>
        </w:r>
        <w:r w:rsidRPr="00C303E0">
          <w:rPr>
            <w:noProof/>
            <w:webHidden/>
          </w:rPr>
          <w:t>51</w:t>
        </w:r>
        <w:r w:rsidRPr="00C303E0">
          <w:rPr>
            <w:noProof/>
            <w:webHidden/>
          </w:rPr>
          <w:fldChar w:fldCharType="end"/>
        </w:r>
      </w:hyperlink>
    </w:p>
    <w:p w14:paraId="7D7CAB7E"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6" w:history="1">
        <w:r w:rsidRPr="00C303E0">
          <w:rPr>
            <w:rStyle w:val="Hiperligao"/>
            <w:noProof/>
            <w:u w:val="none"/>
          </w:rPr>
          <w:t>Figura 17: Tela de viagens</w:t>
        </w:r>
        <w:r w:rsidRPr="00C303E0">
          <w:rPr>
            <w:noProof/>
            <w:webHidden/>
          </w:rPr>
          <w:tab/>
        </w:r>
        <w:r w:rsidRPr="00C303E0">
          <w:rPr>
            <w:noProof/>
            <w:webHidden/>
          </w:rPr>
          <w:fldChar w:fldCharType="begin"/>
        </w:r>
        <w:r w:rsidRPr="00C303E0">
          <w:rPr>
            <w:noProof/>
            <w:webHidden/>
          </w:rPr>
          <w:instrText xml:space="preserve"> PAGEREF _Toc147830496 \h </w:instrText>
        </w:r>
        <w:r w:rsidRPr="00C303E0">
          <w:rPr>
            <w:noProof/>
            <w:webHidden/>
          </w:rPr>
        </w:r>
        <w:r w:rsidRPr="00C303E0">
          <w:rPr>
            <w:noProof/>
            <w:webHidden/>
          </w:rPr>
          <w:fldChar w:fldCharType="separate"/>
        </w:r>
        <w:r w:rsidRPr="00C303E0">
          <w:rPr>
            <w:noProof/>
            <w:webHidden/>
          </w:rPr>
          <w:t>51</w:t>
        </w:r>
        <w:r w:rsidRPr="00C303E0">
          <w:rPr>
            <w:noProof/>
            <w:webHidden/>
          </w:rPr>
          <w:fldChar w:fldCharType="end"/>
        </w:r>
      </w:hyperlink>
    </w:p>
    <w:p w14:paraId="32CBFE34"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7" w:history="1">
        <w:r w:rsidRPr="00C303E0">
          <w:rPr>
            <w:rStyle w:val="Hiperligao"/>
            <w:noProof/>
            <w:u w:val="none"/>
          </w:rPr>
          <w:t>Figura 18: tela de adicionar estudante à viagem</w:t>
        </w:r>
        <w:r w:rsidRPr="00C303E0">
          <w:rPr>
            <w:noProof/>
            <w:webHidden/>
          </w:rPr>
          <w:tab/>
        </w:r>
        <w:r w:rsidRPr="00C303E0">
          <w:rPr>
            <w:noProof/>
            <w:webHidden/>
          </w:rPr>
          <w:fldChar w:fldCharType="begin"/>
        </w:r>
        <w:r w:rsidRPr="00C303E0">
          <w:rPr>
            <w:noProof/>
            <w:webHidden/>
          </w:rPr>
          <w:instrText xml:space="preserve"> PAGEREF _Toc147830497 \h </w:instrText>
        </w:r>
        <w:r w:rsidRPr="00C303E0">
          <w:rPr>
            <w:noProof/>
            <w:webHidden/>
          </w:rPr>
        </w:r>
        <w:r w:rsidRPr="00C303E0">
          <w:rPr>
            <w:noProof/>
            <w:webHidden/>
          </w:rPr>
          <w:fldChar w:fldCharType="separate"/>
        </w:r>
        <w:r w:rsidRPr="00C303E0">
          <w:rPr>
            <w:noProof/>
            <w:webHidden/>
          </w:rPr>
          <w:t>52</w:t>
        </w:r>
        <w:r w:rsidRPr="00C303E0">
          <w:rPr>
            <w:noProof/>
            <w:webHidden/>
          </w:rPr>
          <w:fldChar w:fldCharType="end"/>
        </w:r>
      </w:hyperlink>
    </w:p>
    <w:p w14:paraId="56E3ED6D" w14:textId="77777777" w:rsidR="008968BF" w:rsidRPr="00C303E0" w:rsidRDefault="008968BF" w:rsidP="008968BF">
      <w:pPr>
        <w:pStyle w:val="ndice1"/>
        <w:rPr>
          <w:rFonts w:asciiTheme="minorHAnsi" w:eastAsiaTheme="minorEastAsia" w:hAnsiTheme="minorHAnsi"/>
          <w:noProof/>
          <w:color w:val="auto"/>
          <w:kern w:val="2"/>
          <w:sz w:val="22"/>
          <w:szCs w:val="22"/>
          <w:lang w:eastAsia="pt-PT"/>
          <w14:ligatures w14:val="standardContextual"/>
        </w:rPr>
      </w:pPr>
      <w:hyperlink w:anchor="_Toc147830498" w:history="1">
        <w:r w:rsidRPr="00C303E0">
          <w:rPr>
            <w:rStyle w:val="Hiperligao"/>
            <w:noProof/>
            <w:u w:val="none"/>
          </w:rPr>
          <w:t>Figura 19: tela de presenças dos estudantes na viagem</w:t>
        </w:r>
        <w:r w:rsidRPr="00C303E0">
          <w:rPr>
            <w:noProof/>
            <w:webHidden/>
          </w:rPr>
          <w:tab/>
        </w:r>
        <w:r w:rsidRPr="00C303E0">
          <w:rPr>
            <w:noProof/>
            <w:webHidden/>
          </w:rPr>
          <w:fldChar w:fldCharType="begin"/>
        </w:r>
        <w:r w:rsidRPr="00C303E0">
          <w:rPr>
            <w:noProof/>
            <w:webHidden/>
          </w:rPr>
          <w:instrText xml:space="preserve"> PAGEREF _Toc147830498 \h </w:instrText>
        </w:r>
        <w:r w:rsidRPr="00C303E0">
          <w:rPr>
            <w:noProof/>
            <w:webHidden/>
          </w:rPr>
        </w:r>
        <w:r w:rsidRPr="00C303E0">
          <w:rPr>
            <w:noProof/>
            <w:webHidden/>
          </w:rPr>
          <w:fldChar w:fldCharType="separate"/>
        </w:r>
        <w:r w:rsidRPr="00C303E0">
          <w:rPr>
            <w:noProof/>
            <w:webHidden/>
          </w:rPr>
          <w:t>52</w:t>
        </w:r>
        <w:r w:rsidRPr="00C303E0">
          <w:rPr>
            <w:noProof/>
            <w:webHidden/>
          </w:rPr>
          <w:fldChar w:fldCharType="end"/>
        </w:r>
      </w:hyperlink>
    </w:p>
    <w:p w14:paraId="1E657EFC" w14:textId="77777777" w:rsidR="008968BF" w:rsidRPr="008968BF" w:rsidRDefault="008968BF" w:rsidP="008968BF"/>
    <w:p w14:paraId="435B7785" w14:textId="77777777" w:rsidR="002D4607" w:rsidRPr="00BE5207" w:rsidRDefault="002D4607" w:rsidP="002D4607"/>
    <w:p w14:paraId="21D8E02A" w14:textId="11209B2A" w:rsidR="00A42FEC" w:rsidRPr="00BE5207" w:rsidRDefault="00A42FEC" w:rsidP="0076700D">
      <w:pPr>
        <w:pStyle w:val="Ttulo1"/>
      </w:pPr>
      <w:r w:rsidRPr="00BE5207">
        <w:br w:type="page"/>
      </w:r>
    </w:p>
    <w:p w14:paraId="4525DEB9" w14:textId="74D7921E" w:rsidR="00D4053E" w:rsidRPr="00BE5207" w:rsidRDefault="00A42FEC" w:rsidP="00D4053E">
      <w:pPr>
        <w:pStyle w:val="Ttulo1"/>
        <w:spacing w:after="240"/>
      </w:pPr>
      <w:bookmarkStart w:id="16" w:name="_Toc145446808"/>
      <w:bookmarkStart w:id="17" w:name="_Toc145447370"/>
      <w:bookmarkStart w:id="18" w:name="_Toc147830380"/>
      <w:r w:rsidRPr="00BE5207">
        <w:lastRenderedPageBreak/>
        <w:t>Lista de Tabelas</w:t>
      </w:r>
      <w:bookmarkEnd w:id="14"/>
      <w:bookmarkEnd w:id="16"/>
      <w:bookmarkEnd w:id="17"/>
      <w:bookmarkEnd w:id="18"/>
    </w:p>
    <w:p w14:paraId="4FC9DACE"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393" w:history="1">
        <w:r w:rsidRPr="00004C39">
          <w:rPr>
            <w:rStyle w:val="Hiperligao"/>
            <w:noProof/>
          </w:rPr>
          <w:t>Tabela 1. Características do transporte escolar em diferentes países do mundo</w:t>
        </w:r>
        <w:r>
          <w:rPr>
            <w:noProof/>
            <w:webHidden/>
          </w:rPr>
          <w:tab/>
        </w:r>
        <w:r>
          <w:rPr>
            <w:noProof/>
            <w:webHidden/>
          </w:rPr>
          <w:fldChar w:fldCharType="begin"/>
        </w:r>
        <w:r>
          <w:rPr>
            <w:noProof/>
            <w:webHidden/>
          </w:rPr>
          <w:instrText xml:space="preserve"> PAGEREF _Toc147830393 \h </w:instrText>
        </w:r>
        <w:r>
          <w:rPr>
            <w:noProof/>
            <w:webHidden/>
          </w:rPr>
        </w:r>
        <w:r>
          <w:rPr>
            <w:noProof/>
            <w:webHidden/>
          </w:rPr>
          <w:fldChar w:fldCharType="separate"/>
        </w:r>
        <w:r>
          <w:rPr>
            <w:noProof/>
            <w:webHidden/>
          </w:rPr>
          <w:t>7</w:t>
        </w:r>
        <w:r>
          <w:rPr>
            <w:noProof/>
            <w:webHidden/>
          </w:rPr>
          <w:fldChar w:fldCharType="end"/>
        </w:r>
      </w:hyperlink>
    </w:p>
    <w:p w14:paraId="0DDBE150"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49" w:history="1">
        <w:r w:rsidRPr="00004C39">
          <w:rPr>
            <w:rStyle w:val="Hiperligao"/>
            <w:noProof/>
          </w:rPr>
          <w:t>Tabela 2. Requisitos Funcionais</w:t>
        </w:r>
        <w:r>
          <w:rPr>
            <w:noProof/>
            <w:webHidden/>
          </w:rPr>
          <w:tab/>
        </w:r>
        <w:r>
          <w:rPr>
            <w:noProof/>
            <w:webHidden/>
          </w:rPr>
          <w:fldChar w:fldCharType="begin"/>
        </w:r>
        <w:r>
          <w:rPr>
            <w:noProof/>
            <w:webHidden/>
          </w:rPr>
          <w:instrText xml:space="preserve"> PAGEREF _Toc147830449 \h </w:instrText>
        </w:r>
        <w:r>
          <w:rPr>
            <w:noProof/>
            <w:webHidden/>
          </w:rPr>
        </w:r>
        <w:r>
          <w:rPr>
            <w:noProof/>
            <w:webHidden/>
          </w:rPr>
          <w:fldChar w:fldCharType="separate"/>
        </w:r>
        <w:r>
          <w:rPr>
            <w:noProof/>
            <w:webHidden/>
          </w:rPr>
          <w:t>28</w:t>
        </w:r>
        <w:r>
          <w:rPr>
            <w:noProof/>
            <w:webHidden/>
          </w:rPr>
          <w:fldChar w:fldCharType="end"/>
        </w:r>
      </w:hyperlink>
    </w:p>
    <w:p w14:paraId="475F70AF"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51" w:history="1">
        <w:r w:rsidRPr="00004C39">
          <w:rPr>
            <w:rStyle w:val="Hiperligao"/>
            <w:noProof/>
          </w:rPr>
          <w:t>Tabela 3. Requisitos Não Funcionais</w:t>
        </w:r>
        <w:r>
          <w:rPr>
            <w:noProof/>
            <w:webHidden/>
          </w:rPr>
          <w:tab/>
        </w:r>
        <w:r>
          <w:rPr>
            <w:noProof/>
            <w:webHidden/>
          </w:rPr>
          <w:fldChar w:fldCharType="begin"/>
        </w:r>
        <w:r>
          <w:rPr>
            <w:noProof/>
            <w:webHidden/>
          </w:rPr>
          <w:instrText xml:space="preserve"> PAGEREF _Toc147830451 \h </w:instrText>
        </w:r>
        <w:r>
          <w:rPr>
            <w:noProof/>
            <w:webHidden/>
          </w:rPr>
        </w:r>
        <w:r>
          <w:rPr>
            <w:noProof/>
            <w:webHidden/>
          </w:rPr>
          <w:fldChar w:fldCharType="separate"/>
        </w:r>
        <w:r>
          <w:rPr>
            <w:noProof/>
            <w:webHidden/>
          </w:rPr>
          <w:t>28</w:t>
        </w:r>
        <w:r>
          <w:rPr>
            <w:noProof/>
            <w:webHidden/>
          </w:rPr>
          <w:fldChar w:fldCharType="end"/>
        </w:r>
      </w:hyperlink>
    </w:p>
    <w:p w14:paraId="3372D360"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53" w:history="1">
        <w:r w:rsidRPr="00004C39">
          <w:rPr>
            <w:rStyle w:val="Hiperligao"/>
            <w:noProof/>
          </w:rPr>
          <w:t>Tabela 4. Regras de Negócio</w:t>
        </w:r>
        <w:r>
          <w:rPr>
            <w:noProof/>
            <w:webHidden/>
          </w:rPr>
          <w:tab/>
        </w:r>
        <w:r>
          <w:rPr>
            <w:noProof/>
            <w:webHidden/>
          </w:rPr>
          <w:fldChar w:fldCharType="begin"/>
        </w:r>
        <w:r>
          <w:rPr>
            <w:noProof/>
            <w:webHidden/>
          </w:rPr>
          <w:instrText xml:space="preserve"> PAGEREF _Toc147830453 \h </w:instrText>
        </w:r>
        <w:r>
          <w:rPr>
            <w:noProof/>
            <w:webHidden/>
          </w:rPr>
        </w:r>
        <w:r>
          <w:rPr>
            <w:noProof/>
            <w:webHidden/>
          </w:rPr>
          <w:fldChar w:fldCharType="separate"/>
        </w:r>
        <w:r>
          <w:rPr>
            <w:noProof/>
            <w:webHidden/>
          </w:rPr>
          <w:t>29</w:t>
        </w:r>
        <w:r>
          <w:rPr>
            <w:noProof/>
            <w:webHidden/>
          </w:rPr>
          <w:fldChar w:fldCharType="end"/>
        </w:r>
      </w:hyperlink>
    </w:p>
    <w:p w14:paraId="5723CFA2" w14:textId="2BCF132E" w:rsidR="00A558CA" w:rsidRDefault="00A558CA" w:rsidP="00A558CA">
      <w:hyperlink w:anchor="_Toc147830460" w:history="1">
        <w:r w:rsidRPr="00004C39">
          <w:rPr>
            <w:rStyle w:val="Hiperligao"/>
            <w:noProof/>
          </w:rPr>
          <w:t>Tabela 5. Descrição dos casos de uso – fazer login</w:t>
        </w:r>
        <w:r w:rsidR="009828F6">
          <w:rPr>
            <w:noProof/>
            <w:webHidden/>
          </w:rPr>
          <w:t xml:space="preserve"> …</w:t>
        </w:r>
        <w:r>
          <w:rPr>
            <w:noProof/>
            <w:webHidden/>
          </w:rPr>
          <w:t>.………………………………………………..</w:t>
        </w:r>
        <w:r>
          <w:rPr>
            <w:noProof/>
            <w:webHidden/>
          </w:rPr>
          <w:fldChar w:fldCharType="begin"/>
        </w:r>
        <w:r>
          <w:rPr>
            <w:noProof/>
            <w:webHidden/>
          </w:rPr>
          <w:instrText xml:space="preserve"> PAGEREF _Toc147830460 \h </w:instrText>
        </w:r>
        <w:r>
          <w:rPr>
            <w:noProof/>
            <w:webHidden/>
          </w:rPr>
        </w:r>
        <w:r>
          <w:rPr>
            <w:noProof/>
            <w:webHidden/>
          </w:rPr>
          <w:fldChar w:fldCharType="separate"/>
        </w:r>
        <w:r>
          <w:rPr>
            <w:noProof/>
            <w:webHidden/>
          </w:rPr>
          <w:t>31</w:t>
        </w:r>
        <w:r>
          <w:rPr>
            <w:noProof/>
            <w:webHidden/>
          </w:rPr>
          <w:fldChar w:fldCharType="end"/>
        </w:r>
      </w:hyperlink>
    </w:p>
    <w:p w14:paraId="13E157D1"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1" w:history="1">
        <w:r w:rsidRPr="00004C39">
          <w:rPr>
            <w:rStyle w:val="Hiperligao"/>
            <w:noProof/>
          </w:rPr>
          <w:t>Tabela 6. Descrição do caso de uso – gerir utilizador</w:t>
        </w:r>
        <w:r>
          <w:rPr>
            <w:noProof/>
            <w:webHidden/>
          </w:rPr>
          <w:tab/>
        </w:r>
        <w:r>
          <w:rPr>
            <w:noProof/>
            <w:webHidden/>
          </w:rPr>
          <w:fldChar w:fldCharType="begin"/>
        </w:r>
        <w:r>
          <w:rPr>
            <w:noProof/>
            <w:webHidden/>
          </w:rPr>
          <w:instrText xml:space="preserve"> PAGEREF _Toc147830461 \h </w:instrText>
        </w:r>
        <w:r>
          <w:rPr>
            <w:noProof/>
            <w:webHidden/>
          </w:rPr>
        </w:r>
        <w:r>
          <w:rPr>
            <w:noProof/>
            <w:webHidden/>
          </w:rPr>
          <w:fldChar w:fldCharType="separate"/>
        </w:r>
        <w:r>
          <w:rPr>
            <w:noProof/>
            <w:webHidden/>
          </w:rPr>
          <w:t>32</w:t>
        </w:r>
        <w:r>
          <w:rPr>
            <w:noProof/>
            <w:webHidden/>
          </w:rPr>
          <w:fldChar w:fldCharType="end"/>
        </w:r>
      </w:hyperlink>
    </w:p>
    <w:p w14:paraId="46F297DC"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2" w:history="1">
        <w:r w:rsidRPr="00004C39">
          <w:rPr>
            <w:rStyle w:val="Hiperligao"/>
            <w:noProof/>
          </w:rPr>
          <w:t>Tabela 7. Descrição do caso de uso – gerir veículos</w:t>
        </w:r>
        <w:r>
          <w:rPr>
            <w:noProof/>
            <w:webHidden/>
          </w:rPr>
          <w:tab/>
        </w:r>
        <w:r>
          <w:rPr>
            <w:noProof/>
            <w:webHidden/>
          </w:rPr>
          <w:fldChar w:fldCharType="begin"/>
        </w:r>
        <w:r>
          <w:rPr>
            <w:noProof/>
            <w:webHidden/>
          </w:rPr>
          <w:instrText xml:space="preserve"> PAGEREF _Toc147830462 \h </w:instrText>
        </w:r>
        <w:r>
          <w:rPr>
            <w:noProof/>
            <w:webHidden/>
          </w:rPr>
        </w:r>
        <w:r>
          <w:rPr>
            <w:noProof/>
            <w:webHidden/>
          </w:rPr>
          <w:fldChar w:fldCharType="separate"/>
        </w:r>
        <w:r>
          <w:rPr>
            <w:noProof/>
            <w:webHidden/>
          </w:rPr>
          <w:t>32</w:t>
        </w:r>
        <w:r>
          <w:rPr>
            <w:noProof/>
            <w:webHidden/>
          </w:rPr>
          <w:fldChar w:fldCharType="end"/>
        </w:r>
      </w:hyperlink>
    </w:p>
    <w:p w14:paraId="63B8AFD5"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3" w:history="1">
        <w:r w:rsidRPr="00004C39">
          <w:rPr>
            <w:rStyle w:val="Hiperligao"/>
            <w:noProof/>
          </w:rPr>
          <w:t>Tabela 8. Descrição do caso de uso – gerir viagem</w:t>
        </w:r>
        <w:r>
          <w:rPr>
            <w:noProof/>
            <w:webHidden/>
          </w:rPr>
          <w:tab/>
        </w:r>
        <w:r>
          <w:rPr>
            <w:noProof/>
            <w:webHidden/>
          </w:rPr>
          <w:fldChar w:fldCharType="begin"/>
        </w:r>
        <w:r>
          <w:rPr>
            <w:noProof/>
            <w:webHidden/>
          </w:rPr>
          <w:instrText xml:space="preserve"> PAGEREF _Toc147830463 \h </w:instrText>
        </w:r>
        <w:r>
          <w:rPr>
            <w:noProof/>
            <w:webHidden/>
          </w:rPr>
        </w:r>
        <w:r>
          <w:rPr>
            <w:noProof/>
            <w:webHidden/>
          </w:rPr>
          <w:fldChar w:fldCharType="separate"/>
        </w:r>
        <w:r>
          <w:rPr>
            <w:noProof/>
            <w:webHidden/>
          </w:rPr>
          <w:t>33</w:t>
        </w:r>
        <w:r>
          <w:rPr>
            <w:noProof/>
            <w:webHidden/>
          </w:rPr>
          <w:fldChar w:fldCharType="end"/>
        </w:r>
      </w:hyperlink>
    </w:p>
    <w:p w14:paraId="3F3E6136"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4" w:history="1">
        <w:r w:rsidRPr="00004C39">
          <w:rPr>
            <w:rStyle w:val="Hiperligao"/>
            <w:noProof/>
          </w:rPr>
          <w:t>Tabela 9. Descrição do caso de uso – manutenção do veículo</w:t>
        </w:r>
        <w:r>
          <w:rPr>
            <w:noProof/>
            <w:webHidden/>
          </w:rPr>
          <w:tab/>
        </w:r>
        <w:r>
          <w:rPr>
            <w:noProof/>
            <w:webHidden/>
          </w:rPr>
          <w:fldChar w:fldCharType="begin"/>
        </w:r>
        <w:r>
          <w:rPr>
            <w:noProof/>
            <w:webHidden/>
          </w:rPr>
          <w:instrText xml:space="preserve"> PAGEREF _Toc147830464 \h </w:instrText>
        </w:r>
        <w:r>
          <w:rPr>
            <w:noProof/>
            <w:webHidden/>
          </w:rPr>
        </w:r>
        <w:r>
          <w:rPr>
            <w:noProof/>
            <w:webHidden/>
          </w:rPr>
          <w:fldChar w:fldCharType="separate"/>
        </w:r>
        <w:r>
          <w:rPr>
            <w:noProof/>
            <w:webHidden/>
          </w:rPr>
          <w:t>33</w:t>
        </w:r>
        <w:r>
          <w:rPr>
            <w:noProof/>
            <w:webHidden/>
          </w:rPr>
          <w:fldChar w:fldCharType="end"/>
        </w:r>
      </w:hyperlink>
    </w:p>
    <w:p w14:paraId="57241E7F"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5" w:history="1">
        <w:r w:rsidRPr="00004C39">
          <w:rPr>
            <w:rStyle w:val="Hiperligao"/>
            <w:noProof/>
          </w:rPr>
          <w:t>Tabela 10. Descrição do caso de uso – fazer solicitação de serviço</w:t>
        </w:r>
        <w:r>
          <w:rPr>
            <w:noProof/>
            <w:webHidden/>
          </w:rPr>
          <w:tab/>
        </w:r>
        <w:r>
          <w:rPr>
            <w:noProof/>
            <w:webHidden/>
          </w:rPr>
          <w:fldChar w:fldCharType="begin"/>
        </w:r>
        <w:r>
          <w:rPr>
            <w:noProof/>
            <w:webHidden/>
          </w:rPr>
          <w:instrText xml:space="preserve"> PAGEREF _Toc147830465 \h </w:instrText>
        </w:r>
        <w:r>
          <w:rPr>
            <w:noProof/>
            <w:webHidden/>
          </w:rPr>
        </w:r>
        <w:r>
          <w:rPr>
            <w:noProof/>
            <w:webHidden/>
          </w:rPr>
          <w:fldChar w:fldCharType="separate"/>
        </w:r>
        <w:r>
          <w:rPr>
            <w:noProof/>
            <w:webHidden/>
          </w:rPr>
          <w:t>33</w:t>
        </w:r>
        <w:r>
          <w:rPr>
            <w:noProof/>
            <w:webHidden/>
          </w:rPr>
          <w:fldChar w:fldCharType="end"/>
        </w:r>
      </w:hyperlink>
    </w:p>
    <w:p w14:paraId="1FB2CBB9"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6" w:history="1">
        <w:r w:rsidRPr="00004C39">
          <w:rPr>
            <w:rStyle w:val="Hiperligao"/>
            <w:noProof/>
          </w:rPr>
          <w:t>Tabela 11. Descrição do caso de uso – gerir estudantes</w:t>
        </w:r>
        <w:r>
          <w:rPr>
            <w:noProof/>
            <w:webHidden/>
          </w:rPr>
          <w:tab/>
        </w:r>
        <w:r>
          <w:rPr>
            <w:noProof/>
            <w:webHidden/>
          </w:rPr>
          <w:fldChar w:fldCharType="begin"/>
        </w:r>
        <w:r>
          <w:rPr>
            <w:noProof/>
            <w:webHidden/>
          </w:rPr>
          <w:instrText xml:space="preserve"> PAGEREF _Toc147830466 \h </w:instrText>
        </w:r>
        <w:r>
          <w:rPr>
            <w:noProof/>
            <w:webHidden/>
          </w:rPr>
        </w:r>
        <w:r>
          <w:rPr>
            <w:noProof/>
            <w:webHidden/>
          </w:rPr>
          <w:fldChar w:fldCharType="separate"/>
        </w:r>
        <w:r>
          <w:rPr>
            <w:noProof/>
            <w:webHidden/>
          </w:rPr>
          <w:t>34</w:t>
        </w:r>
        <w:r>
          <w:rPr>
            <w:noProof/>
            <w:webHidden/>
          </w:rPr>
          <w:fldChar w:fldCharType="end"/>
        </w:r>
      </w:hyperlink>
    </w:p>
    <w:p w14:paraId="293E4D07"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7" w:history="1">
        <w:r w:rsidRPr="00004C39">
          <w:rPr>
            <w:rStyle w:val="Hiperligao"/>
            <w:noProof/>
          </w:rPr>
          <w:t>Tabela 12. Descrição do caso de uso – solicitar manutenção</w:t>
        </w:r>
        <w:r>
          <w:rPr>
            <w:noProof/>
            <w:webHidden/>
          </w:rPr>
          <w:tab/>
        </w:r>
        <w:r>
          <w:rPr>
            <w:noProof/>
            <w:webHidden/>
          </w:rPr>
          <w:fldChar w:fldCharType="begin"/>
        </w:r>
        <w:r>
          <w:rPr>
            <w:noProof/>
            <w:webHidden/>
          </w:rPr>
          <w:instrText xml:space="preserve"> PAGEREF _Toc147830467 \h </w:instrText>
        </w:r>
        <w:r>
          <w:rPr>
            <w:noProof/>
            <w:webHidden/>
          </w:rPr>
        </w:r>
        <w:r>
          <w:rPr>
            <w:noProof/>
            <w:webHidden/>
          </w:rPr>
          <w:fldChar w:fldCharType="separate"/>
        </w:r>
        <w:r>
          <w:rPr>
            <w:noProof/>
            <w:webHidden/>
          </w:rPr>
          <w:t>34</w:t>
        </w:r>
        <w:r>
          <w:rPr>
            <w:noProof/>
            <w:webHidden/>
          </w:rPr>
          <w:fldChar w:fldCharType="end"/>
        </w:r>
      </w:hyperlink>
    </w:p>
    <w:p w14:paraId="561DD0B2"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8" w:history="1">
        <w:r w:rsidRPr="00004C39">
          <w:rPr>
            <w:rStyle w:val="Hiperligao"/>
            <w:noProof/>
          </w:rPr>
          <w:t>Tabela 13. Descrição do caso de uso – gerir rotas</w:t>
        </w:r>
        <w:r>
          <w:rPr>
            <w:noProof/>
            <w:webHidden/>
          </w:rPr>
          <w:tab/>
        </w:r>
        <w:r>
          <w:rPr>
            <w:noProof/>
            <w:webHidden/>
          </w:rPr>
          <w:fldChar w:fldCharType="begin"/>
        </w:r>
        <w:r>
          <w:rPr>
            <w:noProof/>
            <w:webHidden/>
          </w:rPr>
          <w:instrText xml:space="preserve"> PAGEREF _Toc147830468 \h </w:instrText>
        </w:r>
        <w:r>
          <w:rPr>
            <w:noProof/>
            <w:webHidden/>
          </w:rPr>
        </w:r>
        <w:r>
          <w:rPr>
            <w:noProof/>
            <w:webHidden/>
          </w:rPr>
          <w:fldChar w:fldCharType="separate"/>
        </w:r>
        <w:r>
          <w:rPr>
            <w:noProof/>
            <w:webHidden/>
          </w:rPr>
          <w:t>35</w:t>
        </w:r>
        <w:r>
          <w:rPr>
            <w:noProof/>
            <w:webHidden/>
          </w:rPr>
          <w:fldChar w:fldCharType="end"/>
        </w:r>
      </w:hyperlink>
    </w:p>
    <w:p w14:paraId="50DC1D9F"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69" w:history="1">
        <w:r w:rsidRPr="00004C39">
          <w:rPr>
            <w:rStyle w:val="Hiperligao"/>
            <w:noProof/>
          </w:rPr>
          <w:t>Tabela 14. Descrição do caso de uso – gerir perfil</w:t>
        </w:r>
        <w:r>
          <w:rPr>
            <w:noProof/>
            <w:webHidden/>
          </w:rPr>
          <w:tab/>
        </w:r>
        <w:r>
          <w:rPr>
            <w:noProof/>
            <w:webHidden/>
          </w:rPr>
          <w:fldChar w:fldCharType="begin"/>
        </w:r>
        <w:r>
          <w:rPr>
            <w:noProof/>
            <w:webHidden/>
          </w:rPr>
          <w:instrText xml:space="preserve"> PAGEREF _Toc147830469 \h </w:instrText>
        </w:r>
        <w:r>
          <w:rPr>
            <w:noProof/>
            <w:webHidden/>
          </w:rPr>
        </w:r>
        <w:r>
          <w:rPr>
            <w:noProof/>
            <w:webHidden/>
          </w:rPr>
          <w:fldChar w:fldCharType="separate"/>
        </w:r>
        <w:r>
          <w:rPr>
            <w:noProof/>
            <w:webHidden/>
          </w:rPr>
          <w:t>35</w:t>
        </w:r>
        <w:r>
          <w:rPr>
            <w:noProof/>
            <w:webHidden/>
          </w:rPr>
          <w:fldChar w:fldCharType="end"/>
        </w:r>
      </w:hyperlink>
    </w:p>
    <w:p w14:paraId="27693840" w14:textId="77777777" w:rsidR="00A558CA" w:rsidRDefault="00A558CA" w:rsidP="00A558CA">
      <w:pPr>
        <w:pStyle w:val="ndice1"/>
        <w:rPr>
          <w:rFonts w:asciiTheme="minorHAnsi" w:eastAsiaTheme="minorEastAsia" w:hAnsiTheme="minorHAnsi"/>
          <w:noProof/>
          <w:color w:val="auto"/>
          <w:kern w:val="2"/>
          <w:sz w:val="22"/>
          <w:szCs w:val="22"/>
          <w:lang w:eastAsia="pt-PT"/>
          <w14:ligatures w14:val="standardContextual"/>
        </w:rPr>
      </w:pPr>
      <w:hyperlink w:anchor="_Toc147830471" w:history="1">
        <w:r w:rsidRPr="00004C39">
          <w:rPr>
            <w:rStyle w:val="Hiperligao"/>
            <w:noProof/>
          </w:rPr>
          <w:t>Tabela 15. Descrição detalhada do caso de uso – gerir veículos</w:t>
        </w:r>
        <w:r>
          <w:rPr>
            <w:noProof/>
            <w:webHidden/>
          </w:rPr>
          <w:tab/>
        </w:r>
        <w:r>
          <w:rPr>
            <w:noProof/>
            <w:webHidden/>
          </w:rPr>
          <w:fldChar w:fldCharType="begin"/>
        </w:r>
        <w:r>
          <w:rPr>
            <w:noProof/>
            <w:webHidden/>
          </w:rPr>
          <w:instrText xml:space="preserve"> PAGEREF _Toc147830471 \h </w:instrText>
        </w:r>
        <w:r>
          <w:rPr>
            <w:noProof/>
            <w:webHidden/>
          </w:rPr>
        </w:r>
        <w:r>
          <w:rPr>
            <w:noProof/>
            <w:webHidden/>
          </w:rPr>
          <w:fldChar w:fldCharType="separate"/>
        </w:r>
        <w:r>
          <w:rPr>
            <w:noProof/>
            <w:webHidden/>
          </w:rPr>
          <w:t>37</w:t>
        </w:r>
        <w:r>
          <w:rPr>
            <w:noProof/>
            <w:webHidden/>
          </w:rPr>
          <w:fldChar w:fldCharType="end"/>
        </w:r>
      </w:hyperlink>
    </w:p>
    <w:p w14:paraId="603C12D0" w14:textId="20A06A97" w:rsidR="00F9589C" w:rsidRPr="00BE5207" w:rsidRDefault="00F10444">
      <w:pPr>
        <w:rPr>
          <w:color w:val="000000" w:themeColor="text1"/>
        </w:rPr>
        <w:sectPr w:rsidR="00F9589C" w:rsidRPr="00BE5207" w:rsidSect="0004125A">
          <w:pgSz w:w="11906" w:h="16838" w:code="9"/>
          <w:pgMar w:top="1418" w:right="567" w:bottom="1418" w:left="1701" w:header="709" w:footer="709" w:gutter="0"/>
          <w:pgNumType w:fmt="lowerRoman" w:start="1"/>
          <w:cols w:space="708"/>
          <w:titlePg/>
          <w:docGrid w:linePitch="360"/>
        </w:sectPr>
      </w:pPr>
      <w:r w:rsidRPr="00BE5207">
        <w:rPr>
          <w:color w:val="000000" w:themeColor="text1"/>
        </w:rPr>
        <w:br w:type="page"/>
      </w:r>
    </w:p>
    <w:p w14:paraId="7BAA8DAD" w14:textId="5E1BA6B0" w:rsidR="002E08AA" w:rsidRPr="00BE5207" w:rsidRDefault="006301E0" w:rsidP="00EE602A">
      <w:r w:rsidRPr="00BE5207">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1</w:t>
                      </w:r>
                    </w:p>
                    <w:p w14:paraId="5D4B868E"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BE5207" w:rsidRDefault="002E08AA" w:rsidP="00EE602A"/>
    <w:p w14:paraId="7323AC55" w14:textId="77777777" w:rsidR="00EE602A" w:rsidRPr="00BE5207" w:rsidRDefault="00EE602A" w:rsidP="00EE602A"/>
    <w:p w14:paraId="3A972BD2" w14:textId="77777777" w:rsidR="00BE04D0" w:rsidRPr="00BE5207" w:rsidRDefault="001C3C67" w:rsidP="002E08AA">
      <w:pPr>
        <w:pStyle w:val="Ttulo1"/>
        <w:jc w:val="right"/>
      </w:pPr>
      <w:bookmarkStart w:id="19" w:name="_Toc145446809"/>
      <w:bookmarkStart w:id="20" w:name="_Toc145447371"/>
      <w:bookmarkStart w:id="21" w:name="_Toc147830381"/>
      <w:r w:rsidRPr="00BE5207">
        <w:t>Introdução</w:t>
      </w:r>
      <w:bookmarkEnd w:id="19"/>
      <w:bookmarkEnd w:id="20"/>
      <w:bookmarkEnd w:id="21"/>
    </w:p>
    <w:p w14:paraId="5478E357" w14:textId="77777777" w:rsidR="002E08AA" w:rsidRPr="00BE5207" w:rsidRDefault="002E08AA" w:rsidP="002E08AA"/>
    <w:p w14:paraId="3CB66875" w14:textId="41319585" w:rsidR="00E2797B" w:rsidRPr="00BE5207" w:rsidRDefault="00E2797B" w:rsidP="00461C1A">
      <w:pPr>
        <w:pStyle w:val="NormalWeb"/>
        <w:spacing w:before="0" w:beforeAutospacing="0" w:after="278" w:line="360" w:lineRule="auto"/>
      </w:pPr>
      <w:bookmarkStart w:id="22" w:name="_Hlk143077125"/>
      <w:r w:rsidRPr="00BE5207">
        <w:rPr>
          <w:rFonts w:ascii="Garamond" w:hAnsi="Garamond"/>
        </w:rPr>
        <w:t xml:space="preserve">Neste capítulo, poderemos acompanhar o enquadramento do tema proposto, sendo especificado o motivo que levou a elaborar uma pesquisa detalhada sobre o problema, </w:t>
      </w:r>
      <w:r w:rsidR="00405E7C" w:rsidRPr="00BE5207">
        <w:rPr>
          <w:rFonts w:ascii="Garamond" w:hAnsi="Garamond"/>
        </w:rPr>
        <w:t>serão</w:t>
      </w:r>
      <w:r w:rsidRPr="00BE5207">
        <w:rPr>
          <w:rFonts w:ascii="Garamond" w:hAnsi="Garamond"/>
        </w:rPr>
        <w:t xml:space="preserve"> também observado</w:t>
      </w:r>
      <w:r w:rsidR="00405E7C" w:rsidRPr="00BE5207">
        <w:rPr>
          <w:rFonts w:ascii="Garamond" w:hAnsi="Garamond"/>
        </w:rPr>
        <w:t>s</w:t>
      </w:r>
      <w:r w:rsidRPr="00BE5207">
        <w:rPr>
          <w:rFonts w:ascii="Garamond" w:hAnsi="Garamond"/>
        </w:rPr>
        <w:t xml:space="preserve"> os objectivos específicos da pesquisa e a estrutura do relatório.</w:t>
      </w:r>
    </w:p>
    <w:p w14:paraId="3CD220E7" w14:textId="77777777" w:rsidR="00851988" w:rsidRPr="00BE5207" w:rsidRDefault="00851988" w:rsidP="00245A6C">
      <w:pPr>
        <w:pStyle w:val="Ttulo2"/>
        <w:numPr>
          <w:ilvl w:val="1"/>
          <w:numId w:val="1"/>
        </w:numPr>
        <w:spacing w:before="0"/>
      </w:pPr>
      <w:bookmarkStart w:id="23" w:name="_Toc130477486"/>
      <w:bookmarkStart w:id="24" w:name="_Toc145446810"/>
      <w:bookmarkStart w:id="25" w:name="_Toc145447372"/>
      <w:bookmarkStart w:id="26" w:name="_Toc147830382"/>
      <w:bookmarkEnd w:id="22"/>
      <w:r w:rsidRPr="00BE5207">
        <w:t>Contextualização</w:t>
      </w:r>
      <w:bookmarkEnd w:id="23"/>
      <w:bookmarkEnd w:id="24"/>
      <w:bookmarkEnd w:id="25"/>
      <w:bookmarkEnd w:id="26"/>
    </w:p>
    <w:p w14:paraId="644513EF" w14:textId="050FF819" w:rsidR="00CE6FF9" w:rsidRPr="00BE5207" w:rsidRDefault="00143054" w:rsidP="00461A53">
      <w:bookmarkStart w:id="27" w:name="_Hlk143077193"/>
      <w:r w:rsidRPr="00BE5207">
        <w:t>O acesso ao transporte p</w:t>
      </w:r>
      <w:r w:rsidR="00B854FA">
        <w:t>ú</w:t>
      </w:r>
      <w:r w:rsidRPr="00BE5207">
        <w:t xml:space="preserve">blico é fundamental para facilitar e gerenciar a </w:t>
      </w:r>
      <w:r w:rsidR="00312CC3" w:rsidRPr="00BE5207">
        <w:t>permanência</w:t>
      </w:r>
      <w:r w:rsidRPr="00BE5207">
        <w:t xml:space="preserve"> de alunos na escola, tanto os que residem em áreas rurais quanto os que </w:t>
      </w:r>
      <w:r w:rsidR="002C0E65" w:rsidRPr="00BE5207">
        <w:t>vive</w:t>
      </w:r>
      <w:r w:rsidRPr="00BE5207">
        <w:t>m em áreas urbanas</w:t>
      </w:r>
      <w:r w:rsidR="00E90DE8" w:rsidRPr="00BE5207">
        <w:t>.</w:t>
      </w:r>
      <w:r w:rsidRPr="00BE5207">
        <w:t xml:space="preserve"> A existência de transporte escolar é uma forma de contribuir para redução da evasão escolar, uma vez que muitos alunos acabam abandonando o estudo</w:t>
      </w:r>
      <w:r w:rsidR="000009B9" w:rsidRPr="00BE5207">
        <w:t xml:space="preserve"> em escolas espec</w:t>
      </w:r>
      <w:r w:rsidR="00EA5B3F">
        <w:t>í</w:t>
      </w:r>
      <w:r w:rsidR="000009B9" w:rsidRPr="00BE5207">
        <w:t>ficas</w:t>
      </w:r>
      <w:r w:rsidR="00EA5B3F">
        <w:t xml:space="preserve"> </w:t>
      </w:r>
      <w:r w:rsidRPr="00BE5207">
        <w:t>porque não conseguem chegar a escola (Menezes &amp; Oliveira, 2019)</w:t>
      </w:r>
      <w:r w:rsidR="00CE6FF9" w:rsidRPr="00BE5207">
        <w:t>.</w:t>
      </w:r>
    </w:p>
    <w:p w14:paraId="491AA5BE" w14:textId="77777777" w:rsidR="00EB5AB1" w:rsidRPr="00BE5207" w:rsidRDefault="00CE6FF9" w:rsidP="00461A53">
      <w:r w:rsidRPr="00BE5207">
        <w:t>E</w:t>
      </w:r>
      <w:r w:rsidR="00E90DE8" w:rsidRPr="00BE5207">
        <w:t>ste trabalho propõe o desenvolvimento de um sistema de gestão de transporte escolar que promova eficiência operacional, segurança dos alunos e a comunicação transparente entre as partes envolvidas.</w:t>
      </w:r>
    </w:p>
    <w:p w14:paraId="1E5555C6" w14:textId="77777777" w:rsidR="00903AFD" w:rsidRPr="00BE5207" w:rsidRDefault="00903AFD" w:rsidP="00461A53">
      <w:r w:rsidRPr="00BE5207">
        <w:t>O objectivo deste trabalho é apresentar um estudo detalhado sobre o desenvolvimento de um sistema de gestão de frotas de transporte escolar, cujo objectivo é automatizar e centralizar as operações relacionadas a esta actividade</w:t>
      </w:r>
      <w:r w:rsidR="00D71147" w:rsidRPr="00BE5207">
        <w:t xml:space="preserve"> que actualmente é feita de forma manual</w:t>
      </w:r>
      <w:r w:rsidRPr="00BE5207">
        <w:t>. O sistema proposto permite o monitoramento de rotas, controle de manutenção e gerenciamento de motoristas, al</w:t>
      </w:r>
      <w:r w:rsidR="00844EF5" w:rsidRPr="00BE5207">
        <w:t>é</w:t>
      </w:r>
      <w:r w:rsidRPr="00BE5207">
        <w:t>m de fornecer informações precisas dos alunos, aumentando a segurança e a eficiência do trabalho escolar.</w:t>
      </w:r>
    </w:p>
    <w:p w14:paraId="4AC8480C" w14:textId="77777777" w:rsidR="00556F44" w:rsidRPr="00BE5207" w:rsidRDefault="00556F44" w:rsidP="00461A53">
      <w:r w:rsidRPr="00BE5207">
        <w:t>O desenvolvimento do sistema de gestão de frotas de transporte escolar exige uma abordagem muito cuidadosa, tendo em vista as especificidades do se</w:t>
      </w:r>
      <w:r w:rsidR="009A6DE5" w:rsidRPr="00BE5207">
        <w:t>c</w:t>
      </w:r>
      <w:r w:rsidRPr="00BE5207">
        <w:t>tor tratado.</w:t>
      </w:r>
    </w:p>
    <w:p w14:paraId="0080DA44" w14:textId="77777777" w:rsidR="008D3DB4" w:rsidRPr="00BE5207" w:rsidRDefault="000819D8" w:rsidP="00461A53">
      <w:r w:rsidRPr="00BE5207">
        <w:t>Diversos</w:t>
      </w:r>
      <w:r w:rsidR="00BB7A02" w:rsidRPr="00BE5207">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BE5207">
        <w:t>é</w:t>
      </w:r>
      <w:r w:rsidR="00BB7A02" w:rsidRPr="00BE5207">
        <w:t xml:space="preserve">m de aumentar a transparência e a comunicação entre motoristas, pais e escolas. </w:t>
      </w:r>
      <w:r w:rsidR="00114463" w:rsidRPr="00BE5207">
        <w:t>Para</w:t>
      </w:r>
      <w:r w:rsidR="00BB7A02" w:rsidRPr="00BE5207">
        <w:t xml:space="preserve"> (Johnson et al., 2020), os sistemas de gerenciamento de frota proporcionam maior eficiência operacional, redução de custos e melhoria na segurança dos alunos.</w:t>
      </w:r>
    </w:p>
    <w:p w14:paraId="6A421760" w14:textId="55E0CA27" w:rsidR="00903AFD" w:rsidRPr="00BE5207" w:rsidRDefault="004F2C56" w:rsidP="00461A53">
      <w:r w:rsidRPr="00BE5207">
        <w:lastRenderedPageBreak/>
        <w:t xml:space="preserve">Um sistema de gestão de transporte escolar é uma solução tecnológica que visa optimizar a gestão de todas as fases do processo de transporte escolar. Entre outras actividades </w:t>
      </w:r>
      <w:r w:rsidR="006F4053" w:rsidRPr="00BE5207">
        <w:t>envolvidas</w:t>
      </w:r>
      <w:r w:rsidRPr="00BE5207">
        <w:t xml:space="preserve">, permite o planejamento eficiente de rotas, o monitoramento automatizado da frequência dos alunos e registo da manutenção </w:t>
      </w:r>
      <w:r w:rsidR="00625F56" w:rsidRPr="00BE5207">
        <w:t xml:space="preserve">dos </w:t>
      </w:r>
      <w:r w:rsidR="00E04837" w:rsidRPr="00BE5207">
        <w:t>veículos</w:t>
      </w:r>
      <w:r w:rsidRPr="00BE5207">
        <w:t>.</w:t>
      </w:r>
    </w:p>
    <w:p w14:paraId="0487B252" w14:textId="268D6960" w:rsidR="0069138E" w:rsidRPr="00BE5207" w:rsidRDefault="006C799A" w:rsidP="00461A53">
      <w:r w:rsidRPr="00BE5207">
        <w:t>De acordo com</w:t>
      </w:r>
      <w:r w:rsidR="0069138E" w:rsidRPr="00BE5207">
        <w:t xml:space="preserve"> (Silva, 2018), a utilização de um sistema de gestão </w:t>
      </w:r>
      <w:r w:rsidR="00491140" w:rsidRPr="00BE5207">
        <w:t>específico</w:t>
      </w:r>
      <w:r w:rsidR="0069138E" w:rsidRPr="00BE5207">
        <w:t xml:space="preserve"> para o transporte escolar traz inúmeras vantagens, como maior eficiência operacional, controle rigoroso das rotas e manutenção preventiva dos veículos.</w:t>
      </w:r>
    </w:p>
    <w:p w14:paraId="64D096B4" w14:textId="77777777" w:rsidR="00491140" w:rsidRPr="00BE5207" w:rsidRDefault="00491140" w:rsidP="00461A53">
      <w:r w:rsidRPr="00BE5207">
        <w:t xml:space="preserve">Neste contexto, a implementação de um sistema de gestão de frota de transporte escolar é suportada por estudos anteriores que demonstram os efeitos positivos desta solução. </w:t>
      </w:r>
      <w:r w:rsidR="00827B06" w:rsidRPr="00BE5207">
        <w:t>Para</w:t>
      </w:r>
      <w:r w:rsidRPr="00BE5207">
        <w:t xml:space="preserve"> (Oliveira, 2019), a utilização de sistemas informatizados na gestão de frotas garante melhor organização dos processos, agilidade na tomada de decisões e melhor controle das actividades</w:t>
      </w:r>
      <w:r w:rsidR="00072709" w:rsidRPr="00BE5207">
        <w:t>.</w:t>
      </w:r>
    </w:p>
    <w:p w14:paraId="313269F5" w14:textId="4B7B1424" w:rsidR="00072709" w:rsidRPr="00BE5207" w:rsidRDefault="00072709" w:rsidP="00461A53">
      <w:r w:rsidRPr="00BE5207">
        <w:t xml:space="preserve">Dada a relevância e potencial </w:t>
      </w:r>
      <w:r w:rsidR="004D5A1A" w:rsidRPr="00BE5207">
        <w:t>benefício</w:t>
      </w:r>
      <w:r w:rsidRPr="00BE5207">
        <w:t xml:space="preserve"> de um sistema de gestão de frota para transporte escolar, a realização deste trabalho de investigação e desenvolvimento é essencial. A partir da </w:t>
      </w:r>
      <w:r w:rsidR="004D5A1A" w:rsidRPr="00BE5207">
        <w:t>análise</w:t>
      </w:r>
      <w:r w:rsidRPr="00BE5207">
        <w:t xml:space="preserve"> das necessidades e exigências do se</w:t>
      </w:r>
      <w:r w:rsidR="00904E47" w:rsidRPr="00BE5207">
        <w:t>c</w:t>
      </w:r>
      <w:r w:rsidRPr="00BE5207">
        <w:t>tor, bem como da utilização das tecnologias existentes e das melhores pr</w:t>
      </w:r>
      <w:r w:rsidR="00FA0E55" w:rsidRPr="00BE5207">
        <w:t>á</w:t>
      </w:r>
      <w:r w:rsidRPr="00BE5207">
        <w:t xml:space="preserve">ticas, espero que </w:t>
      </w:r>
      <w:r w:rsidR="00FD0132" w:rsidRPr="00BE5207">
        <w:t xml:space="preserve">este atenda </w:t>
      </w:r>
      <w:r w:rsidR="002C0E65" w:rsidRPr="00BE5207">
        <w:t>à</w:t>
      </w:r>
      <w:r w:rsidR="00FD0132" w:rsidRPr="00BE5207">
        <w:t>s espectativas de gestores, motoristas, pais e responsáveis e contribua para a melhoria de qualidade e segurança no transporte escolar.</w:t>
      </w:r>
    </w:p>
    <w:bookmarkEnd w:id="27"/>
    <w:p w14:paraId="7617AB6D" w14:textId="77777777" w:rsidR="007B746E" w:rsidRPr="00BE5207" w:rsidRDefault="007B746E" w:rsidP="00DB5A8F"/>
    <w:p w14:paraId="0518631F" w14:textId="77777777" w:rsidR="00851988" w:rsidRPr="00BE5207" w:rsidRDefault="00851988" w:rsidP="00245A6C">
      <w:pPr>
        <w:pStyle w:val="Ttulo2"/>
        <w:numPr>
          <w:ilvl w:val="1"/>
          <w:numId w:val="1"/>
        </w:numPr>
      </w:pPr>
      <w:bookmarkStart w:id="28" w:name="_Toc145446811"/>
      <w:bookmarkStart w:id="29" w:name="_Toc145447373"/>
      <w:bookmarkStart w:id="30" w:name="_Toc147830383"/>
      <w:r w:rsidRPr="00BE5207">
        <w:t>Definição do Problema</w:t>
      </w:r>
      <w:bookmarkEnd w:id="28"/>
      <w:bookmarkEnd w:id="29"/>
      <w:bookmarkEnd w:id="30"/>
    </w:p>
    <w:p w14:paraId="139F4CBE" w14:textId="162AC867" w:rsidR="000864EE" w:rsidRPr="00BE5207" w:rsidRDefault="000864EE" w:rsidP="00461A53">
      <w:bookmarkStart w:id="31" w:name="_Hlk143077274"/>
      <w:r w:rsidRPr="00BE5207">
        <w:t>Segundo (Ferreira et al., 2016), um dos maiores desafios dos gestores de frota é fazer o controle sobre os veículos</w:t>
      </w:r>
      <w:r w:rsidR="003B0C41" w:rsidRPr="00BE5207">
        <w:t>, estudantes que estiveram presentes</w:t>
      </w:r>
      <w:r w:rsidRPr="00BE5207">
        <w:t xml:space="preserve"> e motoristas, e iss</w:t>
      </w:r>
      <w:r w:rsidR="00BF35F9" w:rsidRPr="00BE5207">
        <w:t>o</w:t>
      </w:r>
      <w:r w:rsidRPr="00BE5207">
        <w:t xml:space="preserve"> consequentemente </w:t>
      </w:r>
      <w:r w:rsidR="00BF35F9" w:rsidRPr="00BE5207">
        <w:t xml:space="preserve">tem </w:t>
      </w:r>
      <w:r w:rsidRPr="00BE5207">
        <w:t>gera</w:t>
      </w:r>
      <w:r w:rsidR="00BF35F9" w:rsidRPr="00BE5207">
        <w:t>do</w:t>
      </w:r>
      <w:r w:rsidRPr="00BE5207">
        <w:t xml:space="preserve"> problemas de </w:t>
      </w:r>
      <w:r w:rsidR="003B0C41" w:rsidRPr="00BE5207">
        <w:t>gestão</w:t>
      </w:r>
      <w:r w:rsidRPr="00BE5207">
        <w:t>.</w:t>
      </w:r>
    </w:p>
    <w:p w14:paraId="614FDC81" w14:textId="7D6A4827" w:rsidR="003268C2" w:rsidRPr="00BE5207" w:rsidRDefault="000E40E3" w:rsidP="00461A53">
      <w:r w:rsidRPr="00BE5207">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BE5207">
        <w:t>dos estudantes</w:t>
      </w:r>
      <w:r w:rsidRPr="00BE5207">
        <w:t>. Essas dificuldades afectam directamente a qualidade dos serviços prestados, bem como a segurança e</w:t>
      </w:r>
      <w:r w:rsidR="005D381B" w:rsidRPr="00BE5207">
        <w:t xml:space="preserve"> </w:t>
      </w:r>
      <w:r w:rsidRPr="00BE5207">
        <w:t xml:space="preserve">o </w:t>
      </w:r>
      <w:r w:rsidR="00D0325B" w:rsidRPr="00BE5207">
        <w:t>bem-estar</w:t>
      </w:r>
      <w:r w:rsidRPr="00BE5207">
        <w:t xml:space="preserve"> dos alunos</w:t>
      </w:r>
      <w:r w:rsidR="005D381B" w:rsidRPr="00BE5207">
        <w:t>.</w:t>
      </w:r>
    </w:p>
    <w:p w14:paraId="4FCB25A4" w14:textId="77777777" w:rsidR="005D381B" w:rsidRPr="00BE5207" w:rsidRDefault="000910CC" w:rsidP="00461A53">
      <w:r w:rsidRPr="00BE5207">
        <w:t>Para</w:t>
      </w:r>
      <w:r w:rsidR="005D381B" w:rsidRPr="00BE5207">
        <w:t xml:space="preserve"> (Silva, 2018), o transporte estudantil é um recurso importante pois envolve a responsabilidade pelo transporte seguro e eficiente de alunos de diferentes faixas etárias em horários </w:t>
      </w:r>
      <w:r w:rsidR="00D0325B" w:rsidRPr="00BE5207">
        <w:t>pré-estabelecidos</w:t>
      </w:r>
      <w:r w:rsidR="005D381B" w:rsidRPr="00BE5207">
        <w:t>. No entanto, é import</w:t>
      </w:r>
      <w:r w:rsidR="008D329D" w:rsidRPr="00BE5207">
        <w:t>ante</w:t>
      </w:r>
      <w:r w:rsidR="005D381B" w:rsidRPr="00BE5207">
        <w:t xml:space="preserve"> poder ser feita a gestão de</w:t>
      </w:r>
      <w:r w:rsidR="008620CF" w:rsidRPr="00BE5207">
        <w:t>sta frota de forma mais eficiente, pois os métodos tradicionais baseados em planilhas e a comunicação manual se mostram ineficazes e propensos a erros.</w:t>
      </w:r>
    </w:p>
    <w:p w14:paraId="3F6FEA2E" w14:textId="77777777" w:rsidR="00652B30" w:rsidRPr="00BE5207" w:rsidRDefault="00DA46A4" w:rsidP="00461A53">
      <w:r w:rsidRPr="00BE5207">
        <w:lastRenderedPageBreak/>
        <w:t>Neste contexto, é necessário desenvolver um sistema de gestão da frota de transporte escolar, capa</w:t>
      </w:r>
      <w:r w:rsidR="00463078" w:rsidRPr="00BE5207">
        <w:t>z</w:t>
      </w:r>
      <w:r w:rsidRPr="00BE5207">
        <w:t xml:space="preserve"> de optimizar as actividades relacionadas ao planejamento das ro</w:t>
      </w:r>
      <w:r w:rsidR="00447D1B" w:rsidRPr="00BE5207">
        <w:t>ta</w:t>
      </w:r>
      <w:r w:rsidRPr="00BE5207">
        <w:t>s, monitoramento e comunicação, garantindo assim atendimento eficiente e seguro para os alunos e segurança para os responsáveis.</w:t>
      </w:r>
    </w:p>
    <w:p w14:paraId="4377CC3D" w14:textId="77777777" w:rsidR="00A45448" w:rsidRPr="00BE5207" w:rsidRDefault="00A45448" w:rsidP="00461A53">
      <w:r w:rsidRPr="00BE5207">
        <w:t>Da</w:t>
      </w:r>
      <w:r w:rsidR="00E94899" w:rsidRPr="00BE5207">
        <w:t>í</w:t>
      </w:r>
      <w:r w:rsidRPr="00BE5207">
        <w:t xml:space="preserve"> que surgiu a seguinte questão de pesquisa: quais são as facilidades que podem ser adquiridas usando um software para o processo de gestão de frotas de transporte escolar?</w:t>
      </w:r>
    </w:p>
    <w:bookmarkEnd w:id="31"/>
    <w:p w14:paraId="65E31EB8" w14:textId="77777777" w:rsidR="00EB5AB1" w:rsidRPr="00BE5207" w:rsidRDefault="00EB5AB1" w:rsidP="00DB5A8F"/>
    <w:p w14:paraId="551E5B86" w14:textId="0E4F7159" w:rsidR="003C38F6" w:rsidRPr="00BE5207" w:rsidRDefault="003C38F6" w:rsidP="00245A6C">
      <w:pPr>
        <w:pStyle w:val="Ttulo2"/>
        <w:numPr>
          <w:ilvl w:val="1"/>
          <w:numId w:val="1"/>
        </w:numPr>
      </w:pPr>
      <w:bookmarkStart w:id="32" w:name="_Toc130477487"/>
      <w:bookmarkStart w:id="33" w:name="_Toc145446812"/>
      <w:bookmarkStart w:id="34" w:name="_Toc145447374"/>
      <w:bookmarkStart w:id="35" w:name="_Toc147830384"/>
      <w:r w:rsidRPr="00BE5207">
        <w:t>Justifi</w:t>
      </w:r>
      <w:r w:rsidR="00884C44" w:rsidRPr="00BE5207">
        <w:t>cativa</w:t>
      </w:r>
      <w:bookmarkEnd w:id="32"/>
      <w:bookmarkEnd w:id="33"/>
      <w:bookmarkEnd w:id="34"/>
      <w:bookmarkEnd w:id="35"/>
    </w:p>
    <w:p w14:paraId="08AA05FD" w14:textId="77777777" w:rsidR="004D5A1A" w:rsidRPr="00BE5207" w:rsidRDefault="004D5A1A" w:rsidP="00A04049">
      <w:r w:rsidRPr="00BE5207">
        <w:t xml:space="preserve">A escolha do tema se assenta na necessidade de melhorar as </w:t>
      </w:r>
      <w:r w:rsidR="00B22781" w:rsidRPr="00BE5207">
        <w:t>práticas</w:t>
      </w:r>
      <w:r w:rsidRPr="00BE5207">
        <w:t xml:space="preserve"> de gestão e controle das frotas utilizadas no transporte escolar, de forma a dar respostas </w:t>
      </w:r>
      <w:r w:rsidR="00F623A0" w:rsidRPr="00BE5207">
        <w:t>à</w:t>
      </w:r>
      <w:r w:rsidRPr="00BE5207">
        <w:t xml:space="preserve">s necessidades cada vez mais complexas e exigentes deste sector de transporte. </w:t>
      </w:r>
      <w:r w:rsidR="00C768E0" w:rsidRPr="00BE5207">
        <w:t>De acordo com</w:t>
      </w:r>
      <w:r w:rsidRPr="00BE5207">
        <w:t xml:space="preserve"> (Souza &amp; Almeida, 2017</w:t>
      </w:r>
      <w:r w:rsidR="004D7D5D" w:rsidRPr="00BE5207">
        <w:t xml:space="preserve">), o transporte estudantil representa um grande desafio logístico, pois afecta não </w:t>
      </w:r>
      <w:r w:rsidR="00CD2D09" w:rsidRPr="00BE5207">
        <w:t>só</w:t>
      </w:r>
      <w:r w:rsidR="004D7D5D" w:rsidRPr="00BE5207">
        <w:t xml:space="preserve"> a movimentação dos alunos, mas também a responsa</w:t>
      </w:r>
      <w:r w:rsidR="00CD2D09" w:rsidRPr="00BE5207">
        <w:t>bilidade pela sua segurança, cumprimento de horários e eficiência operacional.</w:t>
      </w:r>
    </w:p>
    <w:p w14:paraId="7DB47A5F" w14:textId="77777777" w:rsidR="001362D2" w:rsidRPr="00BE5207" w:rsidRDefault="0038551A" w:rsidP="00A04049">
      <w:r w:rsidRPr="00BE5207">
        <w:t>Para</w:t>
      </w:r>
      <w:r w:rsidR="00D070FB" w:rsidRPr="00BE5207">
        <w:t xml:space="preserve"> (Silva, 2019), o transporte escolar é uma actividade fundamental para garantir o acesso de crianças e de jovens a educação, principalmente em áreas rurais e de difícil acesso. Entretanto, a </w:t>
      </w:r>
      <w:r w:rsidR="00654E12" w:rsidRPr="00BE5207">
        <w:t>gestão</w:t>
      </w:r>
      <w:r w:rsidR="00D070FB" w:rsidRPr="00BE5207">
        <w:t xml:space="preserve"> da frota de veículos escolares apresenta desafios como a falta de controle e monitoramento adeq</w:t>
      </w:r>
      <w:r w:rsidR="00654E12" w:rsidRPr="00BE5207">
        <w:t>uados</w:t>
      </w:r>
      <w:r w:rsidR="00D070FB" w:rsidRPr="00BE5207">
        <w:t>.</w:t>
      </w:r>
    </w:p>
    <w:p w14:paraId="0FC788F3" w14:textId="3A9EBB79" w:rsidR="00512F54" w:rsidRPr="00BE5207" w:rsidRDefault="00512F54" w:rsidP="00A04049">
      <w:r w:rsidRPr="00BE5207">
        <w:t xml:space="preserve">Neste contexto, a implementação de um sistema de </w:t>
      </w:r>
      <w:r w:rsidR="00905109" w:rsidRPr="00BE5207">
        <w:t xml:space="preserve">gestão </w:t>
      </w:r>
      <w:r w:rsidRPr="00BE5207">
        <w:t xml:space="preserve">de frotas de transporte </w:t>
      </w:r>
      <w:r w:rsidR="00905109" w:rsidRPr="00BE5207">
        <w:t>escolar pode</w:t>
      </w:r>
      <w:r w:rsidRPr="00BE5207">
        <w:t xml:space="preserve"> ser uma solução eficaz para enfrentar estes desafios. </w:t>
      </w:r>
      <w:r w:rsidR="0045364E" w:rsidRPr="00BE5207">
        <w:t>De acordo com</w:t>
      </w:r>
      <w:r w:rsidRPr="00BE5207">
        <w:t xml:space="preserve"> Santos (2018), o uso de tecnologias de informação e comunicação (TIC</w:t>
      </w:r>
      <w:r w:rsidR="00996BF2" w:rsidRPr="00BE5207">
        <w:t>’</w:t>
      </w:r>
      <w:r w:rsidRPr="00BE5207">
        <w:t xml:space="preserve">s) na </w:t>
      </w:r>
      <w:r w:rsidR="00905109" w:rsidRPr="00BE5207">
        <w:t>gestão</w:t>
      </w:r>
      <w:r w:rsidRPr="00BE5207">
        <w:t xml:space="preserve"> de frotas pode trazer inúmeros </w:t>
      </w:r>
      <w:r w:rsidR="00905109" w:rsidRPr="00BE5207">
        <w:t>benefícios</w:t>
      </w:r>
      <w:r w:rsidRPr="00BE5207">
        <w:t xml:space="preserve">, como controlar a manutenção dos veículos, monitorar </w:t>
      </w:r>
      <w:r w:rsidR="00E17230" w:rsidRPr="00BE5207">
        <w:t xml:space="preserve">o tempo necessário </w:t>
      </w:r>
      <w:r w:rsidRPr="00BE5207">
        <w:t>percorrid</w:t>
      </w:r>
      <w:r w:rsidR="00E17230" w:rsidRPr="00BE5207">
        <w:t>o</w:t>
      </w:r>
      <w:r w:rsidRPr="00BE5207">
        <w:t>s</w:t>
      </w:r>
      <w:r w:rsidR="00E17230" w:rsidRPr="00BE5207">
        <w:t xml:space="preserve"> desde a subida até a descida dos alunos.</w:t>
      </w:r>
    </w:p>
    <w:p w14:paraId="74DD7E42" w14:textId="0FB55195" w:rsidR="004D5A1A" w:rsidRPr="00BE5207" w:rsidRDefault="00CA6841" w:rsidP="00A04049">
      <w:r w:rsidRPr="00BE5207">
        <w:t xml:space="preserve">Para melhorar a qualidade e eficiência </w:t>
      </w:r>
      <w:r w:rsidR="00AF5DAD" w:rsidRPr="00BE5207">
        <w:t>d</w:t>
      </w:r>
      <w:r w:rsidRPr="00BE5207">
        <w:t xml:space="preserve">o transporte escolar, é necessário o uso de sistemas de gestão modernizados e tecnologicamente </w:t>
      </w:r>
      <w:r w:rsidR="00B6251E" w:rsidRPr="00BE5207">
        <w:t>avançados</w:t>
      </w:r>
      <w:r w:rsidR="00E17230" w:rsidRPr="00BE5207">
        <w:t>. U</w:t>
      </w:r>
      <w:r w:rsidR="00B6251E" w:rsidRPr="00BE5207">
        <w:t xml:space="preserve">m sistema de gerenciamento de viagens escolares pode fornecer benefícios significativos, como </w:t>
      </w:r>
      <w:r w:rsidR="001167C5" w:rsidRPr="00BE5207">
        <w:t>optimização</w:t>
      </w:r>
      <w:r w:rsidR="00B6251E" w:rsidRPr="00BE5207">
        <w:t xml:space="preserve"> de rotas, redução </w:t>
      </w:r>
      <w:r w:rsidR="00E17230" w:rsidRPr="00BE5207">
        <w:t>de d</w:t>
      </w:r>
      <w:r w:rsidR="00252E02" w:rsidRPr="00BE5207">
        <w:t>ú</w:t>
      </w:r>
      <w:r w:rsidR="00E17230" w:rsidRPr="00BE5207">
        <w:t>vidas de pontos de partida e destino do aluno</w:t>
      </w:r>
      <w:r w:rsidR="00B6251E" w:rsidRPr="00BE5207">
        <w:t>, maior segurança dos alunos e transparência na comunicação entre todos os envolvidos.</w:t>
      </w:r>
    </w:p>
    <w:p w14:paraId="70419BB7" w14:textId="77777777" w:rsidR="00CA6841" w:rsidRPr="00BE5207" w:rsidRDefault="00CA6841" w:rsidP="006734AC"/>
    <w:p w14:paraId="1FFFB17F" w14:textId="77777777" w:rsidR="006734AC" w:rsidRPr="00BE5207" w:rsidRDefault="006734AC" w:rsidP="00245A6C">
      <w:pPr>
        <w:pStyle w:val="Ttulo2"/>
        <w:numPr>
          <w:ilvl w:val="1"/>
          <w:numId w:val="1"/>
        </w:numPr>
      </w:pPr>
      <w:bookmarkStart w:id="36" w:name="_Toc130477488"/>
      <w:bookmarkStart w:id="37" w:name="_Toc145446813"/>
      <w:bookmarkStart w:id="38" w:name="_Toc145447375"/>
      <w:bookmarkStart w:id="39" w:name="_Toc147830385"/>
      <w:r w:rsidRPr="00BE5207">
        <w:t>Objectivos</w:t>
      </w:r>
      <w:bookmarkEnd w:id="36"/>
      <w:bookmarkEnd w:id="37"/>
      <w:bookmarkEnd w:id="38"/>
      <w:bookmarkEnd w:id="39"/>
    </w:p>
    <w:p w14:paraId="2F490BE9" w14:textId="77777777" w:rsidR="006734AC" w:rsidRPr="00BE5207" w:rsidRDefault="006734AC" w:rsidP="00245A6C">
      <w:pPr>
        <w:pStyle w:val="Ttulo3"/>
        <w:numPr>
          <w:ilvl w:val="2"/>
          <w:numId w:val="1"/>
        </w:numPr>
        <w:ind w:left="720" w:hanging="720"/>
      </w:pPr>
      <w:bookmarkStart w:id="40" w:name="_Toc130477489"/>
      <w:bookmarkStart w:id="41" w:name="_Toc145446814"/>
      <w:bookmarkStart w:id="42" w:name="_Toc145447376"/>
      <w:bookmarkStart w:id="43" w:name="_Toc147830386"/>
      <w:r w:rsidRPr="00BE5207">
        <w:t>Objectivo Geral</w:t>
      </w:r>
      <w:bookmarkEnd w:id="40"/>
      <w:bookmarkEnd w:id="41"/>
      <w:bookmarkEnd w:id="42"/>
      <w:bookmarkEnd w:id="43"/>
    </w:p>
    <w:p w14:paraId="4A6E9B2F" w14:textId="367B8BED" w:rsidR="00E541A3" w:rsidRPr="00BE5207" w:rsidRDefault="00DA46A4" w:rsidP="008E2A3A">
      <w:pPr>
        <w:pStyle w:val="PargrafodaLista"/>
        <w:numPr>
          <w:ilvl w:val="0"/>
          <w:numId w:val="34"/>
        </w:numPr>
      </w:pPr>
      <w:bookmarkStart w:id="44" w:name="_Hlk143077392"/>
      <w:r w:rsidRPr="00BE5207">
        <w:rPr>
          <w:shd w:val="clear" w:color="auto" w:fill="FFFFFF"/>
        </w:rPr>
        <w:t>Desenvolver um sistema de gestão de frota de transporte escolar capaz de </w:t>
      </w:r>
      <w:r w:rsidRPr="00BE5207">
        <w:rPr>
          <w:color w:val="000000"/>
          <w:shd w:val="clear" w:color="auto" w:fill="FFFFFF"/>
        </w:rPr>
        <w:t>atender</w:t>
      </w:r>
      <w:r w:rsidRPr="00BE5207">
        <w:rPr>
          <w:shd w:val="clear" w:color="auto" w:fill="FFFFFF"/>
        </w:rPr>
        <w:t> </w:t>
      </w:r>
      <w:r w:rsidRPr="00BE5207">
        <w:rPr>
          <w:color w:val="000000"/>
          <w:shd w:val="clear" w:color="auto" w:fill="FFFFFF"/>
        </w:rPr>
        <w:t>aos</w:t>
      </w:r>
      <w:r w:rsidRPr="00BE5207">
        <w:rPr>
          <w:shd w:val="clear" w:color="auto" w:fill="FFFFFF"/>
        </w:rPr>
        <w:t> desafios enfrentados pelos</w:t>
      </w:r>
      <w:r w:rsidR="00384402" w:rsidRPr="00BE5207">
        <w:rPr>
          <w:shd w:val="clear" w:color="auto" w:fill="FFFFFF"/>
        </w:rPr>
        <w:t xml:space="preserve"> encarregados,</w:t>
      </w:r>
      <w:r w:rsidRPr="00BE5207">
        <w:rPr>
          <w:shd w:val="clear" w:color="auto" w:fill="FFFFFF"/>
        </w:rPr>
        <w:t xml:space="preserve"> gestores </w:t>
      </w:r>
      <w:r w:rsidR="00305D14" w:rsidRPr="00BE5207">
        <w:rPr>
          <w:shd w:val="clear" w:color="auto" w:fill="FFFFFF"/>
        </w:rPr>
        <w:t>e</w:t>
      </w:r>
      <w:r w:rsidRPr="00BE5207">
        <w:rPr>
          <w:shd w:val="clear" w:color="auto" w:fill="FFFFFF"/>
        </w:rPr>
        <w:t> </w:t>
      </w:r>
      <w:r w:rsidRPr="00BE5207">
        <w:rPr>
          <w:color w:val="000000"/>
          <w:shd w:val="clear" w:color="auto" w:fill="FFFFFF"/>
        </w:rPr>
        <w:t>motoristas</w:t>
      </w:r>
      <w:r w:rsidRPr="00BE5207">
        <w:rPr>
          <w:shd w:val="clear" w:color="auto" w:fill="FFFFFF"/>
        </w:rPr>
        <w:t> </w:t>
      </w:r>
      <w:r w:rsidRPr="00BE5207">
        <w:rPr>
          <w:color w:val="000000"/>
          <w:shd w:val="clear" w:color="auto" w:fill="FFFFFF"/>
        </w:rPr>
        <w:t>de</w:t>
      </w:r>
      <w:r w:rsidRPr="00BE5207">
        <w:rPr>
          <w:shd w:val="clear" w:color="auto" w:fill="FFFFFF"/>
        </w:rPr>
        <w:t> frotas de </w:t>
      </w:r>
      <w:r w:rsidRPr="00BE5207">
        <w:rPr>
          <w:color w:val="000000"/>
          <w:shd w:val="clear" w:color="auto" w:fill="FFFFFF"/>
        </w:rPr>
        <w:t>transporte</w:t>
      </w:r>
      <w:r w:rsidRPr="00BE5207">
        <w:rPr>
          <w:shd w:val="clear" w:color="auto" w:fill="FFFFFF"/>
        </w:rPr>
        <w:t> </w:t>
      </w:r>
      <w:r w:rsidRPr="00BE5207">
        <w:rPr>
          <w:color w:val="000000"/>
          <w:shd w:val="clear" w:color="auto" w:fill="FFFFFF"/>
        </w:rPr>
        <w:t>escolar</w:t>
      </w:r>
      <w:r w:rsidRPr="00BE5207">
        <w:rPr>
          <w:b/>
          <w:bCs/>
          <w:color w:val="000000"/>
          <w:shd w:val="clear" w:color="auto" w:fill="FFFFFF"/>
        </w:rPr>
        <w:t>.</w:t>
      </w:r>
    </w:p>
    <w:p w14:paraId="53C56C55" w14:textId="77777777" w:rsidR="006734AC" w:rsidRPr="00BE5207" w:rsidRDefault="006734AC" w:rsidP="00245A6C">
      <w:pPr>
        <w:pStyle w:val="Ttulo3"/>
        <w:numPr>
          <w:ilvl w:val="2"/>
          <w:numId w:val="1"/>
        </w:numPr>
        <w:ind w:left="720" w:hanging="720"/>
      </w:pPr>
      <w:bookmarkStart w:id="45" w:name="_Toc130477490"/>
      <w:bookmarkStart w:id="46" w:name="_Toc145446815"/>
      <w:bookmarkStart w:id="47" w:name="_Toc145447377"/>
      <w:bookmarkStart w:id="48" w:name="_Toc147830387"/>
      <w:bookmarkEnd w:id="44"/>
      <w:r w:rsidRPr="00BE5207">
        <w:lastRenderedPageBreak/>
        <w:t>Objectivos Específicos</w:t>
      </w:r>
      <w:bookmarkEnd w:id="45"/>
      <w:bookmarkEnd w:id="46"/>
      <w:bookmarkEnd w:id="47"/>
      <w:bookmarkEnd w:id="48"/>
    </w:p>
    <w:p w14:paraId="5B30861C" w14:textId="77777777" w:rsidR="001049E1" w:rsidRPr="00BE5207" w:rsidRDefault="001049E1" w:rsidP="009B384C">
      <w:pPr>
        <w:pStyle w:val="PargrafodaLista"/>
        <w:numPr>
          <w:ilvl w:val="0"/>
          <w:numId w:val="34"/>
        </w:numPr>
      </w:pPr>
      <w:bookmarkStart w:id="49" w:name="_Hlk143077606"/>
      <w:r w:rsidRPr="00BE5207">
        <w:t>Analisar o processo actual de gestão de frotas de transporte escolar;</w:t>
      </w:r>
    </w:p>
    <w:p w14:paraId="6F95BA3C" w14:textId="632B5A23" w:rsidR="001049E1" w:rsidRPr="00BE5207" w:rsidRDefault="001049E1" w:rsidP="009B384C">
      <w:pPr>
        <w:pStyle w:val="PargrafodaLista"/>
        <w:numPr>
          <w:ilvl w:val="0"/>
          <w:numId w:val="34"/>
        </w:numPr>
      </w:pPr>
      <w:r w:rsidRPr="00BE5207">
        <w:t>Identificar os principais constrangimentos no processo actual de gest</w:t>
      </w:r>
      <w:r w:rsidR="00DE1AFB" w:rsidRPr="00BE5207">
        <w:t>ão</w:t>
      </w:r>
      <w:r w:rsidRPr="00BE5207">
        <w:t xml:space="preserve"> de frotas de transporte escolar;</w:t>
      </w:r>
    </w:p>
    <w:p w14:paraId="5E16765F" w14:textId="474BA70B" w:rsidR="001049E1" w:rsidRPr="00BE5207" w:rsidRDefault="00AF5DAD" w:rsidP="009B384C">
      <w:pPr>
        <w:pStyle w:val="PargrafodaLista"/>
        <w:numPr>
          <w:ilvl w:val="0"/>
          <w:numId w:val="34"/>
        </w:numPr>
      </w:pPr>
      <w:r w:rsidRPr="00BE5207">
        <w:t>Propor</w:t>
      </w:r>
      <w:r w:rsidR="001049E1" w:rsidRPr="00BE5207">
        <w:t xml:space="preserve"> um modelo de sistema de gestão proposto;</w:t>
      </w:r>
    </w:p>
    <w:p w14:paraId="1EC80DFB" w14:textId="270D9DE4" w:rsidR="001049E1" w:rsidRPr="00BE5207" w:rsidRDefault="00AF5DAD" w:rsidP="009B384C">
      <w:pPr>
        <w:pStyle w:val="PargrafodaLista"/>
        <w:numPr>
          <w:ilvl w:val="0"/>
          <w:numId w:val="34"/>
        </w:numPr>
      </w:pPr>
      <w:r w:rsidRPr="00BE5207">
        <w:t xml:space="preserve">Codificar </w:t>
      </w:r>
      <w:r w:rsidR="00744CDE" w:rsidRPr="00BE5207">
        <w:t>o modelo.</w:t>
      </w:r>
    </w:p>
    <w:bookmarkEnd w:id="49"/>
    <w:p w14:paraId="7BCD0622" w14:textId="77777777" w:rsidR="006734AC" w:rsidRPr="00BE5207" w:rsidRDefault="006734AC" w:rsidP="00CA6ACA">
      <w:pPr>
        <w:rPr>
          <w:b/>
          <w:bCs/>
        </w:rPr>
      </w:pPr>
    </w:p>
    <w:p w14:paraId="03715026" w14:textId="77777777" w:rsidR="00AE4515" w:rsidRPr="00BE5207" w:rsidRDefault="00342EDF" w:rsidP="00245A6C">
      <w:pPr>
        <w:pStyle w:val="Ttulo2"/>
        <w:numPr>
          <w:ilvl w:val="1"/>
          <w:numId w:val="1"/>
        </w:numPr>
      </w:pPr>
      <w:bookmarkStart w:id="50" w:name="_Toc145446816"/>
      <w:bookmarkStart w:id="51" w:name="_Toc145447378"/>
      <w:bookmarkStart w:id="52" w:name="_Toc147830388"/>
      <w:r w:rsidRPr="00BE5207">
        <w:t>Estrutura do Relatório</w:t>
      </w:r>
      <w:bookmarkEnd w:id="50"/>
      <w:bookmarkEnd w:id="51"/>
      <w:bookmarkEnd w:id="52"/>
    </w:p>
    <w:p w14:paraId="2D1C76C8" w14:textId="3088BB78" w:rsidR="00AE4515" w:rsidRPr="00BE5207" w:rsidRDefault="00AE4515" w:rsidP="00461A53">
      <w:r w:rsidRPr="00BE5207">
        <w:t xml:space="preserve">Para melhor expor o presente trabalho, o mesmo foi organizado em capítulos que estão apresentados nomeadamente: </w:t>
      </w:r>
      <w:r w:rsidR="00833D7B" w:rsidRPr="00BE5207">
        <w:t>Introdução</w:t>
      </w:r>
      <w:r w:rsidRPr="00BE5207">
        <w:t>, Revisão de Literatura, Material e Métodos,</w:t>
      </w:r>
      <w:r w:rsidR="00E755AF" w:rsidRPr="00BE5207">
        <w:t xml:space="preserve"> </w:t>
      </w:r>
      <w:r w:rsidRPr="00BE5207">
        <w:t>Modelo Actual, Modelo Proposto, Conclusões e Recomendações, Referências Bibliográficas e Anexos.</w:t>
      </w:r>
    </w:p>
    <w:p w14:paraId="38059A3E" w14:textId="1F63E017" w:rsidR="00AE4515" w:rsidRPr="00BE5207" w:rsidRDefault="00833D7B" w:rsidP="00461A53">
      <w:pPr>
        <w:rPr>
          <w:rFonts w:cs="Times New Roman"/>
          <w:bCs/>
          <w:sz w:val="20"/>
          <w:szCs w:val="20"/>
        </w:rPr>
      </w:pPr>
      <w:bookmarkStart w:id="53" w:name="_Toc130291581"/>
      <w:r w:rsidRPr="00BE5207">
        <w:rPr>
          <w:b/>
        </w:rPr>
        <w:t>Capítulo</w:t>
      </w:r>
      <w:r w:rsidR="00AE4515" w:rsidRPr="00BE5207">
        <w:rPr>
          <w:b/>
        </w:rPr>
        <w:t xml:space="preserve"> 1: Introdução </w:t>
      </w:r>
      <w:r w:rsidR="00AE4515" w:rsidRPr="00BE5207">
        <w:t xml:space="preserve">- </w:t>
      </w:r>
      <w:r w:rsidR="00AE4515" w:rsidRPr="00BE5207">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53"/>
    </w:p>
    <w:p w14:paraId="49FB1038" w14:textId="77777777" w:rsidR="00AE4515" w:rsidRPr="00BE5207" w:rsidRDefault="00833D7B" w:rsidP="00461A53">
      <w:pPr>
        <w:rPr>
          <w:sz w:val="20"/>
          <w:szCs w:val="20"/>
        </w:rPr>
      </w:pPr>
      <w:r w:rsidRPr="00BE5207">
        <w:rPr>
          <w:b/>
        </w:rPr>
        <w:t>Capítulo</w:t>
      </w:r>
      <w:r w:rsidR="00AE4515" w:rsidRPr="00BE5207">
        <w:rPr>
          <w:b/>
        </w:rPr>
        <w:t xml:space="preserve"> 2: Revisão de Literatura </w:t>
      </w:r>
      <w:r w:rsidR="00AE4515" w:rsidRPr="00BE5207">
        <w:t>- Neste capítulo, poderá acompanhar conceitos abordados ao tema, que possibilitam a pesquisa e consulta da documentação necessária para realização do trabalho.</w:t>
      </w:r>
    </w:p>
    <w:p w14:paraId="3FAA0A10" w14:textId="77777777" w:rsidR="00443E7B" w:rsidRPr="00BE5207" w:rsidRDefault="00833D7B" w:rsidP="00461A53">
      <w:r w:rsidRPr="00BE5207">
        <w:rPr>
          <w:b/>
        </w:rPr>
        <w:t>Capítulo</w:t>
      </w:r>
      <w:r w:rsidR="00AE4515" w:rsidRPr="00BE5207">
        <w:rPr>
          <w:b/>
        </w:rPr>
        <w:t xml:space="preserve"> 3: Material e Métodos </w:t>
      </w:r>
      <w:r w:rsidR="00AE4515" w:rsidRPr="00BE5207">
        <w:t>- Neste capítulo</w:t>
      </w:r>
      <w:r w:rsidR="00443E7B" w:rsidRPr="00BE5207">
        <w:t>, apresenta-se os procedimentos técnicos e as ferramentas usadas para realização do trabalho, tendo em conta os objectivos traçados.</w:t>
      </w:r>
    </w:p>
    <w:p w14:paraId="7950D9DB" w14:textId="5E201C6F" w:rsidR="00AE4515" w:rsidRPr="00BE5207" w:rsidRDefault="00833D7B" w:rsidP="00461A53">
      <w:pPr>
        <w:rPr>
          <w:sz w:val="20"/>
          <w:szCs w:val="20"/>
        </w:rPr>
      </w:pPr>
      <w:r w:rsidRPr="00BE5207">
        <w:rPr>
          <w:b/>
        </w:rPr>
        <w:t>Capítulo</w:t>
      </w:r>
      <w:r w:rsidR="00AE4515" w:rsidRPr="00BE5207">
        <w:rPr>
          <w:b/>
        </w:rPr>
        <w:t xml:space="preserve"> 4: </w:t>
      </w:r>
      <w:r w:rsidR="008B7F64" w:rsidRPr="00BE5207">
        <w:rPr>
          <w:b/>
        </w:rPr>
        <w:t>Resultados e Discussões</w:t>
      </w:r>
      <w:r w:rsidR="00AE4515" w:rsidRPr="00BE5207">
        <w:rPr>
          <w:b/>
        </w:rPr>
        <w:t xml:space="preserve"> </w:t>
      </w:r>
      <w:r w:rsidR="00AE4515" w:rsidRPr="00BE5207">
        <w:t>- Neste capítulo,</w:t>
      </w:r>
      <w:r w:rsidR="00813013" w:rsidRPr="00BE5207">
        <w:t xml:space="preserve"> são apresentados e discutidos os principais resultados do estudo em questão, tendo como foco o alcance do objectivo do problema definido</w:t>
      </w:r>
      <w:r w:rsidR="00AE4515" w:rsidRPr="00BE5207">
        <w:t>.</w:t>
      </w:r>
      <w:r w:rsidR="00841244">
        <w:t xml:space="preserve"> São também apresentados o modelo actual e modelo proposto.</w:t>
      </w:r>
    </w:p>
    <w:p w14:paraId="2DC2A2CB" w14:textId="50369E08" w:rsidR="00AE4515" w:rsidRPr="00BE5207" w:rsidRDefault="00833D7B" w:rsidP="00461A53">
      <w:pPr>
        <w:rPr>
          <w:sz w:val="20"/>
          <w:szCs w:val="20"/>
        </w:rPr>
      </w:pPr>
      <w:r w:rsidRPr="00BE5207">
        <w:rPr>
          <w:b/>
        </w:rPr>
        <w:t>Capítulo</w:t>
      </w:r>
      <w:r w:rsidR="00AE4515" w:rsidRPr="00BE5207">
        <w:rPr>
          <w:b/>
        </w:rPr>
        <w:t xml:space="preserve"> 5: </w:t>
      </w:r>
      <w:r w:rsidR="008F6501" w:rsidRPr="00BE5207">
        <w:rPr>
          <w:b/>
        </w:rPr>
        <w:t xml:space="preserve">Conclusões e Recomendações </w:t>
      </w:r>
      <w:r w:rsidR="008F6501" w:rsidRPr="00BE5207">
        <w:t xml:space="preserve">- </w:t>
      </w:r>
      <w:r w:rsidR="008F6501" w:rsidRPr="00BE5207">
        <w:rPr>
          <w:color w:val="000000" w:themeColor="text1"/>
        </w:rPr>
        <w:t>Neste capítulo, são apresentadas as conclusões advindas da realização do presente trabalho e as recomendações.</w:t>
      </w:r>
    </w:p>
    <w:p w14:paraId="1EEBFF85" w14:textId="45D62E23" w:rsidR="00AE4515" w:rsidRPr="00BE5207" w:rsidRDefault="00833D7B" w:rsidP="00461A53">
      <w:pPr>
        <w:rPr>
          <w:color w:val="000000" w:themeColor="text1"/>
          <w:sz w:val="20"/>
          <w:szCs w:val="20"/>
        </w:rPr>
      </w:pPr>
      <w:r w:rsidRPr="00BE5207">
        <w:rPr>
          <w:b/>
        </w:rPr>
        <w:t>Capítulo</w:t>
      </w:r>
      <w:r w:rsidR="00AE4515" w:rsidRPr="00BE5207">
        <w:rPr>
          <w:b/>
        </w:rPr>
        <w:t xml:space="preserve"> 6: </w:t>
      </w:r>
      <w:r w:rsidR="00D71C67" w:rsidRPr="00BE5207">
        <w:rPr>
          <w:b/>
        </w:rPr>
        <w:t xml:space="preserve">Referências Bibliográficas </w:t>
      </w:r>
      <w:r w:rsidR="00D71C67" w:rsidRPr="00BE5207">
        <w:t>– Neste capítulo, são apresentadas as obras consultadas para realização do trabalho.</w:t>
      </w:r>
    </w:p>
    <w:p w14:paraId="5EB64684" w14:textId="1C98E18B" w:rsidR="00AE4515" w:rsidRPr="00BE5207" w:rsidRDefault="00833D7B" w:rsidP="00461A53">
      <w:r w:rsidRPr="00BE5207">
        <w:rPr>
          <w:b/>
        </w:rPr>
        <w:t>Capítulo</w:t>
      </w:r>
      <w:r w:rsidR="00AE4515" w:rsidRPr="00BE5207">
        <w:rPr>
          <w:b/>
        </w:rPr>
        <w:t xml:space="preserve"> 7: </w:t>
      </w:r>
      <w:r w:rsidR="00BE4A20" w:rsidRPr="00BE5207">
        <w:rPr>
          <w:b/>
        </w:rPr>
        <w:t xml:space="preserve">Anexos </w:t>
      </w:r>
      <w:r w:rsidR="00BE4A20" w:rsidRPr="00BE5207">
        <w:t>– Por fim são apresentados os documentos complementares do presente trabalho.</w:t>
      </w:r>
    </w:p>
    <w:p w14:paraId="41F0235E" w14:textId="77777777" w:rsidR="00BE4A20" w:rsidRPr="00BE5207" w:rsidRDefault="00BE4A20" w:rsidP="00383C4A">
      <w:pPr>
        <w:pStyle w:val="PargrafodaLista"/>
        <w:ind w:left="900"/>
        <w:rPr>
          <w:b/>
          <w:bCs/>
        </w:rPr>
      </w:pPr>
    </w:p>
    <w:p w14:paraId="3489A50A" w14:textId="77777777" w:rsidR="00BE4A20" w:rsidRPr="00BE5207" w:rsidRDefault="00BE4A20" w:rsidP="00BE4A20"/>
    <w:p w14:paraId="1F8D4CF2" w14:textId="77777777" w:rsidR="00BE4A20" w:rsidRPr="00BE5207" w:rsidRDefault="00BE4A20" w:rsidP="00BE4A20"/>
    <w:p w14:paraId="742F8328" w14:textId="77777777" w:rsidR="00BE4A20" w:rsidRPr="00BE5207" w:rsidRDefault="00BE4A20" w:rsidP="00461A53">
      <w:pPr>
        <w:rPr>
          <w:b/>
        </w:rPr>
      </w:pPr>
    </w:p>
    <w:p w14:paraId="7682F2BE" w14:textId="0DFCDD95" w:rsidR="002E08AA" w:rsidRPr="00BE5207" w:rsidRDefault="006301E0" w:rsidP="00EE602A">
      <w:r w:rsidRPr="00BE5207">
        <w:rPr>
          <w:noProof/>
        </w:rPr>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BE5207" w:rsidRDefault="001C3C67" w:rsidP="002E08AA">
                      <w:pPr>
                        <w:shd w:val="clear" w:color="auto" w:fill="AEAAAA" w:themeFill="background2" w:themeFillShade="BF"/>
                        <w:jc w:val="center"/>
                        <w:rPr>
                          <w:color w:val="FFFFFF"/>
                          <w:sz w:val="96"/>
                          <w:szCs w:val="144"/>
                        </w:rPr>
                      </w:pPr>
                      <w:r w:rsidRPr="00BE5207">
                        <w:rPr>
                          <w:color w:val="FFFFFF"/>
                          <w:sz w:val="96"/>
                          <w:szCs w:val="144"/>
                        </w:rPr>
                        <w:t>2</w:t>
                      </w:r>
                    </w:p>
                    <w:p w14:paraId="39FC01CC" w14:textId="77777777" w:rsidR="001C3C67" w:rsidRPr="00BE5207"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BE5207" w:rsidRDefault="002E08AA" w:rsidP="00EE602A"/>
    <w:p w14:paraId="68237EFD" w14:textId="77777777" w:rsidR="00EE602A" w:rsidRPr="00BE5207" w:rsidRDefault="00EE602A" w:rsidP="00EE602A"/>
    <w:p w14:paraId="34CB9BA8" w14:textId="77777777" w:rsidR="007A2405" w:rsidRPr="00BE5207" w:rsidRDefault="007A2405" w:rsidP="007A2405">
      <w:pPr>
        <w:pStyle w:val="Ttulo1"/>
        <w:jc w:val="right"/>
      </w:pPr>
      <w:bookmarkStart w:id="54" w:name="_Toc145446817"/>
      <w:bookmarkStart w:id="55" w:name="_Toc145447379"/>
      <w:bookmarkStart w:id="56" w:name="_Toc147830389"/>
      <w:r w:rsidRPr="00BE5207">
        <w:t>Revisão de Literatura</w:t>
      </w:r>
      <w:bookmarkEnd w:id="54"/>
      <w:bookmarkEnd w:id="55"/>
      <w:bookmarkEnd w:id="56"/>
    </w:p>
    <w:p w14:paraId="021F5D84" w14:textId="77777777" w:rsidR="002E08AA" w:rsidRPr="00BE5207" w:rsidRDefault="002E08AA" w:rsidP="002E08AA"/>
    <w:p w14:paraId="0853507F" w14:textId="1F0F2614" w:rsidR="00F33DE5" w:rsidRPr="00BE5207" w:rsidRDefault="00791FA4" w:rsidP="00484B76">
      <w:pPr>
        <w:spacing w:before="240"/>
      </w:pPr>
      <w:r w:rsidRPr="00BE5207">
        <w:t xml:space="preserve">Neste capítulo, poderemos acompanhar conceitos abordados </w:t>
      </w:r>
      <w:r w:rsidR="00EF5738">
        <w:t>n</w:t>
      </w:r>
      <w:r w:rsidRPr="00BE5207">
        <w:t>o tema, que possibilitam a pesquisa e consulta da documentação necessária para realização do trabalho.</w:t>
      </w:r>
    </w:p>
    <w:p w14:paraId="7F43CCCF" w14:textId="77777777" w:rsidR="00F33DE5" w:rsidRPr="00BE5207" w:rsidRDefault="00F33DE5" w:rsidP="00245A6C">
      <w:pPr>
        <w:pStyle w:val="Ttulo2"/>
        <w:numPr>
          <w:ilvl w:val="1"/>
          <w:numId w:val="9"/>
        </w:numPr>
        <w:spacing w:before="240"/>
      </w:pPr>
      <w:bookmarkStart w:id="57" w:name="_Toc145446818"/>
      <w:bookmarkStart w:id="58" w:name="_Toc145447380"/>
      <w:bookmarkStart w:id="59" w:name="_Toc147830390"/>
      <w:r w:rsidRPr="00BE5207">
        <w:t>Transporte Escolar</w:t>
      </w:r>
      <w:bookmarkEnd w:id="57"/>
      <w:bookmarkEnd w:id="58"/>
      <w:bookmarkEnd w:id="59"/>
    </w:p>
    <w:p w14:paraId="67152CA1" w14:textId="7A787D66" w:rsidR="00FE234A" w:rsidRPr="00BE5207" w:rsidRDefault="00FE234A" w:rsidP="006F2B9C">
      <w:r w:rsidRPr="00BE5207">
        <w:t xml:space="preserve">Segundo (Geipot, 1995), </w:t>
      </w:r>
      <w:r w:rsidR="005676B4" w:rsidRPr="00BE5207">
        <w:t xml:space="preserve">é chamado </w:t>
      </w:r>
      <w:r w:rsidRPr="00BE5207">
        <w:t xml:space="preserve">transporte </w:t>
      </w:r>
      <w:r w:rsidR="005676B4" w:rsidRPr="00BE5207">
        <w:t xml:space="preserve">ao meio de locomoção que envolva </w:t>
      </w:r>
      <w:r w:rsidRPr="00BE5207">
        <w:t>transporte de passageiros, p</w:t>
      </w:r>
      <w:r w:rsidR="00016B2B" w:rsidRPr="00BE5207">
        <w:t>ú</w:t>
      </w:r>
      <w:r w:rsidRPr="00BE5207">
        <w:t>blico ou de interesse social, entre a área rural e a área urbana ou o interior da área rural do município.</w:t>
      </w:r>
      <w:r w:rsidR="00E5515F" w:rsidRPr="00BE5207">
        <w:t xml:space="preserve"> </w:t>
      </w:r>
      <w:r w:rsidRPr="00BE5207">
        <w:t xml:space="preserve">Silva &amp; Yamashita (2008) apresentam o conceito de Transporte Escolar como sendo um transporte </w:t>
      </w:r>
      <w:r w:rsidR="0044104A" w:rsidRPr="00BE5207">
        <w:t>gratuito</w:t>
      </w:r>
      <w:r w:rsidRPr="00BE5207">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BE5207">
        <w:t>, o transporte é um meio necessário para que a criança tenha acesso a escola, além de ser um direito garantido por lei independentemente da renda familiar.</w:t>
      </w:r>
    </w:p>
    <w:p w14:paraId="6ACA5FD2" w14:textId="77777777" w:rsidR="00D20561" w:rsidRPr="00BE5207" w:rsidRDefault="00D20561" w:rsidP="006F2B9C"/>
    <w:p w14:paraId="325E0EC1" w14:textId="77777777" w:rsidR="00FE234A" w:rsidRPr="00BE5207" w:rsidRDefault="00146CD9" w:rsidP="00245A6C">
      <w:pPr>
        <w:pStyle w:val="Ttulo3"/>
        <w:numPr>
          <w:ilvl w:val="2"/>
          <w:numId w:val="9"/>
        </w:numPr>
      </w:pPr>
      <w:bookmarkStart w:id="60" w:name="_Toc145446819"/>
      <w:bookmarkStart w:id="61" w:name="_Toc145447381"/>
      <w:bookmarkStart w:id="62" w:name="_Toc147830391"/>
      <w:r w:rsidRPr="00BE5207">
        <w:t>Importância de Transporte Escolar</w:t>
      </w:r>
      <w:bookmarkEnd w:id="60"/>
      <w:bookmarkEnd w:id="61"/>
      <w:bookmarkEnd w:id="62"/>
    </w:p>
    <w:p w14:paraId="5D68DC07" w14:textId="4385DC5C" w:rsidR="00146CD9" w:rsidRPr="00BE5207" w:rsidRDefault="00B01FFD" w:rsidP="006F2B9C">
      <w:r w:rsidRPr="00BE5207">
        <w:t xml:space="preserve">É importante considerar que o transporte possui estreita relação com o </w:t>
      </w:r>
      <w:r w:rsidR="00EA23F7" w:rsidRPr="00BE5207">
        <w:t>bem-estar</w:t>
      </w:r>
      <w:r w:rsidRPr="00BE5207">
        <w:t xml:space="preserve"> individual. </w:t>
      </w:r>
      <w:r w:rsidR="004F4AA0" w:rsidRPr="00BE5207">
        <w:t>Para</w:t>
      </w:r>
      <w:r w:rsidRPr="00BE5207">
        <w:t xml:space="preserve"> (Pegoretti, 2005), a importância do uso de transporte pode restringir o acesso aos </w:t>
      </w:r>
      <w:r w:rsidR="006D3106" w:rsidRPr="00BE5207">
        <w:t>d</w:t>
      </w:r>
      <w:r w:rsidRPr="00BE5207">
        <w:t xml:space="preserve">estinos desejados pelas pessoas, interferindo na condição de vida da população e reduzindo o </w:t>
      </w:r>
      <w:r w:rsidR="00A07691" w:rsidRPr="00BE5207">
        <w:t>bem-estar</w:t>
      </w:r>
      <w:r w:rsidRPr="00BE5207">
        <w:t xml:space="preserve">. </w:t>
      </w:r>
      <w:r w:rsidR="0093444A" w:rsidRPr="00BE5207">
        <w:t>De acordo com</w:t>
      </w:r>
      <w:r w:rsidRPr="00BE5207">
        <w:t xml:space="preserve"> (Geipot, 1995), </w:t>
      </w:r>
      <w:r w:rsidR="00916753" w:rsidRPr="00BE5207">
        <w:t>o transporte escolar é um instrumento importante para a inserção social das crianças e adolescentes</w:t>
      </w:r>
      <w:r w:rsidR="00694FFD" w:rsidRPr="00BE5207">
        <w:t xml:space="preserve">, evitando as </w:t>
      </w:r>
      <w:r w:rsidR="000D36D8" w:rsidRPr="00BE5207">
        <w:t>desigualdades</w:t>
      </w:r>
      <w:r w:rsidR="00694FFD" w:rsidRPr="00BE5207">
        <w:t xml:space="preserve"> sociais.</w:t>
      </w:r>
    </w:p>
    <w:p w14:paraId="5756E87F" w14:textId="0814C40D" w:rsidR="00D341AA" w:rsidRPr="00BE5207" w:rsidRDefault="00D341AA" w:rsidP="006F2B9C">
      <w:r w:rsidRPr="00BE5207">
        <w:t>O transporte de estudantes permite que vários obstáculos que antes não eram possíveis de resolver, mais simples e de fácil aderência. Os transportes escolares são um bem para as crianças que precisam sair de suas casas até suas escolas de forma c</w:t>
      </w:r>
      <w:r w:rsidR="00C93154">
        <w:t>ó</w:t>
      </w:r>
      <w:r w:rsidRPr="00BE5207">
        <w:t>moda e segura. Permite aos alunos vencer as barreiras geográficas, que inclui grandes distâncias e ter acesso aos estabelecimentos de ensino.</w:t>
      </w:r>
    </w:p>
    <w:p w14:paraId="1ACDD130" w14:textId="77777777" w:rsidR="00146CD9" w:rsidRPr="00BE5207" w:rsidRDefault="00146CD9" w:rsidP="00146CD9"/>
    <w:p w14:paraId="64DECD57" w14:textId="77777777" w:rsidR="00C04B0C" w:rsidRPr="00BE5207" w:rsidRDefault="00C04B0C" w:rsidP="00245A6C">
      <w:pPr>
        <w:pStyle w:val="Ttulo3"/>
        <w:numPr>
          <w:ilvl w:val="2"/>
          <w:numId w:val="9"/>
        </w:numPr>
      </w:pPr>
      <w:bookmarkStart w:id="63" w:name="_Toc145446820"/>
      <w:bookmarkStart w:id="64" w:name="_Toc145447382"/>
      <w:bookmarkStart w:id="65" w:name="_Toc147830392"/>
      <w:r w:rsidRPr="00BE5207">
        <w:lastRenderedPageBreak/>
        <w:t>Transporte Escolar no Mundo</w:t>
      </w:r>
      <w:bookmarkEnd w:id="63"/>
      <w:bookmarkEnd w:id="64"/>
      <w:bookmarkEnd w:id="65"/>
    </w:p>
    <w:p w14:paraId="52787791" w14:textId="77777777" w:rsidR="00CA6757" w:rsidRPr="00BE5207" w:rsidRDefault="00C04B0C" w:rsidP="00CA6757">
      <w:r w:rsidRPr="00BE5207">
        <w:t xml:space="preserve">São oferecidos por diferentes nações do mundo transporte escolar gratuito, o qual é destinado a levar os estudantes de e para escola, sendo esse </w:t>
      </w:r>
      <w:r w:rsidR="00BB637D" w:rsidRPr="00BE5207">
        <w:t>serviço</w:t>
      </w:r>
      <w:r w:rsidRPr="00BE5207">
        <w:t xml:space="preserve"> fundamental para garantir o acesso e a </w:t>
      </w:r>
      <w:r w:rsidR="00F408AE" w:rsidRPr="00BE5207">
        <w:t>permanência</w:t>
      </w:r>
      <w:r w:rsidRPr="00BE5207">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BE5207" w14:paraId="2E9F834E" w14:textId="77777777" w:rsidTr="00BB637D">
        <w:trPr>
          <w:trHeight w:val="664"/>
        </w:trPr>
        <w:tc>
          <w:tcPr>
            <w:tcW w:w="1980" w:type="dxa"/>
          </w:tcPr>
          <w:p w14:paraId="728FE444" w14:textId="2F5DE883" w:rsidR="00BB637D" w:rsidRPr="00BE5207" w:rsidRDefault="00BB637D" w:rsidP="00C43A49">
            <w:pPr>
              <w:spacing w:line="360" w:lineRule="auto"/>
              <w:jc w:val="center"/>
              <w:rPr>
                <w:b/>
                <w:bCs/>
              </w:rPr>
            </w:pPr>
            <w:r w:rsidRPr="00BE5207">
              <w:rPr>
                <w:b/>
                <w:bCs/>
              </w:rPr>
              <w:t>Pa</w:t>
            </w:r>
            <w:r w:rsidR="005937B8" w:rsidRPr="00BE5207">
              <w:rPr>
                <w:b/>
                <w:bCs/>
              </w:rPr>
              <w:t>ís</w:t>
            </w:r>
          </w:p>
        </w:tc>
        <w:tc>
          <w:tcPr>
            <w:tcW w:w="7606" w:type="dxa"/>
          </w:tcPr>
          <w:p w14:paraId="153508CE" w14:textId="77777777" w:rsidR="00BB637D" w:rsidRPr="00BE5207" w:rsidRDefault="00BB637D" w:rsidP="00C43A49">
            <w:pPr>
              <w:spacing w:line="360" w:lineRule="auto"/>
              <w:jc w:val="center"/>
            </w:pPr>
            <w:r w:rsidRPr="00BE5207">
              <w:rPr>
                <w:b/>
                <w:bCs/>
              </w:rPr>
              <w:t>Características do</w:t>
            </w:r>
            <w:r w:rsidRPr="00BE5207">
              <w:t xml:space="preserve"> </w:t>
            </w:r>
            <w:r w:rsidRPr="00BE5207">
              <w:rPr>
                <w:b/>
                <w:bCs/>
              </w:rPr>
              <w:t>Transporte</w:t>
            </w:r>
          </w:p>
        </w:tc>
      </w:tr>
      <w:tr w:rsidR="00BB637D" w:rsidRPr="00BE5207" w14:paraId="68224E4A" w14:textId="77777777" w:rsidTr="00BB637D">
        <w:trPr>
          <w:trHeight w:val="629"/>
        </w:trPr>
        <w:tc>
          <w:tcPr>
            <w:tcW w:w="1980" w:type="dxa"/>
          </w:tcPr>
          <w:p w14:paraId="387D1137" w14:textId="77777777" w:rsidR="001C3A2A" w:rsidRPr="00BE5207" w:rsidRDefault="001C3A2A" w:rsidP="00C43A49">
            <w:pPr>
              <w:spacing w:line="360" w:lineRule="auto"/>
              <w:jc w:val="center"/>
            </w:pPr>
          </w:p>
          <w:p w14:paraId="310A4891" w14:textId="77777777" w:rsidR="00BB637D" w:rsidRPr="00BE5207" w:rsidRDefault="00102B80" w:rsidP="00C43A49">
            <w:pPr>
              <w:spacing w:line="360" w:lineRule="auto"/>
              <w:jc w:val="center"/>
            </w:pPr>
            <w:r w:rsidRPr="00BE5207">
              <w:t>Reino Unido</w:t>
            </w:r>
          </w:p>
        </w:tc>
        <w:tc>
          <w:tcPr>
            <w:tcW w:w="7606" w:type="dxa"/>
          </w:tcPr>
          <w:p w14:paraId="728EB77E" w14:textId="77777777" w:rsidR="00BB637D" w:rsidRPr="00BE5207" w:rsidRDefault="00102B80" w:rsidP="00C43A49">
            <w:pPr>
              <w:spacing w:line="360" w:lineRule="auto"/>
            </w:pPr>
            <w:r w:rsidRPr="00BE5207">
              <w:t xml:space="preserve">Todas as crianças e adolescentes de 5 a 16 anos se beneficiam do transporte escolar gratuito. É utilizado um ónibus escolar e existe uma </w:t>
            </w:r>
            <w:r w:rsidR="00886AD7" w:rsidRPr="00BE5207">
              <w:t>distância</w:t>
            </w:r>
            <w:r w:rsidRPr="00BE5207">
              <w:t xml:space="preserve"> mínima dependendo da idade. A </w:t>
            </w:r>
            <w:r w:rsidR="00886AD7" w:rsidRPr="00BE5207">
              <w:t>distância</w:t>
            </w:r>
            <w:r w:rsidRPr="00BE5207">
              <w:t xml:space="preserve"> mínima para o </w:t>
            </w:r>
            <w:r w:rsidR="00EB5BA0" w:rsidRPr="00BE5207">
              <w:t>benefício</w:t>
            </w:r>
            <w:r w:rsidRPr="00BE5207">
              <w:t xml:space="preserve"> para crianças de at</w:t>
            </w:r>
            <w:r w:rsidR="00D07699" w:rsidRPr="00BE5207">
              <w:t>é</w:t>
            </w:r>
            <w:r w:rsidRPr="00BE5207">
              <w:t xml:space="preserve"> 8 anos é de 3,2 km e para crianças acima de 8 anos, 4,8 km (GOV.UK, 2020).</w:t>
            </w:r>
          </w:p>
        </w:tc>
      </w:tr>
      <w:tr w:rsidR="00BB637D" w:rsidRPr="00BE5207" w14:paraId="45B53E28" w14:textId="77777777" w:rsidTr="00BB637D">
        <w:trPr>
          <w:trHeight w:val="664"/>
        </w:trPr>
        <w:tc>
          <w:tcPr>
            <w:tcW w:w="1980" w:type="dxa"/>
          </w:tcPr>
          <w:p w14:paraId="07224DEB" w14:textId="77777777" w:rsidR="001C3A2A" w:rsidRPr="00BE5207" w:rsidRDefault="001C3A2A" w:rsidP="00C43A49">
            <w:pPr>
              <w:spacing w:line="360" w:lineRule="auto"/>
              <w:jc w:val="center"/>
            </w:pPr>
          </w:p>
          <w:p w14:paraId="4A13EC77" w14:textId="77777777" w:rsidR="00BB637D" w:rsidRPr="00BE5207" w:rsidRDefault="00DB473E" w:rsidP="00C43A49">
            <w:pPr>
              <w:spacing w:line="360" w:lineRule="auto"/>
              <w:jc w:val="center"/>
            </w:pPr>
            <w:r w:rsidRPr="00BE5207">
              <w:t>Ontário</w:t>
            </w:r>
          </w:p>
          <w:p w14:paraId="79635EA1" w14:textId="77777777" w:rsidR="00DB473E" w:rsidRPr="00BE5207" w:rsidRDefault="00DB473E" w:rsidP="00C43A49">
            <w:pPr>
              <w:spacing w:line="360" w:lineRule="auto"/>
              <w:jc w:val="center"/>
            </w:pPr>
            <w:r w:rsidRPr="00BE5207">
              <w:t>(Canada)</w:t>
            </w:r>
          </w:p>
        </w:tc>
        <w:tc>
          <w:tcPr>
            <w:tcW w:w="7606" w:type="dxa"/>
          </w:tcPr>
          <w:p w14:paraId="743238AD" w14:textId="03D759ED" w:rsidR="00EE3AA3" w:rsidRPr="00BE5207" w:rsidRDefault="0018199E" w:rsidP="00C43A49">
            <w:pPr>
              <w:spacing w:line="360" w:lineRule="auto"/>
            </w:pPr>
            <w:r w:rsidRPr="00BE5207">
              <w:t xml:space="preserve">Em </w:t>
            </w:r>
            <w:r w:rsidR="00EE3AA3" w:rsidRPr="00BE5207">
              <w:t>Ontário – Canadá, foi criado o Conselho de Viagens Escolares Ativas de Ontário (OAST) que tem como obje</w:t>
            </w:r>
            <w:r w:rsidR="0042542B">
              <w:t>c</w:t>
            </w:r>
            <w:r w:rsidR="00EE3AA3" w:rsidRPr="00BE5207">
              <w:t>tivo criar uma cultura de viagens escolares a</w:t>
            </w:r>
            <w:r w:rsidR="00ED1022" w:rsidRPr="00BE5207">
              <w:t>c</w:t>
            </w:r>
            <w:r w:rsidR="00EE3AA3" w:rsidRPr="00BE5207">
              <w:t>tivas e tornar o transporte a</w:t>
            </w:r>
            <w:r w:rsidR="007B61DE" w:rsidRPr="00BE5207">
              <w:t>c</w:t>
            </w:r>
            <w:r w:rsidR="00EE3AA3" w:rsidRPr="00BE5207">
              <w:t>tivo e a mobilidade independente normativa para jovens em idade escolar (Ontário Active School Travel, 2020).</w:t>
            </w:r>
          </w:p>
        </w:tc>
      </w:tr>
      <w:tr w:rsidR="00BB637D" w:rsidRPr="00BE5207" w14:paraId="79B8D390" w14:textId="77777777" w:rsidTr="00BB637D">
        <w:trPr>
          <w:trHeight w:val="629"/>
        </w:trPr>
        <w:tc>
          <w:tcPr>
            <w:tcW w:w="1980" w:type="dxa"/>
          </w:tcPr>
          <w:p w14:paraId="551E615E" w14:textId="77777777" w:rsidR="001C3A2A" w:rsidRPr="00BE5207" w:rsidRDefault="001C3A2A" w:rsidP="00C43A49">
            <w:pPr>
              <w:spacing w:line="360" w:lineRule="auto"/>
              <w:jc w:val="center"/>
            </w:pPr>
          </w:p>
          <w:p w14:paraId="098A2F04" w14:textId="77777777" w:rsidR="00BB637D" w:rsidRPr="00BE5207" w:rsidRDefault="00724B25" w:rsidP="00C43A49">
            <w:pPr>
              <w:spacing w:line="360" w:lineRule="auto"/>
              <w:jc w:val="center"/>
            </w:pPr>
            <w:r w:rsidRPr="00BE5207">
              <w:t>Estados Unidos da América</w:t>
            </w:r>
          </w:p>
        </w:tc>
        <w:tc>
          <w:tcPr>
            <w:tcW w:w="7606" w:type="dxa"/>
          </w:tcPr>
          <w:p w14:paraId="153A5418" w14:textId="30A25B18" w:rsidR="00BB637D" w:rsidRPr="00BE5207" w:rsidRDefault="00DB6DFE" w:rsidP="00C43A49">
            <w:pPr>
              <w:spacing w:line="360" w:lineRule="auto"/>
            </w:pPr>
            <w:r w:rsidRPr="00BE5207">
              <w:t xml:space="preserve">Nos Estados Unidos da América (EUA), o transporte até a escola é sustentado pelo modal rodoviário tradicional: os </w:t>
            </w:r>
            <w:r w:rsidR="0042542B">
              <w:t>carros</w:t>
            </w:r>
            <w:r w:rsidRPr="00BE5207">
              <w:t xml:space="preserve">. No Colorado o mínimo que uma criança deve </w:t>
            </w:r>
            <w:r w:rsidR="006B2242">
              <w:t>viver</w:t>
            </w:r>
            <w:r w:rsidRPr="00BE5207">
              <w:t xml:space="preserve"> de sua escola é de 1,6 quil</w:t>
            </w:r>
            <w:r w:rsidR="006971F5">
              <w:t>ó</w:t>
            </w:r>
            <w:r w:rsidRPr="00BE5207">
              <w:t>metros dependendo de seu grau de escolaridade (Burgoyne-Allen e Schiess, 2017).</w:t>
            </w:r>
          </w:p>
        </w:tc>
      </w:tr>
      <w:tr w:rsidR="00BB637D" w:rsidRPr="00BE5207" w14:paraId="43C6AB04" w14:textId="77777777" w:rsidTr="00BB637D">
        <w:trPr>
          <w:trHeight w:val="664"/>
        </w:trPr>
        <w:tc>
          <w:tcPr>
            <w:tcW w:w="1980" w:type="dxa"/>
          </w:tcPr>
          <w:p w14:paraId="42993A04" w14:textId="77777777" w:rsidR="001C3A2A" w:rsidRPr="00BE5207" w:rsidRDefault="001C3A2A" w:rsidP="00C43A49">
            <w:pPr>
              <w:spacing w:line="360" w:lineRule="auto"/>
              <w:jc w:val="center"/>
            </w:pPr>
          </w:p>
          <w:p w14:paraId="0B538B4A" w14:textId="77777777" w:rsidR="00BB637D" w:rsidRPr="00BE5207" w:rsidRDefault="00DB6DFE" w:rsidP="00C43A49">
            <w:pPr>
              <w:spacing w:line="360" w:lineRule="auto"/>
              <w:jc w:val="center"/>
            </w:pPr>
            <w:r w:rsidRPr="00BE5207">
              <w:t>Austrália do Sul (Austrália)</w:t>
            </w:r>
          </w:p>
        </w:tc>
        <w:tc>
          <w:tcPr>
            <w:tcW w:w="7606" w:type="dxa"/>
          </w:tcPr>
          <w:p w14:paraId="1F135593" w14:textId="24DDD5B2" w:rsidR="00BB637D" w:rsidRPr="00BE5207" w:rsidRDefault="00DB6DFE" w:rsidP="00C43A49">
            <w:pPr>
              <w:spacing w:line="360" w:lineRule="auto"/>
            </w:pPr>
            <w:r w:rsidRPr="00BE5207">
              <w:t>Segundo a education act (1972) e a Education Regulation (2012), o governo oferece transporte escolar gratuito desde que haja 10 crianças que moram a cinco quil</w:t>
            </w:r>
            <w:r w:rsidR="00CC0303">
              <w:t>ó</w:t>
            </w:r>
            <w:r w:rsidRPr="00BE5207">
              <w:t>metros da escola (Department for Education and Child Development, 2017).</w:t>
            </w:r>
          </w:p>
        </w:tc>
      </w:tr>
      <w:tr w:rsidR="00BB637D" w:rsidRPr="00BE5207" w14:paraId="0F26904B" w14:textId="77777777" w:rsidTr="00BB637D">
        <w:trPr>
          <w:trHeight w:val="664"/>
        </w:trPr>
        <w:tc>
          <w:tcPr>
            <w:tcW w:w="1980" w:type="dxa"/>
          </w:tcPr>
          <w:p w14:paraId="379B7E4A" w14:textId="77777777" w:rsidR="001C3A2A" w:rsidRPr="00BE5207" w:rsidRDefault="001C3A2A" w:rsidP="00C43A49">
            <w:pPr>
              <w:spacing w:line="360" w:lineRule="auto"/>
              <w:jc w:val="center"/>
            </w:pPr>
          </w:p>
          <w:p w14:paraId="63489B72" w14:textId="77777777" w:rsidR="001C3A2A" w:rsidRPr="00BE5207" w:rsidRDefault="001C3A2A" w:rsidP="00C43A49">
            <w:pPr>
              <w:spacing w:line="360" w:lineRule="auto"/>
              <w:jc w:val="center"/>
            </w:pPr>
          </w:p>
          <w:p w14:paraId="738057F3" w14:textId="77777777" w:rsidR="001C3A2A" w:rsidRPr="00BE5207" w:rsidRDefault="001C3A2A" w:rsidP="00C43A49">
            <w:pPr>
              <w:spacing w:line="360" w:lineRule="auto"/>
              <w:jc w:val="center"/>
            </w:pPr>
          </w:p>
          <w:p w14:paraId="1DBB08EE" w14:textId="77777777" w:rsidR="00BB637D" w:rsidRPr="00BE5207" w:rsidRDefault="00DB6DFE" w:rsidP="00C43A49">
            <w:pPr>
              <w:spacing w:line="360" w:lineRule="auto"/>
              <w:jc w:val="center"/>
            </w:pPr>
            <w:r w:rsidRPr="00BE5207">
              <w:t>Brasil</w:t>
            </w:r>
          </w:p>
        </w:tc>
        <w:tc>
          <w:tcPr>
            <w:tcW w:w="7606" w:type="dxa"/>
          </w:tcPr>
          <w:p w14:paraId="2B524B7C" w14:textId="395D387D" w:rsidR="00BB637D" w:rsidRPr="00BE5207" w:rsidRDefault="00DB6DFE" w:rsidP="00C43A49">
            <w:pPr>
              <w:spacing w:line="360" w:lineRule="auto"/>
            </w:pPr>
            <w:r w:rsidRPr="00BE5207">
              <w:t xml:space="preserve">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w:t>
            </w:r>
            <w:r w:rsidR="00223CCE">
              <w:t>carros</w:t>
            </w:r>
            <w:r w:rsidRPr="00BE5207">
              <w:t>, lanchas e bicicletas fabricados especialmente para o tráfego nestas regiões, sempre visando à segurança e à qualidade do transporte (Fundo Nacional de Desenvolvimento da Educação, 2019).</w:t>
            </w:r>
          </w:p>
        </w:tc>
      </w:tr>
      <w:tr w:rsidR="00BB637D" w:rsidRPr="00BE5207" w14:paraId="71AA160A" w14:textId="77777777" w:rsidTr="00BB637D">
        <w:trPr>
          <w:trHeight w:val="629"/>
        </w:trPr>
        <w:tc>
          <w:tcPr>
            <w:tcW w:w="1980" w:type="dxa"/>
          </w:tcPr>
          <w:p w14:paraId="557A4238" w14:textId="77777777" w:rsidR="001C3A2A" w:rsidRPr="00BE5207" w:rsidRDefault="001C3A2A" w:rsidP="0099728A">
            <w:pPr>
              <w:jc w:val="center"/>
            </w:pPr>
          </w:p>
          <w:p w14:paraId="4E4B484B" w14:textId="77777777" w:rsidR="004F1EA2" w:rsidRPr="00BE5207" w:rsidRDefault="004F1EA2" w:rsidP="0099728A">
            <w:pPr>
              <w:jc w:val="center"/>
            </w:pPr>
          </w:p>
          <w:p w14:paraId="392138F1" w14:textId="77777777" w:rsidR="004F1EA2" w:rsidRPr="00BE5207" w:rsidRDefault="004F1EA2" w:rsidP="0099728A">
            <w:pPr>
              <w:jc w:val="center"/>
            </w:pPr>
          </w:p>
          <w:p w14:paraId="4A924B45" w14:textId="77777777" w:rsidR="004F1EA2" w:rsidRPr="00BE5207" w:rsidRDefault="004F1EA2" w:rsidP="0099728A">
            <w:pPr>
              <w:jc w:val="center"/>
            </w:pPr>
          </w:p>
          <w:p w14:paraId="695E681C" w14:textId="77777777" w:rsidR="004F1EA2" w:rsidRPr="00BE5207" w:rsidRDefault="004F1EA2" w:rsidP="0099728A">
            <w:pPr>
              <w:jc w:val="center"/>
            </w:pPr>
          </w:p>
          <w:p w14:paraId="65CCF667" w14:textId="77777777" w:rsidR="00BB637D" w:rsidRPr="00BE5207" w:rsidRDefault="00DB6DFE" w:rsidP="0099728A">
            <w:pPr>
              <w:jc w:val="center"/>
            </w:pPr>
            <w:r w:rsidRPr="00BE5207">
              <w:t>Nova Zelândia</w:t>
            </w:r>
          </w:p>
        </w:tc>
        <w:tc>
          <w:tcPr>
            <w:tcW w:w="7606" w:type="dxa"/>
          </w:tcPr>
          <w:p w14:paraId="0315AD68" w14:textId="308325F0" w:rsidR="00BB637D" w:rsidRPr="00BE5207" w:rsidRDefault="00DB6DFE" w:rsidP="00AA65F0">
            <w:pPr>
              <w:spacing w:line="360" w:lineRule="auto"/>
            </w:pPr>
            <w:r w:rsidRPr="00BE5207">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w:t>
            </w:r>
            <w:r w:rsidRPr="00BE5207">
              <w:lastRenderedPageBreak/>
              <w:t xml:space="preserve">atenderem a todos os 3 critérios: têm entre 5 e 21 anos de idade e têm necessidades de segurança e/ou mobilidade que os impeça de viajar independentemente para e da escola ou de acessar transporte público ou </w:t>
            </w:r>
            <w:r w:rsidR="00170CEF">
              <w:t>carro</w:t>
            </w:r>
            <w:r w:rsidRPr="00BE5207">
              <w:t xml:space="preserve"> escolar. estão frequentando a escola estadual mais próxima, escola estadual integrada ou outro ambiente educacional em que possam se inscrever (New Zealand Government, 2020)</w:t>
            </w:r>
          </w:p>
        </w:tc>
      </w:tr>
    </w:tbl>
    <w:p w14:paraId="251C84BC" w14:textId="6BFF6E8F" w:rsidR="00F33DE5" w:rsidRPr="00BE5207" w:rsidRDefault="003E05F0" w:rsidP="0099728A">
      <w:pPr>
        <w:pStyle w:val="Ttulo1"/>
        <w:spacing w:line="240" w:lineRule="auto"/>
        <w:rPr>
          <w:color w:val="5B9BD5" w:themeColor="accent1"/>
          <w:sz w:val="24"/>
          <w:szCs w:val="24"/>
        </w:rPr>
      </w:pPr>
      <w:bookmarkStart w:id="66" w:name="_Toc145447383"/>
      <w:bookmarkStart w:id="67" w:name="_Toc145460604"/>
      <w:bookmarkStart w:id="68" w:name="_Toc146010323"/>
      <w:bookmarkStart w:id="69" w:name="_Toc147830393"/>
      <w:r w:rsidRPr="00BE5207">
        <w:rPr>
          <w:color w:val="5B9BD5" w:themeColor="accent1"/>
          <w:sz w:val="24"/>
          <w:szCs w:val="24"/>
        </w:rPr>
        <w:t>Tabela 1</w:t>
      </w:r>
      <w:r w:rsidR="00160BE1" w:rsidRPr="00BE5207">
        <w:rPr>
          <w:color w:val="5B9BD5" w:themeColor="accent1"/>
          <w:sz w:val="24"/>
          <w:szCs w:val="24"/>
        </w:rPr>
        <w:t>. Características</w:t>
      </w:r>
      <w:r w:rsidR="00274CF0" w:rsidRPr="00BE5207">
        <w:rPr>
          <w:color w:val="5B9BD5" w:themeColor="accent1"/>
          <w:sz w:val="24"/>
          <w:szCs w:val="24"/>
        </w:rPr>
        <w:t xml:space="preserve"> do </w:t>
      </w:r>
      <w:r w:rsidR="00731313" w:rsidRPr="00BE5207">
        <w:rPr>
          <w:color w:val="5B9BD5" w:themeColor="accent1"/>
          <w:sz w:val="24"/>
          <w:szCs w:val="24"/>
        </w:rPr>
        <w:t>t</w:t>
      </w:r>
      <w:r w:rsidR="00274CF0" w:rsidRPr="00BE5207">
        <w:rPr>
          <w:color w:val="5B9BD5" w:themeColor="accent1"/>
          <w:sz w:val="24"/>
          <w:szCs w:val="24"/>
        </w:rPr>
        <w:t xml:space="preserve">ransporte </w:t>
      </w:r>
      <w:r w:rsidR="00731313" w:rsidRPr="00BE5207">
        <w:rPr>
          <w:color w:val="5B9BD5" w:themeColor="accent1"/>
          <w:sz w:val="24"/>
          <w:szCs w:val="24"/>
        </w:rPr>
        <w:t>e</w:t>
      </w:r>
      <w:r w:rsidR="00274CF0" w:rsidRPr="00BE5207">
        <w:rPr>
          <w:color w:val="5B9BD5" w:themeColor="accent1"/>
          <w:sz w:val="24"/>
          <w:szCs w:val="24"/>
        </w:rPr>
        <w:t xml:space="preserve">scolar em </w:t>
      </w:r>
      <w:r w:rsidR="00731313" w:rsidRPr="00BE5207">
        <w:rPr>
          <w:color w:val="5B9BD5" w:themeColor="accent1"/>
          <w:sz w:val="24"/>
          <w:szCs w:val="24"/>
        </w:rPr>
        <w:t>d</w:t>
      </w:r>
      <w:r w:rsidR="00274CF0" w:rsidRPr="00BE5207">
        <w:rPr>
          <w:color w:val="5B9BD5" w:themeColor="accent1"/>
          <w:sz w:val="24"/>
          <w:szCs w:val="24"/>
        </w:rPr>
        <w:t xml:space="preserve">iferentes </w:t>
      </w:r>
      <w:r w:rsidR="00731313" w:rsidRPr="00BE5207">
        <w:rPr>
          <w:color w:val="5B9BD5" w:themeColor="accent1"/>
          <w:sz w:val="24"/>
          <w:szCs w:val="24"/>
        </w:rPr>
        <w:t>p</w:t>
      </w:r>
      <w:r w:rsidR="00274CF0" w:rsidRPr="00BE5207">
        <w:rPr>
          <w:color w:val="5B9BD5" w:themeColor="accent1"/>
          <w:sz w:val="24"/>
          <w:szCs w:val="24"/>
        </w:rPr>
        <w:t xml:space="preserve">aíses do </w:t>
      </w:r>
      <w:r w:rsidR="00731313" w:rsidRPr="00BE5207">
        <w:rPr>
          <w:color w:val="5B9BD5" w:themeColor="accent1"/>
          <w:sz w:val="24"/>
          <w:szCs w:val="24"/>
        </w:rPr>
        <w:t>m</w:t>
      </w:r>
      <w:r w:rsidR="00274CF0" w:rsidRPr="00BE5207">
        <w:rPr>
          <w:color w:val="5B9BD5" w:themeColor="accent1"/>
          <w:sz w:val="24"/>
          <w:szCs w:val="24"/>
        </w:rPr>
        <w:t>undo</w:t>
      </w:r>
      <w:bookmarkEnd w:id="66"/>
      <w:bookmarkEnd w:id="67"/>
      <w:bookmarkEnd w:id="68"/>
      <w:bookmarkEnd w:id="69"/>
    </w:p>
    <w:p w14:paraId="521CD785" w14:textId="77777777" w:rsidR="00A6039F" w:rsidRPr="00BE5207" w:rsidRDefault="00A6039F" w:rsidP="00F33DE5"/>
    <w:p w14:paraId="3784DE23" w14:textId="77777777" w:rsidR="00264574" w:rsidRPr="00BE5207" w:rsidRDefault="00264574" w:rsidP="00245A6C">
      <w:pPr>
        <w:pStyle w:val="Ttulo3"/>
        <w:numPr>
          <w:ilvl w:val="2"/>
          <w:numId w:val="9"/>
        </w:numPr>
      </w:pPr>
      <w:bookmarkStart w:id="70" w:name="_Toc145446821"/>
      <w:bookmarkStart w:id="71" w:name="_Toc145447384"/>
      <w:bookmarkStart w:id="72" w:name="_Toc147830394"/>
      <w:r w:rsidRPr="00BE5207">
        <w:t>Transporte Escolar em Moçambique</w:t>
      </w:r>
      <w:bookmarkEnd w:id="70"/>
      <w:bookmarkEnd w:id="71"/>
      <w:bookmarkEnd w:id="72"/>
    </w:p>
    <w:p w14:paraId="7F4AAFDD" w14:textId="30CF6370" w:rsidR="00F331CD" w:rsidRPr="00BE5207" w:rsidRDefault="00B262BF" w:rsidP="00FD719C">
      <w:r w:rsidRPr="00BE5207">
        <w:t>De acordo com</w:t>
      </w:r>
      <w:r w:rsidR="00F331CD" w:rsidRPr="00BE5207">
        <w:t xml:space="preserve"> (Boletim da </w:t>
      </w:r>
      <w:r w:rsidR="002E0EA9" w:rsidRPr="00BE5207">
        <w:t>República</w:t>
      </w:r>
      <w:r w:rsidR="00F331CD" w:rsidRPr="00BE5207">
        <w:t xml:space="preserve">, </w:t>
      </w:r>
      <w:r w:rsidR="00E30E85">
        <w:t>M</w:t>
      </w:r>
      <w:r w:rsidR="00F331CD" w:rsidRPr="00BE5207">
        <w:t xml:space="preserve">aio de 2019), o acesso a um transporte escolar não é </w:t>
      </w:r>
      <w:r w:rsidR="00571064" w:rsidRPr="00BE5207">
        <w:t>gratuito</w:t>
      </w:r>
      <w:r w:rsidR="00F331CD" w:rsidRPr="00BE5207">
        <w:t>, no entanto</w:t>
      </w:r>
      <w:r w:rsidR="00571064" w:rsidRPr="00BE5207">
        <w:t>,</w:t>
      </w:r>
      <w:r w:rsidR="00F331CD" w:rsidRPr="00BE5207">
        <w:t xml:space="preserve"> tem regras para que o </w:t>
      </w:r>
      <w:r w:rsidR="002E0EA9" w:rsidRPr="00BE5207">
        <w:t>serviço</w:t>
      </w:r>
      <w:r w:rsidR="00F331CD" w:rsidRPr="00BE5207">
        <w:t xml:space="preserve"> de transporte escolar seja aceite. No artigo 34 do Boletim da </w:t>
      </w:r>
      <w:r w:rsidR="002E0EA9" w:rsidRPr="00BE5207">
        <w:t>República</w:t>
      </w:r>
      <w:r w:rsidR="00F331CD" w:rsidRPr="00BE5207">
        <w:t xml:space="preserve"> em questão, é mencionado que o exercício da actividade </w:t>
      </w:r>
      <w:r w:rsidR="00254A5B" w:rsidRPr="00BE5207">
        <w:t xml:space="preserve">de transporte </w:t>
      </w:r>
      <w:r w:rsidR="00F331CD" w:rsidRPr="00BE5207">
        <w:t xml:space="preserve">escolar </w:t>
      </w:r>
      <w:r w:rsidR="00F075D5" w:rsidRPr="00BE5207">
        <w:t>só</w:t>
      </w:r>
      <w:r w:rsidR="00F331CD" w:rsidRPr="00BE5207">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BE5207" w:rsidRDefault="00F331CD" w:rsidP="00FD719C">
      <w:r w:rsidRPr="00BE5207">
        <w:t>a) Título de adjudicação do concurso quando se trate de concessão;</w:t>
      </w:r>
    </w:p>
    <w:p w14:paraId="7A3BEDF1" w14:textId="77777777" w:rsidR="00F331CD" w:rsidRPr="00BE5207" w:rsidRDefault="00F331CD" w:rsidP="00FD719C">
      <w:r w:rsidRPr="00BE5207">
        <w:t>b) Certidão emitida pela Conservatória do Registo das Entidades Legais ou bilhete de identidade quando se trate de pessoa singular;</w:t>
      </w:r>
    </w:p>
    <w:p w14:paraId="68243C72" w14:textId="77777777" w:rsidR="00F331CD" w:rsidRPr="00BE5207" w:rsidRDefault="00F331CD" w:rsidP="00FD719C">
      <w:r w:rsidRPr="00BE5207">
        <w:t>c) Fotocópia autenticada do livrete e título de registo de propriedade ou documento equivalente;</w:t>
      </w:r>
    </w:p>
    <w:p w14:paraId="512FD208" w14:textId="77777777" w:rsidR="00F331CD" w:rsidRPr="00BE5207" w:rsidRDefault="00F331CD" w:rsidP="00FD719C">
      <w:r w:rsidRPr="00BE5207">
        <w:t>d) Fotocópia autenticada da ficha de inspecção do veículo;</w:t>
      </w:r>
    </w:p>
    <w:p w14:paraId="329956F9" w14:textId="77777777" w:rsidR="00F331CD" w:rsidRPr="00BE5207" w:rsidRDefault="00F331CD" w:rsidP="00FD719C">
      <w:r w:rsidRPr="00BE5207">
        <w:t>e) Fotocópia autenticada do cartão do seguro de responsabilidade civil;</w:t>
      </w:r>
    </w:p>
    <w:p w14:paraId="3FAA4EAC" w14:textId="77777777" w:rsidR="004F1EA2" w:rsidRPr="00BE5207" w:rsidRDefault="00F331CD" w:rsidP="00FD719C">
      <w:r w:rsidRPr="00BE5207">
        <w:t>f) Fotocópia autenticada da ficha de inscrição na área fiscal competente e o Número de Identificação Tributária (NUIT).</w:t>
      </w:r>
    </w:p>
    <w:p w14:paraId="0398E984" w14:textId="77777777" w:rsidR="004F1EA2" w:rsidRPr="00BE5207" w:rsidRDefault="004F1EA2" w:rsidP="004F1EA2"/>
    <w:p w14:paraId="1C4315F1" w14:textId="1C03A56C" w:rsidR="000A649B" w:rsidRPr="00BE5207" w:rsidRDefault="000A649B" w:rsidP="00245A6C">
      <w:pPr>
        <w:pStyle w:val="Ttulo2"/>
        <w:numPr>
          <w:ilvl w:val="1"/>
          <w:numId w:val="9"/>
        </w:numPr>
      </w:pPr>
      <w:bookmarkStart w:id="73" w:name="_Toc145446822"/>
      <w:bookmarkStart w:id="74" w:name="_Toc145447385"/>
      <w:bookmarkStart w:id="75" w:name="_Toc147830395"/>
      <w:r w:rsidRPr="00BE5207">
        <w:t>Gestão (Dire</w:t>
      </w:r>
      <w:r w:rsidR="00542C0D">
        <w:t>c</w:t>
      </w:r>
      <w:r w:rsidRPr="00BE5207">
        <w:t>ção)</w:t>
      </w:r>
      <w:bookmarkEnd w:id="73"/>
      <w:bookmarkEnd w:id="74"/>
      <w:bookmarkEnd w:id="75"/>
    </w:p>
    <w:p w14:paraId="54AD7FBD" w14:textId="69AAFD8F" w:rsidR="000A649B" w:rsidRPr="00BE5207" w:rsidRDefault="000A649B" w:rsidP="00D4605D">
      <w:r w:rsidRPr="00BE5207">
        <w:t xml:space="preserve">A gestão constitui a terceira função </w:t>
      </w:r>
      <w:r w:rsidR="00416833" w:rsidRPr="00BE5207">
        <w:t>administrativa, depois</w:t>
      </w:r>
      <w:r w:rsidRPr="00BE5207">
        <w:t xml:space="preserve"> do planejamento e da </w:t>
      </w:r>
      <w:r w:rsidR="008216F3" w:rsidRPr="00BE5207">
        <w:t>organização</w:t>
      </w:r>
      <w:r w:rsidRPr="00BE5207">
        <w:t xml:space="preserve">. </w:t>
      </w:r>
      <w:r w:rsidR="002C63E2" w:rsidRPr="00BE5207">
        <w:t xml:space="preserve">Segundo </w:t>
      </w:r>
      <w:r w:rsidRPr="00BE5207">
        <w:t>(Chiavenato, 2000), a função de gestão se relaciona directamente com a maneira pela qual os objectivos devem ser alcançados, por meio da actividade das pessoas que compõem a organização.</w:t>
      </w:r>
      <w:r w:rsidR="00811850" w:rsidRPr="00BE5207">
        <w:t xml:space="preserve"> A gestão é a função </w:t>
      </w:r>
      <w:r w:rsidR="008216F3" w:rsidRPr="00BE5207">
        <w:t>administrativa</w:t>
      </w:r>
      <w:r w:rsidR="00811850" w:rsidRPr="00BE5207">
        <w:t xml:space="preserve"> que se refere as relações interpessoais dos administradores em todos os níveis da </w:t>
      </w:r>
      <w:r w:rsidR="00811850" w:rsidRPr="00BE5207">
        <w:lastRenderedPageBreak/>
        <w:t xml:space="preserve">organização e os seus respectivos subordinados. Para que o planejamento e a organização possam ser eficazes, eles precisam ser dinamizados e complementados pela orientação a ser fornecida </w:t>
      </w:r>
      <w:r w:rsidR="00254A5B" w:rsidRPr="00BE5207">
        <w:t>à</w:t>
      </w:r>
      <w:r w:rsidR="00811850" w:rsidRPr="00BE5207">
        <w:t>s pessoas.</w:t>
      </w:r>
    </w:p>
    <w:p w14:paraId="2F5E9FEE" w14:textId="77777777" w:rsidR="00E541A3" w:rsidRPr="00BE5207" w:rsidRDefault="00E541A3" w:rsidP="00D4605D"/>
    <w:p w14:paraId="7566DEA2" w14:textId="46A8A727" w:rsidR="003D7747" w:rsidRPr="00BE5207" w:rsidRDefault="003C7244" w:rsidP="00DE50D0">
      <w:pPr>
        <w:pStyle w:val="Ttulo3"/>
        <w:numPr>
          <w:ilvl w:val="2"/>
          <w:numId w:val="9"/>
        </w:numPr>
        <w:rPr>
          <w:rStyle w:val="Ttulo3Carter"/>
          <w:b/>
        </w:rPr>
      </w:pPr>
      <w:bookmarkStart w:id="76" w:name="_Toc147830396"/>
      <w:r w:rsidRPr="00BE5207">
        <w:rPr>
          <w:rStyle w:val="Ttulo3Carter"/>
          <w:b/>
        </w:rPr>
        <w:t>Gestão</w:t>
      </w:r>
      <w:r w:rsidR="003D7747" w:rsidRPr="00BE5207">
        <w:rPr>
          <w:rStyle w:val="Ttulo3Carter"/>
          <w:b/>
        </w:rPr>
        <w:t xml:space="preserve"> de </w:t>
      </w:r>
      <w:r w:rsidR="00702C68">
        <w:rPr>
          <w:rStyle w:val="Ttulo3Carter"/>
          <w:b/>
        </w:rPr>
        <w:t>F</w:t>
      </w:r>
      <w:r w:rsidR="003D7747" w:rsidRPr="00BE5207">
        <w:rPr>
          <w:rStyle w:val="Ttulo3Carter"/>
          <w:b/>
        </w:rPr>
        <w:t>rotas</w:t>
      </w:r>
      <w:bookmarkEnd w:id="76"/>
    </w:p>
    <w:p w14:paraId="3879B707" w14:textId="79C0343F" w:rsidR="0053192A" w:rsidRDefault="008D02EB" w:rsidP="00871E2B">
      <w:r>
        <w:t>A gestão de frotas desempenha um papel muito importante para eficiência operacional de inúmeras organizações (Smith, 2018). Segundo Jones et al (2019), a eficiência na gestão de frotas pode resultar em reduções significativas nos custos operacionais</w:t>
      </w:r>
      <w:r w:rsidR="007844FD">
        <w:t xml:space="preserve"> dentro das organizações</w:t>
      </w:r>
      <w:r>
        <w:t>.</w:t>
      </w:r>
      <w:r w:rsidR="00A32295">
        <w:t xml:space="preserve"> </w:t>
      </w:r>
      <w:r>
        <w:t>Al</w:t>
      </w:r>
      <w:r w:rsidR="00A32295">
        <w:t>é</w:t>
      </w:r>
      <w:r>
        <w:t>m disso, de acordo com (Brown, 2020),  a implementação de sistemas de rastreamento e monitoramento avançados tem se mostrado fundamentais para melhor</w:t>
      </w:r>
      <w:r w:rsidR="00C96A13">
        <w:t>ia</w:t>
      </w:r>
      <w:r>
        <w:t xml:space="preserve"> </w:t>
      </w:r>
      <w:r w:rsidR="00C96A13">
        <w:t>d</w:t>
      </w:r>
      <w:r>
        <w:t xml:space="preserve">a produtividade e </w:t>
      </w:r>
      <w:r w:rsidR="000F6D74">
        <w:t>d</w:t>
      </w:r>
      <w:r>
        <w:t>a segurança das frotas.</w:t>
      </w:r>
    </w:p>
    <w:p w14:paraId="1A54F9CE" w14:textId="6D86E94C" w:rsidR="00BB2804" w:rsidRPr="00BB2804" w:rsidRDefault="00BB2804" w:rsidP="00871E2B">
      <w:r w:rsidRPr="00BB2804">
        <w:t>Segundo</w:t>
      </w:r>
      <w:r>
        <w:t xml:space="preserve"> Valente et. al (2011), citado por</w:t>
      </w:r>
      <w:r w:rsidR="00436024">
        <w:t xml:space="preserve"> Ucella e Corrêa (2021)</w:t>
      </w:r>
      <w:r>
        <w:t xml:space="preserve">, a gestão de frotas implica directamente na </w:t>
      </w:r>
      <w:r w:rsidR="005D4350">
        <w:t>optimização</w:t>
      </w:r>
      <w:r>
        <w:t xml:space="preserve"> dela, alem de reduzir </w:t>
      </w:r>
      <w:r w:rsidRPr="00AB5486">
        <w:t xml:space="preserve">custos e ampliar a confiança dos clientes, porém, quanto maior for </w:t>
      </w:r>
      <w:r w:rsidR="00026952" w:rsidRPr="00AB5486">
        <w:t>número</w:t>
      </w:r>
      <w:r w:rsidRPr="00AB5486">
        <w:t xml:space="preserve"> de clientes, maior deve ser a estrutura de tratamento</w:t>
      </w:r>
      <w:r>
        <w:t xml:space="preserve"> e atendimento para que sejam eficazes. </w:t>
      </w:r>
    </w:p>
    <w:p w14:paraId="297B8C16" w14:textId="0C0BB70A" w:rsidR="00871E2B" w:rsidRPr="00BE5207" w:rsidRDefault="008D02EB" w:rsidP="00871E2B">
      <w:r>
        <w:t xml:space="preserve"> </w:t>
      </w:r>
    </w:p>
    <w:p w14:paraId="491399D1" w14:textId="478A5352" w:rsidR="00305433" w:rsidRDefault="003C7244" w:rsidP="00166DD4">
      <w:pPr>
        <w:pStyle w:val="PargrafodaLista"/>
        <w:numPr>
          <w:ilvl w:val="2"/>
          <w:numId w:val="9"/>
        </w:numPr>
        <w:rPr>
          <w:rStyle w:val="Ttulo3Carter"/>
        </w:rPr>
      </w:pPr>
      <w:bookmarkStart w:id="77" w:name="_Toc147830397"/>
      <w:r w:rsidRPr="00BE5207">
        <w:rPr>
          <w:rStyle w:val="Ttulo3Carter"/>
        </w:rPr>
        <w:t>Gestão</w:t>
      </w:r>
      <w:r w:rsidR="00305433" w:rsidRPr="00BE5207">
        <w:rPr>
          <w:rStyle w:val="Ttulo3Carter"/>
        </w:rPr>
        <w:t xml:space="preserve"> de Frota de </w:t>
      </w:r>
      <w:r w:rsidR="000001FD">
        <w:rPr>
          <w:rStyle w:val="Ttulo3Carter"/>
        </w:rPr>
        <w:t>T</w:t>
      </w:r>
      <w:r w:rsidR="00305433" w:rsidRPr="00BE5207">
        <w:rPr>
          <w:rStyle w:val="Ttulo3Carter"/>
        </w:rPr>
        <w:t>ransporte</w:t>
      </w:r>
      <w:bookmarkEnd w:id="77"/>
    </w:p>
    <w:p w14:paraId="13A50823" w14:textId="0D86E89A" w:rsidR="00172555" w:rsidRDefault="00172555" w:rsidP="00AB5486">
      <w:pPr>
        <w:rPr>
          <w:rStyle w:val="Ttulo3Carter"/>
          <w:b w:val="0"/>
          <w:bCs/>
        </w:rPr>
      </w:pPr>
      <w:r w:rsidRPr="00AB5486">
        <w:t xml:space="preserve">A gestão de frota de transporte é uma disciplina crucial para empresas e organizações que dependem do transporte de mercadorias, pessoas ou serviços. Ela envolve a supervisão, manutenção e coordenação de veículos e motoristas para a </w:t>
      </w:r>
      <w:r w:rsidR="002207AE" w:rsidRPr="00AB5486">
        <w:t>optimização</w:t>
      </w:r>
      <w:r w:rsidRPr="00AB5486">
        <w:t xml:space="preserve"> e eficiência operacional, redução de custos e melhoria </w:t>
      </w:r>
      <w:r w:rsidR="002D6124" w:rsidRPr="00AB5486">
        <w:t>d</w:t>
      </w:r>
      <w:r w:rsidRPr="00AB5486">
        <w:t>a segurança</w:t>
      </w:r>
      <w:r>
        <w:rPr>
          <w:rStyle w:val="Ttulo3Carter"/>
          <w:b w:val="0"/>
          <w:bCs/>
        </w:rPr>
        <w:t>.</w:t>
      </w:r>
    </w:p>
    <w:p w14:paraId="0277CE47" w14:textId="77777777" w:rsidR="00967DDD" w:rsidRDefault="00967DDD" w:rsidP="00BB2804">
      <w:pPr>
        <w:rPr>
          <w:rStyle w:val="Ttulo3Carter"/>
          <w:b w:val="0"/>
          <w:bCs/>
        </w:rPr>
      </w:pPr>
    </w:p>
    <w:p w14:paraId="44E74451" w14:textId="7E15A813" w:rsidR="00172555" w:rsidRDefault="00172555" w:rsidP="00172555">
      <w:pPr>
        <w:pStyle w:val="Ttulo3"/>
        <w:numPr>
          <w:ilvl w:val="3"/>
          <w:numId w:val="9"/>
        </w:numPr>
        <w:rPr>
          <w:rStyle w:val="Ttulo3Carter"/>
          <w:b/>
          <w:bCs/>
        </w:rPr>
      </w:pPr>
      <w:bookmarkStart w:id="78" w:name="_Toc147830398"/>
      <w:r>
        <w:rPr>
          <w:rStyle w:val="Ttulo3Carter"/>
          <w:b/>
          <w:bCs/>
        </w:rPr>
        <w:t xml:space="preserve">Definição e Importância </w:t>
      </w:r>
      <w:r w:rsidR="004172C5">
        <w:rPr>
          <w:rStyle w:val="Ttulo3Carter"/>
          <w:b/>
          <w:bCs/>
        </w:rPr>
        <w:t xml:space="preserve">da </w:t>
      </w:r>
      <w:r w:rsidR="00967DDD">
        <w:rPr>
          <w:rStyle w:val="Ttulo3Carter"/>
          <w:b/>
          <w:bCs/>
        </w:rPr>
        <w:t>Gestão</w:t>
      </w:r>
      <w:r w:rsidR="004172C5">
        <w:rPr>
          <w:rStyle w:val="Ttulo3Carter"/>
          <w:b/>
          <w:bCs/>
        </w:rPr>
        <w:t xml:space="preserve"> de Frota de Transporte</w:t>
      </w:r>
      <w:bookmarkEnd w:id="78"/>
    </w:p>
    <w:p w14:paraId="5D15BA8B" w14:textId="4CF98BBF" w:rsidR="00172555" w:rsidRDefault="00BC533A" w:rsidP="00CF14D3">
      <w:pPr>
        <w:rPr>
          <w:rStyle w:val="Ttulo3Carter"/>
          <w:b w:val="0"/>
          <w:bCs/>
        </w:rPr>
      </w:pPr>
      <w:bookmarkStart w:id="79" w:name="_Toc147830399"/>
      <w:r>
        <w:rPr>
          <w:rStyle w:val="Ttulo3Carter"/>
          <w:b w:val="0"/>
          <w:bCs/>
        </w:rPr>
        <w:t>A gestão de frota de transporte é definida como sendo o processo de planeamento, implementação, e controlar as operações de uma frota de veículos para alcançar metas especificas de custo, serviço e desempenho, (Holifield, 2016).</w:t>
      </w:r>
      <w:bookmarkEnd w:id="79"/>
      <w:r w:rsidR="00251B81">
        <w:rPr>
          <w:rStyle w:val="Ttulo3Carter"/>
          <w:b w:val="0"/>
          <w:bCs/>
        </w:rPr>
        <w:t xml:space="preserve"> </w:t>
      </w:r>
    </w:p>
    <w:p w14:paraId="0078E874" w14:textId="51EB6AFB" w:rsidR="00251B81" w:rsidRDefault="00251B81" w:rsidP="00CF14D3">
      <w:pPr>
        <w:rPr>
          <w:rStyle w:val="Ttulo3Carter"/>
          <w:b w:val="0"/>
          <w:bCs/>
        </w:rPr>
      </w:pPr>
      <w:bookmarkStart w:id="80" w:name="_Toc147830400"/>
      <w:r>
        <w:rPr>
          <w:rStyle w:val="Ttulo3Carter"/>
          <w:b w:val="0"/>
          <w:bCs/>
        </w:rPr>
        <w:t xml:space="preserve">Para Tompkins e Smith (2017), a gestão eficaz da frota de transporte desempenha um papel crítico na cadeia de suprimentos, afectando directamente a capacidade </w:t>
      </w:r>
      <w:r w:rsidR="001208ED">
        <w:rPr>
          <w:rStyle w:val="Ttulo3Carter"/>
          <w:b w:val="0"/>
          <w:bCs/>
        </w:rPr>
        <w:t>de uma empresa atender as demandas dos clientes de forma eficiente.</w:t>
      </w:r>
      <w:bookmarkEnd w:id="80"/>
    </w:p>
    <w:p w14:paraId="5EF2193D" w14:textId="77777777" w:rsidR="00172555" w:rsidRDefault="00172555" w:rsidP="00AB5486">
      <w:pPr>
        <w:rPr>
          <w:rStyle w:val="Ttulo3Carter"/>
          <w:b w:val="0"/>
          <w:bCs/>
        </w:rPr>
      </w:pPr>
    </w:p>
    <w:p w14:paraId="30EBE36F" w14:textId="0C3CCD84" w:rsidR="00305433" w:rsidRPr="00BE5207" w:rsidRDefault="007E079C" w:rsidP="00BB2804">
      <w:r>
        <w:tab/>
      </w:r>
    </w:p>
    <w:p w14:paraId="1F0A508D" w14:textId="64662196" w:rsidR="00D52945" w:rsidRPr="00BE5207" w:rsidRDefault="00D52945" w:rsidP="00245A6C">
      <w:pPr>
        <w:pStyle w:val="Ttulo3"/>
        <w:numPr>
          <w:ilvl w:val="2"/>
          <w:numId w:val="9"/>
        </w:numPr>
      </w:pPr>
      <w:bookmarkStart w:id="81" w:name="_Toc145446823"/>
      <w:bookmarkStart w:id="82" w:name="_Toc145447386"/>
      <w:bookmarkStart w:id="83" w:name="_Toc147830401"/>
      <w:r w:rsidRPr="00BE5207">
        <w:lastRenderedPageBreak/>
        <w:t>Gestão de Frota de Transporte Escolar</w:t>
      </w:r>
      <w:bookmarkEnd w:id="81"/>
      <w:bookmarkEnd w:id="82"/>
      <w:bookmarkEnd w:id="83"/>
    </w:p>
    <w:p w14:paraId="69C0F15C" w14:textId="7CD954A3" w:rsidR="002214F7" w:rsidRPr="00BE5207" w:rsidRDefault="00180BE0" w:rsidP="009D53E3">
      <w:pPr>
        <w:rPr>
          <w:shd w:val="clear" w:color="auto" w:fill="FFFFFF"/>
        </w:rPr>
      </w:pPr>
      <w:r w:rsidRPr="00BE5207">
        <w:rPr>
          <w:shd w:val="clear" w:color="auto" w:fill="FFFFFF"/>
        </w:rPr>
        <w:t xml:space="preserve">A gestão de frota de transporte escolar é um processo necessário para garantir o transporte eficiente seguro dos alunos. Com o avanço da tecnologia, </w:t>
      </w:r>
      <w:r w:rsidR="000E4FC1" w:rsidRPr="00BE5207">
        <w:rPr>
          <w:shd w:val="clear" w:color="auto" w:fill="FFFFFF"/>
        </w:rPr>
        <w:t>o desenvolvimento de um “software” de gestão desse processo ajudaria muito aos gestores e aos condutores que</w:t>
      </w:r>
      <w:r w:rsidR="00336F20" w:rsidRPr="00BE5207">
        <w:rPr>
          <w:shd w:val="clear" w:color="auto" w:fill="FFFFFF"/>
        </w:rPr>
        <w:t xml:space="preserve"> </w:t>
      </w:r>
      <w:r w:rsidR="000E4FC1" w:rsidRPr="00BE5207">
        <w:rPr>
          <w:shd w:val="clear" w:color="auto" w:fill="FFFFFF"/>
        </w:rPr>
        <w:t xml:space="preserve">são de certa forma </w:t>
      </w:r>
      <w:r w:rsidR="00254A5B" w:rsidRPr="00BE5207">
        <w:rPr>
          <w:shd w:val="clear" w:color="auto" w:fill="FFFFFF"/>
        </w:rPr>
        <w:t>são</w:t>
      </w:r>
      <w:r w:rsidR="000E4FC1" w:rsidRPr="00BE5207">
        <w:rPr>
          <w:shd w:val="clear" w:color="auto" w:fill="FFFFFF"/>
        </w:rPr>
        <w:t xml:space="preserve"> responsáveis por manter todo o trabalho no seu devido lugar e em </w:t>
      </w:r>
      <w:r w:rsidR="00254A5B" w:rsidRPr="00BE5207">
        <w:rPr>
          <w:shd w:val="clear" w:color="auto" w:fill="FFFFFF"/>
        </w:rPr>
        <w:t xml:space="preserve">perfeita </w:t>
      </w:r>
      <w:r w:rsidR="000E4FC1" w:rsidRPr="00BE5207">
        <w:rPr>
          <w:shd w:val="clear" w:color="auto" w:fill="FFFFFF"/>
        </w:rPr>
        <w:t>ordem</w:t>
      </w:r>
      <w:r w:rsidRPr="00BE5207">
        <w:rPr>
          <w:shd w:val="clear" w:color="auto" w:fill="FFFFFF"/>
        </w:rPr>
        <w:t>.</w:t>
      </w:r>
    </w:p>
    <w:p w14:paraId="29F842D8" w14:textId="77777777" w:rsidR="002214F7" w:rsidRPr="00BE5207" w:rsidRDefault="002214F7" w:rsidP="009D53E3">
      <w:pPr>
        <w:rPr>
          <w:shd w:val="clear" w:color="auto" w:fill="FFFFFF"/>
        </w:rPr>
      </w:pPr>
      <w:r w:rsidRPr="00BE5207">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BE5207">
        <w:rPr>
          <w:shd w:val="clear" w:color="auto" w:fill="FFFFFF"/>
        </w:rPr>
        <w:t>Para</w:t>
      </w:r>
      <w:r w:rsidRPr="00BE5207">
        <w:rPr>
          <w:shd w:val="clear" w:color="auto" w:fill="FFFFFF"/>
        </w:rPr>
        <w:t xml:space="preserve"> Johnson e Everett (2015), o gerenciamento eficaz da frota escolar requer uma contribuição de processos de negócios, tecnologia e </w:t>
      </w:r>
      <w:r w:rsidR="00DA4FB0" w:rsidRPr="00BE5207">
        <w:rPr>
          <w:shd w:val="clear" w:color="auto" w:fill="FFFFFF"/>
        </w:rPr>
        <w:t>políticas</w:t>
      </w:r>
      <w:r w:rsidRPr="00BE5207">
        <w:rPr>
          <w:shd w:val="clear" w:color="auto" w:fill="FFFFFF"/>
        </w:rPr>
        <w:t xml:space="preserve"> apropriadas.</w:t>
      </w:r>
    </w:p>
    <w:p w14:paraId="041E2875" w14:textId="77777777" w:rsidR="00E541A3" w:rsidRPr="00BE5207" w:rsidRDefault="00E541A3" w:rsidP="009D53E3">
      <w:pPr>
        <w:rPr>
          <w:shd w:val="clear" w:color="auto" w:fill="FFFFFF"/>
        </w:rPr>
      </w:pPr>
    </w:p>
    <w:p w14:paraId="34292BF1" w14:textId="5BEF80FC" w:rsidR="00D12C87" w:rsidRPr="00BE5207" w:rsidRDefault="00D12C87" w:rsidP="00245A6C">
      <w:pPr>
        <w:pStyle w:val="Ttulo3"/>
        <w:numPr>
          <w:ilvl w:val="2"/>
          <w:numId w:val="9"/>
        </w:numPr>
        <w:rPr>
          <w:shd w:val="clear" w:color="auto" w:fill="FFFFFF"/>
        </w:rPr>
      </w:pPr>
      <w:bookmarkStart w:id="84" w:name="_Toc145446824"/>
      <w:bookmarkStart w:id="85" w:name="_Toc145447387"/>
      <w:bookmarkStart w:id="86" w:name="_Toc147830402"/>
      <w:r w:rsidRPr="00BE5207">
        <w:rPr>
          <w:shd w:val="clear" w:color="auto" w:fill="FFFFFF"/>
        </w:rPr>
        <w:t>Elemento</w:t>
      </w:r>
      <w:r w:rsidR="00DD6F0C" w:rsidRPr="00BE5207">
        <w:rPr>
          <w:shd w:val="clear" w:color="auto" w:fill="FFFFFF"/>
        </w:rPr>
        <w:t xml:space="preserve">s </w:t>
      </w:r>
      <w:r w:rsidR="00D612A4" w:rsidRPr="00BE5207">
        <w:rPr>
          <w:shd w:val="clear" w:color="auto" w:fill="FFFFFF"/>
        </w:rPr>
        <w:t>d</w:t>
      </w:r>
      <w:r w:rsidR="00DD6F0C" w:rsidRPr="00BE5207">
        <w:rPr>
          <w:shd w:val="clear" w:color="auto" w:fill="FFFFFF"/>
        </w:rPr>
        <w:t xml:space="preserve">e </w:t>
      </w:r>
      <w:r w:rsidR="00D612A4" w:rsidRPr="00BE5207">
        <w:rPr>
          <w:shd w:val="clear" w:color="auto" w:fill="FFFFFF"/>
        </w:rPr>
        <w:t>u</w:t>
      </w:r>
      <w:r w:rsidR="00DD6F0C" w:rsidRPr="00BE5207">
        <w:rPr>
          <w:shd w:val="clear" w:color="auto" w:fill="FFFFFF"/>
        </w:rPr>
        <w:t xml:space="preserve">m Sistema de Gestão </w:t>
      </w:r>
      <w:r w:rsidR="002E53F8" w:rsidRPr="00BE5207">
        <w:rPr>
          <w:shd w:val="clear" w:color="auto" w:fill="FFFFFF"/>
        </w:rPr>
        <w:t>D</w:t>
      </w:r>
      <w:r w:rsidR="00DD6F0C" w:rsidRPr="00BE5207">
        <w:rPr>
          <w:shd w:val="clear" w:color="auto" w:fill="FFFFFF"/>
        </w:rPr>
        <w:t>e Transporte Escolar</w:t>
      </w:r>
      <w:bookmarkEnd w:id="84"/>
      <w:bookmarkEnd w:id="85"/>
      <w:bookmarkEnd w:id="86"/>
    </w:p>
    <w:p w14:paraId="2A877D5E" w14:textId="77777777" w:rsidR="00C83452" w:rsidRPr="00BE5207" w:rsidRDefault="00971323" w:rsidP="00B74A5D">
      <w:r w:rsidRPr="00BE5207">
        <w:t>De acordo com o</w:t>
      </w:r>
      <w:r w:rsidR="00C83452" w:rsidRPr="00BE5207">
        <w:t xml:space="preserve"> </w:t>
      </w:r>
      <w:r w:rsidR="009E5C57" w:rsidRPr="00BE5207">
        <w:t>(</w:t>
      </w:r>
      <w:r w:rsidR="00C83452" w:rsidRPr="00BE5207">
        <w:t>Módulo 4 da ARTE</w:t>
      </w:r>
      <w:r w:rsidR="009E5C57" w:rsidRPr="00BE5207">
        <w:t>)</w:t>
      </w:r>
      <w:r w:rsidR="00044FA3" w:rsidRPr="00BE5207">
        <w:t>, como todo o sistema de produção, o sistema de gestão de transporte escolar pode ser dividido em alguns aspectos importantes:</w:t>
      </w:r>
    </w:p>
    <w:p w14:paraId="2AE13732" w14:textId="45D65614" w:rsidR="00044FA3" w:rsidRPr="00BE5207" w:rsidRDefault="008B0D35" w:rsidP="00245A6C">
      <w:pPr>
        <w:pStyle w:val="PargrafodaLista"/>
        <w:numPr>
          <w:ilvl w:val="0"/>
          <w:numId w:val="13"/>
        </w:numPr>
      </w:pPr>
      <w:r w:rsidRPr="00BE5207">
        <w:rPr>
          <w:b/>
          <w:bCs/>
        </w:rPr>
        <w:t>Componentes Físicos do Sistema</w:t>
      </w:r>
      <w:r w:rsidR="00747F5E" w:rsidRPr="00BE5207">
        <w:rPr>
          <w:b/>
          <w:bCs/>
        </w:rPr>
        <w:t xml:space="preserve"> – </w:t>
      </w:r>
      <w:r w:rsidR="00747F5E" w:rsidRPr="00BE5207">
        <w:t>constituída por infra</w:t>
      </w:r>
      <w:r w:rsidR="0011021F">
        <w:t>-</w:t>
      </w:r>
      <w:r w:rsidR="00747F5E" w:rsidRPr="00BE5207">
        <w:t xml:space="preserve">estruturas físicas, tais como </w:t>
      </w:r>
      <w:r w:rsidR="00146D3E">
        <w:t>rotas</w:t>
      </w:r>
      <w:r w:rsidR="00747F5E" w:rsidRPr="00BE5207">
        <w:t xml:space="preserve">, </w:t>
      </w:r>
      <w:r w:rsidR="00D61117">
        <w:t>paragens</w:t>
      </w:r>
      <w:r w:rsidR="00747F5E" w:rsidRPr="00BE5207">
        <w:t xml:space="preserve">, </w:t>
      </w:r>
      <w:r w:rsidR="00C55C40" w:rsidRPr="00BE5207">
        <w:t>manutenção</w:t>
      </w:r>
      <w:r w:rsidR="00747F5E" w:rsidRPr="00BE5207">
        <w:t>, veículos e os equipamentos de gestão de controle</w:t>
      </w:r>
      <w:r w:rsidR="0042045F" w:rsidRPr="00BE5207">
        <w:t>;</w:t>
      </w:r>
    </w:p>
    <w:p w14:paraId="1D0F4DE9" w14:textId="341A05D2" w:rsidR="00C35F04" w:rsidRPr="00BE5207" w:rsidRDefault="0042045F" w:rsidP="00245A6C">
      <w:pPr>
        <w:pStyle w:val="PargrafodaLista"/>
        <w:numPr>
          <w:ilvl w:val="0"/>
          <w:numId w:val="13"/>
        </w:numPr>
        <w:rPr>
          <w:shd w:val="clear" w:color="auto" w:fill="FFFFFF"/>
        </w:rPr>
      </w:pPr>
      <w:r w:rsidRPr="00BE5207">
        <w:rPr>
          <w:b/>
          <w:bCs/>
        </w:rPr>
        <w:t xml:space="preserve">Componentes Operacionais – </w:t>
      </w:r>
      <w:r w:rsidRPr="00BE5207">
        <w:t xml:space="preserve">constitui na </w:t>
      </w:r>
      <w:r w:rsidR="00B74A5D" w:rsidRPr="00BE5207">
        <w:t>definição</w:t>
      </w:r>
      <w:r w:rsidRPr="00BE5207">
        <w:t xml:space="preserve"> de rotas, horários, pontos de embarque e desembarque e os alunos que </w:t>
      </w:r>
      <w:r w:rsidR="00766B45" w:rsidRPr="00BE5207">
        <w:t>usarão</w:t>
      </w:r>
      <w:r w:rsidRPr="00BE5207">
        <w:t xml:space="preserve"> o transporte. Al</w:t>
      </w:r>
      <w:r w:rsidR="00766B45" w:rsidRPr="00BE5207">
        <w:t>é</w:t>
      </w:r>
      <w:r w:rsidRPr="00BE5207">
        <w:t xml:space="preserve">m desses aspectos, a regularidade, a segurança e o conforto também são componentes operacionais. Outros aspectos também tangem a operação do </w:t>
      </w:r>
      <w:r w:rsidR="000329AE" w:rsidRPr="00BE5207">
        <w:t>serviço</w:t>
      </w:r>
      <w:r w:rsidRPr="00BE5207">
        <w:t xml:space="preserve"> de transporte escolar, dentre eles citam-se os procedimentos de contrato</w:t>
      </w:r>
      <w:r w:rsidR="00A80A6F" w:rsidRPr="00BE5207">
        <w:t>;</w:t>
      </w:r>
    </w:p>
    <w:p w14:paraId="263E9543" w14:textId="11AE2C28" w:rsidR="0099728A" w:rsidRPr="00BE5207" w:rsidRDefault="00A80A6F" w:rsidP="0099728A">
      <w:pPr>
        <w:pStyle w:val="PargrafodaLista"/>
        <w:numPr>
          <w:ilvl w:val="0"/>
          <w:numId w:val="13"/>
        </w:numPr>
        <w:rPr>
          <w:shd w:val="clear" w:color="auto" w:fill="FFFFFF"/>
        </w:rPr>
      </w:pPr>
      <w:r w:rsidRPr="00BE5207">
        <w:rPr>
          <w:b/>
          <w:bCs/>
        </w:rPr>
        <w:t>Agentes –</w:t>
      </w:r>
      <w:r w:rsidRPr="00BE5207">
        <w:rPr>
          <w:shd w:val="clear" w:color="auto" w:fill="FFFFFF"/>
        </w:rPr>
        <w:t xml:space="preserve"> o serviço de transporte escolar envolve um prestador e um cliente.</w:t>
      </w:r>
      <w:r w:rsidR="00D25DD1" w:rsidRPr="00BE5207">
        <w:rPr>
          <w:shd w:val="clear" w:color="auto" w:fill="FFFFFF"/>
        </w:rPr>
        <w:t xml:space="preserve"> </w:t>
      </w:r>
      <w:r w:rsidRPr="00BE5207">
        <w:rPr>
          <w:shd w:val="clear" w:color="auto" w:fill="FFFFFF"/>
        </w:rPr>
        <w:t>Al</w:t>
      </w:r>
      <w:r w:rsidR="00D25DD1" w:rsidRPr="00BE5207">
        <w:rPr>
          <w:shd w:val="clear" w:color="auto" w:fill="FFFFFF"/>
        </w:rPr>
        <w:t xml:space="preserve">ém </w:t>
      </w:r>
      <w:r w:rsidRPr="00BE5207">
        <w:rPr>
          <w:shd w:val="clear" w:color="auto" w:fill="FFFFFF"/>
        </w:rPr>
        <w:t>do operador (Empresa/Motorista), os alunos e seus responsáveis, a gestão escola</w:t>
      </w:r>
      <w:r w:rsidR="00D25DD1" w:rsidRPr="00BE5207">
        <w:rPr>
          <w:shd w:val="clear" w:color="auto" w:fill="FFFFFF"/>
        </w:rPr>
        <w:t>r</w:t>
      </w:r>
      <w:r w:rsidRPr="00BE5207">
        <w:rPr>
          <w:shd w:val="clear" w:color="auto" w:fill="FFFFFF"/>
        </w:rPr>
        <w:t xml:space="preserve"> e o poder p</w:t>
      </w:r>
      <w:r w:rsidR="00C362FE" w:rsidRPr="00BE5207">
        <w:rPr>
          <w:shd w:val="clear" w:color="auto" w:fill="FFFFFF"/>
        </w:rPr>
        <w:t>ú</w:t>
      </w:r>
      <w:r w:rsidRPr="00BE5207">
        <w:rPr>
          <w:shd w:val="clear" w:color="auto" w:fill="FFFFFF"/>
        </w:rPr>
        <w:t>blico também constituem os agentes desse serviço.</w:t>
      </w:r>
    </w:p>
    <w:p w14:paraId="1F2F5519" w14:textId="14A1C9CE" w:rsidR="00E42FF2" w:rsidRPr="00BE5207" w:rsidRDefault="0099728A" w:rsidP="0099728A">
      <w:pPr>
        <w:spacing w:line="240" w:lineRule="auto"/>
        <w:rPr>
          <w:shd w:val="clear" w:color="auto" w:fill="FFFFFF"/>
        </w:rPr>
      </w:pPr>
      <w:r w:rsidRPr="00BE5207">
        <w:rPr>
          <w:b/>
          <w:bCs/>
          <w:noProof/>
        </w:rPr>
        <w:lastRenderedPageBreak/>
        <w:drawing>
          <wp:inline distT="0" distB="0" distL="0" distR="0" wp14:anchorId="03AE19A9" wp14:editId="47ECAB1F">
            <wp:extent cx="6116128" cy="2802748"/>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131520" cy="2809801"/>
                    </a:xfrm>
                    <a:prstGeom prst="rect">
                      <a:avLst/>
                    </a:prstGeom>
                    <a:noFill/>
                    <a:ln>
                      <a:noFill/>
                    </a:ln>
                  </pic:spPr>
                </pic:pic>
              </a:graphicData>
            </a:graphic>
          </wp:inline>
        </w:drawing>
      </w:r>
    </w:p>
    <w:p w14:paraId="75E054E7" w14:textId="24328522" w:rsidR="00B654F6" w:rsidRPr="00BE5207" w:rsidRDefault="00B654F6" w:rsidP="0099728A">
      <w:pPr>
        <w:pStyle w:val="Ttulo1"/>
        <w:spacing w:line="240" w:lineRule="auto"/>
        <w:rPr>
          <w:color w:val="5B9BD5" w:themeColor="accent1"/>
          <w:sz w:val="24"/>
          <w:szCs w:val="24"/>
        </w:rPr>
      </w:pPr>
      <w:bookmarkStart w:id="87" w:name="_Toc145460123"/>
      <w:bookmarkStart w:id="88" w:name="_Toc145460609"/>
      <w:bookmarkStart w:id="89" w:name="_Toc146010328"/>
      <w:bookmarkStart w:id="90" w:name="_Toc147830403"/>
      <w:r w:rsidRPr="00BE5207">
        <w:rPr>
          <w:color w:val="5B9BD5" w:themeColor="accent1"/>
          <w:sz w:val="24"/>
          <w:szCs w:val="24"/>
        </w:rPr>
        <w:t>Figura 1. Resumo de elementos básicos de um sistema de transporte escolar</w:t>
      </w:r>
      <w:bookmarkEnd w:id="87"/>
      <w:bookmarkEnd w:id="88"/>
      <w:bookmarkEnd w:id="89"/>
      <w:r w:rsidR="000A4FBD" w:rsidRPr="00BE5207">
        <w:rPr>
          <w:color w:val="5B9BD5" w:themeColor="accent1"/>
          <w:sz w:val="24"/>
          <w:szCs w:val="24"/>
        </w:rPr>
        <w:t xml:space="preserve"> (M</w:t>
      </w:r>
      <w:r w:rsidR="002632D1">
        <w:rPr>
          <w:color w:val="5B9BD5" w:themeColor="accent1"/>
          <w:sz w:val="24"/>
          <w:szCs w:val="24"/>
        </w:rPr>
        <w:t>ó</w:t>
      </w:r>
      <w:r w:rsidR="000A4FBD" w:rsidRPr="00BE5207">
        <w:rPr>
          <w:color w:val="5B9BD5" w:themeColor="accent1"/>
          <w:sz w:val="24"/>
          <w:szCs w:val="24"/>
        </w:rPr>
        <w:t>d</w:t>
      </w:r>
      <w:r w:rsidR="002632D1">
        <w:rPr>
          <w:color w:val="5B9BD5" w:themeColor="accent1"/>
          <w:sz w:val="24"/>
          <w:szCs w:val="24"/>
        </w:rPr>
        <w:t>u</w:t>
      </w:r>
      <w:r w:rsidR="000A4FBD" w:rsidRPr="00BE5207">
        <w:rPr>
          <w:color w:val="5B9BD5" w:themeColor="accent1"/>
          <w:sz w:val="24"/>
          <w:szCs w:val="24"/>
        </w:rPr>
        <w:t xml:space="preserve">lo 4 </w:t>
      </w:r>
      <w:r w:rsidR="002632D1">
        <w:rPr>
          <w:color w:val="5B9BD5" w:themeColor="accent1"/>
          <w:sz w:val="24"/>
          <w:szCs w:val="24"/>
        </w:rPr>
        <w:t xml:space="preserve">da </w:t>
      </w:r>
      <w:r w:rsidR="000A4FBD" w:rsidRPr="00BE5207">
        <w:rPr>
          <w:color w:val="5B9BD5" w:themeColor="accent1"/>
          <w:sz w:val="24"/>
          <w:szCs w:val="24"/>
        </w:rPr>
        <w:t>Arte)</w:t>
      </w:r>
      <w:bookmarkEnd w:id="90"/>
    </w:p>
    <w:p w14:paraId="3A26244B" w14:textId="77777777" w:rsidR="00E42FF2" w:rsidRPr="00BE5207" w:rsidRDefault="00E42FF2" w:rsidP="00E42FF2">
      <w:pPr>
        <w:pStyle w:val="PargrafodaLista"/>
        <w:rPr>
          <w:shd w:val="clear" w:color="auto" w:fill="FFFFFF"/>
        </w:rPr>
      </w:pPr>
    </w:p>
    <w:p w14:paraId="644B2D2E" w14:textId="59D3A80A" w:rsidR="00C35F04" w:rsidRPr="00BE5207" w:rsidRDefault="00C35F04" w:rsidP="00245A6C">
      <w:pPr>
        <w:pStyle w:val="Ttulo2"/>
        <w:numPr>
          <w:ilvl w:val="1"/>
          <w:numId w:val="9"/>
        </w:numPr>
        <w:rPr>
          <w:shd w:val="clear" w:color="auto" w:fill="FFFFFF"/>
        </w:rPr>
      </w:pPr>
      <w:bookmarkStart w:id="91" w:name="_Toc145446825"/>
      <w:bookmarkStart w:id="92" w:name="_Toc145447389"/>
      <w:bookmarkStart w:id="93" w:name="_Toc147830404"/>
      <w:r w:rsidRPr="00BE5207">
        <w:rPr>
          <w:shd w:val="clear" w:color="auto" w:fill="FFFFFF"/>
        </w:rPr>
        <w:t xml:space="preserve">Sistema Web </w:t>
      </w:r>
      <w:r w:rsidR="00DB76D3" w:rsidRPr="00BE5207">
        <w:rPr>
          <w:shd w:val="clear" w:color="auto" w:fill="FFFFFF"/>
        </w:rPr>
        <w:t>p</w:t>
      </w:r>
      <w:r w:rsidRPr="00BE5207">
        <w:rPr>
          <w:shd w:val="clear" w:color="auto" w:fill="FFFFFF"/>
        </w:rPr>
        <w:t>ara Gestão Do Transporte Escolar</w:t>
      </w:r>
      <w:bookmarkEnd w:id="91"/>
      <w:bookmarkEnd w:id="92"/>
      <w:bookmarkEnd w:id="93"/>
    </w:p>
    <w:p w14:paraId="3311390B" w14:textId="3054DF2B" w:rsidR="00C35F04" w:rsidRPr="00BE5207" w:rsidRDefault="00C35F04" w:rsidP="00CD3A8E">
      <w:r w:rsidRPr="00BE5207">
        <w:t xml:space="preserve">Segundo (Goncalves et al, 2005), uma aplicação </w:t>
      </w:r>
      <w:r w:rsidR="00675D91" w:rsidRPr="00BE5207">
        <w:t>“</w:t>
      </w:r>
      <w:r w:rsidRPr="00BE5207">
        <w:t>web</w:t>
      </w:r>
      <w:r w:rsidR="00675D91" w:rsidRPr="00BE5207">
        <w:t>”</w:t>
      </w:r>
      <w:r w:rsidRPr="00BE5207">
        <w:t xml:space="preserve"> é um </w:t>
      </w:r>
      <w:r w:rsidR="00862856" w:rsidRPr="00BE5207">
        <w:t>“</w:t>
      </w:r>
      <w:r w:rsidRPr="00BE5207">
        <w:t>website</w:t>
      </w:r>
      <w:r w:rsidR="00862856" w:rsidRPr="00BE5207">
        <w:t>”</w:t>
      </w:r>
      <w:r w:rsidRPr="00BE5207">
        <w:t xml:space="preserve"> no qual é implantada uma l</w:t>
      </w:r>
      <w:r w:rsidR="00675D91" w:rsidRPr="00BE5207">
        <w:t>ó</w:t>
      </w:r>
      <w:r w:rsidRPr="00BE5207">
        <w:t xml:space="preserve">gica de negócio e cujo uso altera o estado do negócio. Definido como, um </w:t>
      </w:r>
      <w:r w:rsidR="00675D91" w:rsidRPr="00BE5207">
        <w:t>“s</w:t>
      </w:r>
      <w:r w:rsidRPr="00BE5207">
        <w:t>oftware</w:t>
      </w:r>
      <w:r w:rsidR="00675D91" w:rsidRPr="00BE5207">
        <w:t>”</w:t>
      </w:r>
      <w:r w:rsidRPr="00BE5207">
        <w:t xml:space="preserve"> hospedado na internet onde o usuário pode </w:t>
      </w:r>
      <w:r w:rsidR="00A11600" w:rsidRPr="00BE5207">
        <w:t>ace</w:t>
      </w:r>
      <w:r w:rsidR="00A11600">
        <w:t>d</w:t>
      </w:r>
      <w:r w:rsidR="00A11600" w:rsidRPr="00BE5207">
        <w:t>ê-lo</w:t>
      </w:r>
      <w:r w:rsidRPr="00BE5207">
        <w:t xml:space="preserve"> po</w:t>
      </w:r>
      <w:r w:rsidR="00F15CB3" w:rsidRPr="00BE5207">
        <w:t>r</w:t>
      </w:r>
      <w:r w:rsidRPr="00BE5207">
        <w:t xml:space="preserve"> meio de </w:t>
      </w:r>
      <w:r w:rsidR="00F15CB3" w:rsidRPr="00BE5207">
        <w:t>endereçamento</w:t>
      </w:r>
      <w:r w:rsidRPr="00BE5207">
        <w:t xml:space="preserve"> virtual em um navegador, o </w:t>
      </w:r>
      <w:r w:rsidR="00CD3A8E" w:rsidRPr="00BE5207">
        <w:t>s</w:t>
      </w:r>
      <w:r w:rsidRPr="00BE5207">
        <w:t xml:space="preserve">istema </w:t>
      </w:r>
      <w:r w:rsidR="00CD3A8E" w:rsidRPr="00BE5207">
        <w:t>“</w:t>
      </w:r>
      <w:r w:rsidRPr="00BE5207">
        <w:t>web</w:t>
      </w:r>
      <w:r w:rsidR="00CD3A8E" w:rsidRPr="00BE5207">
        <w:t>”</w:t>
      </w:r>
      <w:r w:rsidRPr="00BE5207">
        <w:t xml:space="preserve"> é conhecido pela sua facilidade de acesso e o compartilhamento de informações em tempo real, pois, permite o baixo custo de </w:t>
      </w:r>
      <w:r w:rsidR="00812DF1" w:rsidRPr="00BE5207">
        <w:t>“</w:t>
      </w:r>
      <w:r w:rsidRPr="00BE5207">
        <w:t>hardware</w:t>
      </w:r>
      <w:r w:rsidR="00812DF1" w:rsidRPr="00BE5207">
        <w:t>”</w:t>
      </w:r>
      <w:r w:rsidRPr="00BE5207">
        <w:t xml:space="preserve"> em sua utilização sem a necessidade de instalação de </w:t>
      </w:r>
      <w:r w:rsidR="00812DF1" w:rsidRPr="00BE5207">
        <w:t>“</w:t>
      </w:r>
      <w:r w:rsidRPr="00BE5207">
        <w:t>software</w:t>
      </w:r>
      <w:r w:rsidR="00812DF1" w:rsidRPr="00BE5207">
        <w:t>”</w:t>
      </w:r>
      <w:r w:rsidRPr="00BE5207">
        <w:t xml:space="preserve"> e sua intera</w:t>
      </w:r>
      <w:r w:rsidR="00A11600">
        <w:t>c</w:t>
      </w:r>
      <w:r w:rsidRPr="00BE5207">
        <w:t>tividade aos usuários mesmo que estejam distantes um do outro.</w:t>
      </w:r>
    </w:p>
    <w:p w14:paraId="09850CCC" w14:textId="77777777" w:rsidR="00E541A3" w:rsidRPr="00BE5207" w:rsidRDefault="00E541A3" w:rsidP="00CD3A8E"/>
    <w:p w14:paraId="36C63416" w14:textId="35964F68" w:rsidR="00751DE4" w:rsidRPr="00BE5207" w:rsidRDefault="00751DE4" w:rsidP="00245A6C">
      <w:pPr>
        <w:pStyle w:val="Ttulo3"/>
        <w:numPr>
          <w:ilvl w:val="2"/>
          <w:numId w:val="9"/>
        </w:numPr>
      </w:pPr>
      <w:bookmarkStart w:id="94" w:name="_Toc145446826"/>
      <w:bookmarkStart w:id="95" w:name="_Toc145447390"/>
      <w:bookmarkStart w:id="96" w:name="_Toc147830405"/>
      <w:r w:rsidRPr="00BE5207">
        <w:t xml:space="preserve">Vantagem </w:t>
      </w:r>
      <w:r w:rsidR="000A26C3" w:rsidRPr="00BE5207">
        <w:t>d</w:t>
      </w:r>
      <w:r w:rsidRPr="00BE5207">
        <w:t xml:space="preserve">a Inclusão </w:t>
      </w:r>
      <w:r w:rsidR="000A26C3" w:rsidRPr="00BE5207">
        <w:t>d</w:t>
      </w:r>
      <w:r w:rsidRPr="00BE5207">
        <w:t xml:space="preserve">e Um Sistema </w:t>
      </w:r>
      <w:r w:rsidR="000A26C3" w:rsidRPr="00BE5207">
        <w:t>d</w:t>
      </w:r>
      <w:r w:rsidRPr="00BE5207">
        <w:t>e Gestão de Transporte Escolar</w:t>
      </w:r>
      <w:bookmarkEnd w:id="94"/>
      <w:bookmarkEnd w:id="95"/>
      <w:bookmarkEnd w:id="96"/>
    </w:p>
    <w:p w14:paraId="6CC908B4" w14:textId="2F4517EA" w:rsidR="002F00DC" w:rsidRPr="00BE5207" w:rsidRDefault="002F00DC" w:rsidP="00CD3A8E">
      <w:pPr>
        <w:rPr>
          <w:shd w:val="clear" w:color="auto" w:fill="FFFFFF"/>
        </w:rPr>
      </w:pPr>
      <w:r w:rsidRPr="00BE5207">
        <w:rPr>
          <w:shd w:val="clear" w:color="auto" w:fill="FFFFFF"/>
        </w:rPr>
        <w:t>Segundo (FCT &amp; UFG, 2021)</w:t>
      </w:r>
      <w:r w:rsidR="001424D6" w:rsidRPr="00BE5207">
        <w:rPr>
          <w:shd w:val="clear" w:color="auto" w:fill="FFFFFF"/>
        </w:rPr>
        <w:t>, a</w:t>
      </w:r>
      <w:r w:rsidRPr="00BE5207">
        <w:rPr>
          <w:shd w:val="clear" w:color="auto" w:fill="FFFFFF"/>
        </w:rPr>
        <w:t xml:space="preserve"> inclusão de um sistema web no transporte escolar compartilhado e gerando informações em tempo real de qualquer localidade, permite um transporte intera</w:t>
      </w:r>
      <w:r w:rsidR="00B94F33">
        <w:rPr>
          <w:shd w:val="clear" w:color="auto" w:fill="FFFFFF"/>
        </w:rPr>
        <w:t>c</w:t>
      </w:r>
      <w:r w:rsidRPr="00BE5207">
        <w:rPr>
          <w:shd w:val="clear" w:color="auto" w:fill="FFFFFF"/>
        </w:rPr>
        <w:t xml:space="preserve">tivo e seguro, como também uma forma mais pratica no cadastro de </w:t>
      </w:r>
      <w:r w:rsidR="00E42559" w:rsidRPr="00BE5207">
        <w:rPr>
          <w:shd w:val="clear" w:color="auto" w:fill="FFFFFF"/>
        </w:rPr>
        <w:t>recurso</w:t>
      </w:r>
      <w:r w:rsidRPr="00BE5207">
        <w:rPr>
          <w:shd w:val="clear" w:color="auto" w:fill="FFFFFF"/>
        </w:rPr>
        <w:t xml:space="preserve"> a </w:t>
      </w:r>
      <w:r w:rsidR="00F15CB3" w:rsidRPr="00BE5207">
        <w:rPr>
          <w:shd w:val="clear" w:color="auto" w:fill="FFFFFF"/>
        </w:rPr>
        <w:t>distância</w:t>
      </w:r>
      <w:r w:rsidRPr="00BE5207">
        <w:rPr>
          <w:shd w:val="clear" w:color="auto" w:fill="FFFFFF"/>
        </w:rPr>
        <w:t xml:space="preserve">. Para os gestores, quando se tem um sistema colhendo dados essenciais para essa gestão, podem obter um planeamento mais assertivo no transporte escolar, e criar tomadas de decisões mais rápido em diversos aspectos como licitações e manutenção do </w:t>
      </w:r>
      <w:r w:rsidR="00096037" w:rsidRPr="00BE5207">
        <w:rPr>
          <w:shd w:val="clear" w:color="auto" w:fill="FFFFFF"/>
        </w:rPr>
        <w:t>veículo</w:t>
      </w:r>
      <w:r w:rsidRPr="00BE5207">
        <w:rPr>
          <w:shd w:val="clear" w:color="auto" w:fill="FFFFFF"/>
        </w:rPr>
        <w:t xml:space="preserve"> e na alocação de recursos e de </w:t>
      </w:r>
      <w:r w:rsidR="00E42559" w:rsidRPr="00BE5207">
        <w:rPr>
          <w:shd w:val="clear" w:color="auto" w:fill="FFFFFF"/>
        </w:rPr>
        <w:t>prestações</w:t>
      </w:r>
      <w:r w:rsidRPr="00BE5207">
        <w:rPr>
          <w:shd w:val="clear" w:color="auto" w:fill="FFFFFF"/>
        </w:rPr>
        <w:t xml:space="preserve"> de serviços.</w:t>
      </w:r>
    </w:p>
    <w:p w14:paraId="775FE3FD" w14:textId="77777777" w:rsidR="00283326" w:rsidRPr="00BE5207" w:rsidRDefault="00283326" w:rsidP="00CD3A8E">
      <w:pPr>
        <w:rPr>
          <w:shd w:val="clear" w:color="auto" w:fill="FFFFFF"/>
        </w:rPr>
      </w:pPr>
    </w:p>
    <w:p w14:paraId="34BA51D4" w14:textId="77777777" w:rsidR="00EB5AB1" w:rsidRPr="00BE5207" w:rsidRDefault="006D5025" w:rsidP="00245A6C">
      <w:pPr>
        <w:pStyle w:val="Ttulo2"/>
        <w:numPr>
          <w:ilvl w:val="1"/>
          <w:numId w:val="9"/>
        </w:numPr>
      </w:pPr>
      <w:bookmarkStart w:id="97" w:name="_Toc145446827"/>
      <w:bookmarkStart w:id="98" w:name="_Toc145447391"/>
      <w:bookmarkStart w:id="99" w:name="_Toc147830406"/>
      <w:r w:rsidRPr="00BE5207">
        <w:lastRenderedPageBreak/>
        <w:t>Informação</w:t>
      </w:r>
      <w:bookmarkEnd w:id="97"/>
      <w:bookmarkEnd w:id="98"/>
      <w:bookmarkEnd w:id="99"/>
    </w:p>
    <w:p w14:paraId="6AE201A9" w14:textId="77777777" w:rsidR="00755AE7" w:rsidRPr="00BE5207" w:rsidRDefault="00755AE7" w:rsidP="00755AE7">
      <w:r w:rsidRPr="00BE5207">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BE5207" w:rsidRDefault="00755AE7" w:rsidP="00755AE7">
      <w:r w:rsidRPr="00BE5207">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BE5207">
        <w:t>a tomada de decisão não contém</w:t>
      </w:r>
      <w:r w:rsidRPr="00BE5207">
        <w:t xml:space="preserve"> a qualidade necessária, podendo ocasionar maus resultados para a organização, assim como pode afectar</w:t>
      </w:r>
      <w:r w:rsidR="002F4B59" w:rsidRPr="00BE5207">
        <w:t xml:space="preserve"> negativamente</w:t>
      </w:r>
      <w:r w:rsidRPr="00BE5207">
        <w:t xml:space="preserve"> no atingimento dos objectivos traçados.</w:t>
      </w:r>
    </w:p>
    <w:p w14:paraId="2E0D49D8" w14:textId="010E0668" w:rsidR="00755AE7" w:rsidRPr="00BE5207" w:rsidRDefault="00755AE7" w:rsidP="00755AE7">
      <w:r w:rsidRPr="00BE5207">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ado e, portanto, reutilizável.</w:t>
      </w:r>
    </w:p>
    <w:p w14:paraId="4ED6B31E" w14:textId="77777777" w:rsidR="00755AE7" w:rsidRPr="00BE5207" w:rsidRDefault="00755AE7" w:rsidP="00755AE7">
      <w:r w:rsidRPr="00BE5207">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BE5207" w:rsidRDefault="00CC5063" w:rsidP="00DB5A8F"/>
    <w:p w14:paraId="79BB41C5" w14:textId="77777777" w:rsidR="00EB5AB1" w:rsidRPr="00BE5207" w:rsidRDefault="00CC5063" w:rsidP="00245A6C">
      <w:pPr>
        <w:pStyle w:val="Ttulo2"/>
        <w:numPr>
          <w:ilvl w:val="1"/>
          <w:numId w:val="9"/>
        </w:numPr>
      </w:pPr>
      <w:bookmarkStart w:id="100" w:name="_Toc145446828"/>
      <w:bookmarkStart w:id="101" w:name="_Toc145447392"/>
      <w:bookmarkStart w:id="102" w:name="_Toc147830407"/>
      <w:r w:rsidRPr="00BE5207">
        <w:t>T</w:t>
      </w:r>
      <w:r w:rsidR="002234EA" w:rsidRPr="00BE5207">
        <w:t xml:space="preserve">ecnologia de </w:t>
      </w:r>
      <w:r w:rsidR="00A15013" w:rsidRPr="00BE5207">
        <w:t>Informação</w:t>
      </w:r>
      <w:bookmarkEnd w:id="100"/>
      <w:bookmarkEnd w:id="101"/>
      <w:bookmarkEnd w:id="102"/>
    </w:p>
    <w:p w14:paraId="1FD70A92" w14:textId="123CD2B9" w:rsidR="00A15013" w:rsidRPr="00BE5207" w:rsidRDefault="00A15013" w:rsidP="001F6F50">
      <w:bookmarkStart w:id="103" w:name="_Hlk135298906"/>
      <w:r w:rsidRPr="00BE5207">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BE5207">
        <w:t>a</w:t>
      </w:r>
      <w:r w:rsidRPr="00BE5207">
        <w:t xml:space="preserve"> ideias novas e recorrendo às Tecnologias de Informação como base desse olhar futurista.</w:t>
      </w:r>
    </w:p>
    <w:p w14:paraId="17BD3B03" w14:textId="77777777" w:rsidR="00A15013" w:rsidRPr="00BE5207" w:rsidRDefault="00A15013" w:rsidP="001F6F50">
      <w:r w:rsidRPr="00BE5207">
        <w:t xml:space="preserve">A Tecnologia de Informação é o conjunto de todas as actividades e soluções computacionais que tem como objectivo gerir, armazenar, ter acesso a dada informação. </w:t>
      </w:r>
    </w:p>
    <w:p w14:paraId="518DAFDD" w14:textId="1F4392ED" w:rsidR="00A15013" w:rsidRPr="00BE5207" w:rsidRDefault="00A15013" w:rsidP="001F6F50">
      <w:r w:rsidRPr="00BE5207">
        <w:t xml:space="preserve">Para (Mulbert e Ayres, 2011), a Tecnologia de Informação pode ser compreendida como um componente que oferece opções de soluções e alternativas para adopção nos Sistemas de Informação. O entendimento </w:t>
      </w:r>
      <w:r w:rsidRPr="00BE5207">
        <w:lastRenderedPageBreak/>
        <w:t>de T</w:t>
      </w:r>
      <w:r w:rsidR="00F502C1" w:rsidRPr="00BE5207">
        <w:t>I</w:t>
      </w:r>
      <w:r w:rsidRPr="00BE5207">
        <w:t xml:space="preserve"> proporciona maiores condições para subsidiar o processo de escolha das tecnologias mais adequadas às necessidades de entrada, saída, armazenamento e processamento de informações. </w:t>
      </w:r>
      <w:bookmarkEnd w:id="103"/>
    </w:p>
    <w:p w14:paraId="43A09FF4" w14:textId="77777777" w:rsidR="001F6F50" w:rsidRPr="00BE5207" w:rsidRDefault="001F6F50" w:rsidP="00A15013"/>
    <w:p w14:paraId="04253859" w14:textId="77777777" w:rsidR="001F6F50" w:rsidRPr="00BE5207" w:rsidRDefault="001F6F50" w:rsidP="00245A6C">
      <w:pPr>
        <w:pStyle w:val="Ttulo2"/>
        <w:numPr>
          <w:ilvl w:val="1"/>
          <w:numId w:val="9"/>
        </w:numPr>
      </w:pPr>
      <w:bookmarkStart w:id="104" w:name="_Toc145446829"/>
      <w:bookmarkStart w:id="105" w:name="_Toc145447393"/>
      <w:bookmarkStart w:id="106" w:name="_Toc147830408"/>
      <w:r w:rsidRPr="00BE5207">
        <w:t>Sistemas de Informação</w:t>
      </w:r>
      <w:bookmarkEnd w:id="104"/>
      <w:bookmarkEnd w:id="105"/>
      <w:bookmarkEnd w:id="106"/>
    </w:p>
    <w:p w14:paraId="22EF669B" w14:textId="19507717" w:rsidR="001F6F50" w:rsidRPr="00BE5207" w:rsidRDefault="001F6F50" w:rsidP="001F6F50">
      <w:r w:rsidRPr="00BE5207">
        <w:t xml:space="preserve">Segundo (Lemos II, 2011), um </w:t>
      </w:r>
      <w:r w:rsidR="00F502C1" w:rsidRPr="00BE5207">
        <w:t>SI</w:t>
      </w:r>
      <w:r w:rsidRPr="00BE5207">
        <w:t xml:space="preserve"> </w:t>
      </w:r>
      <w:r w:rsidR="00F502C1" w:rsidRPr="00BE5207">
        <w:t>é</w:t>
      </w:r>
      <w:r w:rsidRPr="00BE5207">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BE5207">
        <w:rPr>
          <w:rFonts w:cstheme="minorHAnsi"/>
        </w:rPr>
        <w:t>ê</w:t>
      </w:r>
      <w:r w:rsidRPr="00BE5207">
        <w:t>m informações sobre pessoas, lugares e coisas que tenham interesse, no ambiente, ao redor e dentro da própria organização ou instituição.</w:t>
      </w:r>
    </w:p>
    <w:p w14:paraId="55400B98" w14:textId="2E7CE12C" w:rsidR="001F6F50" w:rsidRPr="00BE5207" w:rsidRDefault="001F6F50" w:rsidP="001F6F50">
      <w:r w:rsidRPr="00BE5207">
        <w:t xml:space="preserve">Todo sistema que utiliza, manipule e gere informação pode ser genericamente considerado </w:t>
      </w:r>
      <w:r w:rsidR="00F502C1" w:rsidRPr="00BE5207">
        <w:t>SI</w:t>
      </w:r>
      <w:r w:rsidRPr="00BE5207">
        <w:t>, de acordo com o próprio conceito de sistema. É difícil conceber qualquer sistema que não gere algum tipo de informação, independentemente do seu nível, tipo ou uso, (Lemos II, 2011).</w:t>
      </w:r>
    </w:p>
    <w:p w14:paraId="1509A468" w14:textId="1A93EDC5" w:rsidR="00172DF6" w:rsidRPr="00BE5207" w:rsidRDefault="001F6F50" w:rsidP="00172DF6">
      <w:r w:rsidRPr="00BE5207">
        <w:t xml:space="preserve">O </w:t>
      </w:r>
      <w:r w:rsidR="00FB6DF7" w:rsidRPr="00BE5207">
        <w:t>SI</w:t>
      </w:r>
      <w:r w:rsidRPr="00BE5207">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BE5207" w:rsidRDefault="00172DF6" w:rsidP="00172DF6"/>
    <w:p w14:paraId="27B34950" w14:textId="77777777" w:rsidR="00172DF6" w:rsidRPr="00BE5207" w:rsidRDefault="00172DF6" w:rsidP="00245A6C">
      <w:pPr>
        <w:pStyle w:val="Ttulo2"/>
        <w:numPr>
          <w:ilvl w:val="1"/>
          <w:numId w:val="9"/>
        </w:numPr>
      </w:pPr>
      <w:bookmarkStart w:id="107" w:name="_Toc145446830"/>
      <w:bookmarkStart w:id="108" w:name="_Toc145447394"/>
      <w:bookmarkStart w:id="109" w:name="_Toc147830409"/>
      <w:r w:rsidRPr="00BE5207">
        <w:t>Software</w:t>
      </w:r>
      <w:bookmarkEnd w:id="107"/>
      <w:bookmarkEnd w:id="108"/>
      <w:bookmarkEnd w:id="109"/>
    </w:p>
    <w:p w14:paraId="24103FA8" w14:textId="537177B8" w:rsidR="00172DF6" w:rsidRPr="00BE5207" w:rsidRDefault="00172DF6" w:rsidP="00172DF6">
      <w:r w:rsidRPr="00BE5207">
        <w:t>No mundo actual, com várias tecnologias sendo desenvolvidas todos os dias, é difícil encontrar alguém que não fa</w:t>
      </w:r>
      <w:r w:rsidRPr="00BE5207">
        <w:rPr>
          <w:rFonts w:cstheme="minorHAnsi"/>
        </w:rPr>
        <w:t>ç</w:t>
      </w:r>
      <w:r w:rsidRPr="00BE5207">
        <w:t xml:space="preserve">a ideia do que seja um </w:t>
      </w:r>
      <w:r w:rsidR="0024053F" w:rsidRPr="00BE5207">
        <w:t>“</w:t>
      </w:r>
      <w:r w:rsidRPr="00BE5207">
        <w:t>software</w:t>
      </w:r>
      <w:r w:rsidR="0024053F" w:rsidRPr="00BE5207">
        <w:t>”</w:t>
      </w:r>
      <w:r w:rsidRPr="00BE5207">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329C6490" w:rsidR="00172DF6" w:rsidRPr="00BE5207" w:rsidRDefault="00172DF6" w:rsidP="00172DF6">
      <w:r w:rsidRPr="00BE5207">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w:t>
      </w:r>
      <w:r w:rsidR="00F352C5">
        <w:t>passatempo</w:t>
      </w:r>
      <w:r w:rsidRPr="00BE5207">
        <w:t xml:space="preserve">, para seu próprio interesse e diversão. Contudo, o desenvolvimento de “software” é </w:t>
      </w:r>
      <w:r w:rsidRPr="00BE5207">
        <w:lastRenderedPageBreak/>
        <w:t xml:space="preserve">uma actividade profissional, em que o “software” é desenvolvido para um propósito específico de negócio, para inclusão em outros dispositivos ou como produtos de “software” como </w:t>
      </w:r>
      <w:r w:rsidR="002A75CA" w:rsidRPr="00BE5207">
        <w:t>SI</w:t>
      </w:r>
      <w:r w:rsidRPr="00BE5207">
        <w:t>.</w:t>
      </w:r>
    </w:p>
    <w:p w14:paraId="692D4F76" w14:textId="77777777" w:rsidR="00172DF6" w:rsidRPr="00BE5207" w:rsidRDefault="00172DF6" w:rsidP="00172DF6">
      <w:r w:rsidRPr="00BE5207">
        <w:t>Ao utilizar um software, é possível que se identifiquem várias características relacionadas às vantagens e desvantagens quanto a implementação e uso do mesmo software.</w:t>
      </w:r>
    </w:p>
    <w:p w14:paraId="0A4E62AC" w14:textId="77777777" w:rsidR="00172DF6" w:rsidRPr="00BE5207" w:rsidRDefault="00172DF6" w:rsidP="00172DF6">
      <w:r w:rsidRPr="00BE5207">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BE5207" w:rsidRDefault="00E541A3" w:rsidP="00172DF6"/>
    <w:p w14:paraId="7C2C1D2C" w14:textId="766CE39D" w:rsidR="00172DF6" w:rsidRPr="00BE5207" w:rsidRDefault="00172DF6" w:rsidP="00245A6C">
      <w:pPr>
        <w:pStyle w:val="Ttulo3"/>
        <w:numPr>
          <w:ilvl w:val="2"/>
          <w:numId w:val="9"/>
        </w:numPr>
      </w:pPr>
      <w:bookmarkStart w:id="110" w:name="_Toc130477498"/>
      <w:bookmarkStart w:id="111" w:name="_Toc145446831"/>
      <w:bookmarkStart w:id="112" w:name="_Toc145447395"/>
      <w:bookmarkStart w:id="113" w:name="_Toc147830410"/>
      <w:r w:rsidRPr="00BE5207">
        <w:t>Vantagens</w:t>
      </w:r>
      <w:bookmarkEnd w:id="110"/>
      <w:bookmarkEnd w:id="111"/>
      <w:bookmarkEnd w:id="112"/>
      <w:bookmarkEnd w:id="113"/>
    </w:p>
    <w:p w14:paraId="43682622" w14:textId="77777777" w:rsidR="00172DF6" w:rsidRPr="00BE5207" w:rsidRDefault="00172DF6" w:rsidP="00245A6C">
      <w:pPr>
        <w:pStyle w:val="PargrafodaLista"/>
        <w:numPr>
          <w:ilvl w:val="0"/>
          <w:numId w:val="10"/>
        </w:numPr>
        <w:rPr>
          <w:b/>
        </w:rPr>
      </w:pPr>
      <w:r w:rsidRPr="00BE5207">
        <w:t>Acesso aos dados à qualquer hora por qualquer aparelho com acesso a internet;</w:t>
      </w:r>
    </w:p>
    <w:p w14:paraId="0D8BB7A7" w14:textId="77777777" w:rsidR="00172DF6" w:rsidRPr="00BE5207" w:rsidRDefault="00172DF6" w:rsidP="00245A6C">
      <w:pPr>
        <w:pStyle w:val="PargrafodaLista"/>
        <w:numPr>
          <w:ilvl w:val="0"/>
          <w:numId w:val="10"/>
        </w:numPr>
        <w:rPr>
          <w:b/>
        </w:rPr>
      </w:pPr>
      <w:r w:rsidRPr="00BE5207">
        <w:t>Rapidez e precisão na localização de documentos;</w:t>
      </w:r>
    </w:p>
    <w:p w14:paraId="44113837" w14:textId="77777777" w:rsidR="00172DF6" w:rsidRPr="00BE5207" w:rsidRDefault="00172DF6" w:rsidP="00245A6C">
      <w:pPr>
        <w:pStyle w:val="PargrafodaLista"/>
        <w:numPr>
          <w:ilvl w:val="0"/>
          <w:numId w:val="10"/>
        </w:numPr>
        <w:rPr>
          <w:b/>
        </w:rPr>
      </w:pPr>
      <w:r w:rsidRPr="00BE5207">
        <w:t>Aproveitamento do espaço físico;</w:t>
      </w:r>
    </w:p>
    <w:p w14:paraId="63A678CF" w14:textId="77777777" w:rsidR="00172DF6" w:rsidRPr="00BE5207" w:rsidRDefault="00172DF6" w:rsidP="00245A6C">
      <w:pPr>
        <w:pStyle w:val="PargrafodaLista"/>
        <w:numPr>
          <w:ilvl w:val="0"/>
          <w:numId w:val="10"/>
        </w:numPr>
        <w:rPr>
          <w:b/>
        </w:rPr>
      </w:pPr>
      <w:r w:rsidRPr="00BE5207">
        <w:t>Evita extravio ou falsificação de documentos;</w:t>
      </w:r>
    </w:p>
    <w:p w14:paraId="04758D72" w14:textId="77777777" w:rsidR="00172DF6" w:rsidRPr="00BE5207" w:rsidRDefault="00172DF6" w:rsidP="00245A6C">
      <w:pPr>
        <w:pStyle w:val="PargrafodaLista"/>
        <w:numPr>
          <w:ilvl w:val="0"/>
          <w:numId w:val="10"/>
        </w:numPr>
        <w:rPr>
          <w:b/>
        </w:rPr>
      </w:pPr>
      <w:r w:rsidRPr="00BE5207">
        <w:t>Optimização de recursos humanos e aumento de produtividade;</w:t>
      </w:r>
    </w:p>
    <w:p w14:paraId="2CC005A3" w14:textId="77777777" w:rsidR="00172DF6" w:rsidRPr="00BE5207" w:rsidRDefault="00172DF6" w:rsidP="00245A6C">
      <w:pPr>
        <w:pStyle w:val="PargrafodaLista"/>
        <w:numPr>
          <w:ilvl w:val="0"/>
          <w:numId w:val="10"/>
        </w:numPr>
        <w:rPr>
          <w:b/>
        </w:rPr>
      </w:pPr>
      <w:r w:rsidRPr="00BE5207">
        <w:t>Maior velocidade na implementação de mudanças nos processos;</w:t>
      </w:r>
    </w:p>
    <w:p w14:paraId="5DA51308" w14:textId="77777777" w:rsidR="00172DF6" w:rsidRPr="00BE5207" w:rsidRDefault="00172DF6" w:rsidP="00245A6C">
      <w:pPr>
        <w:pStyle w:val="PargrafodaLista"/>
        <w:numPr>
          <w:ilvl w:val="0"/>
          <w:numId w:val="10"/>
        </w:numPr>
        <w:rPr>
          <w:b/>
        </w:rPr>
      </w:pPr>
      <w:r w:rsidRPr="00BE5207">
        <w:t>Melhor relacionamento com o cliente (proporciona respostas precisas e instantâneas);</w:t>
      </w:r>
    </w:p>
    <w:p w14:paraId="20D80B6D" w14:textId="77777777" w:rsidR="00172DF6" w:rsidRPr="00BE5207" w:rsidRDefault="00172DF6" w:rsidP="00245A6C">
      <w:pPr>
        <w:pStyle w:val="PargrafodaLista"/>
        <w:numPr>
          <w:ilvl w:val="0"/>
          <w:numId w:val="10"/>
        </w:numPr>
        <w:rPr>
          <w:b/>
        </w:rPr>
      </w:pPr>
      <w:r w:rsidRPr="00BE5207">
        <w:t>A possibilidade de “Home Office”;</w:t>
      </w:r>
    </w:p>
    <w:p w14:paraId="1B3B0F32" w14:textId="77777777" w:rsidR="00172DF6" w:rsidRPr="00BE5207" w:rsidRDefault="00172DF6" w:rsidP="00245A6C">
      <w:pPr>
        <w:pStyle w:val="PargrafodaLista"/>
        <w:numPr>
          <w:ilvl w:val="0"/>
          <w:numId w:val="10"/>
        </w:numPr>
        <w:rPr>
          <w:b/>
        </w:rPr>
      </w:pPr>
      <w:r w:rsidRPr="00BE5207">
        <w:t>Ponto inicial para busca de qualidade total (certificação).</w:t>
      </w:r>
    </w:p>
    <w:p w14:paraId="43C2A64A" w14:textId="3FBEDE0D" w:rsidR="00172DF6" w:rsidRPr="00BE5207" w:rsidRDefault="00172DF6" w:rsidP="00245A6C">
      <w:pPr>
        <w:pStyle w:val="Ttulo3"/>
        <w:numPr>
          <w:ilvl w:val="2"/>
          <w:numId w:val="9"/>
        </w:numPr>
      </w:pPr>
      <w:bookmarkStart w:id="114" w:name="_Toc130477499"/>
      <w:bookmarkStart w:id="115" w:name="_Toc145446832"/>
      <w:bookmarkStart w:id="116" w:name="_Toc145447396"/>
      <w:bookmarkStart w:id="117" w:name="_Toc147830411"/>
      <w:r w:rsidRPr="00BE5207">
        <w:t>Desvantagens</w:t>
      </w:r>
      <w:bookmarkEnd w:id="114"/>
      <w:bookmarkEnd w:id="115"/>
      <w:bookmarkEnd w:id="116"/>
      <w:bookmarkEnd w:id="117"/>
    </w:p>
    <w:p w14:paraId="1D723668" w14:textId="77777777" w:rsidR="00172DF6" w:rsidRPr="00BE5207" w:rsidRDefault="00172DF6" w:rsidP="00245A6C">
      <w:pPr>
        <w:pStyle w:val="PargrafodaLista"/>
        <w:numPr>
          <w:ilvl w:val="0"/>
          <w:numId w:val="11"/>
        </w:numPr>
      </w:pPr>
      <w:r w:rsidRPr="00BE5207">
        <w:t>Custo de aquisição/implantação do “software”;</w:t>
      </w:r>
    </w:p>
    <w:p w14:paraId="419DFF3C" w14:textId="77777777" w:rsidR="00172DF6" w:rsidRPr="00BE5207" w:rsidRDefault="00172DF6" w:rsidP="00245A6C">
      <w:pPr>
        <w:pStyle w:val="PargrafodaLista"/>
        <w:numPr>
          <w:ilvl w:val="0"/>
          <w:numId w:val="11"/>
        </w:numPr>
      </w:pPr>
      <w:r w:rsidRPr="00BE5207">
        <w:t>Por ser totalmente “online”, necessita de uma rede de internet de qualidade;</w:t>
      </w:r>
    </w:p>
    <w:p w14:paraId="65557743" w14:textId="77777777" w:rsidR="00172DF6" w:rsidRPr="00BE5207" w:rsidRDefault="00172DF6" w:rsidP="00245A6C">
      <w:pPr>
        <w:pStyle w:val="PargrafodaLista"/>
        <w:numPr>
          <w:ilvl w:val="0"/>
          <w:numId w:val="11"/>
        </w:numPr>
      </w:pPr>
      <w:r w:rsidRPr="00BE5207">
        <w:t>Demanda de tempo para actualização de dados e padronização dos documentos;</w:t>
      </w:r>
    </w:p>
    <w:p w14:paraId="1ACD36B5" w14:textId="77777777" w:rsidR="00172DF6" w:rsidRPr="00BE5207" w:rsidRDefault="00172DF6" w:rsidP="00245A6C">
      <w:pPr>
        <w:pStyle w:val="PargrafodaLista"/>
        <w:numPr>
          <w:ilvl w:val="0"/>
          <w:numId w:val="11"/>
        </w:numPr>
      </w:pPr>
      <w:r w:rsidRPr="00BE5207">
        <w:t>Demanda de gestores responsáveis, qualificados e dispostos a trabalhar na padronização dos documentos;</w:t>
      </w:r>
    </w:p>
    <w:p w14:paraId="4DB890C6" w14:textId="77777777" w:rsidR="00172DF6" w:rsidRPr="00BE5207" w:rsidRDefault="00172DF6" w:rsidP="00245A6C">
      <w:pPr>
        <w:pStyle w:val="PargrafodaLista"/>
        <w:numPr>
          <w:ilvl w:val="0"/>
          <w:numId w:val="11"/>
        </w:numPr>
      </w:pPr>
      <w:r w:rsidRPr="00BE5207">
        <w:t>Aceitação do uso pelos funcionários.</w:t>
      </w:r>
    </w:p>
    <w:p w14:paraId="3C96DFA9" w14:textId="77777777" w:rsidR="00B6382A" w:rsidRPr="00BE5207" w:rsidRDefault="00B6382A" w:rsidP="00B6382A"/>
    <w:p w14:paraId="030F272C" w14:textId="78E93E42" w:rsidR="00B6382A" w:rsidRPr="00BE5207" w:rsidRDefault="00BE5207" w:rsidP="00245A6C">
      <w:pPr>
        <w:pStyle w:val="Ttulo2"/>
        <w:numPr>
          <w:ilvl w:val="1"/>
          <w:numId w:val="9"/>
        </w:numPr>
      </w:pPr>
      <w:bookmarkStart w:id="118" w:name="_Toc147830412"/>
      <w:r>
        <w:lastRenderedPageBreak/>
        <w:t>Problema de Roteamento de Transporte Escolar</w:t>
      </w:r>
      <w:bookmarkEnd w:id="118"/>
    </w:p>
    <w:p w14:paraId="775E6F1D" w14:textId="62E375CC" w:rsidR="00400321" w:rsidRPr="00BE5207" w:rsidRDefault="00400321" w:rsidP="005025A7">
      <w:r w:rsidRPr="00BE5207">
        <w:t xml:space="preserve">O </w:t>
      </w:r>
      <w:r w:rsidR="008D64B6">
        <w:t>PRTE</w:t>
      </w:r>
      <w:r w:rsidR="008D64B6" w:rsidRPr="00BE5207">
        <w:t xml:space="preserve"> </w:t>
      </w:r>
      <w:r w:rsidR="00366495" w:rsidRPr="00BE5207">
        <w:t>tem sido estudado continuamente desde a primeira publicação de Newton e Thomas (1969). Segundo Desrosiers J. (1981), o</w:t>
      </w:r>
      <w:r w:rsidR="008D64B6">
        <w:t xml:space="preserve"> Problema de Roteamento de Transporte Escolar</w:t>
      </w:r>
      <w:r w:rsidR="00366495" w:rsidRPr="00BE5207">
        <w:t xml:space="preserve"> pode ser resolvido em quatro etapas</w:t>
      </w:r>
      <w:r w:rsidR="00F652B7">
        <w:t xml:space="preserve"> simples</w:t>
      </w:r>
      <w:r w:rsidR="00366495" w:rsidRPr="00BE5207">
        <w:t>:</w:t>
      </w:r>
    </w:p>
    <w:p w14:paraId="7CD9AB36" w14:textId="15E58FF4" w:rsidR="00366495" w:rsidRPr="00BE5207" w:rsidRDefault="00366495" w:rsidP="00245A6C">
      <w:pPr>
        <w:pStyle w:val="PargrafodaLista"/>
        <w:numPr>
          <w:ilvl w:val="0"/>
          <w:numId w:val="12"/>
        </w:numPr>
        <w:rPr>
          <w:b/>
          <w:bCs/>
        </w:rPr>
      </w:pPr>
      <w:r w:rsidRPr="00BE5207">
        <w:rPr>
          <w:b/>
          <w:bCs/>
        </w:rPr>
        <w:t xml:space="preserve">Preparação de dados: </w:t>
      </w:r>
      <w:r w:rsidRPr="00BE5207">
        <w:t>os dados escolares cont</w:t>
      </w:r>
      <w:r w:rsidR="000E50B7">
        <w:t>ê</w:t>
      </w:r>
      <w:r w:rsidRPr="00BE5207">
        <w:t xml:space="preserve">m informações sobre localização de escolas, horários de </w:t>
      </w:r>
      <w:r w:rsidR="00772C5C" w:rsidRPr="00BE5207">
        <w:t>início</w:t>
      </w:r>
      <w:r w:rsidRPr="00BE5207">
        <w:t xml:space="preserve"> e t</w:t>
      </w:r>
      <w:r w:rsidR="00D64FC9" w:rsidRPr="00BE5207">
        <w:t>é</w:t>
      </w:r>
      <w:r w:rsidRPr="00BE5207">
        <w:t>rmino das aulas e o tempo máximo de viagem de um aluno no transporte;</w:t>
      </w:r>
    </w:p>
    <w:p w14:paraId="458A3B51" w14:textId="03DD3695" w:rsidR="00366495" w:rsidRPr="00BE5207" w:rsidRDefault="00366495" w:rsidP="00245A6C">
      <w:pPr>
        <w:pStyle w:val="PargrafodaLista"/>
        <w:numPr>
          <w:ilvl w:val="0"/>
          <w:numId w:val="12"/>
        </w:numPr>
        <w:rPr>
          <w:b/>
          <w:bCs/>
        </w:rPr>
      </w:pPr>
      <w:r w:rsidRPr="00BE5207">
        <w:rPr>
          <w:b/>
          <w:bCs/>
        </w:rPr>
        <w:t xml:space="preserve">Selecção de </w:t>
      </w:r>
      <w:r w:rsidR="00654B92" w:rsidRPr="00BE5207">
        <w:rPr>
          <w:b/>
          <w:bCs/>
        </w:rPr>
        <w:t>paragem</w:t>
      </w:r>
      <w:r w:rsidRPr="00BE5207">
        <w:rPr>
          <w:b/>
          <w:bCs/>
        </w:rPr>
        <w:t xml:space="preserve"> do transporte: </w:t>
      </w:r>
      <w:r w:rsidRPr="00BE5207">
        <w:t xml:space="preserve"> a </w:t>
      </w:r>
      <w:r w:rsidR="00772C5C" w:rsidRPr="00BE5207">
        <w:t>selecção</w:t>
      </w:r>
      <w:r w:rsidRPr="00BE5207">
        <w:t xml:space="preserve"> de ponto de transporte busca sele</w:t>
      </w:r>
      <w:r w:rsidR="008C36E2">
        <w:t>c</w:t>
      </w:r>
      <w:r w:rsidRPr="00BE5207">
        <w:t>cionar um conjunto de pontos de transporte e atribuir alunos a essas par</w:t>
      </w:r>
      <w:r w:rsidR="00CB0161" w:rsidRPr="00BE5207">
        <w:t>agens</w:t>
      </w:r>
      <w:r w:rsidRPr="00BE5207">
        <w:t>. Para escolas em áreas rurais, os alunos são geralmente recolhidos em suas casas. No entanto, em áreas urbanas, presume-se que os alunos caminhem at</w:t>
      </w:r>
      <w:r w:rsidR="00F059B8" w:rsidRPr="00BE5207">
        <w:t>é</w:t>
      </w:r>
      <w:r w:rsidRPr="00BE5207">
        <w:t xml:space="preserve"> ao ponto de recolha de suas casas e pegar um transporte na sua </w:t>
      </w:r>
      <w:r w:rsidR="00975C03">
        <w:t>paragem</w:t>
      </w:r>
      <w:r w:rsidRPr="00BE5207">
        <w:t>;</w:t>
      </w:r>
    </w:p>
    <w:p w14:paraId="63126046" w14:textId="77777777" w:rsidR="00366495" w:rsidRPr="00BE5207" w:rsidRDefault="002231D3" w:rsidP="00245A6C">
      <w:pPr>
        <w:pStyle w:val="PargrafodaLista"/>
        <w:numPr>
          <w:ilvl w:val="0"/>
          <w:numId w:val="12"/>
        </w:numPr>
        <w:rPr>
          <w:b/>
          <w:bCs/>
        </w:rPr>
      </w:pPr>
      <w:r w:rsidRPr="00BE5207">
        <w:rPr>
          <w:b/>
          <w:bCs/>
        </w:rPr>
        <w:t>Geração</w:t>
      </w:r>
      <w:r w:rsidR="00772C5C" w:rsidRPr="00BE5207">
        <w:rPr>
          <w:b/>
          <w:bCs/>
        </w:rPr>
        <w:t xml:space="preserve"> de rota de transporte: </w:t>
      </w:r>
      <w:r w:rsidR="004C56A7" w:rsidRPr="00BE5207">
        <w:t>na geração de rotas de transporte, são construídas as rotas escolares. Depois que as rotas da escola são geradas, heurísticas de melhoria podem ser aplicadas nas rotas;</w:t>
      </w:r>
    </w:p>
    <w:p w14:paraId="67F393C2" w14:textId="5883B484" w:rsidR="004C56A7" w:rsidRPr="00BE5207" w:rsidRDefault="004C56A7" w:rsidP="00022D43">
      <w:pPr>
        <w:pStyle w:val="PargrafodaLista"/>
        <w:numPr>
          <w:ilvl w:val="0"/>
          <w:numId w:val="12"/>
        </w:numPr>
        <w:rPr>
          <w:b/>
          <w:bCs/>
        </w:rPr>
      </w:pPr>
      <w:r w:rsidRPr="00BE5207">
        <w:rPr>
          <w:b/>
          <w:bCs/>
        </w:rPr>
        <w:t xml:space="preserve">Programação de rota: </w:t>
      </w:r>
      <w:r w:rsidRPr="00BE5207">
        <w:t>a programação da rota especifica a hora exa</w:t>
      </w:r>
      <w:r w:rsidR="008C36E2">
        <w:t>c</w:t>
      </w:r>
      <w:r w:rsidRPr="00BE5207">
        <w:t>ta de início e término de cada rota e forma uma cadeia de rotas que podem ser executadas sucessivamente pelo mesmo transporte.</w:t>
      </w:r>
    </w:p>
    <w:p w14:paraId="0678587D" w14:textId="77777777" w:rsidR="00400321" w:rsidRPr="00BE5207" w:rsidRDefault="00400321" w:rsidP="00400321"/>
    <w:p w14:paraId="51E7732C" w14:textId="77777777" w:rsidR="00400321" w:rsidRPr="00BE5207" w:rsidRDefault="00400321" w:rsidP="00400321"/>
    <w:p w14:paraId="373A4EEE" w14:textId="77777777" w:rsidR="00A15013" w:rsidRPr="00BE5207" w:rsidRDefault="00A15013" w:rsidP="00A15013"/>
    <w:p w14:paraId="52F2C22C" w14:textId="77777777" w:rsidR="00A42FEC" w:rsidRPr="00BE5207" w:rsidRDefault="00A42FEC" w:rsidP="00DB5A8F">
      <w:r w:rsidRPr="00BE5207">
        <w:br w:type="page"/>
      </w:r>
    </w:p>
    <w:p w14:paraId="460FF74A" w14:textId="24D41B3A" w:rsidR="00A42FEC" w:rsidRPr="00BE5207" w:rsidRDefault="006301E0" w:rsidP="00A42FEC">
      <w:r w:rsidRPr="00BE5207">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3</w:t>
                      </w:r>
                    </w:p>
                    <w:p w14:paraId="2F77E24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BE5207" w:rsidRDefault="00A42FEC" w:rsidP="00A42FEC"/>
    <w:p w14:paraId="12F1C5D1" w14:textId="77777777" w:rsidR="00A42FEC" w:rsidRPr="00BE5207" w:rsidRDefault="00A42FEC" w:rsidP="00A42FEC"/>
    <w:p w14:paraId="603E9DE5" w14:textId="11993A58" w:rsidR="007A2405" w:rsidRPr="00BE5207" w:rsidRDefault="007A2405" w:rsidP="007A2405">
      <w:pPr>
        <w:pStyle w:val="Ttulo1"/>
        <w:jc w:val="right"/>
      </w:pPr>
      <w:bookmarkStart w:id="119" w:name="_Toc145446834"/>
      <w:bookmarkStart w:id="120" w:name="_Toc145447398"/>
      <w:bookmarkStart w:id="121" w:name="_Toc147830413"/>
      <w:r w:rsidRPr="00BE5207">
        <w:t xml:space="preserve">Material e </w:t>
      </w:r>
      <w:r w:rsidR="00490356" w:rsidRPr="00BE5207">
        <w:t>Método</w:t>
      </w:r>
      <w:bookmarkEnd w:id="119"/>
      <w:bookmarkEnd w:id="120"/>
      <w:r w:rsidR="00CA6327" w:rsidRPr="00BE5207">
        <w:t>s</w:t>
      </w:r>
      <w:bookmarkEnd w:id="121"/>
    </w:p>
    <w:p w14:paraId="5D3C3228" w14:textId="77777777" w:rsidR="00A42FEC" w:rsidRPr="00BE5207" w:rsidRDefault="00A42FEC" w:rsidP="00A42FEC"/>
    <w:p w14:paraId="695D0BCF" w14:textId="602FE0A3" w:rsidR="00B1528E" w:rsidRPr="00BE5207" w:rsidRDefault="00791FA4" w:rsidP="00484B76">
      <w:pPr>
        <w:spacing w:before="240"/>
      </w:pPr>
      <w:bookmarkStart w:id="122" w:name="_Toc118271929"/>
      <w:bookmarkStart w:id="123" w:name="_Toc130291597"/>
      <w:r w:rsidRPr="00BE5207">
        <w:t>Neste capítulo, são apresentados conceitos relevantes sobre o tema para melhor entendimento do que é pretendido para solução do problema em causa, que vão ajudar a dar progresso ao que é pretendido como solução deste problema.</w:t>
      </w:r>
      <w:bookmarkEnd w:id="122"/>
      <w:bookmarkEnd w:id="123"/>
    </w:p>
    <w:p w14:paraId="319AF7E4" w14:textId="14B1AF86" w:rsidR="00B1528E" w:rsidRPr="00BE5207" w:rsidRDefault="00727FA1" w:rsidP="00245A6C">
      <w:pPr>
        <w:pStyle w:val="Ttulo2"/>
        <w:numPr>
          <w:ilvl w:val="1"/>
          <w:numId w:val="2"/>
        </w:numPr>
        <w:spacing w:before="240"/>
      </w:pPr>
      <w:bookmarkStart w:id="124" w:name="_Toc145446835"/>
      <w:bookmarkStart w:id="125" w:name="_Toc145447399"/>
      <w:bookmarkStart w:id="126" w:name="_Toc147830414"/>
      <w:r w:rsidRPr="00BE5207">
        <w:t xml:space="preserve">Metodologia de </w:t>
      </w:r>
      <w:r w:rsidR="00362F1F" w:rsidRPr="00BE5207">
        <w:t>p</w:t>
      </w:r>
      <w:r w:rsidRPr="00BE5207">
        <w:t>esquisa</w:t>
      </w:r>
      <w:bookmarkEnd w:id="124"/>
      <w:bookmarkEnd w:id="125"/>
      <w:bookmarkEnd w:id="126"/>
    </w:p>
    <w:p w14:paraId="2124AAB0" w14:textId="041E7C37" w:rsidR="009B727E" w:rsidRPr="00BE5207" w:rsidRDefault="00BB2254" w:rsidP="009B727E">
      <w:r w:rsidRPr="00BE5207">
        <w:t>M</w:t>
      </w:r>
      <w:r w:rsidR="009B727E" w:rsidRPr="00BE5207">
        <w:t>inayo (2001) define metodologia como o caminho para o pensamento e a pr</w:t>
      </w:r>
      <w:r w:rsidR="00343BEF" w:rsidRPr="00BE5207">
        <w:t>á</w:t>
      </w:r>
      <w:r w:rsidR="009B727E" w:rsidRPr="00BE5207">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BE5207" w:rsidRDefault="009B727E" w:rsidP="009B727E">
      <w:r w:rsidRPr="00BE5207">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50EE0FE3" w14:textId="0B490E11" w:rsidR="00362F1F" w:rsidRPr="00BE5207" w:rsidRDefault="00362F1F" w:rsidP="009B727E">
      <w:r w:rsidRPr="00BE5207">
        <w:t xml:space="preserve">Neste âmbito, a realização deste trabalho foi possível através de técnicas de recolha de dados cujo objectivo foi de familiarização com o problema que se pretendia resolver. </w:t>
      </w:r>
      <w:r w:rsidR="00176B2A" w:rsidRPr="00BE5207">
        <w:t>Esta recolha de dados foi precisa</w:t>
      </w:r>
      <w:r w:rsidRPr="00BE5207">
        <w:t xml:space="preserve"> para a realização do estudo de campo com </w:t>
      </w:r>
      <w:r w:rsidR="00176B2A" w:rsidRPr="00BE5207">
        <w:t>vista a aprofundar a realidade espec</w:t>
      </w:r>
      <w:r w:rsidR="0064715D">
        <w:t>í</w:t>
      </w:r>
      <w:r w:rsidR="00176B2A" w:rsidRPr="00BE5207">
        <w:t>fica no que refere à procura de serviço de transporte escolar.</w:t>
      </w:r>
    </w:p>
    <w:p w14:paraId="37C177C0" w14:textId="77777777" w:rsidR="00B37527" w:rsidRPr="00BE5207" w:rsidRDefault="00B37527" w:rsidP="009B727E"/>
    <w:p w14:paraId="141BD92B" w14:textId="77777777" w:rsidR="00B37527" w:rsidRPr="00BE5207" w:rsidRDefault="00B37527" w:rsidP="00245A6C">
      <w:pPr>
        <w:pStyle w:val="Ttulo2"/>
        <w:numPr>
          <w:ilvl w:val="1"/>
          <w:numId w:val="14"/>
        </w:numPr>
      </w:pPr>
      <w:bookmarkStart w:id="127" w:name="_Toc145446836"/>
      <w:bookmarkStart w:id="128" w:name="_Toc145447400"/>
      <w:bookmarkStart w:id="129" w:name="_Toc147830415"/>
      <w:r w:rsidRPr="00BE5207">
        <w:t>Técnicas de Recolha de Dados</w:t>
      </w:r>
      <w:bookmarkEnd w:id="127"/>
      <w:bookmarkEnd w:id="128"/>
      <w:bookmarkEnd w:id="129"/>
    </w:p>
    <w:p w14:paraId="0B6706FD" w14:textId="77777777" w:rsidR="00B37527" w:rsidRPr="00BE5207" w:rsidRDefault="00B37527" w:rsidP="00B37527">
      <w:r w:rsidRPr="00BE5207">
        <w:t>Segundo (Gerhardt e Silveira, 2009), a recolha de dados é a busca por informações para a elucidação do fenómeno ou facto que o pesquisador quer desvendar.</w:t>
      </w:r>
    </w:p>
    <w:p w14:paraId="3DCC0E98" w14:textId="1D3A063B" w:rsidR="002C7503" w:rsidRPr="00BE5207" w:rsidRDefault="002C7503" w:rsidP="00B37527">
      <w:r w:rsidRPr="00BE5207">
        <w:t>No âmbito da realização desse trabalho, foram elaborados questionários abertos que foram respondidos de forma presencial, pelo “</w:t>
      </w:r>
      <w:r w:rsidR="002E695D" w:rsidRPr="00BE5207">
        <w:t>WhatsApp</w:t>
      </w:r>
      <w:r w:rsidR="002E76D0" w:rsidRPr="00BE5207">
        <w:t>”</w:t>
      </w:r>
      <w:r w:rsidR="00E17FC0" w:rsidRPr="00BE5207">
        <w:t xml:space="preserve"> e por chamadas de voz. Foram usadas essas estratégias de modo a atingir um número significativo de entrevistados para essa pesquisa.</w:t>
      </w:r>
    </w:p>
    <w:p w14:paraId="0A83CC83" w14:textId="4C54F3EE" w:rsidR="00B37527" w:rsidRPr="00BE5207" w:rsidRDefault="00B37527" w:rsidP="00B37527">
      <w:r w:rsidRPr="00BE5207">
        <w:lastRenderedPageBreak/>
        <w:t xml:space="preserve">Para alcançar os objectivos estabelecidos no presente trabalho foram usadas </w:t>
      </w:r>
      <w:r w:rsidR="009845C3" w:rsidRPr="00BE5207">
        <w:t>três</w:t>
      </w:r>
      <w:r w:rsidRPr="00BE5207">
        <w:t xml:space="preserve"> (</w:t>
      </w:r>
      <w:r w:rsidR="009845C3" w:rsidRPr="00BE5207">
        <w:t>3</w:t>
      </w:r>
      <w:r w:rsidRPr="00BE5207">
        <w:t>) técnicas de recolha de dados nomeadamente: pesquisa bibliográfica, pesquisa documental</w:t>
      </w:r>
      <w:r w:rsidR="00072D04" w:rsidRPr="00BE5207">
        <w:t xml:space="preserve"> e</w:t>
      </w:r>
      <w:r w:rsidRPr="00BE5207">
        <w:t xml:space="preserve"> entrevista</w:t>
      </w:r>
      <w:r w:rsidR="003201B4" w:rsidRPr="00BE5207">
        <w:t xml:space="preserve"> semi-estruturada</w:t>
      </w:r>
      <w:r w:rsidRPr="00BE5207">
        <w:t>.</w:t>
      </w:r>
    </w:p>
    <w:p w14:paraId="7D4984B2" w14:textId="77777777" w:rsidR="00EF478A" w:rsidRPr="00BE5207" w:rsidRDefault="00EF478A" w:rsidP="00B37527"/>
    <w:p w14:paraId="087488F8" w14:textId="77777777" w:rsidR="007161D8" w:rsidRPr="00BE5207" w:rsidRDefault="007161D8" w:rsidP="00245A6C">
      <w:pPr>
        <w:pStyle w:val="Ttulo3"/>
        <w:numPr>
          <w:ilvl w:val="2"/>
          <w:numId w:val="14"/>
        </w:numPr>
      </w:pPr>
      <w:bookmarkStart w:id="130" w:name="_Toc145446837"/>
      <w:bookmarkStart w:id="131" w:name="_Toc145447401"/>
      <w:bookmarkStart w:id="132" w:name="_Toc147830416"/>
      <w:r w:rsidRPr="00BE5207">
        <w:t>Pesquisa Bibliográfica</w:t>
      </w:r>
      <w:bookmarkEnd w:id="130"/>
      <w:bookmarkEnd w:id="131"/>
      <w:bookmarkEnd w:id="132"/>
    </w:p>
    <w:p w14:paraId="79B73F92" w14:textId="172A41FC" w:rsidR="000E31E8" w:rsidRPr="00BE5207" w:rsidRDefault="000E31E8" w:rsidP="000E31E8">
      <w:r w:rsidRPr="00BE5207">
        <w:t xml:space="preserve">A pesquisa bibliográfica é </w:t>
      </w:r>
      <w:r w:rsidR="009930A5">
        <w:t>a etapa</w:t>
      </w:r>
      <w:r w:rsidRPr="00BE5207">
        <w:t xml:space="preserve"> inicial na con</w:t>
      </w:r>
      <w:r w:rsidR="00AC3B51" w:rsidRPr="00BE5207">
        <w:t>s</w:t>
      </w:r>
      <w:r w:rsidRPr="00BE5207">
        <w:t>tr</w:t>
      </w:r>
      <w:r w:rsidR="00AC3B51" w:rsidRPr="00BE5207">
        <w:t>u</w:t>
      </w:r>
      <w:r w:rsidRPr="00BE5207">
        <w:t>ção efectiva do processo de investigação, após a escolha de um assunto é necessário fazer uma revisão bibliográfica do tema apontado. Essa pesquisa auxilia na escolha em um método mais apropriado, assim como um conhecimento das variáveis e na autenticidade da pesquisa, (Alyrio, 2009).</w:t>
      </w:r>
    </w:p>
    <w:p w14:paraId="060ECE10" w14:textId="77777777" w:rsidR="000E31E8" w:rsidRPr="00BE5207" w:rsidRDefault="000E31E8" w:rsidP="000E31E8">
      <w:r w:rsidRPr="00BE5207">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BE5207" w:rsidRDefault="00D76C78" w:rsidP="000E31E8"/>
    <w:p w14:paraId="0C9E56FA" w14:textId="77777777" w:rsidR="00D76C78" w:rsidRPr="00BE5207" w:rsidRDefault="00D76C78" w:rsidP="00245A6C">
      <w:pPr>
        <w:pStyle w:val="Ttulo3"/>
        <w:numPr>
          <w:ilvl w:val="2"/>
          <w:numId w:val="14"/>
        </w:numPr>
      </w:pPr>
      <w:bookmarkStart w:id="133" w:name="_Toc145446838"/>
      <w:bookmarkStart w:id="134" w:name="_Toc145447402"/>
      <w:bookmarkStart w:id="135" w:name="_Toc147830417"/>
      <w:r w:rsidRPr="00BE5207">
        <w:t>Pesquisa Documental</w:t>
      </w:r>
      <w:bookmarkEnd w:id="133"/>
      <w:bookmarkEnd w:id="134"/>
      <w:bookmarkEnd w:id="135"/>
    </w:p>
    <w:p w14:paraId="317B5F28" w14:textId="77777777" w:rsidR="00D76C78" w:rsidRPr="00BE5207" w:rsidRDefault="00FD0987" w:rsidP="00D140D3">
      <w:pPr>
        <w:rPr>
          <w:rFonts w:cs="Times New Roman"/>
        </w:rPr>
      </w:pPr>
      <w:r w:rsidRPr="00BE5207">
        <w:t xml:space="preserve">De acordo com </w:t>
      </w:r>
      <w:r w:rsidRPr="00BE5207">
        <w:rPr>
          <w:rFonts w:cs="Times New Roman"/>
        </w:rPr>
        <w:t xml:space="preserve">(Gil, 2008), </w:t>
      </w:r>
      <w:r w:rsidR="00C42381" w:rsidRPr="00BE5207">
        <w:t>a</w:t>
      </w:r>
      <w:r w:rsidR="00D76C78" w:rsidRPr="00BE5207">
        <w:t xml:space="preserve"> </w:t>
      </w:r>
      <w:r w:rsidR="00D76C78" w:rsidRPr="00BE5207">
        <w:rPr>
          <w:rFonts w:cs="Times New Roman"/>
        </w:rPr>
        <w:t xml:space="preserve">pesquisa documental assemelha-se muito à pesquisa </w:t>
      </w:r>
      <w:r w:rsidR="00D140D3" w:rsidRPr="00BE5207">
        <w:rPr>
          <w:rFonts w:cs="Times New Roman"/>
        </w:rPr>
        <w:t>bibliográfica</w:t>
      </w:r>
      <w:r w:rsidR="00D76C78" w:rsidRPr="00BE5207">
        <w:rPr>
          <w:rFonts w:cs="Times New Roman"/>
        </w:rPr>
        <w:t xml:space="preserve">. A única </w:t>
      </w:r>
      <w:r w:rsidR="00D140D3" w:rsidRPr="00BE5207">
        <w:rPr>
          <w:rFonts w:cs="Times New Roman"/>
        </w:rPr>
        <w:t>diferença</w:t>
      </w:r>
      <w:r w:rsidR="00D76C78" w:rsidRPr="00BE5207">
        <w:rPr>
          <w:rFonts w:cs="Times New Roman"/>
        </w:rPr>
        <w:t xml:space="preserve"> entre ambas está na natureza das fontes. Enquanto a pesquisa </w:t>
      </w:r>
      <w:r w:rsidR="00D140D3" w:rsidRPr="00BE5207">
        <w:rPr>
          <w:rFonts w:cs="Times New Roman"/>
        </w:rPr>
        <w:t>bibliográfica</w:t>
      </w:r>
      <w:r w:rsidR="00D76C78" w:rsidRPr="00BE5207">
        <w:rPr>
          <w:rFonts w:cs="Times New Roman"/>
        </w:rPr>
        <w:t xml:space="preserve"> se utiliza fundamentalmente das </w:t>
      </w:r>
      <w:r w:rsidR="00D140D3" w:rsidRPr="00BE5207">
        <w:rPr>
          <w:rFonts w:cs="Times New Roman"/>
        </w:rPr>
        <w:t>contribuições</w:t>
      </w:r>
      <w:r w:rsidR="00D76C78" w:rsidRPr="00BE5207">
        <w:rPr>
          <w:rFonts w:cs="Times New Roman"/>
        </w:rPr>
        <w:t xml:space="preserve"> dos diversos autores sobre determinado assunto, a pesquisa documental vale-se de materiais que não receberam ainda um tratamento </w:t>
      </w:r>
      <w:r w:rsidRPr="00BE5207">
        <w:rPr>
          <w:rFonts w:cs="Times New Roman"/>
        </w:rPr>
        <w:t>analítico</w:t>
      </w:r>
      <w:r w:rsidR="00D76C78" w:rsidRPr="00BE5207">
        <w:rPr>
          <w:rFonts w:cs="Times New Roman"/>
        </w:rPr>
        <w:t>, ou que ainda podem ser reelaborados de acordo com os objectivos da pesquisa</w:t>
      </w:r>
      <w:r w:rsidRPr="00BE5207">
        <w:rPr>
          <w:rFonts w:cs="Times New Roman"/>
        </w:rPr>
        <w:t>.</w:t>
      </w:r>
    </w:p>
    <w:p w14:paraId="76355FF1" w14:textId="6ADA3691" w:rsidR="00431056" w:rsidRPr="00BE5207" w:rsidRDefault="001B0C4D" w:rsidP="00D140D3">
      <w:pPr>
        <w:rPr>
          <w:rFonts w:cs="Times New Roman"/>
        </w:rPr>
      </w:pPr>
      <w:r w:rsidRPr="00BE5207">
        <w:rPr>
          <w:rFonts w:cs="Times New Roman"/>
        </w:rPr>
        <w:t>A pesquisa documental é um tipo de pesquisa que utiliza fontes primárias, isto é, dados e informações que não foram tratados cientificamente ou analiticamente.</w:t>
      </w:r>
    </w:p>
    <w:p w14:paraId="64FE588F" w14:textId="77777777" w:rsidR="00B93805" w:rsidRPr="00BE5207" w:rsidRDefault="00B93805" w:rsidP="00D140D3">
      <w:pPr>
        <w:rPr>
          <w:rFonts w:cs="Times New Roman"/>
        </w:rPr>
      </w:pPr>
    </w:p>
    <w:p w14:paraId="0C985209" w14:textId="44BFB644" w:rsidR="00B93805" w:rsidRPr="00BE5207" w:rsidRDefault="00B93805" w:rsidP="00245A6C">
      <w:pPr>
        <w:pStyle w:val="Ttulo3"/>
        <w:numPr>
          <w:ilvl w:val="2"/>
          <w:numId w:val="14"/>
        </w:numPr>
      </w:pPr>
      <w:bookmarkStart w:id="136" w:name="_Toc145446839"/>
      <w:bookmarkStart w:id="137" w:name="_Toc145447403"/>
      <w:bookmarkStart w:id="138" w:name="_Toc147830418"/>
      <w:r w:rsidRPr="00BE5207">
        <w:t>Entrevista</w:t>
      </w:r>
      <w:bookmarkEnd w:id="136"/>
      <w:bookmarkEnd w:id="137"/>
      <w:r w:rsidR="00E91137" w:rsidRPr="00BE5207">
        <w:t xml:space="preserve"> semi-estruturada</w:t>
      </w:r>
      <w:bookmarkEnd w:id="138"/>
    </w:p>
    <w:p w14:paraId="4A8FEA9A" w14:textId="77777777" w:rsidR="00BC595E" w:rsidRPr="00BE5207" w:rsidRDefault="00BC595E" w:rsidP="00FB0131">
      <w:r w:rsidRPr="00BE5207">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BE5207">
        <w:t>ó</w:t>
      </w:r>
      <w:r w:rsidRPr="00BE5207">
        <w:t>stico ou no tratamento de um problema social.</w:t>
      </w:r>
    </w:p>
    <w:p w14:paraId="0E27ECCA" w14:textId="77777777" w:rsidR="00BC595E" w:rsidRPr="00BE5207" w:rsidRDefault="00DF1E32" w:rsidP="00FB0131">
      <w:pPr>
        <w:rPr>
          <w:rFonts w:cs="Times New Roman"/>
        </w:rPr>
      </w:pPr>
      <w:r w:rsidRPr="00BE5207">
        <w:t>Para</w:t>
      </w:r>
      <w:r w:rsidR="00ED09EC" w:rsidRPr="00BE5207">
        <w:t xml:space="preserve"> </w:t>
      </w:r>
      <w:r w:rsidR="00BC595E" w:rsidRPr="00BE5207">
        <w:t>Haguette (1997), define a entrevista como sendo um processo de interacção social entre duas pessoas na qual uma delas, o entrevistador, tem como objectivo a obtenção de informações por parte do outro, o entrevistado. De acordo com</w:t>
      </w:r>
      <w:r w:rsidR="00BC595E" w:rsidRPr="00BE5207">
        <w:rPr>
          <w:rFonts w:cs="Times New Roman"/>
        </w:rPr>
        <w:t xml:space="preserve"> (Fonseca, 2002), entrevista é uma técnica utilizada para obter informações </w:t>
      </w:r>
      <w:r w:rsidR="00BC595E" w:rsidRPr="00BE5207">
        <w:rPr>
          <w:rFonts w:cs="Times New Roman"/>
        </w:rPr>
        <w:lastRenderedPageBreak/>
        <w:t>contidas nas falas de objectos de pesquisa. Podemos classificar as entrevistas quanto ao método utilizado e quanto ao número de participantes.</w:t>
      </w:r>
    </w:p>
    <w:p w14:paraId="4F068ED1" w14:textId="3218C777" w:rsidR="00824890" w:rsidRDefault="00C75EFF" w:rsidP="00BE58A6">
      <w:r w:rsidRPr="00BE5207">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BE5207">
        <w:t xml:space="preserve"> As entrevistas foram semi-estruturadas, visto que, este tipo de entrevista permite o entrevistado a falar livremente sobre assunto, mas, quando este se desvia do assunto é importante </w:t>
      </w:r>
      <w:r w:rsidR="00814E30" w:rsidRPr="00BE5207">
        <w:t>trazê-lo</w:t>
      </w:r>
      <w:r w:rsidR="000D22CE" w:rsidRPr="00BE5207">
        <w:t xml:space="preserve"> de volta ao foco da entrevista.</w:t>
      </w:r>
    </w:p>
    <w:p w14:paraId="680B4804" w14:textId="77777777" w:rsidR="00BE58A6" w:rsidRPr="00BE5207" w:rsidRDefault="00BE58A6" w:rsidP="00BE58A6">
      <w:r w:rsidRPr="00BE5207">
        <w:t>Para a elaboração do corrente trabalho foi efectuado um questionário destinado a motoristas de veículos, e a donos de veículos que fazem o trabalho de transporte escolar. Ao todo foram questionadas 86 pessoas com recurso a um questionário físico e electrónico, sendo que 49 das pessoas questionadas, foi com recurso ao questionário electrónico e 37 pessoas que foi o restante, foi utilizado o questionário físico. Para que não houvesse duplicação de dados, correndo o risco de que o questionário fosse feito ao mesmo motorista ou dono do veículo, foi usado primeiro o questionário físico para os motoristas e proprietários dos veículos e em seguida foi usado o questionário electrónico verificando os nomes e contactos dos mesmos.</w:t>
      </w:r>
    </w:p>
    <w:p w14:paraId="082DAB11" w14:textId="77777777" w:rsidR="005A2DAD" w:rsidRPr="00BE5207" w:rsidRDefault="005A2DAD" w:rsidP="005A2DAD"/>
    <w:p w14:paraId="5B086A6A" w14:textId="77777777" w:rsidR="00C53CDC" w:rsidRPr="00BE5207" w:rsidRDefault="001763BD" w:rsidP="00245A6C">
      <w:pPr>
        <w:pStyle w:val="Ttulo2"/>
        <w:numPr>
          <w:ilvl w:val="1"/>
          <w:numId w:val="14"/>
        </w:numPr>
      </w:pPr>
      <w:bookmarkStart w:id="139" w:name="_Toc145446840"/>
      <w:bookmarkStart w:id="140" w:name="_Toc145447404"/>
      <w:bookmarkStart w:id="141" w:name="_Toc147830419"/>
      <w:r w:rsidRPr="00BE5207">
        <w:t>Modelação do Sistema</w:t>
      </w:r>
      <w:bookmarkEnd w:id="139"/>
      <w:bookmarkEnd w:id="140"/>
      <w:bookmarkEnd w:id="141"/>
    </w:p>
    <w:p w14:paraId="6CE74A09" w14:textId="77777777" w:rsidR="00A77CF5" w:rsidRPr="00BE5207" w:rsidRDefault="00A77CF5" w:rsidP="00245A6C">
      <w:pPr>
        <w:pStyle w:val="Ttulo3"/>
        <w:numPr>
          <w:ilvl w:val="2"/>
          <w:numId w:val="14"/>
        </w:numPr>
      </w:pPr>
      <w:bookmarkStart w:id="142" w:name="_Toc145446841"/>
      <w:bookmarkStart w:id="143" w:name="_Toc145447405"/>
      <w:bookmarkStart w:id="144" w:name="_Toc147830420"/>
      <w:r w:rsidRPr="00BE5207">
        <w:t>Ferramentas de Modelação</w:t>
      </w:r>
      <w:bookmarkEnd w:id="142"/>
      <w:bookmarkEnd w:id="143"/>
      <w:bookmarkEnd w:id="144"/>
    </w:p>
    <w:p w14:paraId="001019D5" w14:textId="77777777" w:rsidR="00BA5515" w:rsidRPr="00BE5207" w:rsidRDefault="00BA5515" w:rsidP="00BA5515">
      <w:bookmarkStart w:id="145" w:name="_Toc117960558"/>
      <w:r w:rsidRPr="00BE5207">
        <w:t>UML (Linguagem de Modelação Unificada) é uma linguagem de modelação que serve para a realização de uma padronização no desenvolvimento de um “software”</w:t>
      </w:r>
      <w:r w:rsidR="00513192" w:rsidRPr="00BE5207">
        <w:rPr>
          <w:iCs/>
        </w:rPr>
        <w:t>.</w:t>
      </w:r>
      <w:r w:rsidRPr="00BE5207">
        <w:t xml:space="preserve"> Sendo assim, ela proveu a elaboração e visualização de elementos existentes no desenvolvimento do “software</w:t>
      </w:r>
      <w:r w:rsidRPr="00BE5207">
        <w:rPr>
          <w:i/>
        </w:rPr>
        <w:t>”</w:t>
      </w:r>
      <w:r w:rsidRPr="00BE5207">
        <w:t>.</w:t>
      </w:r>
      <w:bookmarkEnd w:id="145"/>
      <w:r w:rsidRPr="00BE5207">
        <w:t xml:space="preserve"> </w:t>
      </w:r>
      <w:r w:rsidR="009D01BF" w:rsidRPr="00BE5207">
        <w:t>Segundo</w:t>
      </w:r>
      <w:r w:rsidRPr="00BE5207">
        <w:t xml:space="preserve"> (Ventura, 2019), a UML é uma linguagem de notação (um jeito de escrever, ilustrar, comunicar) para uso em projectos de sistemas. </w:t>
      </w:r>
      <w:r w:rsidR="00800E07" w:rsidRPr="00BE5207">
        <w:t>Diz ainda que e</w:t>
      </w:r>
      <w:r w:rsidRPr="00BE5207">
        <w:t>sta linguagem é expressa através de diagramas, cada diagrama é composto por elementos (formas gráficas usadas para os desenhos) que possuem relação entre si.</w:t>
      </w:r>
    </w:p>
    <w:p w14:paraId="04BBBCDA" w14:textId="4A5E5275" w:rsidR="00BA5515" w:rsidRPr="00BE5207" w:rsidRDefault="00BA5515" w:rsidP="00BA5515">
      <w:r w:rsidRPr="00BE5207">
        <w:t>Para a modelação do projecto, foi seleccionada a ferramenta UML Astah. E</w:t>
      </w:r>
      <w:r w:rsidR="00D346FF" w:rsidRPr="00BE5207">
        <w:t>sta ferramenta de modelação</w:t>
      </w:r>
      <w:r w:rsidRPr="00BE5207">
        <w:t xml:space="preserve"> permite criar diagramas UML que servem para a elaboração da estrutura do projecto de “software”</w:t>
      </w:r>
      <w:r w:rsidR="00867740" w:rsidRPr="00BE5207">
        <w:t xml:space="preserve"> desejada</w:t>
      </w:r>
      <w:r w:rsidRPr="00BE5207">
        <w:t>.</w:t>
      </w:r>
    </w:p>
    <w:p w14:paraId="31489AB7" w14:textId="77777777" w:rsidR="00B37527" w:rsidRPr="00BE5207" w:rsidRDefault="00B37527" w:rsidP="009B727E"/>
    <w:p w14:paraId="4964235C" w14:textId="77777777" w:rsidR="00413E16" w:rsidRPr="00BE5207" w:rsidRDefault="00413E16" w:rsidP="00245A6C">
      <w:pPr>
        <w:pStyle w:val="Ttulo2"/>
        <w:numPr>
          <w:ilvl w:val="1"/>
          <w:numId w:val="14"/>
        </w:numPr>
      </w:pPr>
      <w:bookmarkStart w:id="146" w:name="_Toc145446842"/>
      <w:bookmarkStart w:id="147" w:name="_Toc145447406"/>
      <w:bookmarkStart w:id="148" w:name="_Toc147830421"/>
      <w:r w:rsidRPr="00BE5207">
        <w:lastRenderedPageBreak/>
        <w:t>Desenvolvimento do Sistema Proposto</w:t>
      </w:r>
      <w:bookmarkEnd w:id="146"/>
      <w:bookmarkEnd w:id="147"/>
      <w:bookmarkEnd w:id="148"/>
    </w:p>
    <w:p w14:paraId="21AD4FA0" w14:textId="77777777" w:rsidR="00413E16" w:rsidRPr="00BE5207" w:rsidRDefault="008C735C" w:rsidP="00245A6C">
      <w:pPr>
        <w:pStyle w:val="Ttulo3"/>
        <w:numPr>
          <w:ilvl w:val="2"/>
          <w:numId w:val="14"/>
        </w:numPr>
      </w:pPr>
      <w:bookmarkStart w:id="149" w:name="_Toc145446843"/>
      <w:bookmarkStart w:id="150" w:name="_Toc145447407"/>
      <w:bookmarkStart w:id="151" w:name="_Toc147830422"/>
      <w:r w:rsidRPr="00BE5207">
        <w:t>Metodologia de Desenvolvimento</w:t>
      </w:r>
      <w:bookmarkEnd w:id="149"/>
      <w:bookmarkEnd w:id="150"/>
      <w:bookmarkEnd w:id="151"/>
    </w:p>
    <w:p w14:paraId="10D46061" w14:textId="52C0E3C4" w:rsidR="00642477" w:rsidRPr="00BE5207" w:rsidRDefault="004842F7" w:rsidP="00546C5A">
      <w:r w:rsidRPr="00BE5207">
        <w:t xml:space="preserve">Para o desenvolvimento do sistema, a metodologia de desenvolvimento escolhida foi a </w:t>
      </w:r>
      <w:r w:rsidRPr="00BE5207">
        <w:rPr>
          <w:i/>
          <w:iCs/>
        </w:rPr>
        <w:t>Scrum</w:t>
      </w:r>
      <w:r w:rsidRPr="00BE5207">
        <w:t xml:space="preserve">, </w:t>
      </w:r>
      <w:r w:rsidR="00CC09E0" w:rsidRPr="00BE5207">
        <w:t>por ser</w:t>
      </w:r>
      <w:r w:rsidR="002574D6" w:rsidRPr="00BE5207">
        <w:t xml:space="preserve"> </w:t>
      </w:r>
      <w:r w:rsidR="00F2572D" w:rsidRPr="00BE5207">
        <w:t>uma metodologia ágil de desenvolvimento de software que se concentra na entrega intera</w:t>
      </w:r>
      <w:r w:rsidR="00310F74">
        <w:t>c</w:t>
      </w:r>
      <w:r w:rsidR="00F2572D" w:rsidRPr="00BE5207">
        <w:t>tiva e incremental de produtos.</w:t>
      </w:r>
      <w:r w:rsidR="00CC09E0" w:rsidRPr="00BE5207">
        <w:t xml:space="preserve"> De acordo com Schwaber &amp; Sutherland (2</w:t>
      </w:r>
      <w:r w:rsidR="00BA56C9" w:rsidRPr="00BE5207">
        <w:t>020</w:t>
      </w:r>
      <w:r w:rsidR="00CC09E0" w:rsidRPr="00BE5207">
        <w:t>)</w:t>
      </w:r>
      <w:r w:rsidR="005705CE" w:rsidRPr="00BE5207">
        <w:t xml:space="preserve">, </w:t>
      </w:r>
      <w:r w:rsidR="005705CE" w:rsidRPr="00BE5207">
        <w:rPr>
          <w:i/>
          <w:iCs/>
        </w:rPr>
        <w:t>Scrum</w:t>
      </w:r>
      <w:r w:rsidR="005705CE" w:rsidRPr="00BE5207">
        <w:t xml:space="preserve"> é uma estrutura leve que ajuda as pessoas, equipes e organizações a gerar</w:t>
      </w:r>
      <w:r w:rsidR="00C27B68">
        <w:t>em</w:t>
      </w:r>
      <w:r w:rsidR="005705CE" w:rsidRPr="00BE5207">
        <w:t xml:space="preserve"> valores através de soluções adaptativas para problemas complexos</w:t>
      </w:r>
      <w:r w:rsidR="00546C5A" w:rsidRPr="00BE5207">
        <w:t>.</w:t>
      </w:r>
    </w:p>
    <w:p w14:paraId="3E822601" w14:textId="61B669C5" w:rsidR="008949CD" w:rsidRPr="00BE5207" w:rsidRDefault="008949CD" w:rsidP="00546C5A">
      <w:r w:rsidRPr="00BE5207">
        <w:t xml:space="preserve">Os autores continuaram dizendo, o Scrum emprega uma abordagem iterativa e incremental para optimizar a previsibilidade e para controlar o risco. O Scrum baseia-se no pensamento </w:t>
      </w:r>
      <w:r w:rsidR="001D3F61" w:rsidRPr="00BE5207">
        <w:t>“</w:t>
      </w:r>
      <w:r w:rsidRPr="00BE5207">
        <w:t>lean</w:t>
      </w:r>
      <w:r w:rsidR="001D3F61" w:rsidRPr="00BE5207">
        <w:t>”</w:t>
      </w:r>
      <w:r w:rsidRPr="00BE5207">
        <w:t>, pois</w:t>
      </w:r>
      <w:r w:rsidR="001D3F61" w:rsidRPr="00BE5207">
        <w:t xml:space="preserve"> </w:t>
      </w:r>
      <w:r w:rsidRPr="00BE5207">
        <w:t>este pensamento reduz o desperdício e concentra-se no essencial.</w:t>
      </w:r>
    </w:p>
    <w:p w14:paraId="15BB5B5F" w14:textId="6F87EBAE" w:rsidR="003536CC" w:rsidRPr="00BE5207" w:rsidRDefault="003536CC" w:rsidP="00546C5A">
      <w:r w:rsidRPr="00BE5207">
        <w:t xml:space="preserve">É por ser uma metodologia ágil de desenvolvimento </w:t>
      </w:r>
      <w:r w:rsidR="00E27FC1" w:rsidRPr="00BE5207">
        <w:t xml:space="preserve">de </w:t>
      </w:r>
      <w:r w:rsidR="00E27FC1" w:rsidRPr="00BE5207">
        <w:rPr>
          <w:i/>
          <w:iCs/>
        </w:rPr>
        <w:t xml:space="preserve">software </w:t>
      </w:r>
      <w:r w:rsidRPr="00BE5207">
        <w:t>que se foca no essencial</w:t>
      </w:r>
      <w:r w:rsidR="00CF3C8C" w:rsidRPr="00BE5207">
        <w:t xml:space="preserve"> do sistema</w:t>
      </w:r>
      <w:r w:rsidR="00A416A7" w:rsidRPr="00BE5207">
        <w:t>,</w:t>
      </w:r>
      <w:r w:rsidRPr="00BE5207">
        <w:t xml:space="preserve"> que o </w:t>
      </w:r>
      <w:r w:rsidR="000F4860" w:rsidRPr="007339EB">
        <w:rPr>
          <w:i/>
          <w:iCs/>
        </w:rPr>
        <w:t>S</w:t>
      </w:r>
      <w:r w:rsidRPr="007339EB">
        <w:rPr>
          <w:i/>
          <w:iCs/>
        </w:rPr>
        <w:t>crum</w:t>
      </w:r>
      <w:r w:rsidRPr="00BE5207">
        <w:t xml:space="preserve"> foi selec</w:t>
      </w:r>
      <w:r w:rsidR="00A654A1">
        <w:t>c</w:t>
      </w:r>
      <w:r w:rsidRPr="00BE5207">
        <w:t>ionad</w:t>
      </w:r>
      <w:r w:rsidR="00A416A7" w:rsidRPr="00BE5207">
        <w:t>a</w:t>
      </w:r>
      <w:r w:rsidRPr="00BE5207">
        <w:t xml:space="preserve"> como a metodologia de desenvolvimento </w:t>
      </w:r>
      <w:r w:rsidR="00120730" w:rsidRPr="00BE5207">
        <w:t>mais aplicável neste</w:t>
      </w:r>
      <w:r w:rsidRPr="00BE5207">
        <w:t xml:space="preserve"> projecto de </w:t>
      </w:r>
      <w:r w:rsidRPr="00BE5207">
        <w:rPr>
          <w:i/>
          <w:iCs/>
        </w:rPr>
        <w:t>software.</w:t>
      </w:r>
    </w:p>
    <w:p w14:paraId="21F8DA1E" w14:textId="77777777" w:rsidR="005B3FE6" w:rsidRPr="00BE5207" w:rsidRDefault="005B3FE6" w:rsidP="00642477"/>
    <w:p w14:paraId="62D47DFF" w14:textId="77777777" w:rsidR="008C735C" w:rsidRPr="00BE5207" w:rsidRDefault="00F6254C" w:rsidP="00245A6C">
      <w:pPr>
        <w:pStyle w:val="Ttulo3"/>
        <w:numPr>
          <w:ilvl w:val="2"/>
          <w:numId w:val="14"/>
        </w:numPr>
      </w:pPr>
      <w:bookmarkStart w:id="152" w:name="_Toc145446844"/>
      <w:bookmarkStart w:id="153" w:name="_Toc145447408"/>
      <w:bookmarkStart w:id="154" w:name="_Toc147830423"/>
      <w:r w:rsidRPr="00BE5207">
        <w:t>Ferramentas</w:t>
      </w:r>
      <w:bookmarkEnd w:id="152"/>
      <w:bookmarkEnd w:id="153"/>
      <w:bookmarkEnd w:id="154"/>
    </w:p>
    <w:p w14:paraId="2D553220" w14:textId="2D5E1460" w:rsidR="009F52C0" w:rsidRPr="00BE5207" w:rsidRDefault="006F58D6" w:rsidP="007F0295">
      <w:r w:rsidRPr="00BE5207">
        <w:t xml:space="preserve">Para o alcance do sucesso no desenvolvimento de um sistema, é importante saber fazer uma selecção de ferramentas que serão usadas durante todo o processo, isso vai permitir que o objectivo final seja conquistado. São essas ferramentas, Linguagens de Programação, “Frameworks”, Ambientes de Desenvolvimento Integrados (IDE), Sistemas de Gestão de Base de Dados (SGBD) e </w:t>
      </w:r>
      <w:r w:rsidR="00822990" w:rsidRPr="00BE5207">
        <w:t>Editores de texto</w:t>
      </w:r>
      <w:r w:rsidRPr="00BE5207">
        <w:t>.</w:t>
      </w:r>
    </w:p>
    <w:p w14:paraId="0AFBA3BB" w14:textId="77777777" w:rsidR="00E233EF" w:rsidRPr="00BE5207" w:rsidRDefault="00E233EF" w:rsidP="00E233EF"/>
    <w:p w14:paraId="72C4F0DB" w14:textId="608526C2" w:rsidR="00E233EF" w:rsidRPr="00BE5207" w:rsidRDefault="00E233EF" w:rsidP="00E233EF">
      <w:pPr>
        <w:pStyle w:val="Ttulo3"/>
        <w:numPr>
          <w:ilvl w:val="3"/>
          <w:numId w:val="14"/>
        </w:numPr>
      </w:pPr>
      <w:bookmarkStart w:id="155" w:name="_Toc145446846"/>
      <w:bookmarkStart w:id="156" w:name="_Toc145447410"/>
      <w:bookmarkStart w:id="157" w:name="_Toc147830424"/>
      <w:r w:rsidRPr="00BE5207">
        <w:t>Linguagens de Programação</w:t>
      </w:r>
      <w:bookmarkEnd w:id="155"/>
      <w:bookmarkEnd w:id="156"/>
      <w:bookmarkEnd w:id="157"/>
    </w:p>
    <w:p w14:paraId="0858FD0B" w14:textId="537615AA" w:rsidR="00E233EF" w:rsidRPr="00BE5207" w:rsidRDefault="00E233EF" w:rsidP="00E233EF">
      <w:r w:rsidRPr="00BE5207">
        <w:t>Vamos observar que o desenvolvimento de aplicações “web” possu</w:t>
      </w:r>
      <w:r w:rsidR="009A51F2">
        <w:t>i</w:t>
      </w:r>
      <w:r w:rsidRPr="00BE5207">
        <w:t xml:space="preserve"> um ponto importante a se considerar. Existem duas componentes, “server-side” (lado do servidor) e “client-side”</w:t>
      </w:r>
      <w:r w:rsidRPr="00BE5207">
        <w:rPr>
          <w:i/>
          <w:iCs/>
        </w:rPr>
        <w:t xml:space="preserve"> </w:t>
      </w:r>
      <w:r w:rsidRPr="00BE5207">
        <w:t>(Lado do cliente) que são sempre tomadas em conta quando o desenvolvimento é em uma plataforma “web”.</w:t>
      </w:r>
    </w:p>
    <w:p w14:paraId="58F04FA8" w14:textId="77777777" w:rsidR="00E233EF" w:rsidRPr="00BE5207" w:rsidRDefault="00E233EF" w:rsidP="00E233EF"/>
    <w:p w14:paraId="162CD6DF" w14:textId="77777777" w:rsidR="00E233EF" w:rsidRPr="00BE5207" w:rsidRDefault="00E233EF" w:rsidP="00E233EF">
      <w:pPr>
        <w:pStyle w:val="Ttulo3"/>
        <w:numPr>
          <w:ilvl w:val="3"/>
          <w:numId w:val="14"/>
        </w:numPr>
      </w:pPr>
      <w:bookmarkStart w:id="158" w:name="_Toc145446847"/>
      <w:bookmarkStart w:id="159" w:name="_Toc145447411"/>
      <w:bookmarkStart w:id="160" w:name="_Toc147830425"/>
      <w:r w:rsidRPr="00BE5207">
        <w:t>Server-side</w:t>
      </w:r>
      <w:bookmarkEnd w:id="158"/>
      <w:bookmarkEnd w:id="159"/>
      <w:bookmarkEnd w:id="160"/>
    </w:p>
    <w:p w14:paraId="513BDFA2" w14:textId="77777777" w:rsidR="00E233EF" w:rsidRPr="00BE5207" w:rsidRDefault="00E233EF" w:rsidP="00E233EF">
      <w:r w:rsidRPr="00BE5207">
        <w:t>As linguagens “server</w:t>
      </w:r>
      <w:r w:rsidRPr="00BE5207">
        <w:rPr>
          <w:i/>
          <w:iCs/>
        </w:rPr>
        <w:t>-</w:t>
      </w:r>
      <w:r w:rsidRPr="00BE5207">
        <w:t>side” são linguagens que o servidor (lado do servidor) entende, ou seja, aplicações que rodam no servidor. Isso quer dizer que quando é escrito um código, o servidor vai processá-lo e então vai mandar a resposta para o navegador do cliente, (Gigasystems, 2015).</w:t>
      </w:r>
    </w:p>
    <w:p w14:paraId="00FF33A8" w14:textId="320F0E65" w:rsidR="00E233EF" w:rsidRPr="00BE5207" w:rsidRDefault="00E233EF" w:rsidP="00E233EF">
      <w:r w:rsidRPr="00BE5207">
        <w:lastRenderedPageBreak/>
        <w:t xml:space="preserve">Para a implementação do sistema, foi utilizada a linguagem de programação PHP com o “framework Laravel” para </w:t>
      </w:r>
      <w:r w:rsidRPr="00BE5207">
        <w:rPr>
          <w:i/>
          <w:iCs/>
        </w:rPr>
        <w:t>server-side</w:t>
      </w:r>
      <w:r w:rsidRPr="00BE5207">
        <w:t>.</w:t>
      </w:r>
      <w:r w:rsidR="001E5EAA" w:rsidRPr="00BE5207">
        <w:t xml:space="preserve"> PHP é uma linguagem de alto desempenho e de fácil combinação com as tecnologias que surgem com o passar dos dias.</w:t>
      </w:r>
    </w:p>
    <w:p w14:paraId="4A21668A" w14:textId="65B055A1" w:rsidR="001C56DA" w:rsidRPr="00BE5207" w:rsidRDefault="001C56DA" w:rsidP="00E233EF">
      <w:r w:rsidRPr="00BE5207">
        <w:t xml:space="preserve">A linguagem de programação PHP é a mais utilizada no desenvolvimento de </w:t>
      </w:r>
      <w:r w:rsidR="00C07121">
        <w:t>a</w:t>
      </w:r>
      <w:r w:rsidR="00C07121" w:rsidRPr="00BE5207">
        <w:t>plicações</w:t>
      </w:r>
      <w:r w:rsidRPr="00BE5207">
        <w:t xml:space="preserve"> </w:t>
      </w:r>
      <w:r w:rsidRPr="00BE5207">
        <w:rPr>
          <w:i/>
          <w:iCs/>
        </w:rPr>
        <w:t xml:space="preserve">web, </w:t>
      </w:r>
      <w:r w:rsidRPr="00BE5207">
        <w:t xml:space="preserve">é de fácil aprendizado e configuração para o ambiente de desenvolvimento. O </w:t>
      </w:r>
      <w:r w:rsidRPr="00BE5207">
        <w:rPr>
          <w:i/>
          <w:iCs/>
        </w:rPr>
        <w:t xml:space="preserve">Laravel </w:t>
      </w:r>
      <w:r w:rsidRPr="00BE5207">
        <w:t>é o framework mais popular da linguagem PHP.</w:t>
      </w:r>
    </w:p>
    <w:p w14:paraId="341B0FAC" w14:textId="0D3506AA" w:rsidR="001E5EAA" w:rsidRPr="00BE5207" w:rsidRDefault="00E233EF" w:rsidP="00E233EF">
      <w:r w:rsidRPr="00BE5207">
        <w:t xml:space="preserve">O PHP (um acrónimo recursivo para PHP: Hypertext Preprocessor) é uma linguagem de “script” </w:t>
      </w:r>
      <w:r w:rsidRPr="00BE5207">
        <w:rPr>
          <w:i/>
          <w:iCs/>
        </w:rPr>
        <w:t xml:space="preserve">open source </w:t>
      </w:r>
      <w:r w:rsidRPr="00BE5207">
        <w:t>de uso geral, muito utilizada, e especialmente adequada para o desenvolvimento “web”</w:t>
      </w:r>
      <w:r w:rsidRPr="00BE5207">
        <w:rPr>
          <w:i/>
          <w:iCs/>
        </w:rPr>
        <w:t xml:space="preserve"> </w:t>
      </w:r>
      <w:r w:rsidRPr="00BE5207">
        <w:t>e que pode ser embutida dentro do HTML (PHP, 2023).</w:t>
      </w:r>
    </w:p>
    <w:p w14:paraId="52265A8F" w14:textId="77777777" w:rsidR="00E233EF" w:rsidRPr="00BE5207" w:rsidRDefault="00E233EF" w:rsidP="00E233EF">
      <w:r w:rsidRPr="00BE5207">
        <w:t xml:space="preserve">Para (De Andrade, 2019), um </w:t>
      </w:r>
      <w:r w:rsidRPr="00BE5207">
        <w:rPr>
          <w:i/>
          <w:iCs/>
        </w:rPr>
        <w:t xml:space="preserve">framework </w:t>
      </w:r>
      <w:r w:rsidRPr="00BE5207">
        <w:t>é um facilitador no desenvolvimento de diversas aplicações e, sem dúvida, sua utilização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246CFCB6" w14:textId="77777777" w:rsidR="00E233EF" w:rsidRPr="00BE5207" w:rsidRDefault="00E233EF" w:rsidP="00E233EF">
      <w:r w:rsidRPr="00BE5207">
        <w:t xml:space="preserve">O </w:t>
      </w:r>
      <w:r w:rsidRPr="00BE5207">
        <w:rPr>
          <w:i/>
          <w:iCs/>
        </w:rPr>
        <w:t xml:space="preserve">Laravel </w:t>
      </w:r>
      <w:r w:rsidRPr="00BE5207">
        <w:t xml:space="preserve">é um </w:t>
      </w:r>
      <w:r w:rsidRPr="00BE5207">
        <w:rPr>
          <w:i/>
          <w:iCs/>
        </w:rPr>
        <w:t xml:space="preserve">framework </w:t>
      </w:r>
      <w:r w:rsidRPr="00BE5207">
        <w:t xml:space="preserve">de desenvolvimento </w:t>
      </w:r>
      <w:r w:rsidRPr="00BE5207">
        <w:rPr>
          <w:i/>
          <w:iCs/>
        </w:rPr>
        <w:t xml:space="preserve">web </w:t>
      </w:r>
      <w:r w:rsidRPr="00BE5207">
        <w:t xml:space="preserve">em PHP que segue o padrão MVC (Model View &amp; Controller). Ele fornece uma estrutura solida e elegante para criar aplicativos </w:t>
      </w:r>
      <w:r w:rsidRPr="00BE5207">
        <w:rPr>
          <w:i/>
          <w:iCs/>
        </w:rPr>
        <w:t>web</w:t>
      </w:r>
      <w:r w:rsidRPr="00BE5207">
        <w:t xml:space="preserve">, com sintaxe expressiva e convenções que tornam o desenvolvimento mais rápido e eficiente. Segundo Andrade (2019), o </w:t>
      </w:r>
      <w:r w:rsidRPr="00BE5207">
        <w:rPr>
          <w:i/>
          <w:iCs/>
        </w:rPr>
        <w:t xml:space="preserve">Laravel </w:t>
      </w:r>
      <w:r w:rsidRPr="00BE5207">
        <w:t xml:space="preserve">possui um sistema de </w:t>
      </w:r>
      <w:r w:rsidRPr="00BE5207">
        <w:rPr>
          <w:i/>
          <w:iCs/>
        </w:rPr>
        <w:t>template</w:t>
      </w:r>
      <w:r w:rsidRPr="00BE5207">
        <w:t xml:space="preserve"> que facilita a criação da camada de visualização de dados (páginas HTML). Com ele, podemos criar páginas simples e intuitivas de forma rápida e eficaz.</w:t>
      </w:r>
    </w:p>
    <w:p w14:paraId="0427A704" w14:textId="77777777" w:rsidR="00E233EF" w:rsidRPr="00BE5207" w:rsidRDefault="00E233EF" w:rsidP="00E233EF"/>
    <w:p w14:paraId="003EF037" w14:textId="77777777" w:rsidR="00E233EF" w:rsidRPr="00BE5207" w:rsidRDefault="00E233EF" w:rsidP="00E233EF">
      <w:pPr>
        <w:pStyle w:val="Ttulo3"/>
        <w:numPr>
          <w:ilvl w:val="3"/>
          <w:numId w:val="14"/>
        </w:numPr>
      </w:pPr>
      <w:bookmarkStart w:id="161" w:name="_Toc145446848"/>
      <w:bookmarkStart w:id="162" w:name="_Toc145447412"/>
      <w:bookmarkStart w:id="163" w:name="_Toc147830426"/>
      <w:r w:rsidRPr="00BE5207">
        <w:t>Client-side</w:t>
      </w:r>
      <w:bookmarkEnd w:id="161"/>
      <w:bookmarkEnd w:id="162"/>
      <w:bookmarkEnd w:id="163"/>
    </w:p>
    <w:p w14:paraId="09922475" w14:textId="3C6E1800" w:rsidR="00E233EF" w:rsidRPr="00BE5207" w:rsidRDefault="00E233EF" w:rsidP="00E233EF">
      <w:r w:rsidRPr="00BE5207">
        <w:t xml:space="preserve">Segundo (Gigasystems, 2015), as linguagens </w:t>
      </w:r>
      <w:r w:rsidRPr="00BE5207">
        <w:rPr>
          <w:i/>
          <w:iCs/>
        </w:rPr>
        <w:t>client-side</w:t>
      </w:r>
      <w:r w:rsidRPr="00BE5207">
        <w:t xml:space="preserve"> são linguagens onde apenas os </w:t>
      </w:r>
      <w:r w:rsidRPr="00BE5207">
        <w:rPr>
          <w:i/>
          <w:iCs/>
        </w:rPr>
        <w:t>browsers</w:t>
      </w:r>
      <w:r w:rsidRPr="00BE5207">
        <w:t xml:space="preserve"> (navegadores) vão entender. Continua ainda dizendo, quem vai processar essa linguagem não é o servidor, mas sim o seu browser (Chrome, Firefox, etc…), significa “lado do cliente”, ou seja, aplicações que rodam no computador do usuário sem necessidade de processamento de seu servidor para efectuar determinada tarefa.</w:t>
      </w:r>
      <w:r w:rsidR="00946700" w:rsidRPr="00BE5207">
        <w:t xml:space="preserve"> </w:t>
      </w:r>
    </w:p>
    <w:p w14:paraId="765C97A0" w14:textId="6B751447" w:rsidR="00946700" w:rsidRPr="00BE5207" w:rsidRDefault="00946700" w:rsidP="00E233EF">
      <w:r w:rsidRPr="00BE5207">
        <w:t xml:space="preserve">Para realização da tarefa do lado do cliente foi utilizado o </w:t>
      </w:r>
      <w:r w:rsidRPr="00BE5207">
        <w:rPr>
          <w:i/>
          <w:iCs/>
        </w:rPr>
        <w:t xml:space="preserve">JavaScript. </w:t>
      </w:r>
      <w:r w:rsidRPr="00BE5207">
        <w:t xml:space="preserve">O </w:t>
      </w:r>
      <w:r w:rsidRPr="00BE5207">
        <w:rPr>
          <w:i/>
          <w:iCs/>
        </w:rPr>
        <w:t xml:space="preserve">JavaScript </w:t>
      </w:r>
      <w:r w:rsidRPr="00BE5207">
        <w:t xml:space="preserve">é uma linguagem de programação utilizada principalmente em páginas </w:t>
      </w:r>
      <w:r w:rsidRPr="00BE5207">
        <w:rPr>
          <w:i/>
          <w:iCs/>
        </w:rPr>
        <w:t xml:space="preserve">web. </w:t>
      </w:r>
      <w:r w:rsidRPr="00BE5207">
        <w:t>Permite mostrar mensagens e mensagens de forma interessante, fazer verificações ou mudar dinamicamente a apresentação visual das p</w:t>
      </w:r>
      <w:r w:rsidR="00BF093F" w:rsidRPr="00BE5207">
        <w:t>á</w:t>
      </w:r>
      <w:r w:rsidRPr="00BE5207">
        <w:t>ginas, de acordo com o que tiver sido programado para executar em dada instrução.</w:t>
      </w:r>
    </w:p>
    <w:p w14:paraId="2C9B36C4" w14:textId="77777777" w:rsidR="00A67A59" w:rsidRPr="00BE5207" w:rsidRDefault="00A67A59" w:rsidP="00E233EF"/>
    <w:p w14:paraId="6EC25641" w14:textId="6FB0B891" w:rsidR="007F0295" w:rsidRPr="00BE5207" w:rsidRDefault="007F0295" w:rsidP="007F0295">
      <w:pPr>
        <w:pStyle w:val="Ttulo3"/>
        <w:numPr>
          <w:ilvl w:val="3"/>
          <w:numId w:val="14"/>
        </w:numPr>
      </w:pPr>
      <w:bookmarkStart w:id="164" w:name="_Toc147830427"/>
      <w:r w:rsidRPr="00BE5207">
        <w:t>HTML e CSS</w:t>
      </w:r>
      <w:bookmarkEnd w:id="164"/>
    </w:p>
    <w:p w14:paraId="468D5201" w14:textId="6A5D9A02" w:rsidR="00E233EF" w:rsidRPr="00BE5207" w:rsidRDefault="007F0295" w:rsidP="00E233EF">
      <w:r w:rsidRPr="00BE5207">
        <w:t>Duas de várias tecnologias usadas para o desenvolvimento deste trabalho foram CSS e HTML5. De acordo com Feitosa (2012), HTML5 é a evolução do HTML4</w:t>
      </w:r>
      <w:r w:rsidR="00ED0844" w:rsidRPr="00BE5207">
        <w:t xml:space="preserve"> </w:t>
      </w:r>
      <w:r w:rsidRPr="00BE5207">
        <w:t>que fornece ferramentas para CSS e “JavaScript”.</w:t>
      </w:r>
      <w:r w:rsidR="00856F86" w:rsidRPr="00BE5207">
        <w:t xml:space="preserve"> </w:t>
      </w:r>
      <w:r w:rsidR="00ED0844" w:rsidRPr="00BE5207">
        <w:t>Foi indispensável o uso dessas ferramentas, pois sem elas o desejo de várias páginas do sistema entregue não teriam sido apresentas com aparência agradável.</w:t>
      </w:r>
    </w:p>
    <w:p w14:paraId="7CF4E252" w14:textId="77777777" w:rsidR="00856F86" w:rsidRPr="00BE5207" w:rsidRDefault="00856F86" w:rsidP="00E233EF"/>
    <w:p w14:paraId="368FCCBE" w14:textId="7FC4A937" w:rsidR="00E233EF" w:rsidRPr="00BE5207" w:rsidRDefault="00E233EF" w:rsidP="0011164D">
      <w:pPr>
        <w:pStyle w:val="Ttulo3"/>
        <w:numPr>
          <w:ilvl w:val="3"/>
          <w:numId w:val="14"/>
        </w:numPr>
      </w:pPr>
      <w:bookmarkStart w:id="165" w:name="_Toc145446849"/>
      <w:bookmarkStart w:id="166" w:name="_Toc145447413"/>
      <w:bookmarkStart w:id="167" w:name="_Toc147830428"/>
      <w:r w:rsidRPr="00BE5207">
        <w:t>Ambiente de Desenvolvimento Integrado</w:t>
      </w:r>
      <w:bookmarkEnd w:id="165"/>
      <w:bookmarkEnd w:id="166"/>
      <w:bookmarkEnd w:id="167"/>
    </w:p>
    <w:p w14:paraId="45AE5E27" w14:textId="77777777" w:rsidR="00E233EF" w:rsidRPr="00BE5207" w:rsidRDefault="00E233EF" w:rsidP="00E233EF">
      <w:r w:rsidRPr="00BE5207">
        <w:t>Um Ambiente de Desenvolvimento Integrado (ADI), é um “software” que cria aplicações que combina ferramentas comuns de desenvolvedor em uma única Interface de Usuário Gráfica (IUG).</w:t>
      </w:r>
    </w:p>
    <w:p w14:paraId="4D5EE2CC" w14:textId="77777777" w:rsidR="00E233EF" w:rsidRPr="00BE5207" w:rsidRDefault="00E233EF" w:rsidP="00E233EF">
      <w:r w:rsidRPr="00BE5207">
        <w:t>Como ADI foi escolhido o “Visual Studio Code” como editor de texto. O “Visual Studio Code” é um editor de código aberto, o qual possui funcionalidades muito simples de utilizar. A princípio ele é uma ferramenta muito simples, mas ele possui uma loja de extensões muito grande, e que continua crescendo, podendo suportar várias linguagens de programação, tais como: PHP, JavaScript e permite também trabalhar com CSS.</w:t>
      </w:r>
    </w:p>
    <w:p w14:paraId="43A295A3" w14:textId="083BF5D7" w:rsidR="00256417" w:rsidRPr="00BE5207" w:rsidRDefault="00256417" w:rsidP="00E233EF">
      <w:r w:rsidRPr="00BE5207">
        <w:rPr>
          <w:i/>
          <w:iCs/>
        </w:rPr>
        <w:t xml:space="preserve">Visual Code Studio </w:t>
      </w:r>
      <w:r w:rsidRPr="00BE5207">
        <w:t>é de utilização gratuita, multiplataforma, personalizável, permite fazer depuração do código de forma simplificada, leve, e permite o uso de extensões.</w:t>
      </w:r>
    </w:p>
    <w:p w14:paraId="4C2F83C6" w14:textId="77777777" w:rsidR="00E233EF" w:rsidRPr="00BE5207" w:rsidRDefault="00E233EF" w:rsidP="00E233EF"/>
    <w:p w14:paraId="55DF30B3" w14:textId="4A370ACD" w:rsidR="00E233EF" w:rsidRPr="00BE5207" w:rsidRDefault="00E233EF" w:rsidP="004A0300">
      <w:pPr>
        <w:pStyle w:val="Ttulo3"/>
        <w:numPr>
          <w:ilvl w:val="3"/>
          <w:numId w:val="14"/>
        </w:numPr>
      </w:pPr>
      <w:bookmarkStart w:id="168" w:name="_Toc145446850"/>
      <w:bookmarkStart w:id="169" w:name="_Toc145447414"/>
      <w:bookmarkStart w:id="170" w:name="_Toc147830429"/>
      <w:r w:rsidRPr="00BE5207">
        <w:t>Sistema de Gestão de Base de Dados</w:t>
      </w:r>
      <w:bookmarkEnd w:id="168"/>
      <w:bookmarkEnd w:id="169"/>
      <w:bookmarkEnd w:id="170"/>
    </w:p>
    <w:p w14:paraId="6E5C20D6" w14:textId="77777777" w:rsidR="00E233EF" w:rsidRPr="00BE5207" w:rsidRDefault="00E233EF" w:rsidP="00E233EF">
      <w:r w:rsidRPr="00BE5207">
        <w:t>Os Sistemas de Gestão de Base de Dados são programas que permitem criar e manipular bases de dados, em que os dados são estruturados com independência.</w:t>
      </w:r>
    </w:p>
    <w:p w14:paraId="5F649B77" w14:textId="77777777" w:rsidR="00E233EF" w:rsidRPr="00BE5207" w:rsidRDefault="00E233EF" w:rsidP="00E233EF">
      <w:r w:rsidRPr="00BE5207">
        <w:t>Como Sistema de Gestão de Base de Dados, foi escolhido o MySQL pela sua simplicidade de manipulação, instalação, e fácil integração com outras ferramentas de desenvolvimento como “Framework Laravel” e por ser também uma ferramenta multiplataforma.</w:t>
      </w:r>
    </w:p>
    <w:p w14:paraId="31AD0976" w14:textId="77777777" w:rsidR="00E233EF" w:rsidRPr="00BE5207" w:rsidRDefault="00E233EF" w:rsidP="00E233EF"/>
    <w:p w14:paraId="5650B68D" w14:textId="03E4A69E" w:rsidR="00E233EF" w:rsidRPr="00BE5207" w:rsidRDefault="00E233EF" w:rsidP="00517632">
      <w:pPr>
        <w:pStyle w:val="Ttulo3"/>
        <w:numPr>
          <w:ilvl w:val="3"/>
          <w:numId w:val="14"/>
        </w:numPr>
      </w:pPr>
      <w:bookmarkStart w:id="171" w:name="_Toc145446851"/>
      <w:bookmarkStart w:id="172" w:name="_Toc145447415"/>
      <w:bookmarkStart w:id="173" w:name="_Toc147830430"/>
      <w:r w:rsidRPr="00BE5207">
        <w:t>Sistema de Controle de Versões e Repositório</w:t>
      </w:r>
      <w:bookmarkEnd w:id="171"/>
      <w:bookmarkEnd w:id="172"/>
      <w:bookmarkEnd w:id="173"/>
    </w:p>
    <w:p w14:paraId="71783262" w14:textId="77777777" w:rsidR="00E233EF" w:rsidRPr="00BE5207" w:rsidRDefault="00E233EF" w:rsidP="00E233EF">
      <w:r w:rsidRPr="00BE5207">
        <w:t>É quase impossível estar no mundo da tecnologia de desenvolvimento de aplicativos e nunca ter ouvido falar sobre “Git” &amp; “GitHub”, elas fazem parte de uma das ferramentas essenciais para o cumprimento de planos de projecto de desenvolvimento de “software”.</w:t>
      </w:r>
    </w:p>
    <w:p w14:paraId="2B31E0C6" w14:textId="77777777" w:rsidR="00E233EF" w:rsidRPr="00BE5207" w:rsidRDefault="00E233EF" w:rsidP="00E233EF">
      <w:r w:rsidRPr="00BE5207">
        <w:lastRenderedPageBreak/>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 (computador). Se necessário, reverte-las para a versão anterior.</w:t>
      </w:r>
    </w:p>
    <w:p w14:paraId="3388D97B" w14:textId="77777777" w:rsidR="00E233EF" w:rsidRPr="00BE5207" w:rsidRDefault="00E233EF" w:rsidP="00E233EF">
      <w:r w:rsidRPr="00BE5207">
        <w:t>Em contrapartida o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192A689A" w14:textId="240C1D73" w:rsidR="00E233EF" w:rsidRPr="00BE5207" w:rsidRDefault="00E233EF" w:rsidP="00E233EF">
      <w:r w:rsidRPr="00BE5207">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p>
    <w:p w14:paraId="55D156D2" w14:textId="77777777" w:rsidR="004802E6" w:rsidRPr="00BE5207" w:rsidRDefault="004802E6" w:rsidP="00642477"/>
    <w:p w14:paraId="5AFC9945" w14:textId="77777777" w:rsidR="00FD6F02" w:rsidRPr="00BE5207" w:rsidRDefault="00FD6F02" w:rsidP="00245A6C">
      <w:pPr>
        <w:pStyle w:val="Ttulo3"/>
        <w:numPr>
          <w:ilvl w:val="2"/>
          <w:numId w:val="14"/>
        </w:numPr>
      </w:pPr>
      <w:bookmarkStart w:id="174" w:name="_Toc145446845"/>
      <w:bookmarkStart w:id="175" w:name="_Toc145447409"/>
      <w:bookmarkStart w:id="176" w:name="_Toc147830431"/>
      <w:r w:rsidRPr="00BE5207">
        <w:t>Plataforma</w:t>
      </w:r>
      <w:bookmarkEnd w:id="174"/>
      <w:bookmarkEnd w:id="175"/>
      <w:bookmarkEnd w:id="176"/>
    </w:p>
    <w:p w14:paraId="2790C3E2" w14:textId="77777777" w:rsidR="00E17541" w:rsidRPr="00BE5207" w:rsidRDefault="00344C62" w:rsidP="00595EF3">
      <w:r w:rsidRPr="00BE5207">
        <w:t>De acordo com Cronapp (2021), u</w:t>
      </w:r>
      <w:r w:rsidR="00E17541" w:rsidRPr="00BE5207">
        <w:t>ma plataforma de programação é uma ferramenta composta de funcionalidades que permitem o desenvolvimento de aplicações “desktop”, “web” e “mobile”.</w:t>
      </w:r>
    </w:p>
    <w:p w14:paraId="3C2CA0A5" w14:textId="2F322DBC" w:rsidR="00A5714E" w:rsidRPr="00BE5207" w:rsidRDefault="00E17541" w:rsidP="00A5714E">
      <w:r w:rsidRPr="00BE5207">
        <w:t xml:space="preserve">Para </w:t>
      </w:r>
      <w:r w:rsidR="009B2942" w:rsidRPr="00BE5207">
        <w:t>o alcance do objectivo deste trabalho</w:t>
      </w:r>
      <w:r w:rsidRPr="00BE5207">
        <w:t xml:space="preserve">, a plataforma escolhida foi a “web”, pois, ela é muito mais abrangente em relação à acessibilidade. Plataforma </w:t>
      </w:r>
      <w:r w:rsidR="008F095D" w:rsidRPr="00BE5207">
        <w:t>“</w:t>
      </w:r>
      <w:r w:rsidRPr="00BE5207">
        <w:t>web</w:t>
      </w:r>
      <w:r w:rsidR="008F095D" w:rsidRPr="00BE5207">
        <w:t>”</w:t>
      </w:r>
      <w:r w:rsidRPr="00BE5207">
        <w:t xml:space="preserve"> é um ambiente </w:t>
      </w:r>
      <w:r w:rsidR="00171C95" w:rsidRPr="00BE5207">
        <w:t>“</w:t>
      </w:r>
      <w:r w:rsidRPr="00BE5207">
        <w:t>online</w:t>
      </w:r>
      <w:r w:rsidR="00171C95" w:rsidRPr="00BE5207">
        <w:t>”</w:t>
      </w:r>
      <w:r w:rsidRPr="00BE5207">
        <w:t xml:space="preserve">, permitindo assim que seja possível aceder ao “site” de qualquer </w:t>
      </w:r>
      <w:r w:rsidR="00435699" w:rsidRPr="00BE5207">
        <w:t>ponto do mundo</w:t>
      </w:r>
      <w:r w:rsidRPr="00BE5207">
        <w:t xml:space="preserve"> que tiver acesso </w:t>
      </w:r>
      <w:r w:rsidR="00FC4715" w:rsidRPr="00BE5207">
        <w:t>à</w:t>
      </w:r>
      <w:r w:rsidRPr="00BE5207">
        <w:t xml:space="preserve"> internet. Este sistema permite que seja acedido em dispositivos como, “Smartphones”, “Tablets” e Computadores ligados à internet.</w:t>
      </w:r>
      <w:r w:rsidR="004A38E3" w:rsidRPr="00BE5207">
        <w:t xml:space="preserve"> </w:t>
      </w:r>
      <w:r w:rsidR="00387CF2" w:rsidRPr="00BE5207">
        <w:br w:type="page"/>
      </w:r>
    </w:p>
    <w:p w14:paraId="171BAC97" w14:textId="7FF1DA71" w:rsidR="00A42FEC" w:rsidRPr="00BE5207" w:rsidRDefault="006301E0" w:rsidP="00A42FEC">
      <w:r w:rsidRPr="00BE5207">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BE5207" w:rsidRDefault="001C3C67" w:rsidP="00A42FEC">
                      <w:pPr>
                        <w:shd w:val="clear" w:color="auto" w:fill="AEAAAA" w:themeFill="background2" w:themeFillShade="BF"/>
                        <w:jc w:val="center"/>
                        <w:rPr>
                          <w:color w:val="FFFFFF"/>
                          <w:sz w:val="96"/>
                          <w:szCs w:val="144"/>
                        </w:rPr>
                      </w:pPr>
                      <w:r w:rsidRPr="00BE5207">
                        <w:rPr>
                          <w:color w:val="FFFFFF"/>
                          <w:sz w:val="96"/>
                          <w:szCs w:val="144"/>
                        </w:rPr>
                        <w:t>4</w:t>
                      </w:r>
                    </w:p>
                    <w:p w14:paraId="6F13BDE2" w14:textId="77777777" w:rsidR="001C3C67" w:rsidRPr="00BE5207"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BE5207" w:rsidRDefault="00A42FEC" w:rsidP="00A42FEC"/>
    <w:p w14:paraId="1E1FA767" w14:textId="77777777" w:rsidR="00A42FEC" w:rsidRPr="00BE5207" w:rsidRDefault="00A42FEC" w:rsidP="00A42FEC"/>
    <w:p w14:paraId="3F65EB0B" w14:textId="31A6026F" w:rsidR="00A42FEC" w:rsidRPr="00BE5207" w:rsidRDefault="00924C54" w:rsidP="00A42FEC">
      <w:pPr>
        <w:pStyle w:val="Ttulo1"/>
        <w:jc w:val="right"/>
      </w:pPr>
      <w:bookmarkStart w:id="177" w:name="_Toc147830432"/>
      <w:r w:rsidRPr="00BE5207">
        <w:t>Resultado</w:t>
      </w:r>
      <w:r w:rsidR="00561B69" w:rsidRPr="00BE5207">
        <w:t>s</w:t>
      </w:r>
      <w:r w:rsidRPr="00BE5207">
        <w:t xml:space="preserve"> e Discussão</w:t>
      </w:r>
      <w:bookmarkEnd w:id="177"/>
    </w:p>
    <w:p w14:paraId="43F6C98E" w14:textId="77777777" w:rsidR="00A42FEC" w:rsidRPr="00BE5207" w:rsidRDefault="00A42FEC" w:rsidP="00DB5A8F"/>
    <w:p w14:paraId="06BD71E9" w14:textId="2F0F6990" w:rsidR="0085504F" w:rsidRPr="00BE5207" w:rsidRDefault="00306A05" w:rsidP="00C13F58">
      <w:pPr>
        <w:spacing w:before="240"/>
      </w:pPr>
      <w:r w:rsidRPr="00BE5207">
        <w:t>Neste capítulo</w:t>
      </w:r>
      <w:r w:rsidR="005C0B5D" w:rsidRPr="00BE5207">
        <w:t xml:space="preserve"> são apresentados os resultados obtidos durante as fases de recolha de dados e an</w:t>
      </w:r>
      <w:r w:rsidR="003A7C89">
        <w:t>á</w:t>
      </w:r>
      <w:r w:rsidR="005C0B5D" w:rsidRPr="00BE5207">
        <w:t>lise de dados deste projecto</w:t>
      </w:r>
      <w:r w:rsidRPr="00BE5207">
        <w:t>.</w:t>
      </w:r>
      <w:r w:rsidR="000D1F48" w:rsidRPr="00BE5207">
        <w:t xml:space="preserve"> É apresentada a arquitectura do modelo actual e a arquitectura do modelo proposto para que se faça entender a forma como os elementos interagem entre si. </w:t>
      </w:r>
    </w:p>
    <w:p w14:paraId="7D00D5F2" w14:textId="38B6ABCA" w:rsidR="00D92D69" w:rsidRPr="00BE5207" w:rsidRDefault="00D92D69" w:rsidP="00A26210">
      <w:pPr>
        <w:pStyle w:val="Ttulo2"/>
        <w:numPr>
          <w:ilvl w:val="1"/>
          <w:numId w:val="12"/>
        </w:numPr>
        <w:ind w:left="709"/>
      </w:pPr>
      <w:bookmarkStart w:id="178" w:name="_Toc147830433"/>
      <w:r w:rsidRPr="00BE5207">
        <w:t>Modelo Actual</w:t>
      </w:r>
      <w:bookmarkEnd w:id="178"/>
    </w:p>
    <w:p w14:paraId="11CFCC46" w14:textId="77777777" w:rsidR="00FF4DF5" w:rsidRPr="00BE5207" w:rsidRDefault="00FF4DF5" w:rsidP="00363F3A">
      <w:r w:rsidRPr="00BE5207">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BE5207">
        <w:t>secção,</w:t>
      </w:r>
      <w:r w:rsidRPr="00BE5207">
        <w:t xml:space="preserve"> o processo actual por gestão de frota de transporte escolar.</w:t>
      </w:r>
    </w:p>
    <w:p w14:paraId="6BDC487B" w14:textId="77777777" w:rsidR="00837AEF" w:rsidRPr="00BE5207" w:rsidRDefault="00837AEF" w:rsidP="00363F3A"/>
    <w:p w14:paraId="7CD59994" w14:textId="7BDF8CA9" w:rsidR="004A0B78" w:rsidRPr="00BE5207" w:rsidRDefault="004A0B78" w:rsidP="00245A6C">
      <w:pPr>
        <w:pStyle w:val="Ttulo3"/>
        <w:numPr>
          <w:ilvl w:val="2"/>
          <w:numId w:val="12"/>
        </w:numPr>
        <w:ind w:left="1049" w:hanging="1049"/>
      </w:pPr>
      <w:bookmarkStart w:id="179" w:name="_Toc145446854"/>
      <w:bookmarkStart w:id="180" w:name="_Toc145447418"/>
      <w:bookmarkStart w:id="181" w:name="_Toc147830434"/>
      <w:r w:rsidRPr="00BE5207">
        <w:t>Processo</w:t>
      </w:r>
      <w:r w:rsidR="00C12963" w:rsidRPr="00BE5207">
        <w:t xml:space="preserve"> </w:t>
      </w:r>
      <w:r w:rsidR="00915BE8" w:rsidRPr="00BE5207">
        <w:t>A</w:t>
      </w:r>
      <w:r w:rsidR="00C12963" w:rsidRPr="00BE5207">
        <w:t>ctual</w:t>
      </w:r>
      <w:r w:rsidRPr="00BE5207">
        <w:t xml:space="preserve"> de </w:t>
      </w:r>
      <w:r w:rsidR="0045121F" w:rsidRPr="00BE5207">
        <w:t>G</w:t>
      </w:r>
      <w:r w:rsidRPr="00BE5207">
        <w:t xml:space="preserve">estão de </w:t>
      </w:r>
      <w:r w:rsidR="0045121F" w:rsidRPr="00BE5207">
        <w:t>F</w:t>
      </w:r>
      <w:r w:rsidRPr="00BE5207">
        <w:t xml:space="preserve">rota de </w:t>
      </w:r>
      <w:r w:rsidR="0045121F" w:rsidRPr="00BE5207">
        <w:t>T</w:t>
      </w:r>
      <w:r w:rsidRPr="00BE5207">
        <w:t xml:space="preserve">ransporte </w:t>
      </w:r>
      <w:r w:rsidR="0045121F" w:rsidRPr="00BE5207">
        <w:t>E</w:t>
      </w:r>
      <w:r w:rsidRPr="00BE5207">
        <w:t>scolar</w:t>
      </w:r>
      <w:bookmarkEnd w:id="179"/>
      <w:bookmarkEnd w:id="180"/>
      <w:bookmarkEnd w:id="181"/>
    </w:p>
    <w:p w14:paraId="2971CF8F" w14:textId="3C1AE8D2" w:rsidR="00FA7BE2" w:rsidRPr="00BE5207" w:rsidRDefault="00124035" w:rsidP="00DB5A8F">
      <w:r w:rsidRPr="00BE5207">
        <w:t xml:space="preserve">No processo actual de gestão de frotas de transporte escolar, o </w:t>
      </w:r>
      <w:r w:rsidR="007F4D1C" w:rsidRPr="00BE5207">
        <w:t>modo utilizado</w:t>
      </w:r>
      <w:r w:rsidRPr="00BE5207">
        <w:t xml:space="preserve"> para efectuar a tarefa de gestão não é eficiente, baseando-se no estudo </w:t>
      </w:r>
      <w:r w:rsidR="00F13678" w:rsidRPr="00BE5207">
        <w:t>durante</w:t>
      </w:r>
      <w:r w:rsidRPr="00BE5207">
        <w:t xml:space="preserve"> realização do corrente trabalho</w:t>
      </w:r>
      <w:r w:rsidR="00F13678" w:rsidRPr="00BE5207">
        <w:t>.</w:t>
      </w:r>
      <w:r w:rsidR="00133002" w:rsidRPr="00BE5207">
        <w:t xml:space="preserve"> O processo é iniciado através de uma ligação efectuada pelo </w:t>
      </w:r>
      <w:r w:rsidR="00C25831" w:rsidRPr="00BE5207">
        <w:t>encarregado ou aluno</w:t>
      </w:r>
      <w:r w:rsidR="000C375A" w:rsidRPr="00BE5207">
        <w:t xml:space="preserve"> que deseja o serviço de transporte, onde o contacto é </w:t>
      </w:r>
      <w:r w:rsidR="00C25831" w:rsidRPr="00BE5207">
        <w:t xml:space="preserve">obtido </w:t>
      </w:r>
      <w:r w:rsidR="000C375A" w:rsidRPr="00BE5207">
        <w:t>no vidro de trás do carro</w:t>
      </w:r>
      <w:r w:rsidR="00C25831" w:rsidRPr="00BE5207">
        <w:t xml:space="preserve"> onde ele é geralmente escrito</w:t>
      </w:r>
      <w:r w:rsidR="000C375A" w:rsidRPr="00BE5207">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BE5207" w:rsidRDefault="00FA7BE2" w:rsidP="00DB5A8F">
      <w:r w:rsidRPr="00BE5207">
        <w:t xml:space="preserve">Quando o cliente tem sucesso na obtenção do contacto escrito no vidro de </w:t>
      </w:r>
      <w:r w:rsidR="00E52687" w:rsidRPr="00BE5207">
        <w:t>trás</w:t>
      </w:r>
      <w:r w:rsidRPr="00BE5207">
        <w:t xml:space="preserve"> do carro, ele liga para o contacto e se depara com a situação de que aquele contacto é do condutor do veículo </w:t>
      </w:r>
      <w:r w:rsidR="00A746A7" w:rsidRPr="00BE5207">
        <w:t xml:space="preserve">e não do gestor, tornando essa situação complicada para o motorista que é agora responsável por analisar se o local de onde o cliente quer partir e o seu destino constam no percurso que ele </w:t>
      </w:r>
      <w:r w:rsidR="00434EC4" w:rsidRPr="00BE5207">
        <w:t>efectua</w:t>
      </w:r>
      <w:r w:rsidR="00A746A7" w:rsidRPr="00BE5207">
        <w:t xml:space="preserve"> durante o dia de trabalho e só depois disso ele aceita ou recusa aquele cliente. Quando recusa</w:t>
      </w:r>
      <w:r w:rsidR="00E76AF4" w:rsidRPr="00BE5207">
        <w:t>do</w:t>
      </w:r>
      <w:r w:rsidR="00A746A7" w:rsidRPr="00BE5207">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BE5207" w:rsidRDefault="00DD5A06" w:rsidP="00DB5A8F">
      <w:r w:rsidRPr="00BE5207">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BE5207">
        <w:t xml:space="preserve"> </w:t>
      </w:r>
      <w:r w:rsidRPr="00BE5207">
        <w:t>valores a serem pagos para a prestação desses serviços.</w:t>
      </w:r>
      <w:r w:rsidR="0099373F" w:rsidRPr="00BE5207">
        <w:t xml:space="preserve"> Após tudo ter sido org</w:t>
      </w:r>
      <w:r w:rsidR="00DC7527" w:rsidRPr="00BE5207">
        <w:t>ani</w:t>
      </w:r>
      <w:r w:rsidR="0099373F" w:rsidRPr="00BE5207">
        <w:t>zado, o fluxo de trabalho segue seu rumo</w:t>
      </w:r>
      <w:r w:rsidR="007C0CBE" w:rsidRPr="00BE5207">
        <w:t>.</w:t>
      </w:r>
    </w:p>
    <w:p w14:paraId="707AD666" w14:textId="77777777" w:rsidR="00474C06" w:rsidRPr="00BE5207" w:rsidRDefault="00474C06" w:rsidP="00DB5A8F"/>
    <w:p w14:paraId="337FE95D" w14:textId="707D8F9E" w:rsidR="00474C06" w:rsidRPr="00BE5207" w:rsidRDefault="001B3223" w:rsidP="00245A6C">
      <w:pPr>
        <w:pStyle w:val="Ttulo3"/>
        <w:numPr>
          <w:ilvl w:val="2"/>
          <w:numId w:val="12"/>
        </w:numPr>
        <w:ind w:left="1077" w:hanging="1077"/>
      </w:pPr>
      <w:bookmarkStart w:id="182" w:name="_Toc145446855"/>
      <w:bookmarkStart w:id="183" w:name="_Toc145447419"/>
      <w:bookmarkStart w:id="184" w:name="_Toc147830435"/>
      <w:r w:rsidRPr="00BE5207">
        <w:t xml:space="preserve">Arquitectura </w:t>
      </w:r>
      <w:r w:rsidR="00474C06" w:rsidRPr="00BE5207">
        <w:t>Modelo Actual</w:t>
      </w:r>
      <w:bookmarkEnd w:id="182"/>
      <w:bookmarkEnd w:id="183"/>
      <w:bookmarkEnd w:id="184"/>
    </w:p>
    <w:p w14:paraId="6BCE7D77" w14:textId="58BCF0C2" w:rsidR="009E5938" w:rsidRDefault="00075452" w:rsidP="00FF4370">
      <w:pPr>
        <w:spacing w:after="0"/>
      </w:pPr>
      <w:r w:rsidRPr="00BE5207">
        <w:t>A seguir é mostrada a arquitectura do modelo utilizado para gestão</w:t>
      </w:r>
      <w:r w:rsidR="00E508D7" w:rsidRPr="00BE5207">
        <w:t xml:space="preserve"> de frotas</w:t>
      </w:r>
      <w:r w:rsidRPr="00BE5207">
        <w:t xml:space="preserve"> de transporte escolar actualmente.</w:t>
      </w:r>
    </w:p>
    <w:p w14:paraId="5802C364" w14:textId="252323B6" w:rsidR="00FF4370" w:rsidRPr="00BE5207" w:rsidRDefault="00FF4370" w:rsidP="00076B21">
      <w:pPr>
        <w:spacing w:line="240" w:lineRule="auto"/>
      </w:pPr>
      <w:r>
        <w:rPr>
          <w:noProof/>
        </w:rPr>
        <w:drawing>
          <wp:inline distT="0" distB="0" distL="0" distR="0" wp14:anchorId="31DFC7A7" wp14:editId="4AD46E0B">
            <wp:extent cx="6120130" cy="3276600"/>
            <wp:effectExtent l="0" t="0" r="0" b="0"/>
            <wp:docPr id="4344258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276600"/>
                    </a:xfrm>
                    <a:prstGeom prst="rect">
                      <a:avLst/>
                    </a:prstGeom>
                    <a:noFill/>
                    <a:ln>
                      <a:noFill/>
                    </a:ln>
                  </pic:spPr>
                </pic:pic>
              </a:graphicData>
            </a:graphic>
          </wp:inline>
        </w:drawing>
      </w:r>
    </w:p>
    <w:p w14:paraId="1F34EF52" w14:textId="6EA0722D" w:rsidR="00E94B90" w:rsidRPr="00BE5207" w:rsidRDefault="001065F1" w:rsidP="00076B21">
      <w:pPr>
        <w:pStyle w:val="Ttulo1"/>
        <w:spacing w:line="240" w:lineRule="auto"/>
        <w:rPr>
          <w:color w:val="5B9BD5" w:themeColor="accent1"/>
          <w:sz w:val="24"/>
          <w:szCs w:val="24"/>
        </w:rPr>
      </w:pPr>
      <w:bookmarkStart w:id="185" w:name="_Toc145460641"/>
      <w:bookmarkStart w:id="186" w:name="_Toc146010360"/>
      <w:bookmarkStart w:id="187" w:name="_Toc147830436"/>
      <w:r w:rsidRPr="00BE5207">
        <w:rPr>
          <w:color w:val="5B9BD5" w:themeColor="accent1"/>
          <w:sz w:val="24"/>
          <w:szCs w:val="24"/>
        </w:rPr>
        <w:t xml:space="preserve">Figura </w:t>
      </w:r>
      <w:r w:rsidR="00E7690F" w:rsidRPr="00BE5207">
        <w:rPr>
          <w:color w:val="5B9BD5" w:themeColor="accent1"/>
          <w:sz w:val="24"/>
          <w:szCs w:val="24"/>
        </w:rPr>
        <w:t>2</w:t>
      </w:r>
      <w:r w:rsidRPr="00BE5207">
        <w:rPr>
          <w:color w:val="5B9BD5" w:themeColor="accent1"/>
          <w:sz w:val="24"/>
          <w:szCs w:val="24"/>
        </w:rPr>
        <w:t>.</w:t>
      </w:r>
      <w:r w:rsidR="00E7690F" w:rsidRPr="00BE5207">
        <w:rPr>
          <w:color w:val="5B9BD5" w:themeColor="accent1"/>
          <w:sz w:val="24"/>
          <w:szCs w:val="24"/>
        </w:rPr>
        <w:t xml:space="preserve"> Modelo actual de gestão de frotas de transporte escolar</w:t>
      </w:r>
      <w:bookmarkEnd w:id="185"/>
      <w:bookmarkEnd w:id="186"/>
      <w:bookmarkEnd w:id="187"/>
    </w:p>
    <w:p w14:paraId="0AAEC9AF" w14:textId="77777777" w:rsidR="00320A40" w:rsidRPr="00BE5207" w:rsidRDefault="00320A40" w:rsidP="00B96C5F"/>
    <w:p w14:paraId="6E7C0527" w14:textId="5D74B3C1" w:rsidR="00320A40" w:rsidRPr="00BE5207" w:rsidRDefault="00320A40" w:rsidP="00D96268">
      <w:pPr>
        <w:pStyle w:val="Ttulo2"/>
        <w:numPr>
          <w:ilvl w:val="1"/>
          <w:numId w:val="12"/>
        </w:numPr>
        <w:spacing w:before="240"/>
        <w:ind w:left="709"/>
      </w:pPr>
      <w:bookmarkStart w:id="188" w:name="_Toc145446857"/>
      <w:bookmarkStart w:id="189" w:name="_Toc147830437"/>
      <w:r w:rsidRPr="00BE5207">
        <w:t>Modelo Proposto</w:t>
      </w:r>
      <w:bookmarkEnd w:id="188"/>
      <w:bookmarkEnd w:id="189"/>
    </w:p>
    <w:p w14:paraId="26DEAD6B" w14:textId="77777777" w:rsidR="00320A40" w:rsidRPr="00BE5207" w:rsidRDefault="00320A40" w:rsidP="00320A40">
      <w:r w:rsidRPr="00BE5207">
        <w:t>Para melhoria no processo de gestão, propõe-se um modelo de sistema baseado em uma plataforma “web”, onde a informação necessária encontra-se centrada em uma base de dados e pode ser acedida e manipulada por cada um dos usuários que estejam conectados ou que possam usá-lo em tempo real.</w:t>
      </w:r>
    </w:p>
    <w:p w14:paraId="47AFAC46" w14:textId="53B8E5F8" w:rsidR="00320A40" w:rsidRPr="00BE5207" w:rsidRDefault="00320A40" w:rsidP="00320A40">
      <w:r w:rsidRPr="00BE5207">
        <w:t xml:space="preserve">Como o objectivo é solucionar os constrangimentos identificados no modelo actual, o modelo proposto consiste na criação de um sistema de gestão de frotas de transporte escolar que facilitará a gestão do processo de transportes da frota, que diz respeito ao registo de dados dos veículos da frota, os dados dos </w:t>
      </w:r>
      <w:r w:rsidRPr="00BE5207">
        <w:lastRenderedPageBreak/>
        <w:t>motoristas de veículos específicos, dados dos estudantes e seus encarregados de educação, e planeamento de rotas a serem usadas para evitar desperdício de tempo.</w:t>
      </w:r>
    </w:p>
    <w:p w14:paraId="3970E16E" w14:textId="77777777" w:rsidR="00320A40" w:rsidRPr="00BE5207" w:rsidRDefault="00320A40" w:rsidP="00320A40">
      <w:r w:rsidRPr="00BE5207">
        <w:t>Esta solução de desenvolvimento de “software”</w:t>
      </w:r>
      <w:r w:rsidRPr="00BE5207">
        <w:rPr>
          <w:i/>
          <w:iCs/>
        </w:rPr>
        <w:t xml:space="preserve"> </w:t>
      </w:r>
      <w:r w:rsidRPr="00BE5207">
        <w:t>vai permitir que de qualquer localização, os encarregados, motoristas e gestores possam aceder a plataforma por ser uma plataforma “web”</w:t>
      </w:r>
      <w:r w:rsidRPr="00BE5207">
        <w:rPr>
          <w:i/>
          <w:iCs/>
        </w:rPr>
        <w:t xml:space="preserve">. </w:t>
      </w:r>
      <w:r w:rsidRPr="00BE5207">
        <w:t>Vai permitir verificar veículos disponíveis, as rotas que os veículos percorrem e gestão de manutenção dos veículos.</w:t>
      </w:r>
    </w:p>
    <w:p w14:paraId="00A98782" w14:textId="4B4C77F9" w:rsidR="00520865" w:rsidRPr="00BE5207" w:rsidRDefault="00520865" w:rsidP="00520865">
      <w:r w:rsidRPr="00BE5207">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no gerenciamento.</w:t>
      </w:r>
    </w:p>
    <w:p w14:paraId="02C03AFB" w14:textId="77777777" w:rsidR="00520865" w:rsidRPr="00BE5207" w:rsidRDefault="00520865" w:rsidP="00520865">
      <w:r w:rsidRPr="00BE5207">
        <w:t>O objectivo do trabalho é garantir a elaboração de um sistema que possa gerenciar todo o processo de envolvido no tratamento das frotas de transporte escolar, tendo atenção a forma de atendimento para com os alunos, manutenção de frota, solicitações feitas pelos encarregados e eficiência durante o tempo de serviço.</w:t>
      </w:r>
    </w:p>
    <w:p w14:paraId="23A35DDE" w14:textId="77777777" w:rsidR="00520865" w:rsidRPr="00BE5207" w:rsidRDefault="00520865" w:rsidP="00520865">
      <w:r w:rsidRPr="00BE5207">
        <w:t>Com recurso a diferentes técnicas de recolha de dados foi possível se informar mais sobre o que diz respeito às formas de locomoção que os alunos mais aderem. A realização do trabalho só foi possível através de aprofundados meios de estudos e analise utilizados, recolha de dados e as ferramentas de desenvolvimento foram essenciais para o alcance desse objectivo.</w:t>
      </w:r>
    </w:p>
    <w:p w14:paraId="4D54D2D8" w14:textId="77777777" w:rsidR="00520865" w:rsidRPr="00BE5207" w:rsidRDefault="00520865" w:rsidP="00520865">
      <w:pPr>
        <w:rPr>
          <w:i/>
          <w:iCs/>
        </w:rPr>
      </w:pPr>
      <w:r w:rsidRPr="00BE5207">
        <w:t>O “software”</w:t>
      </w:r>
      <w:r w:rsidRPr="00BE5207">
        <w:rPr>
          <w:i/>
          <w:iCs/>
        </w:rPr>
        <w:t xml:space="preserve"> </w:t>
      </w:r>
      <w:r w:rsidRPr="00BE5207">
        <w:t xml:space="preserve"> foi desenvolvido utilizando tecnologias e padrões de projecto de alto desempenho para o desenvolvimento “web” visando facilitar a escalabilidade e manutenção do sistema tanto a nível de </w:t>
      </w:r>
      <w:r w:rsidRPr="00BE5207">
        <w:rPr>
          <w:i/>
          <w:iCs/>
        </w:rPr>
        <w:t>back-end</w:t>
      </w:r>
      <w:r w:rsidRPr="00BE5207">
        <w:t xml:space="preserve"> assim como ao nível de </w:t>
      </w:r>
      <w:r w:rsidRPr="00BE5207">
        <w:rPr>
          <w:i/>
          <w:iCs/>
        </w:rPr>
        <w:t>front-end.</w:t>
      </w:r>
    </w:p>
    <w:p w14:paraId="0FEC8B52" w14:textId="77777777" w:rsidR="00520865" w:rsidRPr="00BE5207" w:rsidRDefault="00520865" w:rsidP="00320A40"/>
    <w:p w14:paraId="3A85174C" w14:textId="77777777" w:rsidR="00320A40" w:rsidRPr="00BE5207" w:rsidRDefault="00320A40" w:rsidP="00320A40">
      <w:pPr>
        <w:pStyle w:val="Ttulo3"/>
      </w:pPr>
    </w:p>
    <w:p w14:paraId="1EDB8C63" w14:textId="4859EEE8" w:rsidR="00320A40" w:rsidRPr="00BE5207" w:rsidRDefault="00320A40" w:rsidP="00C13CB0">
      <w:pPr>
        <w:pStyle w:val="Ttulo2"/>
        <w:numPr>
          <w:ilvl w:val="1"/>
          <w:numId w:val="12"/>
        </w:numPr>
        <w:ind w:left="709"/>
      </w:pPr>
      <w:bookmarkStart w:id="190" w:name="_Toc145446858"/>
      <w:bookmarkStart w:id="191" w:name="_Toc147830438"/>
      <w:r w:rsidRPr="00BE5207">
        <w:t>Gestão de nível de acesso</w:t>
      </w:r>
      <w:bookmarkEnd w:id="190"/>
      <w:bookmarkEnd w:id="191"/>
    </w:p>
    <w:p w14:paraId="67A57A45" w14:textId="77777777" w:rsidR="00320A40" w:rsidRPr="00BE5207" w:rsidRDefault="00320A40" w:rsidP="00320A40">
      <w:r w:rsidRPr="00BE5207">
        <w:t>Este módulo permite e controlar os níveis de acesso dos utilizadores do sistema. Deste modo, fornecendo ao utilizador níveis específicos de permissão ao sistema no processo de autentificação determinando quem pode aceder ao sistema ou não. Os utilizadores como motoristas e encarregados terão níveis de acesso diferentes entre si e ainda entre os gestores das frotas, permitindo desse modo que só seja exibido aos usuários o que for permitido no devido nível.</w:t>
      </w:r>
    </w:p>
    <w:p w14:paraId="52508DC5" w14:textId="77777777" w:rsidR="00320A40" w:rsidRPr="00BE5207" w:rsidRDefault="00320A40" w:rsidP="00320A40"/>
    <w:p w14:paraId="10AA972E" w14:textId="2F05A89F" w:rsidR="00320A40" w:rsidRPr="00BE5207" w:rsidRDefault="00320A40" w:rsidP="008E1577">
      <w:pPr>
        <w:pStyle w:val="Ttulo3"/>
        <w:numPr>
          <w:ilvl w:val="2"/>
          <w:numId w:val="12"/>
        </w:numPr>
        <w:ind w:left="993" w:hanging="993"/>
      </w:pPr>
      <w:bookmarkStart w:id="192" w:name="_Toc145446859"/>
      <w:bookmarkStart w:id="193" w:name="_Toc147830439"/>
      <w:r w:rsidRPr="00BE5207">
        <w:lastRenderedPageBreak/>
        <w:t>Encarregado</w:t>
      </w:r>
      <w:bookmarkEnd w:id="192"/>
      <w:bookmarkEnd w:id="193"/>
    </w:p>
    <w:p w14:paraId="7B7677AE" w14:textId="77777777" w:rsidR="00320A40" w:rsidRPr="00BE5207" w:rsidRDefault="00320A40" w:rsidP="00320A40">
      <w:r w:rsidRPr="00BE5207">
        <w:t>Entidade que tem como tarefa aceder ao sistema em busca de serviço de transporte escolar para seus educandos, solicitando por um veículo que passe pelo ponto de partida do seu educando e que chegue ao destino de forma descrita, e que seja acessível para que não torne o processo de transporte atrasado.</w:t>
      </w:r>
    </w:p>
    <w:p w14:paraId="0ADA425A" w14:textId="77777777" w:rsidR="00320A40" w:rsidRPr="00BE5207" w:rsidRDefault="00320A40" w:rsidP="00320A40"/>
    <w:p w14:paraId="72303F26" w14:textId="08AF4169" w:rsidR="00320A40" w:rsidRPr="00BE5207" w:rsidRDefault="00320A40" w:rsidP="007F03EA">
      <w:pPr>
        <w:pStyle w:val="Ttulo3"/>
        <w:numPr>
          <w:ilvl w:val="2"/>
          <w:numId w:val="12"/>
        </w:numPr>
        <w:ind w:left="993" w:hanging="993"/>
      </w:pPr>
      <w:bookmarkStart w:id="194" w:name="_Toc145446860"/>
      <w:bookmarkStart w:id="195" w:name="_Toc147830440"/>
      <w:r w:rsidRPr="00BE5207">
        <w:t>Motorista</w:t>
      </w:r>
      <w:bookmarkEnd w:id="194"/>
      <w:bookmarkEnd w:id="195"/>
    </w:p>
    <w:p w14:paraId="3FF38772" w14:textId="77777777" w:rsidR="00320A40" w:rsidRPr="00BE5207" w:rsidRDefault="00320A40" w:rsidP="00320A40">
      <w:r w:rsidRPr="00BE5207">
        <w:t>Entidade que tem como responsabilidade prestar relatórios de falhas, dificuldades em levar os estudantes de suas paragens à escola e o contrário. É também responsável por reportar qualquer tipo de problemas que possa enfrentar durante o processo de transporte.</w:t>
      </w:r>
    </w:p>
    <w:p w14:paraId="7C9FF6F4" w14:textId="77777777" w:rsidR="00320A40" w:rsidRPr="00BE5207" w:rsidRDefault="00320A40" w:rsidP="00320A40"/>
    <w:p w14:paraId="1FD1E6FA" w14:textId="77777777" w:rsidR="00320A40" w:rsidRPr="00BE5207" w:rsidRDefault="00320A40" w:rsidP="00C27B90">
      <w:pPr>
        <w:pStyle w:val="Ttulo3"/>
        <w:numPr>
          <w:ilvl w:val="2"/>
          <w:numId w:val="12"/>
        </w:numPr>
        <w:ind w:left="1077" w:hanging="1077"/>
      </w:pPr>
      <w:bookmarkStart w:id="196" w:name="_Toc145446861"/>
      <w:bookmarkStart w:id="197" w:name="_Toc147830441"/>
      <w:r w:rsidRPr="00BE5207">
        <w:t>Administrador</w:t>
      </w:r>
      <w:bookmarkEnd w:id="196"/>
      <w:bookmarkEnd w:id="197"/>
    </w:p>
    <w:p w14:paraId="5296D3DE" w14:textId="77777777" w:rsidR="00320A40" w:rsidRPr="00BE5207" w:rsidRDefault="00320A40" w:rsidP="00320A40">
      <w:r w:rsidRPr="00BE5207">
        <w:t xml:space="preserve">Essa entidade tem a responsabilidade de monitorar as actividades dos motoristas da frota de transporte, com o objectivo de garantir que a tarefa esteja a ser cumprida pelo motorista como manda o contrato. É responsável também pelo atendimento que deve ser prestado aos encarregados quando necessário. </w:t>
      </w:r>
    </w:p>
    <w:p w14:paraId="7F4ADDB0" w14:textId="77777777" w:rsidR="00320A40" w:rsidRPr="00BE5207" w:rsidRDefault="00320A40" w:rsidP="00320A40"/>
    <w:p w14:paraId="7627944F" w14:textId="725FEA75" w:rsidR="00320A40" w:rsidRPr="00BE5207" w:rsidRDefault="00320A40" w:rsidP="006E5DB3">
      <w:pPr>
        <w:pStyle w:val="Ttulo2"/>
        <w:numPr>
          <w:ilvl w:val="1"/>
          <w:numId w:val="12"/>
        </w:numPr>
        <w:ind w:left="709"/>
      </w:pPr>
      <w:bookmarkStart w:id="198" w:name="_Toc145446862"/>
      <w:bookmarkStart w:id="199" w:name="_Toc147830442"/>
      <w:r w:rsidRPr="00BE5207">
        <w:t>Arquitectura do Modelo Proposto</w:t>
      </w:r>
      <w:bookmarkEnd w:id="198"/>
      <w:bookmarkEnd w:id="199"/>
    </w:p>
    <w:p w14:paraId="67717FC7" w14:textId="77777777" w:rsidR="00320A40" w:rsidRPr="00BE5207" w:rsidRDefault="00320A40" w:rsidP="00320A40">
      <w:r w:rsidRPr="00BE5207">
        <w:t>A seguir é mostrada a arquitectura do modelo proposto para gestão de frotas de transporte escolar.</w:t>
      </w:r>
    </w:p>
    <w:p w14:paraId="083FD07C" w14:textId="4337B979" w:rsidR="00320A40" w:rsidRPr="00BE5207" w:rsidRDefault="00B16DDF" w:rsidP="00320A40">
      <w:pPr>
        <w:spacing w:line="240" w:lineRule="auto"/>
      </w:pPr>
      <w:r>
        <w:rPr>
          <w:noProof/>
        </w:rPr>
        <w:drawing>
          <wp:inline distT="0" distB="0" distL="0" distR="0" wp14:anchorId="668F2BC2" wp14:editId="0C3513CA">
            <wp:extent cx="6120130" cy="2496185"/>
            <wp:effectExtent l="0" t="0" r="0" b="0"/>
            <wp:docPr id="1168990769"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496185"/>
                    </a:xfrm>
                    <a:prstGeom prst="rect">
                      <a:avLst/>
                    </a:prstGeom>
                    <a:noFill/>
                    <a:ln>
                      <a:noFill/>
                    </a:ln>
                  </pic:spPr>
                </pic:pic>
              </a:graphicData>
            </a:graphic>
          </wp:inline>
        </w:drawing>
      </w:r>
    </w:p>
    <w:p w14:paraId="132DDAB3" w14:textId="77777777" w:rsidR="00320A40" w:rsidRPr="00BE5207" w:rsidRDefault="00320A40" w:rsidP="00320A40">
      <w:pPr>
        <w:pStyle w:val="Ttulo1"/>
        <w:spacing w:line="240" w:lineRule="auto"/>
        <w:rPr>
          <w:color w:val="5B9BD5" w:themeColor="accent1"/>
          <w:sz w:val="24"/>
          <w:szCs w:val="24"/>
        </w:rPr>
      </w:pPr>
      <w:bookmarkStart w:id="200" w:name="_Toc145460649"/>
      <w:bookmarkStart w:id="201" w:name="_Toc146010368"/>
      <w:bookmarkStart w:id="202" w:name="_Toc147830443"/>
      <w:r w:rsidRPr="00BE5207">
        <w:rPr>
          <w:color w:val="5B9BD5" w:themeColor="accent1"/>
          <w:sz w:val="24"/>
          <w:szCs w:val="24"/>
        </w:rPr>
        <w:t>Figura 3. Modelo proposto para Gestão de Frotas de Transporte Escolar, (Autor, 2023).</w:t>
      </w:r>
      <w:bookmarkEnd w:id="200"/>
      <w:bookmarkEnd w:id="201"/>
      <w:bookmarkEnd w:id="202"/>
    </w:p>
    <w:p w14:paraId="612BBA99" w14:textId="77777777" w:rsidR="00320A40" w:rsidRPr="00BE5207" w:rsidRDefault="00320A40" w:rsidP="00320A40">
      <w:pPr>
        <w:rPr>
          <w:b/>
          <w:bCs/>
        </w:rPr>
      </w:pPr>
    </w:p>
    <w:p w14:paraId="65A27AE9" w14:textId="6A9BD87A" w:rsidR="00320A40" w:rsidRPr="00BE5207" w:rsidRDefault="00320A40" w:rsidP="006E5DB3">
      <w:pPr>
        <w:pStyle w:val="Ttulo2"/>
        <w:numPr>
          <w:ilvl w:val="1"/>
          <w:numId w:val="12"/>
        </w:numPr>
        <w:ind w:left="709"/>
      </w:pPr>
      <w:bookmarkStart w:id="203" w:name="_Toc145446863"/>
      <w:bookmarkStart w:id="204" w:name="_Toc147830444"/>
      <w:r w:rsidRPr="00BE5207">
        <w:lastRenderedPageBreak/>
        <w:t>Requisitos do Sistema</w:t>
      </w:r>
      <w:bookmarkEnd w:id="203"/>
      <w:bookmarkEnd w:id="204"/>
    </w:p>
    <w:p w14:paraId="25523C19" w14:textId="52F4634F" w:rsidR="00320A40" w:rsidRPr="00BE5207" w:rsidRDefault="00320A40" w:rsidP="00320A40">
      <w:r w:rsidRPr="00BE5207">
        <w:t>Segundo Sommerville (2009), os requisitos de um sistema são as descrições do que o sistema deve fazer durante seu funcionamento, os serviços que oferece e as restrições a seu funcionamento. Continua dizendo que, esses requisitos refle</w:t>
      </w:r>
      <w:r w:rsidR="009F60E8">
        <w:t>c</w:t>
      </w:r>
      <w:r w:rsidRPr="00BE5207">
        <w:t>tem as necessidades dos clientes para o sistema a uma finalidade determinada, como controlar um dispositivo, colocar um pedido ou encontrar informações.</w:t>
      </w:r>
    </w:p>
    <w:p w14:paraId="5ED863CC" w14:textId="77777777" w:rsidR="00320A40" w:rsidRPr="00BE5207" w:rsidRDefault="00320A40" w:rsidP="00320A40"/>
    <w:p w14:paraId="2E796559" w14:textId="77777777" w:rsidR="00320A40" w:rsidRPr="00BE5207" w:rsidRDefault="00320A40" w:rsidP="006D5043">
      <w:pPr>
        <w:pStyle w:val="Ttulo3"/>
        <w:numPr>
          <w:ilvl w:val="2"/>
          <w:numId w:val="12"/>
        </w:numPr>
        <w:ind w:left="1077" w:hanging="1077"/>
      </w:pPr>
      <w:bookmarkStart w:id="205" w:name="_Toc145446864"/>
      <w:bookmarkStart w:id="206" w:name="_Toc147830445"/>
      <w:r w:rsidRPr="00BE5207">
        <w:t>Estrutura da tabela de requisitos</w:t>
      </w:r>
      <w:bookmarkEnd w:id="205"/>
      <w:bookmarkEnd w:id="206"/>
    </w:p>
    <w:p w14:paraId="0231D1D1" w14:textId="77777777" w:rsidR="00320A40" w:rsidRPr="00BE5207" w:rsidRDefault="00320A40" w:rsidP="00320A40">
      <w:pPr>
        <w:rPr>
          <w:b/>
          <w:bCs/>
        </w:rPr>
      </w:pPr>
      <w:r w:rsidRPr="00BE5207">
        <w:t xml:space="preserve">Neste trabalho, foram estabelecidos requisitos de sistema em formas de tabelas com sua devida descrição no formato de linguagem natural. Essas tabelas são formadas por três (3) colunas nomeadamente: </w:t>
      </w:r>
      <w:r w:rsidRPr="00BE5207">
        <w:rPr>
          <w:b/>
          <w:bCs/>
        </w:rPr>
        <w:t xml:space="preserve">código, descrição </w:t>
      </w:r>
      <w:r w:rsidRPr="00BE5207">
        <w:t xml:space="preserve">e </w:t>
      </w:r>
      <w:r w:rsidRPr="00BE5207">
        <w:rPr>
          <w:b/>
          <w:bCs/>
        </w:rPr>
        <w:t>prioridade.</w:t>
      </w:r>
    </w:p>
    <w:p w14:paraId="4C4AE12B" w14:textId="77777777" w:rsidR="00320A40" w:rsidRPr="00BE5207" w:rsidRDefault="00320A40" w:rsidP="00320A40">
      <w:pPr>
        <w:rPr>
          <w:b/>
          <w:bCs/>
        </w:rPr>
      </w:pPr>
    </w:p>
    <w:p w14:paraId="6FAD08D6" w14:textId="7ACB06F0" w:rsidR="00320A40" w:rsidRPr="00BE5207" w:rsidRDefault="00320A40" w:rsidP="007B1E92">
      <w:pPr>
        <w:pStyle w:val="Ttulo3"/>
        <w:numPr>
          <w:ilvl w:val="3"/>
          <w:numId w:val="12"/>
        </w:numPr>
        <w:ind w:left="1276" w:hanging="1276"/>
      </w:pPr>
      <w:bookmarkStart w:id="207" w:name="_Toc145446865"/>
      <w:bookmarkStart w:id="208" w:name="_Toc147830446"/>
      <w:r w:rsidRPr="00BE5207">
        <w:t>Prioridade de requisitos de sistema</w:t>
      </w:r>
      <w:bookmarkEnd w:id="207"/>
      <w:bookmarkEnd w:id="208"/>
    </w:p>
    <w:p w14:paraId="5C38DEE5" w14:textId="1CFD317C" w:rsidR="00320A40" w:rsidRPr="00BE5207" w:rsidRDefault="00320A40" w:rsidP="00320A40">
      <w:pPr>
        <w:rPr>
          <w:b/>
          <w:bCs/>
        </w:rPr>
      </w:pPr>
      <w:r w:rsidRPr="00BE5207">
        <w:t>Para estabelecer a prioridade dos requisitos do sistema, foram adoptadas demo</w:t>
      </w:r>
      <w:r w:rsidR="004021AD">
        <w:t>n</w:t>
      </w:r>
      <w:r w:rsidRPr="00BE5207">
        <w:t xml:space="preserve">strações como: </w:t>
      </w:r>
      <w:r w:rsidRPr="00BE5207">
        <w:rPr>
          <w:b/>
          <w:bCs/>
        </w:rPr>
        <w:t xml:space="preserve">alta, média </w:t>
      </w:r>
      <w:r w:rsidRPr="00BE5207">
        <w:t>e</w:t>
      </w:r>
      <w:r w:rsidRPr="00BE5207">
        <w:rPr>
          <w:b/>
          <w:bCs/>
        </w:rPr>
        <w:t xml:space="preserve"> baixa.</w:t>
      </w:r>
    </w:p>
    <w:p w14:paraId="0CCBD96D" w14:textId="77777777" w:rsidR="00320A40" w:rsidRPr="00BE5207" w:rsidRDefault="00320A40" w:rsidP="00320A40">
      <w:pPr>
        <w:pStyle w:val="PargrafodaLista"/>
        <w:numPr>
          <w:ilvl w:val="0"/>
          <w:numId w:val="16"/>
        </w:numPr>
      </w:pPr>
      <w:r w:rsidRPr="00BE5207">
        <w:rPr>
          <w:b/>
          <w:bCs/>
        </w:rPr>
        <w:t xml:space="preserve">Alta: </w:t>
      </w:r>
      <w:r w:rsidRPr="00BE5207">
        <w:t>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não pode ser deixada de lado, pois altera todo o bom funcionamento do sistema;</w:t>
      </w:r>
    </w:p>
    <w:p w14:paraId="0360E319" w14:textId="23AAA74D" w:rsidR="00320A40" w:rsidRPr="00BE5207" w:rsidRDefault="00320A40" w:rsidP="00320A40">
      <w:pPr>
        <w:pStyle w:val="PargrafodaLista"/>
        <w:numPr>
          <w:ilvl w:val="0"/>
          <w:numId w:val="16"/>
        </w:numPr>
      </w:pPr>
      <w:r w:rsidRPr="00BE5207">
        <w:rPr>
          <w:b/>
          <w:bCs/>
        </w:rPr>
        <w:t xml:space="preserve">Média: </w:t>
      </w:r>
      <w:r w:rsidRPr="00BE5207">
        <w:t>é um requisito sem o qual o sistema pode ser colocado em funcionamento, mas de forma não muito satisfatória devem ser implementados, mas, quando não são implementados, o sistema poderá ser implementado mesmo assim, só que de forma não tao perfeita;</w:t>
      </w:r>
    </w:p>
    <w:p w14:paraId="36F4E7E9" w14:textId="77777777" w:rsidR="00320A40" w:rsidRPr="00BE5207" w:rsidRDefault="00320A40" w:rsidP="00320A40">
      <w:pPr>
        <w:pStyle w:val="PargrafodaLista"/>
        <w:numPr>
          <w:ilvl w:val="0"/>
          <w:numId w:val="16"/>
        </w:numPr>
      </w:pPr>
      <w:r w:rsidRPr="00BE5207">
        <w:rPr>
          <w:b/>
          <w:bCs/>
        </w:rPr>
        <w:t xml:space="preserve">Baixa: </w:t>
      </w:r>
      <w:r w:rsidRPr="00BE5207">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71A777" w14:textId="77777777" w:rsidR="00320A40" w:rsidRPr="00BE5207" w:rsidRDefault="00320A40" w:rsidP="00320A40"/>
    <w:p w14:paraId="5F32678E" w14:textId="77777777" w:rsidR="00320A40" w:rsidRPr="00BE5207" w:rsidRDefault="00320A40" w:rsidP="00D90D8F">
      <w:pPr>
        <w:pStyle w:val="Ttulo3"/>
        <w:numPr>
          <w:ilvl w:val="3"/>
          <w:numId w:val="12"/>
        </w:numPr>
        <w:ind w:left="1134" w:hanging="1134"/>
      </w:pPr>
      <w:bookmarkStart w:id="209" w:name="_Toc145446866"/>
      <w:bookmarkStart w:id="210" w:name="_Toc147830447"/>
      <w:r w:rsidRPr="00BE5207">
        <w:t>Identificação dos requisitos</w:t>
      </w:r>
      <w:bookmarkEnd w:id="209"/>
      <w:bookmarkEnd w:id="210"/>
    </w:p>
    <w:p w14:paraId="2BBB9F02" w14:textId="77777777" w:rsidR="00320A40" w:rsidRPr="00BE5207" w:rsidRDefault="00320A40" w:rsidP="00320A40">
      <w:r w:rsidRPr="00BE5207">
        <w:t>Para melhor entendimento das tabelas de requisitos, é necessário ter conhecimento sobre algumas notações que foram usadas durante a elaboração do trabalho.</w:t>
      </w:r>
    </w:p>
    <w:p w14:paraId="57CFE332" w14:textId="77777777" w:rsidR="00320A40" w:rsidRPr="00BE5207" w:rsidRDefault="00320A40" w:rsidP="00320A40">
      <w:pPr>
        <w:pStyle w:val="PargrafodaLista"/>
        <w:numPr>
          <w:ilvl w:val="0"/>
          <w:numId w:val="17"/>
        </w:numPr>
      </w:pPr>
      <w:r w:rsidRPr="00BE5207">
        <w:rPr>
          <w:b/>
          <w:bCs/>
        </w:rPr>
        <w:lastRenderedPageBreak/>
        <w:t xml:space="preserve">Código: </w:t>
      </w:r>
      <w:r w:rsidRPr="00BE5207">
        <w:t>na tabela, esta coluna define o identificado único do requisito que inicia por RF, RNF e RN, que significam requisitos funcionais, requisitos não funcionais e regras de negócio nomeadamente;</w:t>
      </w:r>
    </w:p>
    <w:p w14:paraId="5D4BDC57" w14:textId="77777777" w:rsidR="00320A40" w:rsidRPr="00BE5207" w:rsidRDefault="00320A40" w:rsidP="00320A40">
      <w:pPr>
        <w:pStyle w:val="PargrafodaLista"/>
        <w:numPr>
          <w:ilvl w:val="0"/>
          <w:numId w:val="17"/>
        </w:numPr>
      </w:pPr>
      <w:r w:rsidRPr="00BE5207">
        <w:rPr>
          <w:b/>
          <w:bCs/>
        </w:rPr>
        <w:t xml:space="preserve">Descrição: </w:t>
      </w:r>
      <w:r w:rsidRPr="00BE5207">
        <w:t>na tabela, esta coluna define a funcionalidade básica do requisito escrito na linguagem natural.</w:t>
      </w:r>
    </w:p>
    <w:p w14:paraId="4250D404" w14:textId="77777777" w:rsidR="00320A40" w:rsidRPr="00BE5207" w:rsidRDefault="00320A40" w:rsidP="00320A40"/>
    <w:p w14:paraId="31E27233" w14:textId="77777777" w:rsidR="00320A40" w:rsidRPr="00BE5207" w:rsidRDefault="00320A40" w:rsidP="00FE6EB9">
      <w:pPr>
        <w:pStyle w:val="Ttulo3"/>
        <w:numPr>
          <w:ilvl w:val="2"/>
          <w:numId w:val="12"/>
        </w:numPr>
        <w:ind w:left="993" w:hanging="993"/>
      </w:pPr>
      <w:bookmarkStart w:id="211" w:name="_Toc145446867"/>
      <w:bookmarkStart w:id="212" w:name="_Toc147830448"/>
      <w:r w:rsidRPr="00BE5207">
        <w:t>Requisitos Funcionais</w:t>
      </w:r>
      <w:bookmarkEnd w:id="211"/>
      <w:bookmarkEnd w:id="212"/>
    </w:p>
    <w:p w14:paraId="5743D2B6" w14:textId="77777777" w:rsidR="00320A40" w:rsidRPr="00BE5207" w:rsidRDefault="00320A40" w:rsidP="00320A40">
      <w:r w:rsidRPr="00BE5207">
        <w:t>Os requisitos funcionais de um sistema descrevem o que ele deve fazer. Eles dependem do tipo de sistema a ser desenvolvido, de quem são seus possíveis usuários e da abordagem geral adoptada pela organização ao escrever os requisitos, (Sommerville, 2009).</w:t>
      </w:r>
    </w:p>
    <w:tbl>
      <w:tblPr>
        <w:tblStyle w:val="SimplesTabela1"/>
        <w:tblW w:w="0" w:type="auto"/>
        <w:tblLook w:val="04A0" w:firstRow="1" w:lastRow="0" w:firstColumn="1" w:lastColumn="0" w:noHBand="0" w:noVBand="1"/>
      </w:tblPr>
      <w:tblGrid>
        <w:gridCol w:w="1787"/>
        <w:gridCol w:w="6288"/>
        <w:gridCol w:w="1553"/>
      </w:tblGrid>
      <w:tr w:rsidR="00320A40" w:rsidRPr="00BE5207" w14:paraId="406FB3C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FF77532" w14:textId="77777777" w:rsidR="00320A40" w:rsidRPr="00BE5207" w:rsidRDefault="00320A40" w:rsidP="00D73BD5">
            <w:pPr>
              <w:spacing w:line="360" w:lineRule="auto"/>
              <w:jc w:val="left"/>
            </w:pPr>
            <w:r w:rsidRPr="00BE5207">
              <w:t>Código</w:t>
            </w:r>
          </w:p>
        </w:tc>
        <w:tc>
          <w:tcPr>
            <w:tcW w:w="6288" w:type="dxa"/>
          </w:tcPr>
          <w:p w14:paraId="3357DA47"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4C5DAAD6"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459DCB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8519412" w14:textId="77777777" w:rsidR="00320A40" w:rsidRPr="00BE5207" w:rsidRDefault="00320A40" w:rsidP="00D73BD5">
            <w:pPr>
              <w:spacing w:line="360" w:lineRule="auto"/>
              <w:jc w:val="left"/>
              <w:rPr>
                <w:b w:val="0"/>
                <w:bCs w:val="0"/>
              </w:rPr>
            </w:pPr>
            <w:r w:rsidRPr="00BE5207">
              <w:rPr>
                <w:b w:val="0"/>
                <w:bCs w:val="0"/>
              </w:rPr>
              <w:t>RF01</w:t>
            </w:r>
          </w:p>
        </w:tc>
        <w:tc>
          <w:tcPr>
            <w:tcW w:w="6288" w:type="dxa"/>
          </w:tcPr>
          <w:p w14:paraId="0CAA2CC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realizar login</w:t>
            </w:r>
          </w:p>
        </w:tc>
        <w:tc>
          <w:tcPr>
            <w:tcW w:w="1553" w:type="dxa"/>
          </w:tcPr>
          <w:p w14:paraId="7785085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F40C8C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1A6C554" w14:textId="77777777" w:rsidR="00320A40" w:rsidRPr="00BE5207" w:rsidRDefault="00320A40" w:rsidP="00D73BD5">
            <w:pPr>
              <w:spacing w:line="360" w:lineRule="auto"/>
              <w:jc w:val="left"/>
              <w:rPr>
                <w:b w:val="0"/>
                <w:bCs w:val="0"/>
              </w:rPr>
            </w:pPr>
            <w:r w:rsidRPr="00BE5207">
              <w:rPr>
                <w:b w:val="0"/>
                <w:bCs w:val="0"/>
              </w:rPr>
              <w:t>RF02</w:t>
            </w:r>
          </w:p>
        </w:tc>
        <w:tc>
          <w:tcPr>
            <w:tcW w:w="6288" w:type="dxa"/>
          </w:tcPr>
          <w:p w14:paraId="05ED185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realizar logout</w:t>
            </w:r>
          </w:p>
        </w:tc>
        <w:tc>
          <w:tcPr>
            <w:tcW w:w="1553" w:type="dxa"/>
          </w:tcPr>
          <w:p w14:paraId="73CC4A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184D35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36288A0" w14:textId="77777777" w:rsidR="00320A40" w:rsidRPr="00BE5207" w:rsidRDefault="00320A40" w:rsidP="00D73BD5">
            <w:pPr>
              <w:spacing w:line="360" w:lineRule="auto"/>
              <w:jc w:val="left"/>
              <w:rPr>
                <w:b w:val="0"/>
                <w:bCs w:val="0"/>
              </w:rPr>
            </w:pPr>
            <w:r w:rsidRPr="00BE5207">
              <w:rPr>
                <w:b w:val="0"/>
                <w:bCs w:val="0"/>
              </w:rPr>
              <w:t>RF03</w:t>
            </w:r>
          </w:p>
        </w:tc>
        <w:tc>
          <w:tcPr>
            <w:tcW w:w="6288" w:type="dxa"/>
          </w:tcPr>
          <w:p w14:paraId="26204D5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adastrar usuários</w:t>
            </w:r>
          </w:p>
        </w:tc>
        <w:tc>
          <w:tcPr>
            <w:tcW w:w="1553" w:type="dxa"/>
          </w:tcPr>
          <w:p w14:paraId="4044267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38FA1B"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AB785C" w14:textId="77777777" w:rsidR="00320A40" w:rsidRPr="00BE5207" w:rsidRDefault="00320A40" w:rsidP="00D73BD5">
            <w:pPr>
              <w:spacing w:line="360" w:lineRule="auto"/>
              <w:jc w:val="left"/>
              <w:rPr>
                <w:b w:val="0"/>
                <w:bCs w:val="0"/>
              </w:rPr>
            </w:pPr>
            <w:r w:rsidRPr="00BE5207">
              <w:rPr>
                <w:b w:val="0"/>
                <w:bCs w:val="0"/>
              </w:rPr>
              <w:t>RF04</w:t>
            </w:r>
          </w:p>
        </w:tc>
        <w:tc>
          <w:tcPr>
            <w:tcW w:w="6288" w:type="dxa"/>
          </w:tcPr>
          <w:p w14:paraId="6035222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usuários</w:t>
            </w:r>
          </w:p>
        </w:tc>
        <w:tc>
          <w:tcPr>
            <w:tcW w:w="1553" w:type="dxa"/>
          </w:tcPr>
          <w:p w14:paraId="716C5655"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75722E3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8DFC821" w14:textId="77777777" w:rsidR="00320A40" w:rsidRPr="00BE5207" w:rsidRDefault="00320A40" w:rsidP="00D73BD5">
            <w:pPr>
              <w:spacing w:line="360" w:lineRule="auto"/>
              <w:jc w:val="left"/>
              <w:rPr>
                <w:b w:val="0"/>
                <w:bCs w:val="0"/>
              </w:rPr>
            </w:pPr>
            <w:r w:rsidRPr="00BE5207">
              <w:rPr>
                <w:b w:val="0"/>
                <w:bCs w:val="0"/>
              </w:rPr>
              <w:t>RF05</w:t>
            </w:r>
          </w:p>
        </w:tc>
        <w:tc>
          <w:tcPr>
            <w:tcW w:w="6288" w:type="dxa"/>
          </w:tcPr>
          <w:p w14:paraId="3C0D9087"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consultar usuário</w:t>
            </w:r>
          </w:p>
        </w:tc>
        <w:tc>
          <w:tcPr>
            <w:tcW w:w="1553" w:type="dxa"/>
          </w:tcPr>
          <w:p w14:paraId="6F6E4C4E"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3E1AA3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862F055" w14:textId="77777777" w:rsidR="00320A40" w:rsidRPr="00BE5207" w:rsidRDefault="00320A40" w:rsidP="00D73BD5">
            <w:pPr>
              <w:spacing w:line="360" w:lineRule="auto"/>
              <w:jc w:val="left"/>
              <w:rPr>
                <w:b w:val="0"/>
                <w:bCs w:val="0"/>
              </w:rPr>
            </w:pPr>
            <w:r w:rsidRPr="00BE5207">
              <w:rPr>
                <w:b w:val="0"/>
                <w:bCs w:val="0"/>
              </w:rPr>
              <w:t>RF06</w:t>
            </w:r>
          </w:p>
        </w:tc>
        <w:tc>
          <w:tcPr>
            <w:tcW w:w="6288" w:type="dxa"/>
          </w:tcPr>
          <w:p w14:paraId="46AAC15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cadastrar veículos da frota</w:t>
            </w:r>
          </w:p>
        </w:tc>
        <w:tc>
          <w:tcPr>
            <w:tcW w:w="1553" w:type="dxa"/>
          </w:tcPr>
          <w:p w14:paraId="1FC75BD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3B7E5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EF44E99" w14:textId="77777777" w:rsidR="00320A40" w:rsidRPr="00BE5207" w:rsidRDefault="00320A40" w:rsidP="00D73BD5">
            <w:pPr>
              <w:spacing w:line="360" w:lineRule="auto"/>
              <w:jc w:val="left"/>
              <w:rPr>
                <w:b w:val="0"/>
                <w:bCs w:val="0"/>
              </w:rPr>
            </w:pPr>
            <w:r w:rsidRPr="00BE5207">
              <w:rPr>
                <w:b w:val="0"/>
                <w:bCs w:val="0"/>
              </w:rPr>
              <w:t>RF07</w:t>
            </w:r>
          </w:p>
        </w:tc>
        <w:tc>
          <w:tcPr>
            <w:tcW w:w="6288" w:type="dxa"/>
          </w:tcPr>
          <w:p w14:paraId="1D78005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veículos da frota</w:t>
            </w:r>
          </w:p>
        </w:tc>
        <w:tc>
          <w:tcPr>
            <w:tcW w:w="1553" w:type="dxa"/>
          </w:tcPr>
          <w:p w14:paraId="1FB23C1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721E6C0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DCA00A" w14:textId="77777777" w:rsidR="00320A40" w:rsidRPr="00BE5207" w:rsidRDefault="00320A40" w:rsidP="00D73BD5">
            <w:pPr>
              <w:spacing w:line="360" w:lineRule="auto"/>
              <w:jc w:val="left"/>
              <w:rPr>
                <w:b w:val="0"/>
                <w:bCs w:val="0"/>
              </w:rPr>
            </w:pPr>
            <w:r w:rsidRPr="00BE5207">
              <w:rPr>
                <w:b w:val="0"/>
                <w:bCs w:val="0"/>
              </w:rPr>
              <w:t>RF08</w:t>
            </w:r>
          </w:p>
        </w:tc>
        <w:tc>
          <w:tcPr>
            <w:tcW w:w="6288" w:type="dxa"/>
          </w:tcPr>
          <w:p w14:paraId="7AF45CB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veículos</w:t>
            </w:r>
          </w:p>
        </w:tc>
        <w:tc>
          <w:tcPr>
            <w:tcW w:w="1553" w:type="dxa"/>
          </w:tcPr>
          <w:p w14:paraId="0B951A4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22F07C4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42294D8" w14:textId="77777777" w:rsidR="00320A40" w:rsidRPr="00BE5207" w:rsidRDefault="00320A40" w:rsidP="00D73BD5">
            <w:pPr>
              <w:spacing w:line="360" w:lineRule="auto"/>
              <w:jc w:val="left"/>
              <w:rPr>
                <w:b w:val="0"/>
                <w:bCs w:val="0"/>
              </w:rPr>
            </w:pPr>
            <w:r w:rsidRPr="00BE5207">
              <w:rPr>
                <w:b w:val="0"/>
                <w:bCs w:val="0"/>
              </w:rPr>
              <w:t>RF09</w:t>
            </w:r>
          </w:p>
        </w:tc>
        <w:tc>
          <w:tcPr>
            <w:tcW w:w="6288" w:type="dxa"/>
          </w:tcPr>
          <w:p w14:paraId="0DB4EFB9"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ibir veículos</w:t>
            </w:r>
          </w:p>
        </w:tc>
        <w:tc>
          <w:tcPr>
            <w:tcW w:w="1553" w:type="dxa"/>
          </w:tcPr>
          <w:p w14:paraId="715D4A1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56391237"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7EDC3F26" w14:textId="77777777" w:rsidR="00320A40" w:rsidRPr="00BE5207" w:rsidRDefault="00320A40" w:rsidP="00D73BD5">
            <w:pPr>
              <w:spacing w:line="360" w:lineRule="auto"/>
              <w:jc w:val="left"/>
              <w:rPr>
                <w:b w:val="0"/>
                <w:bCs w:val="0"/>
              </w:rPr>
            </w:pPr>
            <w:r w:rsidRPr="00BE5207">
              <w:rPr>
                <w:b w:val="0"/>
                <w:bCs w:val="0"/>
              </w:rPr>
              <w:t>RF10</w:t>
            </w:r>
          </w:p>
        </w:tc>
        <w:tc>
          <w:tcPr>
            <w:tcW w:w="6288" w:type="dxa"/>
          </w:tcPr>
          <w:p w14:paraId="626F9E12"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incluir atendimento</w:t>
            </w:r>
          </w:p>
        </w:tc>
        <w:tc>
          <w:tcPr>
            <w:tcW w:w="1553" w:type="dxa"/>
          </w:tcPr>
          <w:p w14:paraId="6F100FB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273BA88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67C9D52" w14:textId="77777777" w:rsidR="00320A40" w:rsidRPr="00BE5207" w:rsidRDefault="00320A40" w:rsidP="00D73BD5">
            <w:pPr>
              <w:spacing w:line="360" w:lineRule="auto"/>
              <w:jc w:val="left"/>
              <w:rPr>
                <w:b w:val="0"/>
                <w:bCs w:val="0"/>
              </w:rPr>
            </w:pPr>
            <w:r w:rsidRPr="00BE5207">
              <w:rPr>
                <w:b w:val="0"/>
                <w:bCs w:val="0"/>
              </w:rPr>
              <w:t>RF11</w:t>
            </w:r>
          </w:p>
        </w:tc>
        <w:tc>
          <w:tcPr>
            <w:tcW w:w="6288" w:type="dxa"/>
          </w:tcPr>
          <w:p w14:paraId="55AC4EB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sistema deve excluir atendimento</w:t>
            </w:r>
          </w:p>
        </w:tc>
        <w:tc>
          <w:tcPr>
            <w:tcW w:w="1553" w:type="dxa"/>
          </w:tcPr>
          <w:p w14:paraId="4E54D35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2B6CBA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36BD6F01" w14:textId="77777777" w:rsidR="00320A40" w:rsidRPr="00BE5207" w:rsidRDefault="00320A40" w:rsidP="00D73BD5">
            <w:pPr>
              <w:spacing w:line="360" w:lineRule="auto"/>
              <w:jc w:val="left"/>
              <w:rPr>
                <w:b w:val="0"/>
                <w:bCs w:val="0"/>
              </w:rPr>
            </w:pPr>
            <w:r w:rsidRPr="00BE5207">
              <w:rPr>
                <w:b w:val="0"/>
                <w:bCs w:val="0"/>
              </w:rPr>
              <w:t>RF12</w:t>
            </w:r>
          </w:p>
        </w:tc>
        <w:tc>
          <w:tcPr>
            <w:tcW w:w="6288" w:type="dxa"/>
          </w:tcPr>
          <w:p w14:paraId="1C584E0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O sistema deve alterar atendimento</w:t>
            </w:r>
          </w:p>
        </w:tc>
        <w:tc>
          <w:tcPr>
            <w:tcW w:w="1553" w:type="dxa"/>
          </w:tcPr>
          <w:p w14:paraId="02B66C7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FEA9A1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531DDA2" w14:textId="77777777" w:rsidR="00320A40" w:rsidRPr="00BE5207" w:rsidRDefault="00320A40" w:rsidP="00D73BD5">
            <w:pPr>
              <w:spacing w:line="360" w:lineRule="auto"/>
              <w:jc w:val="left"/>
              <w:rPr>
                <w:b w:val="0"/>
                <w:bCs w:val="0"/>
              </w:rPr>
            </w:pPr>
            <w:r w:rsidRPr="00BE5207">
              <w:rPr>
                <w:b w:val="0"/>
                <w:bCs w:val="0"/>
              </w:rPr>
              <w:t>RF13</w:t>
            </w:r>
          </w:p>
        </w:tc>
        <w:tc>
          <w:tcPr>
            <w:tcW w:w="6288" w:type="dxa"/>
          </w:tcPr>
          <w:p w14:paraId="651032B1"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onsultar atendimento</w:t>
            </w:r>
          </w:p>
        </w:tc>
        <w:tc>
          <w:tcPr>
            <w:tcW w:w="1553" w:type="dxa"/>
          </w:tcPr>
          <w:p w14:paraId="39759BE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Baixa</w:t>
            </w:r>
          </w:p>
        </w:tc>
      </w:tr>
      <w:tr w:rsidR="00320A40" w:rsidRPr="00BE5207" w14:paraId="4C500CF1"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6269F3B" w14:textId="77777777" w:rsidR="00320A40" w:rsidRPr="00BE5207" w:rsidRDefault="00320A40" w:rsidP="00D73BD5">
            <w:pPr>
              <w:spacing w:line="360" w:lineRule="auto"/>
              <w:jc w:val="left"/>
              <w:rPr>
                <w:b w:val="0"/>
                <w:bCs w:val="0"/>
              </w:rPr>
            </w:pPr>
            <w:r w:rsidRPr="00BE5207">
              <w:rPr>
                <w:b w:val="0"/>
                <w:bCs w:val="0"/>
              </w:rPr>
              <w:t>RF14</w:t>
            </w:r>
          </w:p>
        </w:tc>
        <w:tc>
          <w:tcPr>
            <w:tcW w:w="6288" w:type="dxa"/>
          </w:tcPr>
          <w:p w14:paraId="62B74E8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recuperar senha</w:t>
            </w:r>
          </w:p>
        </w:tc>
        <w:tc>
          <w:tcPr>
            <w:tcW w:w="1553" w:type="dxa"/>
          </w:tcPr>
          <w:p w14:paraId="2D4BB44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DB9F53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60D4AC6" w14:textId="77777777" w:rsidR="00320A40" w:rsidRPr="00BE5207" w:rsidRDefault="00320A40" w:rsidP="00D73BD5">
            <w:pPr>
              <w:spacing w:line="360" w:lineRule="auto"/>
              <w:jc w:val="left"/>
              <w:rPr>
                <w:b w:val="0"/>
                <w:bCs w:val="0"/>
              </w:rPr>
            </w:pPr>
            <w:r w:rsidRPr="00BE5207">
              <w:rPr>
                <w:b w:val="0"/>
                <w:bCs w:val="0"/>
              </w:rPr>
              <w:t>RF15</w:t>
            </w:r>
          </w:p>
        </w:tc>
        <w:tc>
          <w:tcPr>
            <w:tcW w:w="6288" w:type="dxa"/>
          </w:tcPr>
          <w:p w14:paraId="36FA63E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senha</w:t>
            </w:r>
          </w:p>
        </w:tc>
        <w:tc>
          <w:tcPr>
            <w:tcW w:w="1553" w:type="dxa"/>
          </w:tcPr>
          <w:p w14:paraId="3ED64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63B93273"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201DFE8" w14:textId="77777777" w:rsidR="00320A40" w:rsidRPr="00BE5207" w:rsidRDefault="00320A40" w:rsidP="00D73BD5">
            <w:pPr>
              <w:spacing w:line="360" w:lineRule="auto"/>
              <w:jc w:val="left"/>
              <w:rPr>
                <w:b w:val="0"/>
                <w:bCs w:val="0"/>
              </w:rPr>
            </w:pPr>
            <w:r w:rsidRPr="00BE5207">
              <w:rPr>
                <w:b w:val="0"/>
                <w:bCs w:val="0"/>
              </w:rPr>
              <w:t>RF16</w:t>
            </w:r>
          </w:p>
        </w:tc>
        <w:tc>
          <w:tcPr>
            <w:tcW w:w="6288" w:type="dxa"/>
          </w:tcPr>
          <w:p w14:paraId="3CF78A58"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incluir manutenção do veículo</w:t>
            </w:r>
          </w:p>
        </w:tc>
        <w:tc>
          <w:tcPr>
            <w:tcW w:w="1553" w:type="dxa"/>
          </w:tcPr>
          <w:p w14:paraId="7F831B3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6AE1586"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2D15BA4" w14:textId="77777777" w:rsidR="00320A40" w:rsidRPr="00BE5207" w:rsidRDefault="00320A40" w:rsidP="00D73BD5">
            <w:pPr>
              <w:spacing w:line="360" w:lineRule="auto"/>
              <w:jc w:val="left"/>
              <w:rPr>
                <w:b w:val="0"/>
                <w:bCs w:val="0"/>
              </w:rPr>
            </w:pPr>
            <w:r w:rsidRPr="00BE5207">
              <w:rPr>
                <w:b w:val="0"/>
                <w:bCs w:val="0"/>
              </w:rPr>
              <w:t>RF17</w:t>
            </w:r>
          </w:p>
        </w:tc>
        <w:tc>
          <w:tcPr>
            <w:tcW w:w="6288" w:type="dxa"/>
          </w:tcPr>
          <w:p w14:paraId="44B571B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alterar manutenção do veículo</w:t>
            </w:r>
          </w:p>
        </w:tc>
        <w:tc>
          <w:tcPr>
            <w:tcW w:w="1553" w:type="dxa"/>
          </w:tcPr>
          <w:p w14:paraId="7FD7D90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43B6904"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F7C74D8" w14:textId="77777777" w:rsidR="00320A40" w:rsidRPr="00BE5207" w:rsidRDefault="00320A40" w:rsidP="00D73BD5">
            <w:pPr>
              <w:spacing w:line="360" w:lineRule="auto"/>
              <w:jc w:val="left"/>
              <w:rPr>
                <w:b w:val="0"/>
                <w:bCs w:val="0"/>
              </w:rPr>
            </w:pPr>
            <w:r w:rsidRPr="00BE5207">
              <w:rPr>
                <w:b w:val="0"/>
                <w:bCs w:val="0"/>
              </w:rPr>
              <w:t>RF18</w:t>
            </w:r>
          </w:p>
        </w:tc>
        <w:tc>
          <w:tcPr>
            <w:tcW w:w="6288" w:type="dxa"/>
          </w:tcPr>
          <w:p w14:paraId="549B610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excluir manutenção do veículo</w:t>
            </w:r>
          </w:p>
        </w:tc>
        <w:tc>
          <w:tcPr>
            <w:tcW w:w="1553" w:type="dxa"/>
          </w:tcPr>
          <w:p w14:paraId="67E62C39"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5D2B45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6387DEA" w14:textId="77777777" w:rsidR="00320A40" w:rsidRPr="00BE5207" w:rsidRDefault="00320A40" w:rsidP="00D73BD5">
            <w:pPr>
              <w:spacing w:line="360" w:lineRule="auto"/>
              <w:jc w:val="left"/>
              <w:rPr>
                <w:b w:val="0"/>
                <w:bCs w:val="0"/>
              </w:rPr>
            </w:pPr>
            <w:r w:rsidRPr="00BE5207">
              <w:rPr>
                <w:b w:val="0"/>
                <w:bCs w:val="0"/>
              </w:rPr>
              <w:t>RF19</w:t>
            </w:r>
          </w:p>
        </w:tc>
        <w:tc>
          <w:tcPr>
            <w:tcW w:w="6288" w:type="dxa"/>
          </w:tcPr>
          <w:p w14:paraId="70437470"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exibir manutenção do veículo</w:t>
            </w:r>
          </w:p>
        </w:tc>
        <w:tc>
          <w:tcPr>
            <w:tcW w:w="1553" w:type="dxa"/>
          </w:tcPr>
          <w:p w14:paraId="66D6E56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DF368D0"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601662B1" w14:textId="77777777" w:rsidR="00320A40" w:rsidRPr="00BE5207" w:rsidRDefault="00320A40" w:rsidP="00D73BD5">
            <w:pPr>
              <w:spacing w:line="360" w:lineRule="auto"/>
              <w:jc w:val="left"/>
              <w:rPr>
                <w:b w:val="0"/>
                <w:bCs w:val="0"/>
              </w:rPr>
            </w:pPr>
            <w:r w:rsidRPr="00BE5207">
              <w:rPr>
                <w:b w:val="0"/>
                <w:bCs w:val="0"/>
              </w:rPr>
              <w:t>RF20</w:t>
            </w:r>
          </w:p>
        </w:tc>
        <w:tc>
          <w:tcPr>
            <w:tcW w:w="6288" w:type="dxa"/>
          </w:tcPr>
          <w:p w14:paraId="55D511A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gerar histórico de manutenção</w:t>
            </w:r>
          </w:p>
        </w:tc>
        <w:tc>
          <w:tcPr>
            <w:tcW w:w="1553" w:type="dxa"/>
          </w:tcPr>
          <w:p w14:paraId="6A13A024"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3504664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E089DF9" w14:textId="77777777" w:rsidR="00320A40" w:rsidRPr="00BE5207" w:rsidRDefault="00320A40" w:rsidP="00D73BD5">
            <w:pPr>
              <w:spacing w:line="360" w:lineRule="auto"/>
              <w:jc w:val="left"/>
              <w:rPr>
                <w:b w:val="0"/>
                <w:bCs w:val="0"/>
              </w:rPr>
            </w:pPr>
            <w:r w:rsidRPr="00BE5207">
              <w:rPr>
                <w:b w:val="0"/>
                <w:bCs w:val="0"/>
              </w:rPr>
              <w:t>RF21</w:t>
            </w:r>
          </w:p>
        </w:tc>
        <w:tc>
          <w:tcPr>
            <w:tcW w:w="6288" w:type="dxa"/>
          </w:tcPr>
          <w:p w14:paraId="3BA12BF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criar solicitação por parte do aluno</w:t>
            </w:r>
          </w:p>
        </w:tc>
        <w:tc>
          <w:tcPr>
            <w:tcW w:w="1553" w:type="dxa"/>
          </w:tcPr>
          <w:p w14:paraId="312008F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10C93B8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04D3E838" w14:textId="77777777" w:rsidR="00320A40" w:rsidRPr="00BE5207" w:rsidRDefault="00320A40" w:rsidP="00D73BD5">
            <w:pPr>
              <w:jc w:val="left"/>
              <w:rPr>
                <w:b w:val="0"/>
                <w:bCs w:val="0"/>
              </w:rPr>
            </w:pPr>
            <w:r w:rsidRPr="00BE5207">
              <w:rPr>
                <w:b w:val="0"/>
                <w:bCs w:val="0"/>
              </w:rPr>
              <w:t>RF22</w:t>
            </w:r>
          </w:p>
        </w:tc>
        <w:tc>
          <w:tcPr>
            <w:tcW w:w="6288" w:type="dxa"/>
          </w:tcPr>
          <w:p w14:paraId="50805195"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O sistema deve negar solicitação do serviço</w:t>
            </w:r>
          </w:p>
        </w:tc>
        <w:tc>
          <w:tcPr>
            <w:tcW w:w="1553" w:type="dxa"/>
          </w:tcPr>
          <w:p w14:paraId="65C6A588"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1CEA666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2FDA42E" w14:textId="77777777" w:rsidR="00320A40" w:rsidRPr="00BE5207" w:rsidRDefault="00320A40" w:rsidP="00D73BD5">
            <w:pPr>
              <w:jc w:val="left"/>
              <w:rPr>
                <w:b w:val="0"/>
                <w:bCs w:val="0"/>
              </w:rPr>
            </w:pPr>
            <w:r w:rsidRPr="00BE5207">
              <w:rPr>
                <w:b w:val="0"/>
                <w:bCs w:val="0"/>
              </w:rPr>
              <w:lastRenderedPageBreak/>
              <w:t>RF23</w:t>
            </w:r>
          </w:p>
        </w:tc>
        <w:tc>
          <w:tcPr>
            <w:tcW w:w="6288" w:type="dxa"/>
          </w:tcPr>
          <w:p w14:paraId="27902F09"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 xml:space="preserve">O sistema deve consultar solicitação do serviço </w:t>
            </w:r>
          </w:p>
        </w:tc>
        <w:tc>
          <w:tcPr>
            <w:tcW w:w="1553" w:type="dxa"/>
          </w:tcPr>
          <w:p w14:paraId="61693A31" w14:textId="77777777" w:rsidR="00320A40" w:rsidRPr="00BE5207" w:rsidRDefault="00320A40" w:rsidP="00D73BD5">
            <w:pPr>
              <w:jc w:val="left"/>
              <w:cnfStyle w:val="000000100000" w:firstRow="0" w:lastRow="0" w:firstColumn="0" w:lastColumn="0" w:oddVBand="0" w:evenVBand="0" w:oddHBand="1" w:evenHBand="0" w:firstRowFirstColumn="0" w:firstRowLastColumn="0" w:lastRowFirstColumn="0" w:lastRowLastColumn="0"/>
            </w:pPr>
            <w:r w:rsidRPr="00BE5207">
              <w:t>Alta</w:t>
            </w:r>
          </w:p>
        </w:tc>
      </w:tr>
    </w:tbl>
    <w:p w14:paraId="6767803E" w14:textId="77777777" w:rsidR="00320A40" w:rsidRPr="00BE5207" w:rsidRDefault="00320A40" w:rsidP="00320A40">
      <w:pPr>
        <w:pStyle w:val="Ttulo1"/>
        <w:spacing w:line="240" w:lineRule="auto"/>
        <w:rPr>
          <w:color w:val="5B9BD5" w:themeColor="accent1"/>
          <w:sz w:val="24"/>
          <w:szCs w:val="24"/>
        </w:rPr>
      </w:pPr>
      <w:bookmarkStart w:id="213" w:name="_Toc145460655"/>
      <w:bookmarkStart w:id="214" w:name="_Toc146010374"/>
      <w:bookmarkStart w:id="215" w:name="_Toc147830449"/>
      <w:r w:rsidRPr="00BE5207">
        <w:rPr>
          <w:color w:val="5B9BD5" w:themeColor="accent1"/>
          <w:sz w:val="24"/>
          <w:szCs w:val="24"/>
        </w:rPr>
        <w:t>Tabela 2. Requisitos Funcionais</w:t>
      </w:r>
      <w:bookmarkEnd w:id="213"/>
      <w:bookmarkEnd w:id="214"/>
      <w:bookmarkEnd w:id="215"/>
    </w:p>
    <w:p w14:paraId="08AFA9E9" w14:textId="77777777" w:rsidR="00320A40" w:rsidRPr="00BE5207" w:rsidRDefault="00320A40" w:rsidP="00320A40">
      <w:pPr>
        <w:jc w:val="center"/>
        <w:rPr>
          <w:color w:val="2E74B5" w:themeColor="accent1" w:themeShade="BF"/>
        </w:rPr>
      </w:pPr>
    </w:p>
    <w:p w14:paraId="56160BE3" w14:textId="77777777" w:rsidR="00320A40" w:rsidRPr="00BE5207" w:rsidRDefault="00320A40" w:rsidP="007A3FA8">
      <w:pPr>
        <w:pStyle w:val="Ttulo3"/>
        <w:numPr>
          <w:ilvl w:val="2"/>
          <w:numId w:val="12"/>
        </w:numPr>
        <w:ind w:left="993" w:hanging="993"/>
      </w:pPr>
      <w:bookmarkStart w:id="216" w:name="_Toc145446868"/>
      <w:bookmarkStart w:id="217" w:name="_Toc147830450"/>
      <w:r w:rsidRPr="00BE5207">
        <w:t>Requisitos Não Funcionais</w:t>
      </w:r>
      <w:bookmarkEnd w:id="216"/>
      <w:bookmarkEnd w:id="217"/>
    </w:p>
    <w:p w14:paraId="26D2DECE" w14:textId="77777777" w:rsidR="00320A40" w:rsidRPr="00BE5207" w:rsidRDefault="00320A40" w:rsidP="00320A40">
      <w:r w:rsidRPr="00BE5207">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 (Sommerville, 2009).</w:t>
      </w:r>
    </w:p>
    <w:tbl>
      <w:tblPr>
        <w:tblStyle w:val="SimplesTabela1"/>
        <w:tblW w:w="0" w:type="auto"/>
        <w:tblLook w:val="04A0" w:firstRow="1" w:lastRow="0" w:firstColumn="1" w:lastColumn="0" w:noHBand="0" w:noVBand="1"/>
      </w:tblPr>
      <w:tblGrid>
        <w:gridCol w:w="1778"/>
        <w:gridCol w:w="6297"/>
        <w:gridCol w:w="1553"/>
      </w:tblGrid>
      <w:tr w:rsidR="00320A40" w:rsidRPr="00BE5207" w14:paraId="4ED647C3"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2BA486D" w14:textId="77777777" w:rsidR="00320A40" w:rsidRPr="00BE5207" w:rsidRDefault="00320A40" w:rsidP="00D73BD5">
            <w:pPr>
              <w:spacing w:line="360" w:lineRule="auto"/>
              <w:jc w:val="left"/>
              <w:rPr>
                <w:rFonts w:eastAsia="ヒラギノ角ゴ Pro W3" w:cs="Times New Roman"/>
                <w:color w:val="000000"/>
                <w:szCs w:val="20"/>
              </w:rPr>
            </w:pPr>
            <w:r w:rsidRPr="00BE5207">
              <w:rPr>
                <w:rFonts w:eastAsia="ヒラギノ角ゴ Pro W3" w:cs="Times New Roman"/>
                <w:color w:val="000000"/>
                <w:szCs w:val="20"/>
              </w:rPr>
              <w:t>Código</w:t>
            </w:r>
          </w:p>
        </w:tc>
        <w:tc>
          <w:tcPr>
            <w:tcW w:w="6297" w:type="dxa"/>
          </w:tcPr>
          <w:p w14:paraId="3F792AEE"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2670C22F"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7FA3FCB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D8BD0A5" w14:textId="77777777" w:rsidR="00320A40" w:rsidRPr="00BE5207" w:rsidRDefault="00320A40" w:rsidP="00D73BD5">
            <w:pPr>
              <w:spacing w:line="360" w:lineRule="auto"/>
              <w:jc w:val="left"/>
              <w:rPr>
                <w:b w:val="0"/>
                <w:bCs w:val="0"/>
              </w:rPr>
            </w:pPr>
            <w:r w:rsidRPr="00BE5207">
              <w:rPr>
                <w:b w:val="0"/>
                <w:bCs w:val="0"/>
              </w:rPr>
              <w:t>RNF01</w:t>
            </w:r>
          </w:p>
        </w:tc>
        <w:tc>
          <w:tcPr>
            <w:tcW w:w="6297" w:type="dxa"/>
          </w:tcPr>
          <w:p w14:paraId="47D00463"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O sistema deve ser desenvolvido em plataforma Web</w:t>
            </w:r>
          </w:p>
        </w:tc>
        <w:tc>
          <w:tcPr>
            <w:tcW w:w="1553" w:type="dxa"/>
          </w:tcPr>
          <w:p w14:paraId="12451785"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3E70EFF3"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5122E98C" w14:textId="77777777" w:rsidR="00320A40" w:rsidRPr="00BE5207" w:rsidRDefault="00320A40" w:rsidP="00D73BD5">
            <w:pPr>
              <w:spacing w:line="360" w:lineRule="auto"/>
              <w:jc w:val="left"/>
              <w:rPr>
                <w:b w:val="0"/>
                <w:bCs w:val="0"/>
              </w:rPr>
            </w:pPr>
            <w:r w:rsidRPr="00BE5207">
              <w:rPr>
                <w:b w:val="0"/>
                <w:bCs w:val="0"/>
              </w:rPr>
              <w:t>RNF02</w:t>
            </w:r>
          </w:p>
        </w:tc>
        <w:tc>
          <w:tcPr>
            <w:tcW w:w="6297" w:type="dxa"/>
          </w:tcPr>
          <w:p w14:paraId="43667D7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ser suportado pelos navegadores: Internet Explorer, Firefox, Opera e Chrome</w:t>
            </w:r>
          </w:p>
        </w:tc>
        <w:tc>
          <w:tcPr>
            <w:tcW w:w="1553" w:type="dxa"/>
          </w:tcPr>
          <w:p w14:paraId="4DE7533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r w:rsidR="00320A40" w:rsidRPr="00BE5207" w14:paraId="6BC2E272" w14:textId="77777777" w:rsidTr="00D73BD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0DB21E3D" w14:textId="77777777" w:rsidR="00320A40" w:rsidRPr="00BE5207" w:rsidRDefault="00320A40" w:rsidP="00D73BD5">
            <w:pPr>
              <w:spacing w:line="360" w:lineRule="auto"/>
              <w:jc w:val="left"/>
              <w:rPr>
                <w:b w:val="0"/>
                <w:bCs w:val="0"/>
              </w:rPr>
            </w:pPr>
            <w:r w:rsidRPr="00BE5207">
              <w:rPr>
                <w:b w:val="0"/>
                <w:bCs w:val="0"/>
              </w:rPr>
              <w:t>RNF03</w:t>
            </w:r>
          </w:p>
        </w:tc>
        <w:tc>
          <w:tcPr>
            <w:tcW w:w="6297" w:type="dxa"/>
          </w:tcPr>
          <w:p w14:paraId="053EBF4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Uso de senhas encriptadas no banco de dados</w:t>
            </w:r>
          </w:p>
        </w:tc>
        <w:tc>
          <w:tcPr>
            <w:tcW w:w="1553" w:type="dxa"/>
          </w:tcPr>
          <w:p w14:paraId="533D250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030C5459"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2E762C3F" w14:textId="77777777" w:rsidR="00320A40" w:rsidRPr="00BE5207" w:rsidRDefault="00320A40" w:rsidP="00D73BD5">
            <w:pPr>
              <w:spacing w:line="360" w:lineRule="auto"/>
              <w:jc w:val="left"/>
              <w:rPr>
                <w:b w:val="0"/>
                <w:bCs w:val="0"/>
              </w:rPr>
            </w:pPr>
            <w:r w:rsidRPr="00BE5207">
              <w:rPr>
                <w:b w:val="0"/>
                <w:bCs w:val="0"/>
              </w:rPr>
              <w:t>RNF04</w:t>
            </w:r>
          </w:p>
        </w:tc>
        <w:tc>
          <w:tcPr>
            <w:tcW w:w="6297" w:type="dxa"/>
          </w:tcPr>
          <w:p w14:paraId="068C380B"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Só terá acesso ao sistema por meio de uma autenticação como forma de evitar acesso não autorizado a dados do sistema.</w:t>
            </w:r>
          </w:p>
        </w:tc>
        <w:tc>
          <w:tcPr>
            <w:tcW w:w="1553" w:type="dxa"/>
          </w:tcPr>
          <w:p w14:paraId="4C4EB897"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72E0E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B0C857F" w14:textId="77777777" w:rsidR="00320A40" w:rsidRPr="00BE5207" w:rsidRDefault="00320A40" w:rsidP="00D73BD5">
            <w:pPr>
              <w:spacing w:line="360" w:lineRule="auto"/>
              <w:jc w:val="left"/>
              <w:rPr>
                <w:b w:val="0"/>
                <w:bCs w:val="0"/>
              </w:rPr>
            </w:pPr>
            <w:r w:rsidRPr="00BE5207">
              <w:rPr>
                <w:b w:val="0"/>
                <w:bCs w:val="0"/>
              </w:rPr>
              <w:t>RNF05</w:t>
            </w:r>
          </w:p>
        </w:tc>
        <w:tc>
          <w:tcPr>
            <w:tcW w:w="6297" w:type="dxa"/>
          </w:tcPr>
          <w:p w14:paraId="7A69FE3A"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Permitir que o desempenho do software sempre se mantenha alto, mesmo com grande volume de dados</w:t>
            </w:r>
          </w:p>
        </w:tc>
        <w:tc>
          <w:tcPr>
            <w:tcW w:w="1553" w:type="dxa"/>
          </w:tcPr>
          <w:p w14:paraId="4F4AE488"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Média</w:t>
            </w:r>
          </w:p>
        </w:tc>
      </w:tr>
      <w:tr w:rsidR="00320A40" w:rsidRPr="00BE5207" w14:paraId="3228B071" w14:textId="77777777" w:rsidTr="00D73BD5">
        <w:tc>
          <w:tcPr>
            <w:cnfStyle w:val="001000000000" w:firstRow="0" w:lastRow="0" w:firstColumn="1" w:lastColumn="0" w:oddVBand="0" w:evenVBand="0" w:oddHBand="0" w:evenHBand="0" w:firstRowFirstColumn="0" w:firstRowLastColumn="0" w:lastRowFirstColumn="0" w:lastRowLastColumn="0"/>
            <w:tcW w:w="1778" w:type="dxa"/>
          </w:tcPr>
          <w:p w14:paraId="0CEEF6DB" w14:textId="77777777" w:rsidR="00320A40" w:rsidRPr="00BE5207" w:rsidRDefault="00320A40" w:rsidP="00D73BD5">
            <w:pPr>
              <w:spacing w:line="360" w:lineRule="auto"/>
              <w:jc w:val="left"/>
              <w:rPr>
                <w:b w:val="0"/>
                <w:bCs w:val="0"/>
              </w:rPr>
            </w:pPr>
            <w:r w:rsidRPr="00BE5207">
              <w:rPr>
                <w:b w:val="0"/>
                <w:bCs w:val="0"/>
              </w:rPr>
              <w:t>RNF06</w:t>
            </w:r>
          </w:p>
        </w:tc>
        <w:tc>
          <w:tcPr>
            <w:tcW w:w="6297" w:type="dxa"/>
          </w:tcPr>
          <w:p w14:paraId="4680E56F"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O sistema deve ter uma interface intuitiva para que o usuário tenha facilidade no seu uso</w:t>
            </w:r>
          </w:p>
        </w:tc>
        <w:tc>
          <w:tcPr>
            <w:tcW w:w="1553" w:type="dxa"/>
          </w:tcPr>
          <w:p w14:paraId="59EE9DCD"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Média</w:t>
            </w:r>
          </w:p>
        </w:tc>
      </w:tr>
    </w:tbl>
    <w:p w14:paraId="5E05B943" w14:textId="77777777" w:rsidR="00320A40" w:rsidRPr="00BE5207" w:rsidRDefault="00320A40" w:rsidP="00320A40">
      <w:pPr>
        <w:pStyle w:val="Ttulo1"/>
        <w:spacing w:line="240" w:lineRule="auto"/>
        <w:rPr>
          <w:color w:val="5B9BD5" w:themeColor="accent1"/>
          <w:sz w:val="24"/>
          <w:szCs w:val="24"/>
        </w:rPr>
      </w:pPr>
      <w:bookmarkStart w:id="218" w:name="_Toc145460657"/>
      <w:bookmarkStart w:id="219" w:name="_Toc146010376"/>
      <w:bookmarkStart w:id="220" w:name="_Toc147830451"/>
      <w:r w:rsidRPr="00BE5207">
        <w:rPr>
          <w:color w:val="5B9BD5" w:themeColor="accent1"/>
          <w:sz w:val="24"/>
          <w:szCs w:val="24"/>
        </w:rPr>
        <w:t>Tabela 3. Requisitos Não Funcionais</w:t>
      </w:r>
      <w:bookmarkEnd w:id="218"/>
      <w:bookmarkEnd w:id="219"/>
      <w:bookmarkEnd w:id="220"/>
    </w:p>
    <w:p w14:paraId="1CA133DB" w14:textId="77777777" w:rsidR="00320A40" w:rsidRPr="00BE5207" w:rsidRDefault="00320A40" w:rsidP="00320A40">
      <w:pPr>
        <w:spacing w:before="240"/>
        <w:rPr>
          <w:color w:val="2E74B5" w:themeColor="accent1" w:themeShade="BF"/>
        </w:rPr>
      </w:pPr>
    </w:p>
    <w:p w14:paraId="6F4F1D57" w14:textId="77777777" w:rsidR="00320A40" w:rsidRPr="00BE5207" w:rsidRDefault="00320A40" w:rsidP="00D92CE8">
      <w:pPr>
        <w:pStyle w:val="Ttulo3"/>
        <w:numPr>
          <w:ilvl w:val="2"/>
          <w:numId w:val="12"/>
        </w:numPr>
        <w:ind w:left="993" w:hanging="993"/>
      </w:pPr>
      <w:bookmarkStart w:id="221" w:name="_Toc145446869"/>
      <w:bookmarkStart w:id="222" w:name="_Toc147830452"/>
      <w:r w:rsidRPr="00BE5207">
        <w:t>Regras de Negócio</w:t>
      </w:r>
      <w:bookmarkEnd w:id="221"/>
      <w:bookmarkEnd w:id="222"/>
    </w:p>
    <w:tbl>
      <w:tblPr>
        <w:tblStyle w:val="SimplesTabela1"/>
        <w:tblW w:w="0" w:type="auto"/>
        <w:tblLook w:val="04A0" w:firstRow="1" w:lastRow="0" w:firstColumn="1" w:lastColumn="0" w:noHBand="0" w:noVBand="1"/>
      </w:tblPr>
      <w:tblGrid>
        <w:gridCol w:w="1787"/>
        <w:gridCol w:w="6288"/>
        <w:gridCol w:w="1553"/>
      </w:tblGrid>
      <w:tr w:rsidR="00320A40" w:rsidRPr="00BE5207" w14:paraId="14BD812D"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9258911" w14:textId="77777777" w:rsidR="00320A40" w:rsidRPr="00BE5207" w:rsidRDefault="00320A40" w:rsidP="00D73BD5">
            <w:pPr>
              <w:spacing w:line="360" w:lineRule="auto"/>
              <w:jc w:val="left"/>
            </w:pPr>
            <w:r w:rsidRPr="00BE5207">
              <w:t>Código</w:t>
            </w:r>
          </w:p>
        </w:tc>
        <w:tc>
          <w:tcPr>
            <w:tcW w:w="6288" w:type="dxa"/>
          </w:tcPr>
          <w:p w14:paraId="400831C2"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Descrição</w:t>
            </w:r>
          </w:p>
        </w:tc>
        <w:tc>
          <w:tcPr>
            <w:tcW w:w="1553" w:type="dxa"/>
          </w:tcPr>
          <w:p w14:paraId="1569BE7D" w14:textId="77777777" w:rsidR="00320A40" w:rsidRPr="00BE5207" w:rsidRDefault="00320A40" w:rsidP="00D73BD5">
            <w:pPr>
              <w:spacing w:line="360" w:lineRule="auto"/>
              <w:jc w:val="left"/>
              <w:cnfStyle w:val="100000000000" w:firstRow="1" w:lastRow="0" w:firstColumn="0" w:lastColumn="0" w:oddVBand="0" w:evenVBand="0" w:oddHBand="0" w:evenHBand="0" w:firstRowFirstColumn="0" w:firstRowLastColumn="0" w:lastRowFirstColumn="0" w:lastRowLastColumn="0"/>
            </w:pPr>
            <w:r w:rsidRPr="00BE5207">
              <w:t>Prioridade</w:t>
            </w:r>
          </w:p>
        </w:tc>
      </w:tr>
      <w:tr w:rsidR="00320A40" w:rsidRPr="00BE5207" w14:paraId="5DF2098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51164ED" w14:textId="77777777" w:rsidR="00320A40" w:rsidRPr="00BE5207" w:rsidRDefault="00320A40" w:rsidP="00D73BD5">
            <w:pPr>
              <w:spacing w:line="360" w:lineRule="auto"/>
              <w:jc w:val="left"/>
              <w:rPr>
                <w:b w:val="0"/>
                <w:bCs w:val="0"/>
              </w:rPr>
            </w:pPr>
            <w:r w:rsidRPr="00BE5207">
              <w:rPr>
                <w:b w:val="0"/>
                <w:bCs w:val="0"/>
              </w:rPr>
              <w:t>RN01</w:t>
            </w:r>
          </w:p>
        </w:tc>
        <w:tc>
          <w:tcPr>
            <w:tcW w:w="6288" w:type="dxa"/>
          </w:tcPr>
          <w:p w14:paraId="4759C0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 Motoristas e encarregados podem ser cadastrados como usuários do sistema</w:t>
            </w:r>
          </w:p>
        </w:tc>
        <w:tc>
          <w:tcPr>
            <w:tcW w:w="1553" w:type="dxa"/>
          </w:tcPr>
          <w:p w14:paraId="592E3D49"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0F3F0609"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2964BBD1" w14:textId="77777777" w:rsidR="00320A40" w:rsidRPr="00BE5207" w:rsidRDefault="00320A40" w:rsidP="00D73BD5">
            <w:pPr>
              <w:spacing w:line="360" w:lineRule="auto"/>
              <w:jc w:val="left"/>
              <w:rPr>
                <w:b w:val="0"/>
                <w:bCs w:val="0"/>
              </w:rPr>
            </w:pPr>
            <w:r w:rsidRPr="00BE5207">
              <w:rPr>
                <w:b w:val="0"/>
                <w:bCs w:val="0"/>
              </w:rPr>
              <w:t>RN02</w:t>
            </w:r>
          </w:p>
        </w:tc>
        <w:tc>
          <w:tcPr>
            <w:tcW w:w="6288" w:type="dxa"/>
          </w:tcPr>
          <w:p w14:paraId="1885FBB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usuário para impedir duplicação</w:t>
            </w:r>
          </w:p>
        </w:tc>
        <w:tc>
          <w:tcPr>
            <w:tcW w:w="1553" w:type="dxa"/>
          </w:tcPr>
          <w:p w14:paraId="6717986A"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12F3056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D72D7B" w14:textId="77777777" w:rsidR="00320A40" w:rsidRPr="00BE5207" w:rsidRDefault="00320A40" w:rsidP="00D73BD5">
            <w:pPr>
              <w:spacing w:line="360" w:lineRule="auto"/>
              <w:jc w:val="left"/>
              <w:rPr>
                <w:b w:val="0"/>
                <w:bCs w:val="0"/>
              </w:rPr>
            </w:pPr>
            <w:r w:rsidRPr="00BE5207">
              <w:rPr>
                <w:b w:val="0"/>
                <w:bCs w:val="0"/>
              </w:rPr>
              <w:t>RN03</w:t>
            </w:r>
          </w:p>
        </w:tc>
        <w:tc>
          <w:tcPr>
            <w:tcW w:w="6288" w:type="dxa"/>
          </w:tcPr>
          <w:p w14:paraId="7CF8B9F2"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Só o Administrador pode fazer alteração de dados sensíveis de administração no sistema</w:t>
            </w:r>
          </w:p>
        </w:tc>
        <w:tc>
          <w:tcPr>
            <w:tcW w:w="1553" w:type="dxa"/>
          </w:tcPr>
          <w:p w14:paraId="6D027944"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24B5CB2A"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10227F29" w14:textId="77777777" w:rsidR="00320A40" w:rsidRPr="00BE5207" w:rsidRDefault="00320A40" w:rsidP="00D73BD5">
            <w:pPr>
              <w:spacing w:line="360" w:lineRule="auto"/>
              <w:jc w:val="left"/>
              <w:rPr>
                <w:b w:val="0"/>
                <w:bCs w:val="0"/>
              </w:rPr>
            </w:pPr>
            <w:r w:rsidRPr="00BE5207">
              <w:rPr>
                <w:b w:val="0"/>
                <w:bCs w:val="0"/>
              </w:rPr>
              <w:t>RN04</w:t>
            </w:r>
          </w:p>
        </w:tc>
        <w:tc>
          <w:tcPr>
            <w:tcW w:w="6288" w:type="dxa"/>
          </w:tcPr>
          <w:p w14:paraId="1674F35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Validação do código do veículo para evitar duplicação</w:t>
            </w:r>
          </w:p>
        </w:tc>
        <w:tc>
          <w:tcPr>
            <w:tcW w:w="1553" w:type="dxa"/>
          </w:tcPr>
          <w:p w14:paraId="1FA8AB06"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442B73FF"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D3FD6C2" w14:textId="77777777" w:rsidR="00320A40" w:rsidRPr="00BE5207" w:rsidRDefault="00320A40" w:rsidP="00D73BD5">
            <w:pPr>
              <w:spacing w:line="360" w:lineRule="auto"/>
              <w:jc w:val="left"/>
              <w:rPr>
                <w:b w:val="0"/>
                <w:bCs w:val="0"/>
              </w:rPr>
            </w:pPr>
            <w:r w:rsidRPr="00BE5207">
              <w:rPr>
                <w:b w:val="0"/>
                <w:bCs w:val="0"/>
              </w:rPr>
              <w:t>RN05</w:t>
            </w:r>
          </w:p>
        </w:tc>
        <w:tc>
          <w:tcPr>
            <w:tcW w:w="6288" w:type="dxa"/>
          </w:tcPr>
          <w:p w14:paraId="451EBBC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s relatórios devem conter datas das solicitações e os nomes dos solicitantes</w:t>
            </w:r>
          </w:p>
        </w:tc>
        <w:tc>
          <w:tcPr>
            <w:tcW w:w="1553" w:type="dxa"/>
          </w:tcPr>
          <w:p w14:paraId="471678F7"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642B5E38"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520DD66D" w14:textId="77777777" w:rsidR="00320A40" w:rsidRPr="00BE5207" w:rsidRDefault="00320A40" w:rsidP="00D73BD5">
            <w:pPr>
              <w:spacing w:line="360" w:lineRule="auto"/>
              <w:jc w:val="left"/>
              <w:rPr>
                <w:b w:val="0"/>
                <w:bCs w:val="0"/>
              </w:rPr>
            </w:pPr>
            <w:r w:rsidRPr="00BE5207">
              <w:rPr>
                <w:b w:val="0"/>
                <w:bCs w:val="0"/>
              </w:rPr>
              <w:lastRenderedPageBreak/>
              <w:t>RN06</w:t>
            </w:r>
          </w:p>
        </w:tc>
        <w:tc>
          <w:tcPr>
            <w:tcW w:w="6288" w:type="dxa"/>
          </w:tcPr>
          <w:p w14:paraId="77E7F6CD"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Somente administradores do sistema podem excluir usuários do sistema</w:t>
            </w:r>
          </w:p>
        </w:tc>
        <w:tc>
          <w:tcPr>
            <w:tcW w:w="1553" w:type="dxa"/>
          </w:tcPr>
          <w:p w14:paraId="18F40332" w14:textId="77777777" w:rsidR="00320A40" w:rsidRPr="00BE5207" w:rsidRDefault="00320A40" w:rsidP="00D73BD5">
            <w:pPr>
              <w:spacing w:line="360" w:lineRule="auto"/>
              <w:jc w:val="left"/>
              <w:cnfStyle w:val="000000000000" w:firstRow="0" w:lastRow="0" w:firstColumn="0" w:lastColumn="0" w:oddVBand="0" w:evenVBand="0" w:oddHBand="0" w:evenHBand="0" w:firstRowFirstColumn="0" w:firstRowLastColumn="0" w:lastRowFirstColumn="0" w:lastRowLastColumn="0"/>
            </w:pPr>
            <w:r w:rsidRPr="00BE5207">
              <w:t>Alta</w:t>
            </w:r>
          </w:p>
        </w:tc>
      </w:tr>
      <w:tr w:rsidR="00320A40" w:rsidRPr="00BE5207" w14:paraId="0D59C2BC"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ECA6800" w14:textId="77777777" w:rsidR="00320A40" w:rsidRPr="00BE5207" w:rsidRDefault="00320A40" w:rsidP="00D73BD5">
            <w:pPr>
              <w:spacing w:line="360" w:lineRule="auto"/>
              <w:jc w:val="left"/>
              <w:rPr>
                <w:b w:val="0"/>
                <w:bCs w:val="0"/>
              </w:rPr>
            </w:pPr>
            <w:r w:rsidRPr="00BE5207">
              <w:rPr>
                <w:b w:val="0"/>
                <w:bCs w:val="0"/>
              </w:rPr>
              <w:t>RN07</w:t>
            </w:r>
          </w:p>
        </w:tc>
        <w:tc>
          <w:tcPr>
            <w:tcW w:w="6288" w:type="dxa"/>
          </w:tcPr>
          <w:p w14:paraId="6604CA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No login, o sistema deve validar a senha e email</w:t>
            </w:r>
          </w:p>
        </w:tc>
        <w:tc>
          <w:tcPr>
            <w:tcW w:w="1553" w:type="dxa"/>
          </w:tcPr>
          <w:p w14:paraId="60CC0146" w14:textId="77777777" w:rsidR="00320A40" w:rsidRPr="00BE5207" w:rsidRDefault="00320A40" w:rsidP="00D73BD5">
            <w:pPr>
              <w:spacing w:line="360" w:lineRule="auto"/>
              <w:jc w:val="left"/>
              <w:cnfStyle w:val="000000100000" w:firstRow="0" w:lastRow="0" w:firstColumn="0" w:lastColumn="0" w:oddVBand="0" w:evenVBand="0" w:oddHBand="1" w:evenHBand="0" w:firstRowFirstColumn="0" w:firstRowLastColumn="0" w:lastRowFirstColumn="0" w:lastRowLastColumn="0"/>
            </w:pPr>
            <w:r w:rsidRPr="00BE5207">
              <w:t>Alta</w:t>
            </w:r>
          </w:p>
        </w:tc>
      </w:tr>
      <w:tr w:rsidR="00320A40" w:rsidRPr="00BE5207" w14:paraId="407A9C3F" w14:textId="77777777" w:rsidTr="00D73BD5">
        <w:tc>
          <w:tcPr>
            <w:cnfStyle w:val="001000000000" w:firstRow="0" w:lastRow="0" w:firstColumn="1" w:lastColumn="0" w:oddVBand="0" w:evenVBand="0" w:oddHBand="0" w:evenHBand="0" w:firstRowFirstColumn="0" w:firstRowLastColumn="0" w:lastRowFirstColumn="0" w:lastRowLastColumn="0"/>
            <w:tcW w:w="1787" w:type="dxa"/>
          </w:tcPr>
          <w:p w14:paraId="479053C7" w14:textId="77777777" w:rsidR="00320A40" w:rsidRPr="00BE5207" w:rsidRDefault="00320A40" w:rsidP="00D73BD5">
            <w:pPr>
              <w:jc w:val="left"/>
              <w:rPr>
                <w:b w:val="0"/>
                <w:bCs w:val="0"/>
              </w:rPr>
            </w:pPr>
            <w:r w:rsidRPr="00BE5207">
              <w:rPr>
                <w:b w:val="0"/>
                <w:bCs w:val="0"/>
              </w:rPr>
              <w:t>RN08</w:t>
            </w:r>
          </w:p>
        </w:tc>
        <w:tc>
          <w:tcPr>
            <w:tcW w:w="6288" w:type="dxa"/>
          </w:tcPr>
          <w:p w14:paraId="06EADCF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Para solicitação de serviço tem que existir o status: aceite, pendente ou rejeitado</w:t>
            </w:r>
          </w:p>
        </w:tc>
        <w:tc>
          <w:tcPr>
            <w:tcW w:w="1553" w:type="dxa"/>
          </w:tcPr>
          <w:p w14:paraId="7B2B2014" w14:textId="77777777" w:rsidR="00320A40" w:rsidRPr="00BE5207" w:rsidRDefault="00320A40" w:rsidP="00D73BD5">
            <w:pPr>
              <w:jc w:val="left"/>
              <w:cnfStyle w:val="000000000000" w:firstRow="0" w:lastRow="0" w:firstColumn="0" w:lastColumn="0" w:oddVBand="0" w:evenVBand="0" w:oddHBand="0" w:evenHBand="0" w:firstRowFirstColumn="0" w:firstRowLastColumn="0" w:lastRowFirstColumn="0" w:lastRowLastColumn="0"/>
            </w:pPr>
            <w:r w:rsidRPr="00BE5207">
              <w:t>Alta</w:t>
            </w:r>
          </w:p>
        </w:tc>
      </w:tr>
    </w:tbl>
    <w:p w14:paraId="3AC8F5D4" w14:textId="77777777" w:rsidR="00320A40" w:rsidRPr="00BE5207" w:rsidRDefault="00320A40" w:rsidP="00320A40">
      <w:pPr>
        <w:pStyle w:val="Ttulo1"/>
        <w:spacing w:line="240" w:lineRule="auto"/>
        <w:rPr>
          <w:color w:val="5B9BD5" w:themeColor="accent1"/>
          <w:sz w:val="24"/>
          <w:szCs w:val="24"/>
        </w:rPr>
      </w:pPr>
      <w:bookmarkStart w:id="223" w:name="_Toc145460659"/>
      <w:bookmarkStart w:id="224" w:name="_Toc146010378"/>
      <w:bookmarkStart w:id="225" w:name="_Toc147830453"/>
      <w:r w:rsidRPr="00BE5207">
        <w:rPr>
          <w:color w:val="5B9BD5" w:themeColor="accent1"/>
          <w:sz w:val="24"/>
          <w:szCs w:val="24"/>
        </w:rPr>
        <w:t>Tabela 4. Regras de Negócio</w:t>
      </w:r>
      <w:bookmarkEnd w:id="223"/>
      <w:bookmarkEnd w:id="224"/>
      <w:bookmarkEnd w:id="225"/>
    </w:p>
    <w:p w14:paraId="4A8B90CB" w14:textId="77777777" w:rsidR="00320A40" w:rsidRPr="00BE5207" w:rsidRDefault="00320A40" w:rsidP="00320A40"/>
    <w:p w14:paraId="673EA039" w14:textId="364F5548" w:rsidR="00320A40" w:rsidRPr="00BE5207" w:rsidRDefault="00320A40" w:rsidP="00E02B07">
      <w:pPr>
        <w:pStyle w:val="Ttulo2"/>
        <w:numPr>
          <w:ilvl w:val="1"/>
          <w:numId w:val="12"/>
        </w:numPr>
        <w:ind w:left="709"/>
      </w:pPr>
      <w:bookmarkStart w:id="226" w:name="_Toc145446870"/>
      <w:bookmarkStart w:id="227" w:name="_Toc147830454"/>
      <w:r w:rsidRPr="00BE5207">
        <w:t>Modelação do Sistema Proposto</w:t>
      </w:r>
      <w:bookmarkEnd w:id="226"/>
      <w:bookmarkEnd w:id="227"/>
    </w:p>
    <w:p w14:paraId="68959ACC" w14:textId="77777777" w:rsidR="00320A40" w:rsidRPr="00BE5207" w:rsidRDefault="00320A40" w:rsidP="00320A40">
      <w:r w:rsidRPr="00BE5207">
        <w:t>De acordo com (Pressman &amp; Maxim, 2016), a modelação de um sistema é o processo de desenvolvimento de modelos abstratos de um sistema, em que cada modelo apresenta uma visão ou perspectiva diferente do sistema. A modelação de sistema geralmente representada o sistema com algum tipo de notação gráfica, que, actualmente, quase sempre é baseada em notações de UML (Sommerville, 2009).</w:t>
      </w:r>
    </w:p>
    <w:p w14:paraId="4E607A1F" w14:textId="77777777" w:rsidR="00320A40" w:rsidRPr="00BE5207" w:rsidRDefault="00320A40" w:rsidP="00320A40"/>
    <w:p w14:paraId="6639D452" w14:textId="58308352" w:rsidR="00320A40" w:rsidRPr="00BE5207" w:rsidRDefault="00320A40" w:rsidP="00E02B07">
      <w:pPr>
        <w:pStyle w:val="Ttulo3"/>
        <w:numPr>
          <w:ilvl w:val="2"/>
          <w:numId w:val="12"/>
        </w:numPr>
        <w:ind w:left="993" w:hanging="993"/>
      </w:pPr>
      <w:bookmarkStart w:id="228" w:name="_Toc145446871"/>
      <w:bookmarkStart w:id="229" w:name="_Toc147830455"/>
      <w:r w:rsidRPr="00BE5207">
        <w:t>Diagrama de classes</w:t>
      </w:r>
      <w:bookmarkEnd w:id="228"/>
      <w:bookmarkEnd w:id="229"/>
    </w:p>
    <w:p w14:paraId="53933E8E" w14:textId="77777777" w:rsidR="00320A40" w:rsidRPr="00BE5207" w:rsidRDefault="00320A40" w:rsidP="00320A40">
      <w:pPr>
        <w:spacing w:before="240" w:line="480" w:lineRule="auto"/>
      </w:pPr>
      <w:r w:rsidRPr="00BE5207">
        <w:t>Os diagramas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52D3B596" w14:textId="77777777" w:rsidR="00320A40" w:rsidRPr="00BE5207" w:rsidRDefault="00320A40" w:rsidP="00320A40">
      <w:pPr>
        <w:spacing w:before="240" w:line="240" w:lineRule="auto"/>
      </w:pPr>
      <w:r w:rsidRPr="00BE5207">
        <w:rPr>
          <w:noProof/>
        </w:rPr>
        <w:lastRenderedPageBreak/>
        <w:drawing>
          <wp:inline distT="0" distB="0" distL="0" distR="0" wp14:anchorId="3BB4EA16" wp14:editId="268532EC">
            <wp:extent cx="6120130" cy="3925019"/>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7786" cy="3929929"/>
                    </a:xfrm>
                    <a:prstGeom prst="rect">
                      <a:avLst/>
                    </a:prstGeom>
                    <a:noFill/>
                    <a:ln>
                      <a:noFill/>
                    </a:ln>
                  </pic:spPr>
                </pic:pic>
              </a:graphicData>
            </a:graphic>
          </wp:inline>
        </w:drawing>
      </w:r>
    </w:p>
    <w:p w14:paraId="1EEA19D4" w14:textId="77777777" w:rsidR="00320A40" w:rsidRPr="00BE5207" w:rsidRDefault="00320A40" w:rsidP="00320A40">
      <w:pPr>
        <w:pStyle w:val="Ttulo1"/>
        <w:spacing w:line="240" w:lineRule="auto"/>
        <w:rPr>
          <w:color w:val="5B9BD5" w:themeColor="accent1"/>
          <w:sz w:val="24"/>
          <w:szCs w:val="24"/>
        </w:rPr>
      </w:pPr>
      <w:bookmarkStart w:id="230" w:name="_Toc145460662"/>
      <w:bookmarkStart w:id="231" w:name="_Toc146010381"/>
      <w:bookmarkStart w:id="232" w:name="_Toc147830456"/>
      <w:r w:rsidRPr="00BE5207">
        <w:rPr>
          <w:color w:val="5B9BD5" w:themeColor="accent1"/>
          <w:sz w:val="24"/>
          <w:szCs w:val="24"/>
        </w:rPr>
        <w:t>Figura 4. Diagrama de classes (Autor, 2023)</w:t>
      </w:r>
      <w:bookmarkEnd w:id="230"/>
      <w:bookmarkEnd w:id="231"/>
      <w:bookmarkEnd w:id="232"/>
    </w:p>
    <w:p w14:paraId="15EDA7CB" w14:textId="77777777" w:rsidR="00320A40" w:rsidRPr="00BE5207" w:rsidRDefault="00320A40" w:rsidP="00320A40">
      <w:pPr>
        <w:jc w:val="center"/>
      </w:pPr>
    </w:p>
    <w:p w14:paraId="594ADF0D" w14:textId="0819638B" w:rsidR="00320A40" w:rsidRPr="00BE5207" w:rsidRDefault="00320A40" w:rsidP="00E02B07">
      <w:pPr>
        <w:pStyle w:val="Ttulo3"/>
        <w:numPr>
          <w:ilvl w:val="2"/>
          <w:numId w:val="12"/>
        </w:numPr>
        <w:spacing w:after="240"/>
        <w:ind w:left="1134" w:hanging="1134"/>
      </w:pPr>
      <w:bookmarkStart w:id="233" w:name="_Toc145446872"/>
      <w:bookmarkStart w:id="234" w:name="_Toc147830457"/>
      <w:r w:rsidRPr="00BE5207">
        <w:t>Diagrama de casos de uso</w:t>
      </w:r>
      <w:bookmarkEnd w:id="233"/>
      <w:bookmarkEnd w:id="234"/>
    </w:p>
    <w:p w14:paraId="285BDA6E" w14:textId="77777777" w:rsidR="00320A40" w:rsidRPr="00BE5207" w:rsidRDefault="00320A40" w:rsidP="00320A40">
      <w:r w:rsidRPr="00BE5207">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 Diagrama de casos de uso tem o objectivo de apresentar uma visão externa geral  das funcionalidades que o sistema deverá oferecer aos usuários, sem se preocupar com a implementação destas tais funcionalidades (Guedes &amp; Eduardo, 2009).</w:t>
      </w:r>
    </w:p>
    <w:p w14:paraId="66D7663B" w14:textId="77777777" w:rsidR="00320A40" w:rsidRPr="00BE5207" w:rsidRDefault="00320A40" w:rsidP="00320A40">
      <w:pPr>
        <w:spacing w:line="240" w:lineRule="auto"/>
      </w:pPr>
      <w:r w:rsidRPr="00BE5207">
        <w:rPr>
          <w:noProof/>
        </w:rPr>
        <w:lastRenderedPageBreak/>
        <w:drawing>
          <wp:inline distT="0" distB="0" distL="0" distR="0" wp14:anchorId="5EFF54E9" wp14:editId="04694BEF">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079CF14" w14:textId="77777777" w:rsidR="00320A40" w:rsidRPr="00BE5207" w:rsidRDefault="00320A40" w:rsidP="00320A40">
      <w:pPr>
        <w:pStyle w:val="Ttulo1"/>
        <w:spacing w:line="240" w:lineRule="auto"/>
        <w:rPr>
          <w:color w:val="5B9BD5" w:themeColor="accent1"/>
          <w:sz w:val="24"/>
          <w:szCs w:val="24"/>
        </w:rPr>
      </w:pPr>
      <w:bookmarkStart w:id="235" w:name="_Toc145460664"/>
      <w:bookmarkStart w:id="236" w:name="_Toc146010383"/>
      <w:bookmarkStart w:id="237" w:name="_Toc147830458"/>
      <w:r w:rsidRPr="00BE5207">
        <w:rPr>
          <w:color w:val="5B9BD5" w:themeColor="accent1"/>
          <w:sz w:val="24"/>
          <w:szCs w:val="24"/>
        </w:rPr>
        <w:t>Figura 5. Diagrama de casos de uso (Autor, 2023)</w:t>
      </w:r>
      <w:bookmarkEnd w:id="235"/>
      <w:bookmarkEnd w:id="236"/>
      <w:bookmarkEnd w:id="237"/>
    </w:p>
    <w:p w14:paraId="0C0A36D1" w14:textId="77777777" w:rsidR="00320A40" w:rsidRPr="00BE5207" w:rsidRDefault="00320A40" w:rsidP="00320A40">
      <w:pPr>
        <w:spacing w:before="240"/>
        <w:jc w:val="center"/>
        <w:rPr>
          <w:b/>
          <w:bCs/>
          <w:color w:val="2E74B5" w:themeColor="accent1" w:themeShade="BF"/>
        </w:rPr>
      </w:pPr>
    </w:p>
    <w:p w14:paraId="7EE5AFD6" w14:textId="77777777" w:rsidR="00320A40" w:rsidRPr="00BE5207" w:rsidRDefault="00320A40" w:rsidP="00F56870">
      <w:pPr>
        <w:pStyle w:val="Ttulo3"/>
        <w:numPr>
          <w:ilvl w:val="3"/>
          <w:numId w:val="12"/>
        </w:numPr>
        <w:ind w:left="1134" w:hanging="1134"/>
      </w:pPr>
      <w:bookmarkStart w:id="238" w:name="_Toc145446873"/>
      <w:bookmarkStart w:id="239" w:name="_Toc147830459"/>
      <w:r w:rsidRPr="00BE5207">
        <w:t>Descrição detalhada dos casos de uso</w:t>
      </w:r>
      <w:bookmarkEnd w:id="238"/>
      <w:bookmarkEnd w:id="239"/>
    </w:p>
    <w:p w14:paraId="4C97A29F" w14:textId="77777777" w:rsidR="00320A40" w:rsidRPr="00BE5207" w:rsidRDefault="00320A40" w:rsidP="00320A40">
      <w:pPr>
        <w:pStyle w:val="PargrafodaLista"/>
        <w:numPr>
          <w:ilvl w:val="0"/>
          <w:numId w:val="18"/>
        </w:numPr>
        <w:rPr>
          <w:b/>
          <w:bCs/>
        </w:rPr>
      </w:pPr>
      <w:r w:rsidRPr="00BE5207">
        <w:rPr>
          <w:b/>
          <w:bCs/>
        </w:rPr>
        <w:t>Autenticação</w:t>
      </w:r>
    </w:p>
    <w:tbl>
      <w:tblPr>
        <w:tblStyle w:val="SimplesTabela1"/>
        <w:tblW w:w="0" w:type="auto"/>
        <w:tblLook w:val="04A0" w:firstRow="1" w:lastRow="0" w:firstColumn="1" w:lastColumn="0" w:noHBand="0" w:noVBand="1"/>
      </w:tblPr>
      <w:tblGrid>
        <w:gridCol w:w="4814"/>
        <w:gridCol w:w="4814"/>
      </w:tblGrid>
      <w:tr w:rsidR="00320A40" w:rsidRPr="00BE5207" w14:paraId="3338CE31"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0468D98" w14:textId="77777777" w:rsidR="00320A40" w:rsidRPr="00BE5207" w:rsidRDefault="00320A40" w:rsidP="00D73BD5">
            <w:pPr>
              <w:spacing w:line="360" w:lineRule="auto"/>
            </w:pPr>
            <w:r w:rsidRPr="00BE5207">
              <w:t>Nome do UC01</w:t>
            </w:r>
          </w:p>
        </w:tc>
        <w:tc>
          <w:tcPr>
            <w:tcW w:w="4814" w:type="dxa"/>
          </w:tcPr>
          <w:p w14:paraId="5DB2E645"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Autenticar</w:t>
            </w:r>
          </w:p>
        </w:tc>
      </w:tr>
      <w:tr w:rsidR="00320A40" w:rsidRPr="00BE5207" w14:paraId="05761F8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54B0193" w14:textId="77777777" w:rsidR="00320A40" w:rsidRPr="00BE5207" w:rsidRDefault="00320A40" w:rsidP="00D73BD5">
            <w:pPr>
              <w:spacing w:line="360" w:lineRule="auto"/>
              <w:rPr>
                <w:b w:val="0"/>
                <w:bCs w:val="0"/>
              </w:rPr>
            </w:pPr>
            <w:r w:rsidRPr="00BE5207">
              <w:rPr>
                <w:b w:val="0"/>
                <w:bCs w:val="0"/>
              </w:rPr>
              <w:t>Actor</w:t>
            </w:r>
          </w:p>
        </w:tc>
        <w:tc>
          <w:tcPr>
            <w:tcW w:w="4814" w:type="dxa"/>
          </w:tcPr>
          <w:p w14:paraId="49881AB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Todos utilizadores do sistema</w:t>
            </w:r>
          </w:p>
        </w:tc>
      </w:tr>
      <w:tr w:rsidR="00320A40" w:rsidRPr="00BE5207" w14:paraId="6A8B4C6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FA32162"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04462B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 xml:space="preserve">Permite aos usuários do sistema, a realização de </w:t>
            </w:r>
            <w:r w:rsidRPr="00BE5207">
              <w:rPr>
                <w:i/>
                <w:iCs/>
              </w:rPr>
              <w:t>login</w:t>
            </w:r>
            <w:r w:rsidRPr="00BE5207">
              <w:t xml:space="preserve"> para a utilização do sistema permitindo a execução de acções descritas ao seu nível de acesso</w:t>
            </w:r>
          </w:p>
        </w:tc>
      </w:tr>
      <w:tr w:rsidR="00320A40" w:rsidRPr="00BE5207" w14:paraId="7F4C3D03"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CFF3ABF"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67DB31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cadastrado no sistema com o seu email e senha</w:t>
            </w:r>
          </w:p>
        </w:tc>
      </w:tr>
      <w:tr w:rsidR="00320A40" w:rsidRPr="00BE5207" w14:paraId="0DA8EF4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ACD9D1E" w14:textId="77777777" w:rsidR="00320A40" w:rsidRPr="00BE5207" w:rsidRDefault="00320A40" w:rsidP="00D73BD5">
            <w:pPr>
              <w:rPr>
                <w:b w:val="0"/>
                <w:bCs w:val="0"/>
              </w:rPr>
            </w:pPr>
            <w:r w:rsidRPr="00BE5207">
              <w:rPr>
                <w:b w:val="0"/>
                <w:bCs w:val="0"/>
              </w:rPr>
              <w:t>Pós-condição</w:t>
            </w:r>
          </w:p>
        </w:tc>
        <w:tc>
          <w:tcPr>
            <w:tcW w:w="4814" w:type="dxa"/>
          </w:tcPr>
          <w:p w14:paraId="2D1159A6" w14:textId="5B5D0805" w:rsidR="00320A40" w:rsidRPr="00BE5207" w:rsidRDefault="00341A32" w:rsidP="00D73BD5">
            <w:pPr>
              <w:cnfStyle w:val="000000000000" w:firstRow="0" w:lastRow="0" w:firstColumn="0" w:lastColumn="0" w:oddVBand="0" w:evenVBand="0" w:oddHBand="0" w:evenHBand="0" w:firstRowFirstColumn="0" w:firstRowLastColumn="0" w:lastRowFirstColumn="0" w:lastRowLastColumn="0"/>
            </w:pPr>
            <w:r>
              <w:t>Sessão iniciada no sistema com seu devido nível de acesso</w:t>
            </w:r>
          </w:p>
        </w:tc>
      </w:tr>
    </w:tbl>
    <w:p w14:paraId="24F12714" w14:textId="77777777" w:rsidR="00320A40" w:rsidRPr="00BE5207" w:rsidRDefault="00320A40" w:rsidP="00320A40">
      <w:pPr>
        <w:pStyle w:val="Ttulo1"/>
        <w:spacing w:line="240" w:lineRule="auto"/>
        <w:rPr>
          <w:color w:val="5B9BD5" w:themeColor="accent1"/>
          <w:sz w:val="24"/>
          <w:szCs w:val="24"/>
        </w:rPr>
      </w:pPr>
      <w:bookmarkStart w:id="240" w:name="_Toc145460666"/>
      <w:bookmarkStart w:id="241" w:name="_Toc146010385"/>
      <w:bookmarkStart w:id="242" w:name="_Toc147830460"/>
      <w:r w:rsidRPr="00BE5207">
        <w:rPr>
          <w:color w:val="5B9BD5" w:themeColor="accent1"/>
          <w:sz w:val="24"/>
          <w:szCs w:val="24"/>
        </w:rPr>
        <w:t>Tabela 5. Descrição dos casos de uso – fazer login</w:t>
      </w:r>
      <w:bookmarkEnd w:id="240"/>
      <w:bookmarkEnd w:id="241"/>
      <w:bookmarkEnd w:id="242"/>
    </w:p>
    <w:p w14:paraId="5274F664" w14:textId="77777777" w:rsidR="00320A40" w:rsidRPr="00BE5207" w:rsidRDefault="00320A40" w:rsidP="00320A40">
      <w:pPr>
        <w:spacing w:before="240"/>
        <w:jc w:val="center"/>
        <w:rPr>
          <w:b/>
          <w:bCs/>
          <w:color w:val="2E74B5" w:themeColor="accent1" w:themeShade="BF"/>
        </w:rPr>
      </w:pPr>
    </w:p>
    <w:p w14:paraId="6C1D4925" w14:textId="77777777" w:rsidR="00320A40" w:rsidRPr="00BE5207" w:rsidRDefault="00320A40" w:rsidP="00320A40">
      <w:pPr>
        <w:pStyle w:val="PargrafodaLista"/>
        <w:numPr>
          <w:ilvl w:val="0"/>
          <w:numId w:val="18"/>
        </w:numPr>
        <w:rPr>
          <w:b/>
          <w:bCs/>
        </w:rPr>
      </w:pPr>
      <w:r w:rsidRPr="00BE5207">
        <w:rPr>
          <w:b/>
          <w:bCs/>
        </w:rPr>
        <w:t>Gerir utilizador</w:t>
      </w:r>
    </w:p>
    <w:tbl>
      <w:tblPr>
        <w:tblStyle w:val="SimplesTabela1"/>
        <w:tblW w:w="0" w:type="auto"/>
        <w:tblLook w:val="04A0" w:firstRow="1" w:lastRow="0" w:firstColumn="1" w:lastColumn="0" w:noHBand="0" w:noVBand="1"/>
      </w:tblPr>
      <w:tblGrid>
        <w:gridCol w:w="4814"/>
        <w:gridCol w:w="4814"/>
      </w:tblGrid>
      <w:tr w:rsidR="00320A40" w:rsidRPr="00BE5207" w14:paraId="626F50F4"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8C0315" w14:textId="77777777" w:rsidR="00320A40" w:rsidRPr="00BE5207" w:rsidRDefault="00320A40" w:rsidP="00D73BD5">
            <w:pPr>
              <w:spacing w:line="360" w:lineRule="auto"/>
            </w:pPr>
            <w:r w:rsidRPr="00BE5207">
              <w:lastRenderedPageBreak/>
              <w:t>Nome do UC02</w:t>
            </w:r>
          </w:p>
        </w:tc>
        <w:tc>
          <w:tcPr>
            <w:tcW w:w="4814" w:type="dxa"/>
          </w:tcPr>
          <w:p w14:paraId="285F132C"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utilizador</w:t>
            </w:r>
          </w:p>
        </w:tc>
      </w:tr>
      <w:tr w:rsidR="00320A40" w:rsidRPr="00BE5207" w14:paraId="7F5AEA6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38195E7" w14:textId="77777777" w:rsidR="00320A40" w:rsidRPr="00BE5207" w:rsidRDefault="00320A40" w:rsidP="00D73BD5">
            <w:pPr>
              <w:spacing w:line="360" w:lineRule="auto"/>
              <w:rPr>
                <w:b w:val="0"/>
                <w:bCs w:val="0"/>
              </w:rPr>
            </w:pPr>
            <w:r w:rsidRPr="00BE5207">
              <w:rPr>
                <w:b w:val="0"/>
                <w:bCs w:val="0"/>
              </w:rPr>
              <w:t>Actor</w:t>
            </w:r>
          </w:p>
        </w:tc>
        <w:tc>
          <w:tcPr>
            <w:tcW w:w="4814" w:type="dxa"/>
          </w:tcPr>
          <w:p w14:paraId="7D60A30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es</w:t>
            </w:r>
          </w:p>
        </w:tc>
      </w:tr>
      <w:tr w:rsidR="00320A40" w:rsidRPr="00BE5207" w14:paraId="7D439E6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5DE0624A"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0427931E" w14:textId="3A160399"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do sistema registar os utilizadores, permitindo funcionalidades descritas</w:t>
            </w:r>
          </w:p>
        </w:tc>
      </w:tr>
      <w:tr w:rsidR="00320A40" w:rsidRPr="00BE5207" w14:paraId="5F6E17EE"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2060E2"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331900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 estar logado no sistema com o perfil de Administrador</w:t>
            </w:r>
          </w:p>
        </w:tc>
      </w:tr>
      <w:tr w:rsidR="00320A40" w:rsidRPr="00BE5207" w14:paraId="3FFA245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D98EDB0" w14:textId="77777777" w:rsidR="00320A40" w:rsidRPr="00BE5207" w:rsidRDefault="00320A40" w:rsidP="00D73BD5">
            <w:pPr>
              <w:rPr>
                <w:b w:val="0"/>
                <w:bCs w:val="0"/>
              </w:rPr>
            </w:pPr>
            <w:r w:rsidRPr="00BE5207">
              <w:rPr>
                <w:b w:val="0"/>
                <w:bCs w:val="0"/>
              </w:rPr>
              <w:t>Pós-condição</w:t>
            </w:r>
          </w:p>
        </w:tc>
        <w:tc>
          <w:tcPr>
            <w:tcW w:w="4814" w:type="dxa"/>
          </w:tcPr>
          <w:p w14:paraId="0EE345D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7A50E708" w14:textId="77777777" w:rsidR="00320A40" w:rsidRPr="00BE5207" w:rsidRDefault="00320A40" w:rsidP="00320A40">
      <w:pPr>
        <w:pStyle w:val="Ttulo1"/>
        <w:spacing w:line="240" w:lineRule="auto"/>
        <w:rPr>
          <w:color w:val="5B9BD5" w:themeColor="accent1"/>
          <w:sz w:val="24"/>
          <w:szCs w:val="24"/>
        </w:rPr>
      </w:pPr>
      <w:bookmarkStart w:id="243" w:name="_Toc145460667"/>
      <w:bookmarkStart w:id="244" w:name="_Toc146010386"/>
      <w:bookmarkStart w:id="245" w:name="_Toc147830461"/>
      <w:r w:rsidRPr="00BE5207">
        <w:rPr>
          <w:color w:val="5B9BD5" w:themeColor="accent1"/>
          <w:sz w:val="24"/>
          <w:szCs w:val="24"/>
        </w:rPr>
        <w:t>Tabela 6. Descrição do caso de uso – gerir utilizador</w:t>
      </w:r>
      <w:bookmarkEnd w:id="243"/>
      <w:bookmarkEnd w:id="244"/>
      <w:bookmarkEnd w:id="245"/>
    </w:p>
    <w:p w14:paraId="0CBC1E69" w14:textId="77777777" w:rsidR="00320A40" w:rsidRPr="00BE5207" w:rsidRDefault="00320A40" w:rsidP="00320A40">
      <w:pPr>
        <w:spacing w:before="240"/>
        <w:jc w:val="center"/>
        <w:rPr>
          <w:b/>
          <w:bCs/>
          <w:color w:val="2E74B5" w:themeColor="accent1" w:themeShade="BF"/>
        </w:rPr>
      </w:pPr>
    </w:p>
    <w:p w14:paraId="27E76967" w14:textId="77777777" w:rsidR="00320A40" w:rsidRPr="00BE5207" w:rsidRDefault="00320A40" w:rsidP="00320A40">
      <w:pPr>
        <w:pStyle w:val="PargrafodaLista"/>
        <w:numPr>
          <w:ilvl w:val="0"/>
          <w:numId w:val="18"/>
        </w:numPr>
        <w:rPr>
          <w:b/>
          <w:bCs/>
        </w:rPr>
      </w:pPr>
      <w:r w:rsidRPr="00BE5207">
        <w:rPr>
          <w:b/>
          <w:bCs/>
        </w:rPr>
        <w:t>Gerir veículos</w:t>
      </w:r>
    </w:p>
    <w:tbl>
      <w:tblPr>
        <w:tblStyle w:val="SimplesTabela1"/>
        <w:tblW w:w="0" w:type="auto"/>
        <w:tblLook w:val="04A0" w:firstRow="1" w:lastRow="0" w:firstColumn="1" w:lastColumn="0" w:noHBand="0" w:noVBand="1"/>
      </w:tblPr>
      <w:tblGrid>
        <w:gridCol w:w="4814"/>
        <w:gridCol w:w="4814"/>
      </w:tblGrid>
      <w:tr w:rsidR="00320A40" w:rsidRPr="00BE5207" w14:paraId="4555D550"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C3644A" w14:textId="77777777" w:rsidR="00320A40" w:rsidRPr="00BE5207" w:rsidRDefault="00320A40" w:rsidP="00D73BD5">
            <w:pPr>
              <w:spacing w:line="360" w:lineRule="auto"/>
            </w:pPr>
            <w:r w:rsidRPr="00BE5207">
              <w:t>Nome do UC03</w:t>
            </w:r>
          </w:p>
        </w:tc>
        <w:tc>
          <w:tcPr>
            <w:tcW w:w="4814" w:type="dxa"/>
          </w:tcPr>
          <w:p w14:paraId="29EB5CD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320A40" w:rsidRPr="00BE5207" w14:paraId="27490DC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E527CC" w14:textId="77777777" w:rsidR="00320A40" w:rsidRPr="00BE5207" w:rsidRDefault="00320A40" w:rsidP="00D73BD5">
            <w:pPr>
              <w:spacing w:line="360" w:lineRule="auto"/>
              <w:rPr>
                <w:b w:val="0"/>
                <w:bCs w:val="0"/>
              </w:rPr>
            </w:pPr>
            <w:r w:rsidRPr="00BE5207">
              <w:rPr>
                <w:b w:val="0"/>
                <w:bCs w:val="0"/>
              </w:rPr>
              <w:t>Actor</w:t>
            </w:r>
          </w:p>
        </w:tc>
        <w:tc>
          <w:tcPr>
            <w:tcW w:w="4814" w:type="dxa"/>
          </w:tcPr>
          <w:p w14:paraId="5A346665"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46BE28F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8A16F85"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244002F5" w14:textId="25E6CCD5"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registo de veículos da frota.</w:t>
            </w:r>
          </w:p>
        </w:tc>
      </w:tr>
      <w:tr w:rsidR="00320A40" w:rsidRPr="00BE5207" w14:paraId="5FA7D62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36CC9A"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53D1E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a estar logado no sistema com o perfil de Administrador</w:t>
            </w:r>
          </w:p>
        </w:tc>
      </w:tr>
      <w:tr w:rsidR="00320A40" w:rsidRPr="00BE5207" w14:paraId="62CC9186"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4D00E41" w14:textId="77777777" w:rsidR="00320A40" w:rsidRPr="00BE5207" w:rsidRDefault="00320A40" w:rsidP="00D73BD5">
            <w:pPr>
              <w:rPr>
                <w:b w:val="0"/>
                <w:bCs w:val="0"/>
              </w:rPr>
            </w:pPr>
            <w:r w:rsidRPr="00BE5207">
              <w:rPr>
                <w:b w:val="0"/>
                <w:bCs w:val="0"/>
              </w:rPr>
              <w:t>Pós-condição</w:t>
            </w:r>
          </w:p>
        </w:tc>
        <w:tc>
          <w:tcPr>
            <w:tcW w:w="4814" w:type="dxa"/>
          </w:tcPr>
          <w:p w14:paraId="7CBFBD42"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do sistema serão gravadas. Senão, o sistema permanece inalterado</w:t>
            </w:r>
          </w:p>
        </w:tc>
      </w:tr>
    </w:tbl>
    <w:p w14:paraId="5CF7A7F5" w14:textId="77777777" w:rsidR="00320A40" w:rsidRPr="00BE5207" w:rsidRDefault="00320A40" w:rsidP="00320A40">
      <w:pPr>
        <w:pStyle w:val="Ttulo1"/>
        <w:spacing w:line="240" w:lineRule="auto"/>
        <w:rPr>
          <w:color w:val="5B9BD5" w:themeColor="accent1"/>
          <w:sz w:val="24"/>
          <w:szCs w:val="24"/>
        </w:rPr>
      </w:pPr>
      <w:bookmarkStart w:id="246" w:name="_Toc145460668"/>
      <w:bookmarkStart w:id="247" w:name="_Toc146010387"/>
      <w:bookmarkStart w:id="248" w:name="_Toc147830462"/>
      <w:r w:rsidRPr="00BE5207">
        <w:rPr>
          <w:color w:val="5B9BD5" w:themeColor="accent1"/>
          <w:sz w:val="24"/>
          <w:szCs w:val="24"/>
        </w:rPr>
        <w:t>Tabela 7. Descrição do caso de uso – gerir veículos</w:t>
      </w:r>
      <w:bookmarkEnd w:id="246"/>
      <w:bookmarkEnd w:id="247"/>
      <w:bookmarkEnd w:id="248"/>
    </w:p>
    <w:p w14:paraId="23F33986" w14:textId="77777777" w:rsidR="00320A40" w:rsidRPr="00BE5207" w:rsidRDefault="00320A40" w:rsidP="00320A40"/>
    <w:p w14:paraId="44F28326" w14:textId="77777777" w:rsidR="00320A40" w:rsidRPr="00BE5207" w:rsidRDefault="00320A40" w:rsidP="00320A40">
      <w:pPr>
        <w:pStyle w:val="PargrafodaLista"/>
        <w:numPr>
          <w:ilvl w:val="0"/>
          <w:numId w:val="18"/>
        </w:numPr>
        <w:rPr>
          <w:b/>
          <w:bCs/>
        </w:rPr>
      </w:pPr>
      <w:r w:rsidRPr="00BE5207">
        <w:rPr>
          <w:b/>
          <w:bCs/>
        </w:rPr>
        <w:t>Gerir viagem</w:t>
      </w:r>
    </w:p>
    <w:tbl>
      <w:tblPr>
        <w:tblStyle w:val="SimplesTabela1"/>
        <w:tblW w:w="0" w:type="auto"/>
        <w:tblLook w:val="04A0" w:firstRow="1" w:lastRow="0" w:firstColumn="1" w:lastColumn="0" w:noHBand="0" w:noVBand="1"/>
      </w:tblPr>
      <w:tblGrid>
        <w:gridCol w:w="4814"/>
        <w:gridCol w:w="4814"/>
      </w:tblGrid>
      <w:tr w:rsidR="00320A40" w:rsidRPr="00BE5207" w14:paraId="3081FD9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9E2EDC" w14:textId="77777777" w:rsidR="00320A40" w:rsidRPr="00BE5207" w:rsidRDefault="00320A40" w:rsidP="00D73BD5">
            <w:pPr>
              <w:spacing w:line="360" w:lineRule="auto"/>
            </w:pPr>
            <w:r w:rsidRPr="00BE5207">
              <w:t>Nome do UC04</w:t>
            </w:r>
          </w:p>
        </w:tc>
        <w:tc>
          <w:tcPr>
            <w:tcW w:w="4814" w:type="dxa"/>
          </w:tcPr>
          <w:p w14:paraId="1D787089"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viagem</w:t>
            </w:r>
          </w:p>
        </w:tc>
      </w:tr>
      <w:tr w:rsidR="00320A40" w:rsidRPr="00BE5207" w14:paraId="4975CD82"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5EAE1E1"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EE81B8E"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s</w:t>
            </w:r>
          </w:p>
        </w:tc>
      </w:tr>
      <w:tr w:rsidR="00320A40" w:rsidRPr="00BE5207" w14:paraId="2E3D173E"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759D389"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C150A68"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gerir as viagens a serem feitas, permitindo a ele as funcionalidades descritas</w:t>
            </w:r>
          </w:p>
        </w:tc>
      </w:tr>
      <w:tr w:rsidR="00320A40" w:rsidRPr="00BE5207" w14:paraId="648B4AE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B168BB"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90BCB8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38CA3C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4EC5C32E" w14:textId="77777777" w:rsidR="00320A40" w:rsidRPr="00BE5207" w:rsidRDefault="00320A40" w:rsidP="00D73BD5">
            <w:pPr>
              <w:rPr>
                <w:b w:val="0"/>
                <w:bCs w:val="0"/>
              </w:rPr>
            </w:pPr>
            <w:r w:rsidRPr="00BE5207">
              <w:rPr>
                <w:b w:val="0"/>
                <w:bCs w:val="0"/>
              </w:rPr>
              <w:t>Pós-condição</w:t>
            </w:r>
          </w:p>
        </w:tc>
        <w:tc>
          <w:tcPr>
            <w:tcW w:w="4814" w:type="dxa"/>
          </w:tcPr>
          <w:p w14:paraId="13DDA331"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417A59AF" w14:textId="77777777" w:rsidR="00320A40" w:rsidRPr="00BE5207" w:rsidRDefault="00320A40" w:rsidP="00320A40">
      <w:pPr>
        <w:pStyle w:val="Ttulo1"/>
        <w:spacing w:line="240" w:lineRule="auto"/>
        <w:rPr>
          <w:color w:val="5B9BD5" w:themeColor="accent1"/>
          <w:sz w:val="24"/>
          <w:szCs w:val="24"/>
        </w:rPr>
      </w:pPr>
      <w:bookmarkStart w:id="249" w:name="_Toc145460669"/>
      <w:bookmarkStart w:id="250" w:name="_Toc146010388"/>
      <w:bookmarkStart w:id="251" w:name="_Toc147830463"/>
      <w:r w:rsidRPr="00BE5207">
        <w:rPr>
          <w:color w:val="5B9BD5" w:themeColor="accent1"/>
          <w:sz w:val="24"/>
          <w:szCs w:val="24"/>
        </w:rPr>
        <w:lastRenderedPageBreak/>
        <w:t>Tabela 8. Descrição do caso de uso – gerir viagem</w:t>
      </w:r>
      <w:bookmarkEnd w:id="249"/>
      <w:bookmarkEnd w:id="250"/>
      <w:bookmarkEnd w:id="251"/>
    </w:p>
    <w:p w14:paraId="0DCF5443" w14:textId="77777777" w:rsidR="00320A40" w:rsidRPr="00BE5207" w:rsidRDefault="00320A40" w:rsidP="00320A40">
      <w:pPr>
        <w:spacing w:before="240"/>
        <w:jc w:val="center"/>
        <w:rPr>
          <w:b/>
          <w:bCs/>
          <w:color w:val="2E74B5" w:themeColor="accent1" w:themeShade="BF"/>
        </w:rPr>
      </w:pPr>
    </w:p>
    <w:p w14:paraId="65E03EF7" w14:textId="77777777" w:rsidR="00320A40" w:rsidRPr="00BE5207" w:rsidRDefault="00320A40" w:rsidP="00320A40">
      <w:pPr>
        <w:pStyle w:val="PargrafodaLista"/>
        <w:numPr>
          <w:ilvl w:val="0"/>
          <w:numId w:val="18"/>
        </w:numPr>
        <w:rPr>
          <w:b/>
          <w:bCs/>
        </w:rPr>
      </w:pPr>
      <w:r w:rsidRPr="00BE5207">
        <w:rPr>
          <w:b/>
          <w:bCs/>
        </w:rPr>
        <w:t>Gerir manutenção de veículo</w:t>
      </w:r>
    </w:p>
    <w:tbl>
      <w:tblPr>
        <w:tblStyle w:val="SimplesTabela1"/>
        <w:tblW w:w="0" w:type="auto"/>
        <w:tblLook w:val="04A0" w:firstRow="1" w:lastRow="0" w:firstColumn="1" w:lastColumn="0" w:noHBand="0" w:noVBand="1"/>
      </w:tblPr>
      <w:tblGrid>
        <w:gridCol w:w="4814"/>
        <w:gridCol w:w="4814"/>
      </w:tblGrid>
      <w:tr w:rsidR="00320A40" w:rsidRPr="00BE5207" w14:paraId="14E8E4FB"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6DC8583" w14:textId="77777777" w:rsidR="00320A40" w:rsidRPr="00BE5207" w:rsidRDefault="00320A40" w:rsidP="00D73BD5">
            <w:pPr>
              <w:spacing w:line="360" w:lineRule="auto"/>
            </w:pPr>
            <w:r w:rsidRPr="00BE5207">
              <w:t>Nome do UC05</w:t>
            </w:r>
          </w:p>
        </w:tc>
        <w:tc>
          <w:tcPr>
            <w:tcW w:w="4814" w:type="dxa"/>
          </w:tcPr>
          <w:p w14:paraId="34FACF21"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Manutenção de veículo </w:t>
            </w:r>
          </w:p>
        </w:tc>
      </w:tr>
      <w:tr w:rsidR="00320A40" w:rsidRPr="00BE5207" w14:paraId="4CB3BFC9"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5A5294E"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C2E710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69139F8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6D1678D"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4A7E446B"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gerir a manutenção do veículo, permitindo a ele as funcionalidades descritas</w:t>
            </w:r>
          </w:p>
        </w:tc>
      </w:tr>
      <w:tr w:rsidR="00320A40" w:rsidRPr="00BE5207" w14:paraId="767C5514"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0DCC68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20B90ED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952121D"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AD8D8D4" w14:textId="77777777" w:rsidR="00320A40" w:rsidRPr="00BE5207" w:rsidRDefault="00320A40" w:rsidP="00D73BD5">
            <w:pPr>
              <w:rPr>
                <w:b w:val="0"/>
                <w:bCs w:val="0"/>
              </w:rPr>
            </w:pPr>
            <w:r w:rsidRPr="00BE5207">
              <w:rPr>
                <w:b w:val="0"/>
                <w:bCs w:val="0"/>
              </w:rPr>
              <w:t>Pós-condição</w:t>
            </w:r>
          </w:p>
        </w:tc>
        <w:tc>
          <w:tcPr>
            <w:tcW w:w="4814" w:type="dxa"/>
          </w:tcPr>
          <w:p w14:paraId="0C02FA89"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0C8DD328" w14:textId="77777777" w:rsidR="00320A40" w:rsidRPr="00BE5207" w:rsidRDefault="00320A40" w:rsidP="00320A40">
      <w:pPr>
        <w:pStyle w:val="Ttulo1"/>
        <w:spacing w:line="240" w:lineRule="auto"/>
        <w:rPr>
          <w:color w:val="5B9BD5" w:themeColor="accent1"/>
          <w:sz w:val="24"/>
          <w:szCs w:val="24"/>
        </w:rPr>
      </w:pPr>
      <w:bookmarkStart w:id="252" w:name="_Toc145460670"/>
      <w:bookmarkStart w:id="253" w:name="_Toc146010389"/>
      <w:bookmarkStart w:id="254" w:name="_Toc147830464"/>
      <w:r w:rsidRPr="00BE5207">
        <w:rPr>
          <w:color w:val="5B9BD5" w:themeColor="accent1"/>
          <w:sz w:val="24"/>
          <w:szCs w:val="24"/>
        </w:rPr>
        <w:t>Tabela 9. Descrição do caso de uso – manutenção do veículo</w:t>
      </w:r>
      <w:bookmarkEnd w:id="252"/>
      <w:bookmarkEnd w:id="253"/>
      <w:bookmarkEnd w:id="254"/>
    </w:p>
    <w:p w14:paraId="37EA593C" w14:textId="77777777" w:rsidR="00320A40" w:rsidRPr="00BE5207" w:rsidRDefault="00320A40" w:rsidP="00320A40">
      <w:pPr>
        <w:spacing w:before="240"/>
        <w:jc w:val="center"/>
        <w:rPr>
          <w:b/>
          <w:bCs/>
          <w:color w:val="2E74B5" w:themeColor="accent1" w:themeShade="BF"/>
        </w:rPr>
      </w:pPr>
    </w:p>
    <w:p w14:paraId="346E1303" w14:textId="77777777" w:rsidR="00320A40" w:rsidRPr="00BE5207" w:rsidRDefault="00320A40" w:rsidP="00320A40">
      <w:pPr>
        <w:pStyle w:val="PargrafodaLista"/>
        <w:numPr>
          <w:ilvl w:val="0"/>
          <w:numId w:val="18"/>
        </w:numPr>
        <w:rPr>
          <w:b/>
          <w:bCs/>
          <w:sz w:val="26"/>
          <w:szCs w:val="26"/>
        </w:rPr>
      </w:pPr>
      <w:r w:rsidRPr="00BE5207">
        <w:rPr>
          <w:b/>
          <w:bCs/>
          <w:sz w:val="26"/>
          <w:szCs w:val="26"/>
        </w:rPr>
        <w:t>Fazer solicitação de serviço</w:t>
      </w:r>
    </w:p>
    <w:tbl>
      <w:tblPr>
        <w:tblStyle w:val="SimplesTabela1"/>
        <w:tblW w:w="0" w:type="auto"/>
        <w:tblLook w:val="04A0" w:firstRow="1" w:lastRow="0" w:firstColumn="1" w:lastColumn="0" w:noHBand="0" w:noVBand="1"/>
      </w:tblPr>
      <w:tblGrid>
        <w:gridCol w:w="4814"/>
        <w:gridCol w:w="4814"/>
      </w:tblGrid>
      <w:tr w:rsidR="00320A40" w:rsidRPr="00BE5207" w14:paraId="75994D82"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DDC271D" w14:textId="77777777" w:rsidR="00320A40" w:rsidRPr="00BE5207" w:rsidRDefault="00320A40" w:rsidP="00D73BD5">
            <w:pPr>
              <w:spacing w:line="360" w:lineRule="auto"/>
            </w:pPr>
            <w:r w:rsidRPr="00BE5207">
              <w:t>Nome do UC06</w:t>
            </w:r>
          </w:p>
        </w:tc>
        <w:tc>
          <w:tcPr>
            <w:tcW w:w="4814" w:type="dxa"/>
          </w:tcPr>
          <w:p w14:paraId="01D5794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Solicitação de serviço </w:t>
            </w:r>
          </w:p>
        </w:tc>
      </w:tr>
      <w:tr w:rsidR="00320A40" w:rsidRPr="00BE5207" w14:paraId="7C91C7B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53F7C7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3F961AE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Encarregado</w:t>
            </w:r>
          </w:p>
        </w:tc>
      </w:tr>
      <w:tr w:rsidR="00320A40" w:rsidRPr="00BE5207" w14:paraId="6FA37B6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FA75DC4"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2C52183"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w:t>
            </w:r>
          </w:p>
        </w:tc>
      </w:tr>
      <w:tr w:rsidR="00320A40" w:rsidRPr="00BE5207" w14:paraId="2910CDAD"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DC2E075"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6829DD04"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encarregado.</w:t>
            </w:r>
          </w:p>
        </w:tc>
      </w:tr>
      <w:tr w:rsidR="00320A40" w:rsidRPr="00BE5207" w14:paraId="6995301B"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4AF3CEB" w14:textId="77777777" w:rsidR="00320A40" w:rsidRPr="00BE5207" w:rsidRDefault="00320A40" w:rsidP="00D73BD5">
            <w:pPr>
              <w:rPr>
                <w:b w:val="0"/>
                <w:bCs w:val="0"/>
              </w:rPr>
            </w:pPr>
            <w:r w:rsidRPr="00BE5207">
              <w:rPr>
                <w:b w:val="0"/>
                <w:bCs w:val="0"/>
              </w:rPr>
              <w:t>Pós-condição</w:t>
            </w:r>
          </w:p>
        </w:tc>
        <w:tc>
          <w:tcPr>
            <w:tcW w:w="4814" w:type="dxa"/>
          </w:tcPr>
          <w:p w14:paraId="51C0B9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1B63628A" w14:textId="77777777" w:rsidR="00320A40" w:rsidRPr="00BE5207" w:rsidRDefault="00320A40" w:rsidP="00320A40">
      <w:pPr>
        <w:pStyle w:val="Ttulo1"/>
        <w:spacing w:line="240" w:lineRule="auto"/>
        <w:rPr>
          <w:sz w:val="24"/>
          <w:szCs w:val="24"/>
        </w:rPr>
      </w:pPr>
      <w:bookmarkStart w:id="255" w:name="_Toc145460671"/>
      <w:bookmarkStart w:id="256" w:name="_Toc146010390"/>
      <w:bookmarkStart w:id="257" w:name="_Toc147830465"/>
      <w:r w:rsidRPr="00BE5207">
        <w:rPr>
          <w:color w:val="5B9BD5" w:themeColor="accent1"/>
          <w:sz w:val="24"/>
          <w:szCs w:val="24"/>
        </w:rPr>
        <w:t>Tabela 10. Descrição do caso de uso – fazer solicitação de serviço</w:t>
      </w:r>
      <w:bookmarkEnd w:id="255"/>
      <w:bookmarkEnd w:id="256"/>
      <w:bookmarkEnd w:id="257"/>
    </w:p>
    <w:p w14:paraId="4EC7FCBB" w14:textId="77777777" w:rsidR="00320A40" w:rsidRPr="00BE5207" w:rsidRDefault="00320A40" w:rsidP="00320A40">
      <w:pPr>
        <w:spacing w:before="240"/>
        <w:jc w:val="center"/>
        <w:rPr>
          <w:b/>
          <w:bCs/>
          <w:color w:val="2E74B5" w:themeColor="accent1" w:themeShade="BF"/>
        </w:rPr>
      </w:pPr>
    </w:p>
    <w:p w14:paraId="69377F67" w14:textId="77777777" w:rsidR="00320A40" w:rsidRPr="00BE5207" w:rsidRDefault="00320A40" w:rsidP="00320A40">
      <w:pPr>
        <w:pStyle w:val="PargrafodaLista"/>
        <w:numPr>
          <w:ilvl w:val="0"/>
          <w:numId w:val="18"/>
        </w:numPr>
        <w:rPr>
          <w:b/>
          <w:bCs/>
          <w:sz w:val="26"/>
          <w:szCs w:val="26"/>
        </w:rPr>
      </w:pPr>
      <w:r w:rsidRPr="00BE5207">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320A40" w:rsidRPr="00BE5207" w14:paraId="2CC11B9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11F7AB9" w14:textId="77777777" w:rsidR="00320A40" w:rsidRPr="00BE5207" w:rsidRDefault="00320A40" w:rsidP="00D73BD5">
            <w:pPr>
              <w:spacing w:line="360" w:lineRule="auto"/>
            </w:pPr>
            <w:r w:rsidRPr="00BE5207">
              <w:t>Nome do UC07</w:t>
            </w:r>
          </w:p>
        </w:tc>
        <w:tc>
          <w:tcPr>
            <w:tcW w:w="4814" w:type="dxa"/>
          </w:tcPr>
          <w:p w14:paraId="7FB3B8AF"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estudantes </w:t>
            </w:r>
          </w:p>
        </w:tc>
      </w:tr>
      <w:tr w:rsidR="00320A40" w:rsidRPr="00BE5207" w14:paraId="1374EAD5"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74C602D" w14:textId="77777777" w:rsidR="00320A40" w:rsidRPr="00BE5207" w:rsidRDefault="00320A40" w:rsidP="00D73BD5">
            <w:pPr>
              <w:spacing w:line="360" w:lineRule="auto"/>
              <w:rPr>
                <w:b w:val="0"/>
                <w:bCs w:val="0"/>
              </w:rPr>
            </w:pPr>
            <w:r w:rsidRPr="00BE5207">
              <w:rPr>
                <w:b w:val="0"/>
                <w:bCs w:val="0"/>
              </w:rPr>
              <w:t>Actor</w:t>
            </w:r>
          </w:p>
        </w:tc>
        <w:tc>
          <w:tcPr>
            <w:tcW w:w="4814" w:type="dxa"/>
          </w:tcPr>
          <w:p w14:paraId="18125C8A"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 e Encarregado</w:t>
            </w:r>
          </w:p>
        </w:tc>
      </w:tr>
      <w:tr w:rsidR="00320A40" w:rsidRPr="00BE5207" w14:paraId="45ED4EBA"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0761B8E9"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4AFF79B7"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encarregado fazer a solicitação do serviço de transporte e ao administrador definir a resposta para o encarregado sobre o estudante</w:t>
            </w:r>
          </w:p>
        </w:tc>
      </w:tr>
      <w:tr w:rsidR="00320A40" w:rsidRPr="00BE5207" w14:paraId="1CF298B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BF208F7"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4F4ECBF0"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m actor deverá estar logado no sistema com o perfil de encarregado e o outro como administrador.</w:t>
            </w:r>
          </w:p>
        </w:tc>
      </w:tr>
      <w:tr w:rsidR="00320A40" w:rsidRPr="00BE5207" w14:paraId="6FC8DB4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1D99F37" w14:textId="77777777" w:rsidR="00320A40" w:rsidRPr="00BE5207" w:rsidRDefault="00320A40" w:rsidP="00D73BD5">
            <w:pPr>
              <w:spacing w:line="360" w:lineRule="auto"/>
              <w:rPr>
                <w:b w:val="0"/>
                <w:bCs w:val="0"/>
              </w:rPr>
            </w:pPr>
            <w:r w:rsidRPr="00BE5207">
              <w:rPr>
                <w:b w:val="0"/>
                <w:bCs w:val="0"/>
              </w:rPr>
              <w:t>Pós-condição</w:t>
            </w:r>
          </w:p>
        </w:tc>
        <w:tc>
          <w:tcPr>
            <w:tcW w:w="4814" w:type="dxa"/>
          </w:tcPr>
          <w:p w14:paraId="34BDC8B0"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acesso a uma nova aba de utilização da aplicação. Senão, receberá uma notificação de rejeição de solicitação</w:t>
            </w:r>
          </w:p>
        </w:tc>
      </w:tr>
    </w:tbl>
    <w:p w14:paraId="07904C38" w14:textId="77777777" w:rsidR="00320A40" w:rsidRPr="00BE5207" w:rsidRDefault="00320A40" w:rsidP="00320A40">
      <w:pPr>
        <w:pStyle w:val="Ttulo1"/>
        <w:rPr>
          <w:color w:val="5B9BD5" w:themeColor="accent1"/>
          <w:sz w:val="24"/>
          <w:szCs w:val="24"/>
        </w:rPr>
      </w:pPr>
      <w:bookmarkStart w:id="258" w:name="_Toc145460672"/>
      <w:bookmarkStart w:id="259" w:name="_Toc146010391"/>
      <w:bookmarkStart w:id="260" w:name="_Toc147830466"/>
      <w:r w:rsidRPr="00BE5207">
        <w:rPr>
          <w:color w:val="5B9BD5" w:themeColor="accent1"/>
          <w:sz w:val="24"/>
          <w:szCs w:val="24"/>
        </w:rPr>
        <w:t>Tabela 11. Descrição do caso de uso – gerir estudantes</w:t>
      </w:r>
      <w:bookmarkEnd w:id="258"/>
      <w:bookmarkEnd w:id="259"/>
      <w:bookmarkEnd w:id="260"/>
    </w:p>
    <w:p w14:paraId="45C8C0B5" w14:textId="77777777" w:rsidR="00320A40" w:rsidRPr="00BE5207" w:rsidRDefault="00320A40" w:rsidP="00320A40">
      <w:pPr>
        <w:spacing w:before="240"/>
        <w:jc w:val="center"/>
        <w:rPr>
          <w:b/>
          <w:bCs/>
          <w:color w:val="2E74B5" w:themeColor="accent1" w:themeShade="BF"/>
        </w:rPr>
      </w:pPr>
    </w:p>
    <w:p w14:paraId="4195BAB8" w14:textId="77777777" w:rsidR="00320A40" w:rsidRPr="00BE5207" w:rsidRDefault="00320A40" w:rsidP="00320A40">
      <w:pPr>
        <w:pStyle w:val="PargrafodaLista"/>
        <w:numPr>
          <w:ilvl w:val="0"/>
          <w:numId w:val="18"/>
        </w:numPr>
        <w:rPr>
          <w:b/>
          <w:bCs/>
          <w:sz w:val="26"/>
          <w:szCs w:val="26"/>
        </w:rPr>
      </w:pPr>
      <w:r w:rsidRPr="00BE5207">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320A40" w:rsidRPr="00BE5207" w14:paraId="60D94E9C"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28EBF4" w14:textId="77777777" w:rsidR="00320A40" w:rsidRPr="00BE5207" w:rsidRDefault="00320A40" w:rsidP="00D73BD5">
            <w:pPr>
              <w:spacing w:line="360" w:lineRule="auto"/>
            </w:pPr>
            <w:r w:rsidRPr="00BE5207">
              <w:t>Nome do UC08</w:t>
            </w:r>
          </w:p>
        </w:tc>
        <w:tc>
          <w:tcPr>
            <w:tcW w:w="4814" w:type="dxa"/>
          </w:tcPr>
          <w:p w14:paraId="44F0B194"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Solicitação de manutenção</w:t>
            </w:r>
          </w:p>
        </w:tc>
      </w:tr>
      <w:tr w:rsidR="00320A40" w:rsidRPr="00BE5207" w14:paraId="7C6CEA67"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A99A54"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4925253"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Motorista</w:t>
            </w:r>
          </w:p>
        </w:tc>
      </w:tr>
      <w:tr w:rsidR="00320A40" w:rsidRPr="00BE5207" w14:paraId="37D80EF9"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6970B8"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5D16340F"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motorista fazer a solicitação de manutenção do veículo usado por si ao administrador do sistema</w:t>
            </w:r>
          </w:p>
        </w:tc>
      </w:tr>
      <w:tr w:rsidR="00320A40" w:rsidRPr="00BE5207" w14:paraId="719EEDF8"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C33308"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3989AC2C"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motorista.</w:t>
            </w:r>
          </w:p>
        </w:tc>
      </w:tr>
      <w:tr w:rsidR="00320A40" w:rsidRPr="00BE5207" w14:paraId="27965934"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91C4910" w14:textId="77777777" w:rsidR="00320A40" w:rsidRPr="00BE5207" w:rsidRDefault="00320A40" w:rsidP="00D73BD5">
            <w:pPr>
              <w:rPr>
                <w:b w:val="0"/>
                <w:bCs w:val="0"/>
              </w:rPr>
            </w:pPr>
            <w:r w:rsidRPr="00BE5207">
              <w:rPr>
                <w:b w:val="0"/>
                <w:bCs w:val="0"/>
              </w:rPr>
              <w:t>Pós-condição</w:t>
            </w:r>
          </w:p>
        </w:tc>
        <w:tc>
          <w:tcPr>
            <w:tcW w:w="4814" w:type="dxa"/>
          </w:tcPr>
          <w:p w14:paraId="4D2BE253" w14:textId="5AE5422F"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o administrador aprove a solicitação, ele terá o seu veículo desa</w:t>
            </w:r>
            <w:r w:rsidR="00E40BC9">
              <w:t>c</w:t>
            </w:r>
            <w:r w:rsidRPr="00BE5207">
              <w:t>tivado para a manutenção e os estudantes alocados a outros veículos da mesma rota</w:t>
            </w:r>
          </w:p>
        </w:tc>
      </w:tr>
    </w:tbl>
    <w:p w14:paraId="4DE8EB91" w14:textId="77777777" w:rsidR="00320A40" w:rsidRPr="00BE5207" w:rsidRDefault="00320A40" w:rsidP="00320A40">
      <w:pPr>
        <w:pStyle w:val="Ttulo1"/>
        <w:spacing w:line="240" w:lineRule="auto"/>
        <w:rPr>
          <w:sz w:val="24"/>
          <w:szCs w:val="24"/>
        </w:rPr>
      </w:pPr>
      <w:bookmarkStart w:id="261" w:name="_Toc145460673"/>
      <w:bookmarkStart w:id="262" w:name="_Toc146010392"/>
      <w:bookmarkStart w:id="263" w:name="_Toc147830467"/>
      <w:r w:rsidRPr="00BE5207">
        <w:rPr>
          <w:color w:val="5B9BD5" w:themeColor="accent1"/>
          <w:sz w:val="24"/>
          <w:szCs w:val="24"/>
        </w:rPr>
        <w:t>Tabela 12. Descrição do caso de uso – solicitar manutenção</w:t>
      </w:r>
      <w:bookmarkEnd w:id="261"/>
      <w:bookmarkEnd w:id="262"/>
      <w:bookmarkEnd w:id="263"/>
    </w:p>
    <w:p w14:paraId="7BA2050B" w14:textId="77777777" w:rsidR="00320A40" w:rsidRPr="00BE5207" w:rsidRDefault="00320A40" w:rsidP="00320A40">
      <w:pPr>
        <w:spacing w:before="240"/>
        <w:jc w:val="center"/>
        <w:rPr>
          <w:b/>
          <w:bCs/>
          <w:color w:val="2E74B5" w:themeColor="accent1" w:themeShade="BF"/>
        </w:rPr>
      </w:pPr>
    </w:p>
    <w:p w14:paraId="11A8825E" w14:textId="77777777" w:rsidR="00320A40" w:rsidRPr="00BE5207" w:rsidRDefault="00320A40" w:rsidP="00320A40">
      <w:pPr>
        <w:pStyle w:val="PargrafodaLista"/>
        <w:numPr>
          <w:ilvl w:val="0"/>
          <w:numId w:val="18"/>
        </w:numPr>
        <w:rPr>
          <w:b/>
          <w:bCs/>
          <w:sz w:val="26"/>
          <w:szCs w:val="26"/>
        </w:rPr>
      </w:pPr>
      <w:r w:rsidRPr="00BE5207">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320A40" w:rsidRPr="00BE5207" w14:paraId="5A0B15CF"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89DFDEF" w14:textId="77777777" w:rsidR="00320A40" w:rsidRPr="00BE5207" w:rsidRDefault="00320A40" w:rsidP="00D73BD5">
            <w:pPr>
              <w:spacing w:line="360" w:lineRule="auto"/>
            </w:pPr>
            <w:r w:rsidRPr="00BE5207">
              <w:t>Nome do UC09</w:t>
            </w:r>
          </w:p>
        </w:tc>
        <w:tc>
          <w:tcPr>
            <w:tcW w:w="4814" w:type="dxa"/>
          </w:tcPr>
          <w:p w14:paraId="30236CA0"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 xml:space="preserve">Gerir rotas </w:t>
            </w:r>
          </w:p>
        </w:tc>
      </w:tr>
      <w:tr w:rsidR="00320A40" w:rsidRPr="00BE5207" w14:paraId="7AB2F350"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6507E50" w14:textId="77777777" w:rsidR="00320A40" w:rsidRPr="00BE5207" w:rsidRDefault="00320A40" w:rsidP="00D73BD5">
            <w:pPr>
              <w:spacing w:line="360" w:lineRule="auto"/>
              <w:rPr>
                <w:b w:val="0"/>
                <w:bCs w:val="0"/>
              </w:rPr>
            </w:pPr>
            <w:r w:rsidRPr="00BE5207">
              <w:rPr>
                <w:b w:val="0"/>
                <w:bCs w:val="0"/>
              </w:rPr>
              <w:t>Actor</w:t>
            </w:r>
          </w:p>
        </w:tc>
        <w:tc>
          <w:tcPr>
            <w:tcW w:w="4814" w:type="dxa"/>
          </w:tcPr>
          <w:p w14:paraId="090AB448"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320A40" w:rsidRPr="00BE5207" w14:paraId="16D7E35C"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3E2D3701" w14:textId="77777777" w:rsidR="00320A40" w:rsidRPr="00BE5207" w:rsidRDefault="00320A40" w:rsidP="00D73BD5">
            <w:pPr>
              <w:spacing w:line="360" w:lineRule="auto"/>
              <w:rPr>
                <w:b w:val="0"/>
                <w:bCs w:val="0"/>
              </w:rPr>
            </w:pPr>
            <w:r w:rsidRPr="00BE5207">
              <w:rPr>
                <w:b w:val="0"/>
                <w:bCs w:val="0"/>
              </w:rPr>
              <w:lastRenderedPageBreak/>
              <w:t>Descrição</w:t>
            </w:r>
          </w:p>
        </w:tc>
        <w:tc>
          <w:tcPr>
            <w:tcW w:w="4814" w:type="dxa"/>
          </w:tcPr>
          <w:p w14:paraId="67A3ED6A"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 administrador fazer a gestão de rotas que os veículos usarão em seu percurso de trabalho</w:t>
            </w:r>
          </w:p>
        </w:tc>
      </w:tr>
      <w:tr w:rsidR="00320A40" w:rsidRPr="00BE5207" w14:paraId="542B8441"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33A10D1"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15A41E4F"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administrador.</w:t>
            </w:r>
          </w:p>
        </w:tc>
      </w:tr>
      <w:tr w:rsidR="00320A40" w:rsidRPr="00BE5207" w14:paraId="6FA48AD1"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247D9D5D" w14:textId="77777777" w:rsidR="00320A40" w:rsidRPr="00BE5207" w:rsidRDefault="00320A40" w:rsidP="00D73BD5">
            <w:pPr>
              <w:rPr>
                <w:b w:val="0"/>
                <w:bCs w:val="0"/>
              </w:rPr>
            </w:pPr>
            <w:r w:rsidRPr="00BE5207">
              <w:rPr>
                <w:b w:val="0"/>
                <w:bCs w:val="0"/>
              </w:rPr>
              <w:t>Pós-condição</w:t>
            </w:r>
          </w:p>
        </w:tc>
        <w:tc>
          <w:tcPr>
            <w:tcW w:w="4814" w:type="dxa"/>
          </w:tcPr>
          <w:p w14:paraId="020AB3E8"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r w:rsidRPr="00BE5207">
              <w:t>Caso seja bem sucedido, as informações serão gravadas. Senão, o estado do sistema permanece inalterado</w:t>
            </w:r>
          </w:p>
        </w:tc>
      </w:tr>
    </w:tbl>
    <w:p w14:paraId="166E7555" w14:textId="40865BAD" w:rsidR="00320A40" w:rsidRPr="00BE5207" w:rsidRDefault="00320A40" w:rsidP="00320A40">
      <w:pPr>
        <w:pStyle w:val="Ttulo1"/>
        <w:spacing w:line="240" w:lineRule="auto"/>
        <w:rPr>
          <w:sz w:val="24"/>
          <w:szCs w:val="24"/>
        </w:rPr>
      </w:pPr>
      <w:bookmarkStart w:id="264" w:name="_Toc145460674"/>
      <w:bookmarkStart w:id="265" w:name="_Toc146010393"/>
      <w:bookmarkStart w:id="266" w:name="_Toc147830468"/>
      <w:r w:rsidRPr="00BE5207">
        <w:rPr>
          <w:color w:val="5B9BD5" w:themeColor="accent1"/>
          <w:sz w:val="24"/>
          <w:szCs w:val="24"/>
        </w:rPr>
        <w:t xml:space="preserve">Tabela 13. Descrição do caso de uso – </w:t>
      </w:r>
      <w:bookmarkEnd w:id="264"/>
      <w:bookmarkEnd w:id="265"/>
      <w:r w:rsidR="00A00C90">
        <w:rPr>
          <w:color w:val="5B9BD5" w:themeColor="accent1"/>
          <w:sz w:val="24"/>
          <w:szCs w:val="24"/>
        </w:rPr>
        <w:t>gerir rotas</w:t>
      </w:r>
      <w:bookmarkEnd w:id="266"/>
    </w:p>
    <w:p w14:paraId="2697FC99" w14:textId="77777777" w:rsidR="00320A40" w:rsidRPr="00BE5207" w:rsidRDefault="00320A40" w:rsidP="00320A40">
      <w:pPr>
        <w:spacing w:before="240"/>
        <w:jc w:val="center"/>
        <w:rPr>
          <w:b/>
          <w:bCs/>
          <w:color w:val="2E74B5" w:themeColor="accent1" w:themeShade="BF"/>
        </w:rPr>
      </w:pPr>
    </w:p>
    <w:p w14:paraId="2FC22E55" w14:textId="77777777" w:rsidR="00320A40" w:rsidRPr="00BE5207" w:rsidRDefault="00320A40" w:rsidP="00320A40">
      <w:pPr>
        <w:pStyle w:val="PargrafodaLista"/>
        <w:numPr>
          <w:ilvl w:val="0"/>
          <w:numId w:val="18"/>
        </w:numPr>
        <w:rPr>
          <w:b/>
          <w:bCs/>
          <w:sz w:val="26"/>
          <w:szCs w:val="26"/>
        </w:rPr>
      </w:pPr>
      <w:r w:rsidRPr="00BE5207">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320A40" w:rsidRPr="00BE5207" w14:paraId="079A2858" w14:textId="77777777" w:rsidTr="00D73B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77847EC" w14:textId="77777777" w:rsidR="00320A40" w:rsidRPr="00BE5207" w:rsidRDefault="00320A40" w:rsidP="00D73BD5">
            <w:pPr>
              <w:spacing w:line="360" w:lineRule="auto"/>
            </w:pPr>
            <w:r w:rsidRPr="00BE5207">
              <w:t>Nome do UC10</w:t>
            </w:r>
          </w:p>
        </w:tc>
        <w:tc>
          <w:tcPr>
            <w:tcW w:w="4814" w:type="dxa"/>
          </w:tcPr>
          <w:p w14:paraId="6C6C08CA" w14:textId="77777777" w:rsidR="00320A40" w:rsidRPr="00BE5207" w:rsidRDefault="00320A40" w:rsidP="00D73BD5">
            <w:pPr>
              <w:spacing w:line="360" w:lineRule="auto"/>
              <w:cnfStyle w:val="100000000000" w:firstRow="1" w:lastRow="0" w:firstColumn="0" w:lastColumn="0" w:oddVBand="0" w:evenVBand="0" w:oddHBand="0" w:evenHBand="0" w:firstRowFirstColumn="0" w:firstRowLastColumn="0" w:lastRowFirstColumn="0" w:lastRowLastColumn="0"/>
            </w:pPr>
            <w:r w:rsidRPr="00BE5207">
              <w:t>Gerir perfil</w:t>
            </w:r>
          </w:p>
        </w:tc>
      </w:tr>
      <w:tr w:rsidR="00320A40" w:rsidRPr="00BE5207" w14:paraId="11D7CB3B"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00A6E4B" w14:textId="77777777" w:rsidR="00320A40" w:rsidRPr="00BE5207" w:rsidRDefault="00320A40" w:rsidP="00D73BD5">
            <w:pPr>
              <w:spacing w:line="360" w:lineRule="auto"/>
              <w:rPr>
                <w:b w:val="0"/>
                <w:bCs w:val="0"/>
              </w:rPr>
            </w:pPr>
            <w:r w:rsidRPr="00BE5207">
              <w:rPr>
                <w:b w:val="0"/>
                <w:bCs w:val="0"/>
              </w:rPr>
              <w:t>Actor</w:t>
            </w:r>
          </w:p>
        </w:tc>
        <w:tc>
          <w:tcPr>
            <w:tcW w:w="4814" w:type="dxa"/>
          </w:tcPr>
          <w:p w14:paraId="6B36012B"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Utilizadores do sistema</w:t>
            </w:r>
          </w:p>
        </w:tc>
      </w:tr>
      <w:tr w:rsidR="00320A40" w:rsidRPr="00BE5207" w14:paraId="74D97DE0"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1E9C4C9C" w14:textId="77777777" w:rsidR="00320A40" w:rsidRPr="00BE5207" w:rsidRDefault="00320A40" w:rsidP="00D73BD5">
            <w:pPr>
              <w:spacing w:line="360" w:lineRule="auto"/>
              <w:rPr>
                <w:b w:val="0"/>
                <w:bCs w:val="0"/>
              </w:rPr>
            </w:pPr>
            <w:r w:rsidRPr="00BE5207">
              <w:rPr>
                <w:b w:val="0"/>
                <w:bCs w:val="0"/>
              </w:rPr>
              <w:t>Descrição</w:t>
            </w:r>
          </w:p>
        </w:tc>
        <w:tc>
          <w:tcPr>
            <w:tcW w:w="4814" w:type="dxa"/>
          </w:tcPr>
          <w:p w14:paraId="6D33BCA9" w14:textId="77777777" w:rsidR="00320A40" w:rsidRPr="00BE5207" w:rsidRDefault="00320A40" w:rsidP="00D73BD5">
            <w:pPr>
              <w:spacing w:line="360" w:lineRule="auto"/>
              <w:cnfStyle w:val="000000000000" w:firstRow="0" w:lastRow="0" w:firstColumn="0" w:lastColumn="0" w:oddVBand="0" w:evenVBand="0" w:oddHBand="0" w:evenHBand="0" w:firstRowFirstColumn="0" w:firstRowLastColumn="0" w:lastRowFirstColumn="0" w:lastRowLastColumn="0"/>
            </w:pPr>
            <w:r w:rsidRPr="00BE5207">
              <w:t>Permite aos utilizadores do sistema fazer a gestão de suas contas (perfis). O actor deverá estar cadastrado no sistema com o seu email e senha</w:t>
            </w:r>
          </w:p>
        </w:tc>
      </w:tr>
      <w:tr w:rsidR="00320A40" w:rsidRPr="00BE5207" w14:paraId="7C5C301A" w14:textId="77777777" w:rsidTr="00D73B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6BEFC86" w14:textId="77777777" w:rsidR="00320A40" w:rsidRPr="00BE5207" w:rsidRDefault="00320A40" w:rsidP="00D73BD5">
            <w:pPr>
              <w:spacing w:line="360" w:lineRule="auto"/>
              <w:rPr>
                <w:b w:val="0"/>
                <w:bCs w:val="0"/>
              </w:rPr>
            </w:pPr>
            <w:r w:rsidRPr="00BE5207">
              <w:rPr>
                <w:b w:val="0"/>
                <w:bCs w:val="0"/>
              </w:rPr>
              <w:t>Pré-condição</w:t>
            </w:r>
          </w:p>
        </w:tc>
        <w:tc>
          <w:tcPr>
            <w:tcW w:w="4814" w:type="dxa"/>
          </w:tcPr>
          <w:p w14:paraId="77EA8E26" w14:textId="77777777" w:rsidR="00320A40" w:rsidRPr="00BE5207" w:rsidRDefault="00320A40" w:rsidP="00D73BD5">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á estar logado no sistema com o perfil de utilizador.</w:t>
            </w:r>
          </w:p>
        </w:tc>
      </w:tr>
      <w:tr w:rsidR="00320A40" w:rsidRPr="00BE5207" w14:paraId="31CD22E7" w14:textId="77777777" w:rsidTr="00D73BD5">
        <w:tc>
          <w:tcPr>
            <w:cnfStyle w:val="001000000000" w:firstRow="0" w:lastRow="0" w:firstColumn="1" w:lastColumn="0" w:oddVBand="0" w:evenVBand="0" w:oddHBand="0" w:evenHBand="0" w:firstRowFirstColumn="0" w:firstRowLastColumn="0" w:lastRowFirstColumn="0" w:lastRowLastColumn="0"/>
            <w:tcW w:w="4814" w:type="dxa"/>
          </w:tcPr>
          <w:p w14:paraId="77AE4FA6" w14:textId="77777777" w:rsidR="00320A40" w:rsidRPr="00BE5207" w:rsidRDefault="00320A40" w:rsidP="00D73BD5">
            <w:pPr>
              <w:rPr>
                <w:b w:val="0"/>
                <w:bCs w:val="0"/>
              </w:rPr>
            </w:pPr>
            <w:r w:rsidRPr="00BE5207">
              <w:rPr>
                <w:b w:val="0"/>
                <w:bCs w:val="0"/>
              </w:rPr>
              <w:t>Pós-condição</w:t>
            </w:r>
          </w:p>
        </w:tc>
        <w:tc>
          <w:tcPr>
            <w:tcW w:w="4814" w:type="dxa"/>
          </w:tcPr>
          <w:p w14:paraId="75329D65" w14:textId="77777777" w:rsidR="00320A40" w:rsidRPr="00BE5207" w:rsidRDefault="00320A40" w:rsidP="00D73BD5">
            <w:pPr>
              <w:cnfStyle w:val="000000000000" w:firstRow="0" w:lastRow="0" w:firstColumn="0" w:lastColumn="0" w:oddVBand="0" w:evenVBand="0" w:oddHBand="0" w:evenHBand="0" w:firstRowFirstColumn="0" w:firstRowLastColumn="0" w:lastRowFirstColumn="0" w:lastRowLastColumn="0"/>
            </w:pPr>
          </w:p>
        </w:tc>
      </w:tr>
    </w:tbl>
    <w:p w14:paraId="25C0D176" w14:textId="77777777" w:rsidR="00320A40" w:rsidRDefault="00320A40" w:rsidP="00320A40">
      <w:pPr>
        <w:pStyle w:val="Ttulo1"/>
        <w:spacing w:line="240" w:lineRule="auto"/>
        <w:rPr>
          <w:color w:val="5B9BD5" w:themeColor="accent1"/>
          <w:sz w:val="24"/>
          <w:szCs w:val="24"/>
        </w:rPr>
      </w:pPr>
      <w:bookmarkStart w:id="267" w:name="_Toc145460675"/>
      <w:bookmarkStart w:id="268" w:name="_Toc146010394"/>
      <w:bookmarkStart w:id="269" w:name="_Toc147830469"/>
      <w:r w:rsidRPr="00BE5207">
        <w:rPr>
          <w:color w:val="5B9BD5" w:themeColor="accent1"/>
          <w:sz w:val="24"/>
          <w:szCs w:val="24"/>
        </w:rPr>
        <w:t>Tabela 14. Descrição do caso de uso – gerir perfil</w:t>
      </w:r>
      <w:bookmarkEnd w:id="267"/>
      <w:bookmarkEnd w:id="268"/>
      <w:bookmarkEnd w:id="269"/>
    </w:p>
    <w:p w14:paraId="192E850D" w14:textId="2947113D" w:rsidR="00B8199F" w:rsidRPr="00B8199F" w:rsidRDefault="00B8199F" w:rsidP="00B8199F">
      <w:pPr>
        <w:rPr>
          <w:b/>
          <w:bCs/>
        </w:rPr>
      </w:pPr>
    </w:p>
    <w:p w14:paraId="20D78AF4" w14:textId="4F7AD3C3" w:rsidR="00B8199F" w:rsidRPr="00B8199F" w:rsidRDefault="00B8199F" w:rsidP="00C74FFC">
      <w:pPr>
        <w:spacing w:after="0" w:line="240" w:lineRule="auto"/>
      </w:pPr>
      <w:r>
        <w:rPr>
          <w:noProof/>
        </w:rPr>
        <w:lastRenderedPageBreak/>
        <w:drawing>
          <wp:inline distT="0" distB="0" distL="0" distR="0" wp14:anchorId="1FCE4649" wp14:editId="0A6B616F">
            <wp:extent cx="6120130" cy="4479290"/>
            <wp:effectExtent l="0" t="0" r="0" b="0"/>
            <wp:docPr id="97310718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0130" cy="4479290"/>
                    </a:xfrm>
                    <a:prstGeom prst="rect">
                      <a:avLst/>
                    </a:prstGeom>
                    <a:noFill/>
                    <a:ln>
                      <a:noFill/>
                    </a:ln>
                  </pic:spPr>
                </pic:pic>
              </a:graphicData>
            </a:graphic>
          </wp:inline>
        </w:drawing>
      </w:r>
    </w:p>
    <w:p w14:paraId="07AE081E" w14:textId="2E5D29CA" w:rsidR="00B8199F" w:rsidRDefault="00B8199F" w:rsidP="00C74FFC">
      <w:pPr>
        <w:pStyle w:val="Ttulo1"/>
        <w:spacing w:line="240" w:lineRule="auto"/>
        <w:rPr>
          <w:color w:val="5B9BD5" w:themeColor="accent1"/>
          <w:sz w:val="24"/>
          <w:szCs w:val="24"/>
        </w:rPr>
      </w:pPr>
      <w:bookmarkStart w:id="270" w:name="_Toc147830470"/>
      <w:r>
        <w:rPr>
          <w:color w:val="5B9BD5" w:themeColor="accent1"/>
          <w:sz w:val="24"/>
          <w:szCs w:val="24"/>
        </w:rPr>
        <w:t>Figura 6</w:t>
      </w:r>
      <w:r w:rsidRPr="00BE5207">
        <w:rPr>
          <w:color w:val="5B9BD5" w:themeColor="accent1"/>
          <w:sz w:val="24"/>
          <w:szCs w:val="24"/>
        </w:rPr>
        <w:t>. Diagrama de casos de uso</w:t>
      </w:r>
      <w:r w:rsidR="00D160BA">
        <w:rPr>
          <w:color w:val="5B9BD5" w:themeColor="accent1"/>
          <w:sz w:val="24"/>
          <w:szCs w:val="24"/>
        </w:rPr>
        <w:t>: gerir veículos</w:t>
      </w:r>
      <w:r w:rsidRPr="00BE5207">
        <w:rPr>
          <w:color w:val="5B9BD5" w:themeColor="accent1"/>
          <w:sz w:val="24"/>
          <w:szCs w:val="24"/>
        </w:rPr>
        <w:t xml:space="preserve"> (Autor, 2023)</w:t>
      </w:r>
      <w:bookmarkEnd w:id="270"/>
    </w:p>
    <w:p w14:paraId="2442E92A" w14:textId="77777777" w:rsidR="008C2E33" w:rsidRPr="008C2E33" w:rsidRDefault="008C2E33" w:rsidP="008C2E33"/>
    <w:p w14:paraId="7B2A1156" w14:textId="51BB99DB" w:rsidR="00B8199F" w:rsidRPr="008C2E33" w:rsidRDefault="00C017BD" w:rsidP="008C2E33">
      <w:pPr>
        <w:pStyle w:val="PargrafodaLista"/>
        <w:numPr>
          <w:ilvl w:val="0"/>
          <w:numId w:val="18"/>
        </w:numPr>
        <w:rPr>
          <w:b/>
          <w:bCs/>
        </w:rPr>
      </w:pPr>
      <w:r>
        <w:rPr>
          <w:b/>
          <w:bCs/>
        </w:rPr>
        <w:t>Descrição</w:t>
      </w:r>
      <w:r w:rsidR="008C2E33">
        <w:rPr>
          <w:b/>
          <w:bCs/>
        </w:rPr>
        <w:t xml:space="preserve"> detalhada do </w:t>
      </w:r>
      <w:r w:rsidR="008C2E33" w:rsidRPr="008C2E33">
        <w:rPr>
          <w:b/>
          <w:bCs/>
          <w:i/>
          <w:iCs/>
        </w:rPr>
        <w:t>UC</w:t>
      </w:r>
      <w:r w:rsidR="008C2E33">
        <w:rPr>
          <w:b/>
          <w:bCs/>
        </w:rPr>
        <w:t xml:space="preserve"> gerir veículos</w:t>
      </w:r>
    </w:p>
    <w:tbl>
      <w:tblPr>
        <w:tblStyle w:val="SimplesTabela1"/>
        <w:tblW w:w="0" w:type="auto"/>
        <w:tblLook w:val="04A0" w:firstRow="1" w:lastRow="0" w:firstColumn="1" w:lastColumn="0" w:noHBand="0" w:noVBand="1"/>
      </w:tblPr>
      <w:tblGrid>
        <w:gridCol w:w="4814"/>
        <w:gridCol w:w="4814"/>
      </w:tblGrid>
      <w:tr w:rsidR="008C2E33" w:rsidRPr="00BE5207" w14:paraId="5726ADBC" w14:textId="77777777" w:rsidTr="00FA2F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E649C12" w14:textId="77777777" w:rsidR="008C2E33" w:rsidRPr="00BE5207" w:rsidRDefault="008C2E33" w:rsidP="00FA2F08">
            <w:pPr>
              <w:spacing w:line="360" w:lineRule="auto"/>
            </w:pPr>
            <w:r w:rsidRPr="00BE5207">
              <w:t>Nome do UC03</w:t>
            </w:r>
          </w:p>
        </w:tc>
        <w:tc>
          <w:tcPr>
            <w:tcW w:w="4814" w:type="dxa"/>
          </w:tcPr>
          <w:p w14:paraId="64C43B60" w14:textId="77777777" w:rsidR="008C2E33" w:rsidRPr="00BE5207" w:rsidRDefault="008C2E33" w:rsidP="00FA2F08">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BE5207">
              <w:t>Gerir veículos</w:t>
            </w:r>
          </w:p>
        </w:tc>
      </w:tr>
      <w:tr w:rsidR="008C2E33" w:rsidRPr="00BE5207" w14:paraId="34F703A7" w14:textId="77777777" w:rsidTr="00FA2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1E3F9AA" w14:textId="77777777" w:rsidR="008C2E33" w:rsidRPr="00BE5207" w:rsidRDefault="008C2E33" w:rsidP="00FA2F08">
            <w:pPr>
              <w:spacing w:line="360" w:lineRule="auto"/>
              <w:rPr>
                <w:b w:val="0"/>
                <w:bCs w:val="0"/>
              </w:rPr>
            </w:pPr>
            <w:r w:rsidRPr="00BE5207">
              <w:rPr>
                <w:b w:val="0"/>
                <w:bCs w:val="0"/>
              </w:rPr>
              <w:t>Actor</w:t>
            </w:r>
          </w:p>
        </w:tc>
        <w:tc>
          <w:tcPr>
            <w:tcW w:w="4814" w:type="dxa"/>
          </w:tcPr>
          <w:p w14:paraId="21EDA59C" w14:textId="77777777" w:rsidR="008C2E33" w:rsidRPr="00BE5207" w:rsidRDefault="008C2E33" w:rsidP="00FA2F08">
            <w:pPr>
              <w:spacing w:line="360" w:lineRule="auto"/>
              <w:cnfStyle w:val="000000100000" w:firstRow="0" w:lastRow="0" w:firstColumn="0" w:lastColumn="0" w:oddVBand="0" w:evenVBand="0" w:oddHBand="1" w:evenHBand="0" w:firstRowFirstColumn="0" w:firstRowLastColumn="0" w:lastRowFirstColumn="0" w:lastRowLastColumn="0"/>
            </w:pPr>
            <w:r w:rsidRPr="00BE5207">
              <w:t>Administrador</w:t>
            </w:r>
          </w:p>
        </w:tc>
      </w:tr>
      <w:tr w:rsidR="008C2E33" w:rsidRPr="00BE5207" w14:paraId="5DD2BDB9" w14:textId="77777777" w:rsidTr="00FA2F08">
        <w:tc>
          <w:tcPr>
            <w:cnfStyle w:val="001000000000" w:firstRow="0" w:lastRow="0" w:firstColumn="1" w:lastColumn="0" w:oddVBand="0" w:evenVBand="0" w:oddHBand="0" w:evenHBand="0" w:firstRowFirstColumn="0" w:firstRowLastColumn="0" w:lastRowFirstColumn="0" w:lastRowLastColumn="0"/>
            <w:tcW w:w="4814" w:type="dxa"/>
          </w:tcPr>
          <w:p w14:paraId="0353EE12" w14:textId="77777777" w:rsidR="008C2E33" w:rsidRPr="00BE5207" w:rsidRDefault="008C2E33" w:rsidP="00FA2F08">
            <w:pPr>
              <w:spacing w:line="360" w:lineRule="auto"/>
              <w:rPr>
                <w:b w:val="0"/>
                <w:bCs w:val="0"/>
              </w:rPr>
            </w:pPr>
            <w:r w:rsidRPr="00BE5207">
              <w:rPr>
                <w:b w:val="0"/>
                <w:bCs w:val="0"/>
              </w:rPr>
              <w:t>Descrição</w:t>
            </w:r>
          </w:p>
        </w:tc>
        <w:tc>
          <w:tcPr>
            <w:tcW w:w="4814" w:type="dxa"/>
          </w:tcPr>
          <w:p w14:paraId="45E0D832" w14:textId="36958E0B" w:rsidR="008C2E33" w:rsidRPr="00BE5207" w:rsidRDefault="00C017BD" w:rsidP="00FA2F08">
            <w:pPr>
              <w:spacing w:line="360" w:lineRule="auto"/>
              <w:cnfStyle w:val="000000000000" w:firstRow="0" w:lastRow="0" w:firstColumn="0" w:lastColumn="0" w:oddVBand="0" w:evenVBand="0" w:oddHBand="0" w:evenHBand="0" w:firstRowFirstColumn="0" w:firstRowLastColumn="0" w:lastRowFirstColumn="0" w:lastRowLastColumn="0"/>
            </w:pPr>
            <w:r>
              <w:t>O caso de uso inicia quando um utilizador com privil</w:t>
            </w:r>
            <w:r w:rsidR="003D52AE">
              <w:t>é</w:t>
            </w:r>
            <w:r>
              <w:t xml:space="preserve">gio de Administrador seleciona a </w:t>
            </w:r>
            <w:r w:rsidR="001E6CE4">
              <w:t>opção</w:t>
            </w:r>
            <w:r>
              <w:t xml:space="preserve"> de registo de um novo </w:t>
            </w:r>
            <w:r w:rsidR="00BC09F1">
              <w:t>veículo</w:t>
            </w:r>
            <w:r>
              <w:t>, é apresentado um formulário com os respectivos campos</w:t>
            </w:r>
            <w:r w:rsidR="00881AC7">
              <w:t xml:space="preserve"> necessários para efectuar o registo de um novo veículo.</w:t>
            </w:r>
          </w:p>
        </w:tc>
      </w:tr>
      <w:tr w:rsidR="008C2E33" w:rsidRPr="00BE5207" w14:paraId="74539E93" w14:textId="77777777" w:rsidTr="00FA2F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8C53E97" w14:textId="77777777" w:rsidR="008C2E33" w:rsidRPr="00BE5207" w:rsidRDefault="008C2E33" w:rsidP="00FA2F08">
            <w:pPr>
              <w:spacing w:line="360" w:lineRule="auto"/>
              <w:rPr>
                <w:b w:val="0"/>
                <w:bCs w:val="0"/>
              </w:rPr>
            </w:pPr>
            <w:r w:rsidRPr="00BE5207">
              <w:rPr>
                <w:b w:val="0"/>
                <w:bCs w:val="0"/>
              </w:rPr>
              <w:t>Pré-condição</w:t>
            </w:r>
          </w:p>
        </w:tc>
        <w:tc>
          <w:tcPr>
            <w:tcW w:w="4814" w:type="dxa"/>
          </w:tcPr>
          <w:p w14:paraId="41FF25A2" w14:textId="325CA8B7" w:rsidR="008C2E33" w:rsidRPr="00BE5207" w:rsidRDefault="008C2E33" w:rsidP="00FA2F08">
            <w:pPr>
              <w:spacing w:line="360" w:lineRule="auto"/>
              <w:cnfStyle w:val="000000100000" w:firstRow="0" w:lastRow="0" w:firstColumn="0" w:lastColumn="0" w:oddVBand="0" w:evenVBand="0" w:oddHBand="1" w:evenHBand="0" w:firstRowFirstColumn="0" w:firstRowLastColumn="0" w:lastRowFirstColumn="0" w:lastRowLastColumn="0"/>
            </w:pPr>
            <w:r w:rsidRPr="00BE5207">
              <w:t>O actor dever</w:t>
            </w:r>
            <w:r w:rsidR="000F318D">
              <w:t>á</w:t>
            </w:r>
            <w:r w:rsidRPr="00BE5207">
              <w:t xml:space="preserve"> estar logado no sistema com o perfil de Administrador</w:t>
            </w:r>
          </w:p>
        </w:tc>
      </w:tr>
      <w:tr w:rsidR="008C2E33" w:rsidRPr="00BE5207" w14:paraId="7DCFFEAC" w14:textId="77777777" w:rsidTr="00FA2F08">
        <w:tc>
          <w:tcPr>
            <w:cnfStyle w:val="001000000000" w:firstRow="0" w:lastRow="0" w:firstColumn="1" w:lastColumn="0" w:oddVBand="0" w:evenVBand="0" w:oddHBand="0" w:evenHBand="0" w:firstRowFirstColumn="0" w:firstRowLastColumn="0" w:lastRowFirstColumn="0" w:lastRowLastColumn="0"/>
            <w:tcW w:w="4814" w:type="dxa"/>
          </w:tcPr>
          <w:p w14:paraId="46F76EBA" w14:textId="77777777" w:rsidR="008C2E33" w:rsidRPr="00BE5207" w:rsidRDefault="008C2E33" w:rsidP="00FA2F08">
            <w:pPr>
              <w:rPr>
                <w:b w:val="0"/>
                <w:bCs w:val="0"/>
              </w:rPr>
            </w:pPr>
            <w:r w:rsidRPr="00BE5207">
              <w:rPr>
                <w:b w:val="0"/>
                <w:bCs w:val="0"/>
              </w:rPr>
              <w:t>Pós-condição</w:t>
            </w:r>
          </w:p>
        </w:tc>
        <w:tc>
          <w:tcPr>
            <w:tcW w:w="4814" w:type="dxa"/>
          </w:tcPr>
          <w:p w14:paraId="1D5FC331" w14:textId="6F1FD028" w:rsidR="008C2E33" w:rsidRPr="00BE5207" w:rsidRDefault="008C2E33" w:rsidP="00FA2F08">
            <w:pPr>
              <w:cnfStyle w:val="000000000000" w:firstRow="0" w:lastRow="0" w:firstColumn="0" w:lastColumn="0" w:oddVBand="0" w:evenVBand="0" w:oddHBand="0" w:evenHBand="0" w:firstRowFirstColumn="0" w:firstRowLastColumn="0" w:lastRowFirstColumn="0" w:lastRowLastColumn="0"/>
            </w:pPr>
            <w:r w:rsidRPr="00BE5207">
              <w:t xml:space="preserve">Caso seja bem sucedido, </w:t>
            </w:r>
            <w:r w:rsidR="000F318D">
              <w:t>receberá uma mensagem de sucesso.</w:t>
            </w:r>
          </w:p>
        </w:tc>
      </w:tr>
    </w:tbl>
    <w:p w14:paraId="4B8DE702" w14:textId="603C30ED" w:rsidR="00B069DE" w:rsidRDefault="00B069DE" w:rsidP="00B069DE">
      <w:pPr>
        <w:pStyle w:val="Ttulo1"/>
        <w:spacing w:line="240" w:lineRule="auto"/>
        <w:rPr>
          <w:color w:val="5B9BD5" w:themeColor="accent1"/>
          <w:sz w:val="24"/>
          <w:szCs w:val="24"/>
        </w:rPr>
      </w:pPr>
      <w:bookmarkStart w:id="271" w:name="_Toc147830471"/>
      <w:r w:rsidRPr="00BE5207">
        <w:rPr>
          <w:color w:val="5B9BD5" w:themeColor="accent1"/>
          <w:sz w:val="24"/>
          <w:szCs w:val="24"/>
        </w:rPr>
        <w:lastRenderedPageBreak/>
        <w:t>Tabela 1</w:t>
      </w:r>
      <w:r>
        <w:rPr>
          <w:color w:val="5B9BD5" w:themeColor="accent1"/>
          <w:sz w:val="24"/>
          <w:szCs w:val="24"/>
        </w:rPr>
        <w:t>5</w:t>
      </w:r>
      <w:r w:rsidRPr="00BE5207">
        <w:rPr>
          <w:color w:val="5B9BD5" w:themeColor="accent1"/>
          <w:sz w:val="24"/>
          <w:szCs w:val="24"/>
        </w:rPr>
        <w:t xml:space="preserve">. Descrição </w:t>
      </w:r>
      <w:r>
        <w:rPr>
          <w:color w:val="5B9BD5" w:themeColor="accent1"/>
          <w:sz w:val="24"/>
          <w:szCs w:val="24"/>
        </w:rPr>
        <w:t xml:space="preserve">detalhada </w:t>
      </w:r>
      <w:r w:rsidRPr="00BE5207">
        <w:rPr>
          <w:color w:val="5B9BD5" w:themeColor="accent1"/>
          <w:sz w:val="24"/>
          <w:szCs w:val="24"/>
        </w:rPr>
        <w:t xml:space="preserve">do caso de uso – </w:t>
      </w:r>
      <w:r>
        <w:rPr>
          <w:color w:val="5B9BD5" w:themeColor="accent1"/>
          <w:sz w:val="24"/>
          <w:szCs w:val="24"/>
        </w:rPr>
        <w:t>gerir veículos</w:t>
      </w:r>
      <w:bookmarkEnd w:id="271"/>
    </w:p>
    <w:p w14:paraId="7408DE04" w14:textId="77777777" w:rsidR="008C2E33" w:rsidRDefault="008C2E33" w:rsidP="00B8199F"/>
    <w:p w14:paraId="3A6FBB63" w14:textId="77777777" w:rsidR="008C2E33" w:rsidRPr="00B8199F" w:rsidRDefault="008C2E33" w:rsidP="00B8199F"/>
    <w:p w14:paraId="65B9D0A1" w14:textId="748FDC2F" w:rsidR="00320A40" w:rsidRPr="00BE5207" w:rsidRDefault="00320A40" w:rsidP="001A79BF">
      <w:pPr>
        <w:pStyle w:val="Ttulo3"/>
        <w:numPr>
          <w:ilvl w:val="2"/>
          <w:numId w:val="12"/>
        </w:numPr>
        <w:ind w:left="1134" w:hanging="1134"/>
      </w:pPr>
      <w:bookmarkStart w:id="272" w:name="_Toc145446874"/>
      <w:bookmarkStart w:id="273" w:name="_Toc147830472"/>
      <w:r w:rsidRPr="00BE5207">
        <w:t>Diagrama de sequência de eventos</w:t>
      </w:r>
      <w:bookmarkEnd w:id="272"/>
      <w:bookmarkEnd w:id="273"/>
    </w:p>
    <w:p w14:paraId="2485A3A8" w14:textId="77777777" w:rsidR="00320A40" w:rsidRPr="00BE5207" w:rsidRDefault="00320A40" w:rsidP="00320A40">
      <w:r w:rsidRPr="00BE5207">
        <w:t>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acção.</w:t>
      </w:r>
    </w:p>
    <w:p w14:paraId="35E41E7A" w14:textId="77777777" w:rsidR="00320A40" w:rsidRPr="00BE5207" w:rsidRDefault="00320A40" w:rsidP="00320A40">
      <w:pPr>
        <w:pStyle w:val="Ttulo3"/>
        <w:numPr>
          <w:ilvl w:val="0"/>
          <w:numId w:val="33"/>
        </w:numPr>
        <w:ind w:left="405" w:hanging="405"/>
      </w:pPr>
      <w:bookmarkStart w:id="274" w:name="_Toc145446875"/>
      <w:bookmarkStart w:id="275" w:name="_Toc147830473"/>
      <w:r w:rsidRPr="00BE5207">
        <w:t>Criar conta de encarregado</w:t>
      </w:r>
      <w:bookmarkEnd w:id="274"/>
      <w:bookmarkEnd w:id="275"/>
    </w:p>
    <w:p w14:paraId="0B71FBE0" w14:textId="77777777" w:rsidR="00320A40" w:rsidRPr="00BE5207" w:rsidRDefault="00320A40" w:rsidP="00320A40">
      <w:pPr>
        <w:spacing w:line="240" w:lineRule="auto"/>
      </w:pPr>
      <w:r w:rsidRPr="00BE5207">
        <w:rPr>
          <w:noProof/>
        </w:rPr>
        <w:drawing>
          <wp:inline distT="0" distB="0" distL="0" distR="0" wp14:anchorId="5692C8C5" wp14:editId="582D0934">
            <wp:extent cx="6120130" cy="4272915"/>
            <wp:effectExtent l="0" t="0" r="0" b="0"/>
            <wp:docPr id="58193341"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20130" cy="4272915"/>
                    </a:xfrm>
                    <a:prstGeom prst="rect">
                      <a:avLst/>
                    </a:prstGeom>
                    <a:noFill/>
                    <a:ln>
                      <a:noFill/>
                    </a:ln>
                  </pic:spPr>
                </pic:pic>
              </a:graphicData>
            </a:graphic>
          </wp:inline>
        </w:drawing>
      </w:r>
    </w:p>
    <w:p w14:paraId="2ED873C7" w14:textId="08925EE1" w:rsidR="00320A40" w:rsidRPr="00BE5207" w:rsidRDefault="00320A40" w:rsidP="00320A40">
      <w:pPr>
        <w:pStyle w:val="Ttulo1"/>
        <w:spacing w:line="240" w:lineRule="auto"/>
        <w:rPr>
          <w:color w:val="5B9BD5" w:themeColor="accent1"/>
          <w:sz w:val="24"/>
          <w:szCs w:val="24"/>
        </w:rPr>
      </w:pPr>
      <w:bookmarkStart w:id="276" w:name="_Toc145460678"/>
      <w:bookmarkStart w:id="277" w:name="_Toc146010397"/>
      <w:bookmarkStart w:id="278" w:name="_Toc147830474"/>
      <w:r w:rsidRPr="00BE5207">
        <w:rPr>
          <w:color w:val="5B9BD5" w:themeColor="accent1"/>
          <w:sz w:val="24"/>
          <w:szCs w:val="24"/>
        </w:rPr>
        <w:t xml:space="preserve">Figura </w:t>
      </w:r>
      <w:r w:rsidR="00C22416">
        <w:rPr>
          <w:color w:val="5B9BD5" w:themeColor="accent1"/>
          <w:sz w:val="24"/>
          <w:szCs w:val="24"/>
        </w:rPr>
        <w:t>7</w:t>
      </w:r>
      <w:r w:rsidRPr="00BE5207">
        <w:rPr>
          <w:color w:val="5B9BD5" w:themeColor="accent1"/>
          <w:sz w:val="24"/>
          <w:szCs w:val="24"/>
        </w:rPr>
        <w:t>. Diagrama de sequência de eventos: criar conta de encarregado</w:t>
      </w:r>
      <w:bookmarkEnd w:id="276"/>
      <w:bookmarkEnd w:id="277"/>
      <w:bookmarkEnd w:id="278"/>
    </w:p>
    <w:p w14:paraId="40DE63FF" w14:textId="77777777" w:rsidR="00320A40" w:rsidRPr="00BE5207" w:rsidRDefault="00320A40" w:rsidP="00320A40"/>
    <w:p w14:paraId="2EAF0B26" w14:textId="77777777" w:rsidR="00320A40" w:rsidRPr="00BE5207" w:rsidRDefault="00320A40" w:rsidP="00320A40">
      <w:pPr>
        <w:pStyle w:val="Ttulo3"/>
        <w:numPr>
          <w:ilvl w:val="0"/>
          <w:numId w:val="33"/>
        </w:numPr>
        <w:ind w:left="405" w:hanging="405"/>
      </w:pPr>
      <w:bookmarkStart w:id="279" w:name="_Toc145446876"/>
      <w:bookmarkStart w:id="280" w:name="_Toc147830475"/>
      <w:r w:rsidRPr="00BE5207">
        <w:lastRenderedPageBreak/>
        <w:t>Fazer solicitação de serviço</w:t>
      </w:r>
      <w:bookmarkEnd w:id="279"/>
      <w:bookmarkEnd w:id="280"/>
    </w:p>
    <w:p w14:paraId="0C4B7EA9" w14:textId="77777777" w:rsidR="00320A40" w:rsidRPr="00BE5207" w:rsidRDefault="00320A40" w:rsidP="00320A40">
      <w:pPr>
        <w:spacing w:line="240" w:lineRule="auto"/>
      </w:pPr>
      <w:r w:rsidRPr="00BE5207">
        <w:rPr>
          <w:noProof/>
        </w:rPr>
        <w:drawing>
          <wp:inline distT="0" distB="0" distL="0" distR="0" wp14:anchorId="52C6EF59" wp14:editId="34D912E8">
            <wp:extent cx="6120130" cy="4110990"/>
            <wp:effectExtent l="0" t="0" r="5715" b="0"/>
            <wp:docPr id="127455697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120130" cy="4110990"/>
                    </a:xfrm>
                    <a:prstGeom prst="rect">
                      <a:avLst/>
                    </a:prstGeom>
                    <a:noFill/>
                    <a:ln>
                      <a:noFill/>
                    </a:ln>
                  </pic:spPr>
                </pic:pic>
              </a:graphicData>
            </a:graphic>
          </wp:inline>
        </w:drawing>
      </w:r>
    </w:p>
    <w:p w14:paraId="4746C24E" w14:textId="4B735929" w:rsidR="00320A40" w:rsidRPr="00BE5207" w:rsidRDefault="00320A40" w:rsidP="00320A40">
      <w:pPr>
        <w:pStyle w:val="Ttulo1"/>
        <w:spacing w:line="240" w:lineRule="auto"/>
        <w:rPr>
          <w:color w:val="5B9BD5" w:themeColor="accent1"/>
          <w:sz w:val="24"/>
          <w:szCs w:val="24"/>
        </w:rPr>
      </w:pPr>
      <w:bookmarkStart w:id="281" w:name="_Toc145460680"/>
      <w:bookmarkStart w:id="282" w:name="_Toc146010399"/>
      <w:bookmarkStart w:id="283" w:name="_Toc147830476"/>
      <w:r w:rsidRPr="00BE5207">
        <w:rPr>
          <w:color w:val="5B9BD5" w:themeColor="accent1"/>
          <w:sz w:val="24"/>
          <w:szCs w:val="24"/>
        </w:rPr>
        <w:t xml:space="preserve">Figura </w:t>
      </w:r>
      <w:r w:rsidR="00C22416">
        <w:rPr>
          <w:color w:val="5B9BD5" w:themeColor="accent1"/>
          <w:sz w:val="24"/>
          <w:szCs w:val="24"/>
        </w:rPr>
        <w:t>8</w:t>
      </w:r>
      <w:r w:rsidRPr="00BE5207">
        <w:rPr>
          <w:color w:val="5B9BD5" w:themeColor="accent1"/>
          <w:sz w:val="24"/>
          <w:szCs w:val="24"/>
        </w:rPr>
        <w:t>. Diagrama de sequência de eventos: fazer solicitação</w:t>
      </w:r>
      <w:bookmarkEnd w:id="281"/>
      <w:bookmarkEnd w:id="282"/>
      <w:bookmarkEnd w:id="283"/>
    </w:p>
    <w:p w14:paraId="00990AEC" w14:textId="77777777" w:rsidR="00320A40" w:rsidRPr="00BE5207" w:rsidRDefault="00320A40" w:rsidP="00320A40"/>
    <w:p w14:paraId="0A44B862" w14:textId="77777777" w:rsidR="00320A40" w:rsidRPr="00BE5207" w:rsidRDefault="00320A40" w:rsidP="00320A40">
      <w:pPr>
        <w:pStyle w:val="Ttulo3"/>
        <w:numPr>
          <w:ilvl w:val="0"/>
          <w:numId w:val="33"/>
        </w:numPr>
        <w:ind w:left="405" w:hanging="405"/>
      </w:pPr>
      <w:bookmarkStart w:id="284" w:name="_Toc145446877"/>
      <w:bookmarkStart w:id="285" w:name="_Toc147830477"/>
      <w:r w:rsidRPr="00BE5207">
        <w:lastRenderedPageBreak/>
        <w:t>Gerir estudantes</w:t>
      </w:r>
      <w:bookmarkEnd w:id="284"/>
      <w:bookmarkEnd w:id="285"/>
    </w:p>
    <w:p w14:paraId="0962475F" w14:textId="77777777" w:rsidR="00320A40" w:rsidRPr="00BE5207" w:rsidRDefault="00320A40" w:rsidP="00320A40">
      <w:pPr>
        <w:spacing w:line="240" w:lineRule="auto"/>
      </w:pPr>
      <w:r w:rsidRPr="00BE5207">
        <w:rPr>
          <w:noProof/>
        </w:rPr>
        <w:drawing>
          <wp:inline distT="0" distB="0" distL="0" distR="0" wp14:anchorId="06B72580" wp14:editId="3B266376">
            <wp:extent cx="6120130" cy="3867150"/>
            <wp:effectExtent l="0" t="0" r="0" b="0"/>
            <wp:docPr id="82633355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120130" cy="3867150"/>
                    </a:xfrm>
                    <a:prstGeom prst="rect">
                      <a:avLst/>
                    </a:prstGeom>
                    <a:noFill/>
                    <a:ln>
                      <a:noFill/>
                    </a:ln>
                  </pic:spPr>
                </pic:pic>
              </a:graphicData>
            </a:graphic>
          </wp:inline>
        </w:drawing>
      </w:r>
    </w:p>
    <w:p w14:paraId="1A58B63B" w14:textId="108D5F06" w:rsidR="00320A40" w:rsidRPr="00BE5207" w:rsidRDefault="00320A40" w:rsidP="00320A40">
      <w:pPr>
        <w:pStyle w:val="Ttulo1"/>
        <w:spacing w:line="240" w:lineRule="auto"/>
        <w:rPr>
          <w:color w:val="5B9BD5" w:themeColor="accent1"/>
          <w:sz w:val="24"/>
          <w:szCs w:val="24"/>
        </w:rPr>
      </w:pPr>
      <w:bookmarkStart w:id="286" w:name="_Toc145460682"/>
      <w:bookmarkStart w:id="287" w:name="_Toc146010401"/>
      <w:bookmarkStart w:id="288" w:name="_Toc147830478"/>
      <w:r w:rsidRPr="00BE5207">
        <w:rPr>
          <w:color w:val="5B9BD5" w:themeColor="accent1"/>
          <w:sz w:val="24"/>
          <w:szCs w:val="24"/>
        </w:rPr>
        <w:t xml:space="preserve">Figura </w:t>
      </w:r>
      <w:r w:rsidR="00C22416">
        <w:rPr>
          <w:color w:val="5B9BD5" w:themeColor="accent1"/>
          <w:sz w:val="24"/>
          <w:szCs w:val="24"/>
        </w:rPr>
        <w:t>9</w:t>
      </w:r>
      <w:r w:rsidRPr="00BE5207">
        <w:rPr>
          <w:color w:val="5B9BD5" w:themeColor="accent1"/>
          <w:sz w:val="24"/>
          <w:szCs w:val="24"/>
        </w:rPr>
        <w:t>. Diagrama de sequência de eventos: gerir estudantes</w:t>
      </w:r>
      <w:bookmarkEnd w:id="286"/>
      <w:bookmarkEnd w:id="287"/>
      <w:bookmarkEnd w:id="288"/>
    </w:p>
    <w:p w14:paraId="5853C5CB" w14:textId="77777777" w:rsidR="00320A40" w:rsidRPr="00BE5207" w:rsidRDefault="00320A40" w:rsidP="00320A40"/>
    <w:p w14:paraId="20D7E277" w14:textId="77777777" w:rsidR="00320A40" w:rsidRPr="00BE5207" w:rsidRDefault="00320A40" w:rsidP="00320A40">
      <w:pPr>
        <w:pStyle w:val="Ttulo3"/>
        <w:numPr>
          <w:ilvl w:val="0"/>
          <w:numId w:val="33"/>
        </w:numPr>
        <w:ind w:left="405" w:hanging="405"/>
      </w:pPr>
      <w:bookmarkStart w:id="289" w:name="_Toc145446878"/>
      <w:bookmarkStart w:id="290" w:name="_Toc147830479"/>
      <w:r w:rsidRPr="00BE5207">
        <w:t>Gerir manutenção</w:t>
      </w:r>
      <w:bookmarkEnd w:id="289"/>
      <w:bookmarkEnd w:id="290"/>
    </w:p>
    <w:p w14:paraId="1517A5A2" w14:textId="77777777" w:rsidR="00320A40" w:rsidRPr="00BE5207" w:rsidRDefault="00320A40" w:rsidP="00320A40">
      <w:pPr>
        <w:spacing w:line="240" w:lineRule="auto"/>
      </w:pPr>
      <w:r w:rsidRPr="00BE5207">
        <w:rPr>
          <w:noProof/>
        </w:rPr>
        <w:drawing>
          <wp:inline distT="0" distB="0" distL="0" distR="0" wp14:anchorId="4AC2760A" wp14:editId="2137451C">
            <wp:extent cx="6120130" cy="3260785"/>
            <wp:effectExtent l="0" t="0" r="0" b="8255"/>
            <wp:docPr id="1426832443"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120130" cy="3260785"/>
                    </a:xfrm>
                    <a:prstGeom prst="rect">
                      <a:avLst/>
                    </a:prstGeom>
                    <a:noFill/>
                    <a:ln>
                      <a:noFill/>
                    </a:ln>
                  </pic:spPr>
                </pic:pic>
              </a:graphicData>
            </a:graphic>
          </wp:inline>
        </w:drawing>
      </w:r>
    </w:p>
    <w:p w14:paraId="4739E662" w14:textId="72E00227" w:rsidR="00320A40" w:rsidRPr="00BE5207" w:rsidRDefault="00320A40" w:rsidP="00320A40">
      <w:pPr>
        <w:pStyle w:val="Ttulo1"/>
        <w:spacing w:line="240" w:lineRule="auto"/>
        <w:rPr>
          <w:color w:val="5B9BD5" w:themeColor="accent1"/>
          <w:sz w:val="24"/>
          <w:szCs w:val="24"/>
        </w:rPr>
      </w:pPr>
      <w:bookmarkStart w:id="291" w:name="_Toc145460684"/>
      <w:bookmarkStart w:id="292" w:name="_Toc146010403"/>
      <w:bookmarkStart w:id="293" w:name="_Toc147830480"/>
      <w:r w:rsidRPr="00BE5207">
        <w:rPr>
          <w:color w:val="5B9BD5" w:themeColor="accent1"/>
          <w:sz w:val="24"/>
          <w:szCs w:val="24"/>
        </w:rPr>
        <w:t xml:space="preserve">Figura </w:t>
      </w:r>
      <w:r w:rsidR="00C22416">
        <w:rPr>
          <w:color w:val="5B9BD5" w:themeColor="accent1"/>
          <w:sz w:val="24"/>
          <w:szCs w:val="24"/>
        </w:rPr>
        <w:t>10</w:t>
      </w:r>
      <w:r w:rsidRPr="00BE5207">
        <w:rPr>
          <w:color w:val="5B9BD5" w:themeColor="accent1"/>
          <w:sz w:val="24"/>
          <w:szCs w:val="24"/>
        </w:rPr>
        <w:t>. Diagrama de sequência de eventos: gerir manutenção</w:t>
      </w:r>
      <w:bookmarkEnd w:id="291"/>
      <w:bookmarkEnd w:id="292"/>
      <w:bookmarkEnd w:id="293"/>
    </w:p>
    <w:p w14:paraId="13480FBA" w14:textId="77777777" w:rsidR="00320A40" w:rsidRPr="00BE5207" w:rsidRDefault="00320A40" w:rsidP="00320A40"/>
    <w:p w14:paraId="4E90090B" w14:textId="77777777" w:rsidR="00320A40" w:rsidRPr="00BE5207" w:rsidRDefault="00320A40" w:rsidP="00320A40">
      <w:pPr>
        <w:pStyle w:val="Ttulo3"/>
        <w:numPr>
          <w:ilvl w:val="0"/>
          <w:numId w:val="33"/>
        </w:numPr>
        <w:ind w:left="405" w:hanging="405"/>
      </w:pPr>
      <w:bookmarkStart w:id="294" w:name="_Toc145446879"/>
      <w:bookmarkStart w:id="295" w:name="_Toc147830481"/>
      <w:r w:rsidRPr="00BE5207">
        <w:lastRenderedPageBreak/>
        <w:t>Cadastrar Perfis</w:t>
      </w:r>
      <w:bookmarkEnd w:id="294"/>
      <w:bookmarkEnd w:id="295"/>
    </w:p>
    <w:p w14:paraId="06B7C6DD" w14:textId="77777777" w:rsidR="00320A40" w:rsidRPr="00BE5207" w:rsidRDefault="00320A40" w:rsidP="00320A40">
      <w:pPr>
        <w:spacing w:after="0" w:line="240" w:lineRule="auto"/>
        <w:rPr>
          <w:color w:val="5B9BD5" w:themeColor="accent1"/>
        </w:rPr>
      </w:pPr>
      <w:r w:rsidRPr="00BE5207">
        <w:rPr>
          <w:noProof/>
          <w:color w:val="5B9BD5" w:themeColor="accent1"/>
        </w:rPr>
        <w:drawing>
          <wp:inline distT="0" distB="0" distL="0" distR="0" wp14:anchorId="60631717" wp14:editId="5479B7FA">
            <wp:extent cx="6120130" cy="3543300"/>
            <wp:effectExtent l="0" t="0" r="0" b="0"/>
            <wp:docPr id="895900680"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20130" cy="3543300"/>
                    </a:xfrm>
                    <a:prstGeom prst="rect">
                      <a:avLst/>
                    </a:prstGeom>
                    <a:noFill/>
                    <a:ln>
                      <a:noFill/>
                    </a:ln>
                  </pic:spPr>
                </pic:pic>
              </a:graphicData>
            </a:graphic>
          </wp:inline>
        </w:drawing>
      </w:r>
    </w:p>
    <w:p w14:paraId="5354B3EC" w14:textId="4DFA7CB6" w:rsidR="00320A40" w:rsidRPr="00BE5207" w:rsidRDefault="00320A40" w:rsidP="00320A40">
      <w:pPr>
        <w:pStyle w:val="Ttulo1"/>
        <w:spacing w:line="240" w:lineRule="auto"/>
        <w:rPr>
          <w:color w:val="5B9BD5" w:themeColor="accent1"/>
          <w:sz w:val="24"/>
          <w:szCs w:val="24"/>
        </w:rPr>
      </w:pPr>
      <w:bookmarkStart w:id="296" w:name="_Toc145460686"/>
      <w:bookmarkStart w:id="297" w:name="_Toc146010405"/>
      <w:bookmarkStart w:id="298" w:name="_Toc147830482"/>
      <w:r w:rsidRPr="00BE5207">
        <w:rPr>
          <w:color w:val="5B9BD5" w:themeColor="accent1"/>
          <w:sz w:val="24"/>
          <w:szCs w:val="24"/>
        </w:rPr>
        <w:t>Figura 1</w:t>
      </w:r>
      <w:r w:rsidR="00C22416">
        <w:rPr>
          <w:color w:val="5B9BD5" w:themeColor="accent1"/>
          <w:sz w:val="24"/>
          <w:szCs w:val="24"/>
        </w:rPr>
        <w:t>1</w:t>
      </w:r>
      <w:r w:rsidRPr="00BE5207">
        <w:rPr>
          <w:color w:val="5B9BD5" w:themeColor="accent1"/>
          <w:sz w:val="24"/>
          <w:szCs w:val="24"/>
        </w:rPr>
        <w:t>. Diagrama de sequência de eventos: gerir perfil</w:t>
      </w:r>
      <w:bookmarkEnd w:id="296"/>
      <w:bookmarkEnd w:id="297"/>
      <w:bookmarkEnd w:id="298"/>
    </w:p>
    <w:p w14:paraId="738741F1" w14:textId="77777777" w:rsidR="00320A40" w:rsidRPr="00BE5207" w:rsidRDefault="00320A40" w:rsidP="00320A40"/>
    <w:p w14:paraId="26F9B942" w14:textId="77777777" w:rsidR="00320A40" w:rsidRPr="00BE5207" w:rsidRDefault="00320A40" w:rsidP="00320A40">
      <w:pPr>
        <w:pStyle w:val="Ttulo3"/>
        <w:numPr>
          <w:ilvl w:val="0"/>
          <w:numId w:val="33"/>
        </w:numPr>
        <w:ind w:left="405" w:hanging="405"/>
      </w:pPr>
      <w:bookmarkStart w:id="299" w:name="_Toc145446880"/>
      <w:bookmarkStart w:id="300" w:name="_Toc147830483"/>
      <w:r w:rsidRPr="00BE5207">
        <w:t>Gerir viagem</w:t>
      </w:r>
      <w:bookmarkEnd w:id="299"/>
      <w:bookmarkEnd w:id="300"/>
    </w:p>
    <w:p w14:paraId="5544D272" w14:textId="51CB153A" w:rsidR="00320A40" w:rsidRPr="00BE5207" w:rsidRDefault="00320A40" w:rsidP="00320A40">
      <w:pPr>
        <w:spacing w:before="240" w:line="240" w:lineRule="auto"/>
        <w:rPr>
          <w:rStyle w:val="Ttulo1Carter"/>
          <w:color w:val="5B9BD5" w:themeColor="accent1"/>
          <w:sz w:val="24"/>
          <w:szCs w:val="24"/>
        </w:rPr>
      </w:pPr>
      <w:r w:rsidRPr="00BE5207">
        <w:rPr>
          <w:noProof/>
          <w:color w:val="5B9BD5" w:themeColor="accent1"/>
        </w:rPr>
        <w:drawing>
          <wp:inline distT="0" distB="0" distL="0" distR="0" wp14:anchorId="5C93DDDE" wp14:editId="2FB364A4">
            <wp:extent cx="6120130" cy="3052445"/>
            <wp:effectExtent l="0" t="0" r="0" b="0"/>
            <wp:docPr id="12134107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120130" cy="3052445"/>
                    </a:xfrm>
                    <a:prstGeom prst="rect">
                      <a:avLst/>
                    </a:prstGeom>
                    <a:noFill/>
                    <a:ln>
                      <a:noFill/>
                    </a:ln>
                  </pic:spPr>
                </pic:pic>
              </a:graphicData>
            </a:graphic>
          </wp:inline>
        </w:drawing>
      </w:r>
      <w:r w:rsidRPr="00BE5207">
        <w:rPr>
          <w:rStyle w:val="Ttulo1Carter"/>
          <w:color w:val="5B9BD5" w:themeColor="accent1"/>
          <w:sz w:val="24"/>
          <w:szCs w:val="24"/>
        </w:rPr>
        <w:t>Figura 1</w:t>
      </w:r>
      <w:r w:rsidR="00C22416">
        <w:rPr>
          <w:rStyle w:val="Ttulo1Carter"/>
          <w:color w:val="5B9BD5" w:themeColor="accent1"/>
          <w:sz w:val="24"/>
          <w:szCs w:val="24"/>
        </w:rPr>
        <w:t>2</w:t>
      </w:r>
      <w:r w:rsidRPr="00BE5207">
        <w:rPr>
          <w:rStyle w:val="Ttulo1Carter"/>
          <w:color w:val="5B9BD5" w:themeColor="accent1"/>
          <w:sz w:val="24"/>
          <w:szCs w:val="24"/>
        </w:rPr>
        <w:t>. Diagrama de sequência de eventos: gerir viagem</w:t>
      </w:r>
    </w:p>
    <w:p w14:paraId="67B35E36" w14:textId="2166B564" w:rsidR="009F2F68" w:rsidRPr="00BE5207" w:rsidRDefault="009F2F68" w:rsidP="004852D6"/>
    <w:p w14:paraId="6F8A5DC5" w14:textId="3530F5D1" w:rsidR="009C4B9E" w:rsidRPr="00BE5207" w:rsidRDefault="009F2F68" w:rsidP="00FE5CFD">
      <w:pPr>
        <w:pStyle w:val="PargrafodaLista"/>
      </w:pPr>
      <w:r w:rsidRPr="00BE5207">
        <w:br w:type="page"/>
      </w:r>
      <w:r w:rsidR="006D5274" w:rsidRPr="00BE5207">
        <w:lastRenderedPageBreak/>
        <w:tab/>
      </w:r>
      <w:r w:rsidR="006301E0" w:rsidRPr="00BE5207">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3"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NS8C0ntAQAAwQMAAA4AAAAAAAAAAAAAAAAALgIAAGRycy9lMm9E&#10;b2MueG1sUEsBAi0AFAAGAAgAAAAhAB7j/27fAAAACgEAAA8AAAAAAAAAAAAAAAAARwQAAGRycy9k&#10;b3ducmV2LnhtbFBLBQYAAAAABAAEAPMAAABTBQAAAAA=&#10;" fillcolor="#d8d8d8" stroked="f">
                <v:textbox inset="0,0,0,0">
                  <w:txbxContent>
                    <w:p w14:paraId="55AAD50E" w14:textId="762404BE" w:rsidR="001C3C67" w:rsidRPr="00BE5207" w:rsidRDefault="00344A45" w:rsidP="009C4B9E">
                      <w:pPr>
                        <w:shd w:val="clear" w:color="auto" w:fill="AEAAAA" w:themeFill="background2" w:themeFillShade="BF"/>
                        <w:jc w:val="center"/>
                        <w:rPr>
                          <w:color w:val="FFFFFF"/>
                          <w:sz w:val="96"/>
                          <w:szCs w:val="144"/>
                        </w:rPr>
                      </w:pPr>
                      <w:r w:rsidRPr="00BE5207">
                        <w:rPr>
                          <w:color w:val="FFFFFF"/>
                          <w:sz w:val="96"/>
                          <w:szCs w:val="144"/>
                        </w:rPr>
                        <w:t>5</w:t>
                      </w:r>
                    </w:p>
                    <w:p w14:paraId="15BC6337" w14:textId="77777777" w:rsidR="001C3C67" w:rsidRPr="00BE5207"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BE5207" w:rsidRDefault="009C4B9E" w:rsidP="009C4B9E"/>
    <w:p w14:paraId="64E361B1" w14:textId="77777777" w:rsidR="009C4B9E" w:rsidRPr="00BE5207" w:rsidRDefault="009C4B9E" w:rsidP="009C4B9E"/>
    <w:p w14:paraId="0227A576" w14:textId="77777777" w:rsidR="009C4B9E" w:rsidRPr="00BE5207" w:rsidRDefault="009C4B9E" w:rsidP="009C4B9E">
      <w:pPr>
        <w:pStyle w:val="Ttulo1"/>
        <w:jc w:val="right"/>
      </w:pPr>
      <w:bookmarkStart w:id="301" w:name="_Toc145446881"/>
      <w:bookmarkStart w:id="302" w:name="_Toc147830484"/>
      <w:r w:rsidRPr="00BE5207">
        <w:t>Conclusões e Recomendações</w:t>
      </w:r>
      <w:bookmarkEnd w:id="301"/>
      <w:bookmarkEnd w:id="302"/>
    </w:p>
    <w:p w14:paraId="46035165" w14:textId="77777777" w:rsidR="009C4B9E" w:rsidRPr="00BE5207" w:rsidRDefault="009C4B9E" w:rsidP="009C4B9E"/>
    <w:p w14:paraId="08566C02" w14:textId="77777777" w:rsidR="00B1528E" w:rsidRPr="00BE5207" w:rsidRDefault="006547EB" w:rsidP="00484B76">
      <w:pPr>
        <w:spacing w:before="240"/>
      </w:pPr>
      <w:bookmarkStart w:id="303" w:name="_Toc118271935"/>
      <w:bookmarkStart w:id="304" w:name="_Toc130291601"/>
      <w:r w:rsidRPr="00BE5207">
        <w:t>Neste capítulo, são apresentadas as conclusões advindas da realização do presente trabalho e as recomendações.</w:t>
      </w:r>
      <w:bookmarkEnd w:id="303"/>
      <w:bookmarkEnd w:id="304"/>
    </w:p>
    <w:p w14:paraId="767A4ACF" w14:textId="0BBBFC45" w:rsidR="009522F3" w:rsidRPr="00BE5207" w:rsidRDefault="00C55912" w:rsidP="00BF2085">
      <w:pPr>
        <w:pStyle w:val="Ttulo2"/>
        <w:numPr>
          <w:ilvl w:val="1"/>
          <w:numId w:val="37"/>
        </w:numPr>
        <w:spacing w:before="240"/>
      </w:pPr>
      <w:bookmarkStart w:id="305" w:name="_Toc145446882"/>
      <w:bookmarkStart w:id="306" w:name="_Toc147830485"/>
      <w:r w:rsidRPr="00BE5207">
        <w:t>Conclusões</w:t>
      </w:r>
      <w:bookmarkEnd w:id="305"/>
      <w:bookmarkEnd w:id="306"/>
    </w:p>
    <w:p w14:paraId="7097E157" w14:textId="77777777" w:rsidR="00963B0B" w:rsidRPr="00BE5207" w:rsidRDefault="00963B0B" w:rsidP="00963B0B">
      <w:r w:rsidRPr="00BE5207">
        <w:t>O objectivo de desenvolvimento de um Sistema de Gestão de Frotas de Transporte Escolar foi atingido, mas, nem todo o sistema é perfeito e tem alguns pontos que podem ser melhorados com o uso de novas tecnologias que existem e vão surgindo a cada momento que o tempo passa.</w:t>
      </w:r>
    </w:p>
    <w:p w14:paraId="58B8BC61" w14:textId="003204B7" w:rsidR="00520865" w:rsidRPr="00BE5207" w:rsidRDefault="00520865" w:rsidP="00DB5A8F"/>
    <w:p w14:paraId="084507B3" w14:textId="50917B31" w:rsidR="009522F3" w:rsidRPr="00BE5207" w:rsidRDefault="00C55912" w:rsidP="00D452DE">
      <w:pPr>
        <w:pStyle w:val="Ttulo2"/>
        <w:numPr>
          <w:ilvl w:val="1"/>
          <w:numId w:val="37"/>
        </w:numPr>
      </w:pPr>
      <w:bookmarkStart w:id="307" w:name="_Toc145446883"/>
      <w:bookmarkStart w:id="308" w:name="_Toc147830486"/>
      <w:r w:rsidRPr="00BE5207">
        <w:t>Recomendações</w:t>
      </w:r>
      <w:bookmarkEnd w:id="307"/>
      <w:bookmarkEnd w:id="308"/>
    </w:p>
    <w:p w14:paraId="24016AD5" w14:textId="57D43542" w:rsidR="006D508E" w:rsidRPr="00BE5207" w:rsidRDefault="006D508E" w:rsidP="006D508E">
      <w:r w:rsidRPr="00BE5207">
        <w:t xml:space="preserve">Recomendo que empresas e instituições nesse sector de serviço considerem a implementação do SGFTE como parte de sua estratégia para o transporte escolar em </w:t>
      </w:r>
      <w:r w:rsidR="005F6081">
        <w:t>M</w:t>
      </w:r>
      <w:r w:rsidRPr="00BE5207">
        <w:t xml:space="preserve">oçambique. </w:t>
      </w:r>
    </w:p>
    <w:p w14:paraId="19F159E2" w14:textId="04745444" w:rsidR="00494A70" w:rsidRPr="00BE5207" w:rsidRDefault="007E051E" w:rsidP="00EF6F99">
      <w:r w:rsidRPr="00BE5207">
        <w:t>Como recomendações aos trabalhos futuros em especial relacionado</w:t>
      </w:r>
      <w:r w:rsidR="00BB49D4" w:rsidRPr="00BE5207">
        <w:t xml:space="preserve"> a este</w:t>
      </w:r>
      <w:r w:rsidRPr="00BE5207">
        <w:t xml:space="preserve"> sistema para melhoria dos processos, automatizando as tarefas do usuário através da criação de</w:t>
      </w:r>
      <w:r w:rsidR="00494A70" w:rsidRPr="00BE5207">
        <w:t>:</w:t>
      </w:r>
    </w:p>
    <w:p w14:paraId="3DE387A8" w14:textId="7EB59401" w:rsidR="00C55912" w:rsidRPr="00BE5207" w:rsidRDefault="00494A70" w:rsidP="00EF6F99">
      <w:pPr>
        <w:pStyle w:val="PargrafodaLista"/>
        <w:numPr>
          <w:ilvl w:val="0"/>
          <w:numId w:val="27"/>
        </w:numPr>
      </w:pPr>
      <w:r w:rsidRPr="00BE5207">
        <w:t>U</w:t>
      </w:r>
      <w:r w:rsidR="007E051E" w:rsidRPr="00BE5207">
        <w:t>m aplicativo que permita a utilização de mapas para desenhos das rotas e para melhor definição dos caminhos a serem utilizados pelos motoristas indo buscar e deixar os alunos nas escolas</w:t>
      </w:r>
      <w:r w:rsidRPr="00BE5207">
        <w:t>;</w:t>
      </w:r>
    </w:p>
    <w:p w14:paraId="25D489A5" w14:textId="494DA94E" w:rsidR="004314A2" w:rsidRDefault="00494A70" w:rsidP="00EF6F99">
      <w:pPr>
        <w:pStyle w:val="PargrafodaLista"/>
        <w:numPr>
          <w:ilvl w:val="0"/>
          <w:numId w:val="26"/>
        </w:numPr>
      </w:pPr>
      <w:r w:rsidRPr="00BE5207">
        <w:t xml:space="preserve">A criação de um </w:t>
      </w:r>
      <w:r w:rsidR="004314A2" w:rsidRPr="00BE5207">
        <w:rPr>
          <w:i/>
          <w:iCs/>
        </w:rPr>
        <w:t>software</w:t>
      </w:r>
      <w:r w:rsidR="004314A2" w:rsidRPr="00BE5207">
        <w:t xml:space="preserve"> em </w:t>
      </w:r>
      <w:r w:rsidR="004314A2" w:rsidRPr="00BE5207">
        <w:rPr>
          <w:i/>
          <w:iCs/>
        </w:rPr>
        <w:t xml:space="preserve">versão mobile </w:t>
      </w:r>
      <w:r w:rsidR="004314A2" w:rsidRPr="00BE5207">
        <w:t xml:space="preserve">seria uma </w:t>
      </w:r>
      <w:r w:rsidRPr="00BE5207">
        <w:t>ó</w:t>
      </w:r>
      <w:r w:rsidR="004314A2" w:rsidRPr="00BE5207">
        <w:t>p</w:t>
      </w:r>
      <w:r w:rsidRPr="00BE5207">
        <w:t>t</w:t>
      </w:r>
      <w:r w:rsidR="004314A2" w:rsidRPr="00BE5207">
        <w:t>ima opção para a comodidade de utilização para aqueles que pretendam usar o sistema</w:t>
      </w:r>
      <w:r w:rsidRPr="00BE5207">
        <w:t>;</w:t>
      </w:r>
    </w:p>
    <w:p w14:paraId="5E5D356F" w14:textId="169E3C4A" w:rsidR="00BB472E" w:rsidRPr="00BE5207" w:rsidRDefault="00BB472E" w:rsidP="00EF6F99">
      <w:pPr>
        <w:pStyle w:val="PargrafodaLista"/>
        <w:numPr>
          <w:ilvl w:val="0"/>
          <w:numId w:val="26"/>
        </w:numPr>
      </w:pPr>
      <w:r>
        <w:t xml:space="preserve">Para melhor ser divulgado o sistema, recomendo o uso de publicidade para maior </w:t>
      </w:r>
      <w:r w:rsidR="001740A9">
        <w:t>abrangência</w:t>
      </w:r>
      <w:r>
        <w:t xml:space="preserve"> d</w:t>
      </w:r>
      <w:r w:rsidR="00F82232">
        <w:t>o</w:t>
      </w:r>
      <w:r>
        <w:t xml:space="preserve"> publico</w:t>
      </w:r>
      <w:r w:rsidR="00A9673C">
        <w:t>;</w:t>
      </w:r>
    </w:p>
    <w:p w14:paraId="5B450A29" w14:textId="0238DF44" w:rsidR="009C4B9E" w:rsidRPr="00BE5207" w:rsidRDefault="00494A70" w:rsidP="00EF6F99">
      <w:pPr>
        <w:pStyle w:val="PargrafodaLista"/>
        <w:numPr>
          <w:ilvl w:val="0"/>
          <w:numId w:val="26"/>
        </w:numPr>
      </w:pPr>
      <w:r w:rsidRPr="00BE5207">
        <w:t>A integração de serviços de pagamentos pelo aplicativo.</w:t>
      </w:r>
      <w:r w:rsidR="009C4B9E" w:rsidRPr="00BE5207">
        <w:br w:type="page"/>
      </w:r>
    </w:p>
    <w:p w14:paraId="02A3A037" w14:textId="77777777" w:rsidR="009C4B9E" w:rsidRPr="00BB2804" w:rsidRDefault="00141AB8" w:rsidP="009A68F9">
      <w:pPr>
        <w:pStyle w:val="Ttulo1"/>
        <w:spacing w:after="240"/>
        <w:rPr>
          <w:lang w:val="en-US"/>
        </w:rPr>
      </w:pPr>
      <w:bookmarkStart w:id="309" w:name="_Toc145446884"/>
      <w:bookmarkStart w:id="310" w:name="_Toc147830487"/>
      <w:r w:rsidRPr="00BB2804">
        <w:rPr>
          <w:lang w:val="en-US"/>
        </w:rPr>
        <w:lastRenderedPageBreak/>
        <w:t>Referências Bibliográficas</w:t>
      </w:r>
      <w:bookmarkEnd w:id="309"/>
      <w:bookmarkEnd w:id="310"/>
    </w:p>
    <w:p w14:paraId="5A45FEDF" w14:textId="1212713F" w:rsidR="000F5205" w:rsidRPr="009B589E" w:rsidRDefault="000F5205" w:rsidP="00612977">
      <w:pPr>
        <w:rPr>
          <w:lang w:val="en-US"/>
        </w:rPr>
      </w:pPr>
      <w:r w:rsidRPr="009B589E">
        <w:rPr>
          <w:b/>
          <w:bCs/>
          <w:lang w:val="en-US"/>
        </w:rPr>
        <w:t>Smith</w:t>
      </w:r>
      <w:r w:rsidRPr="009B589E">
        <w:rPr>
          <w:lang w:val="en-US"/>
        </w:rPr>
        <w:t xml:space="preserve">, J. (2019). </w:t>
      </w:r>
      <w:r w:rsidRPr="009B589E">
        <w:rPr>
          <w:u w:val="single"/>
          <w:lang w:val="en-US"/>
        </w:rPr>
        <w:t xml:space="preserve">Impact </w:t>
      </w:r>
      <w:r w:rsidR="008D5275" w:rsidRPr="009B589E">
        <w:rPr>
          <w:u w:val="single"/>
          <w:lang w:val="en-US"/>
        </w:rPr>
        <w:t>o</w:t>
      </w:r>
      <w:r w:rsidRPr="009B589E">
        <w:rPr>
          <w:u w:val="single"/>
          <w:lang w:val="en-US"/>
        </w:rPr>
        <w:t xml:space="preserve">f Fleet Management Systems </w:t>
      </w:r>
      <w:r w:rsidR="008D5275" w:rsidRPr="009B589E">
        <w:rPr>
          <w:u w:val="single"/>
          <w:lang w:val="en-US"/>
        </w:rPr>
        <w:t>on</w:t>
      </w:r>
      <w:r w:rsidRPr="009B589E">
        <w:rPr>
          <w:u w:val="single"/>
          <w:lang w:val="en-US"/>
        </w:rPr>
        <w:t xml:space="preserve"> Student Transportation.</w:t>
      </w:r>
      <w:r w:rsidR="00B311A6" w:rsidRPr="009B589E">
        <w:rPr>
          <w:lang w:val="en-US"/>
        </w:rPr>
        <w:t xml:space="preserve"> </w:t>
      </w:r>
      <w:r w:rsidR="00067930" w:rsidRPr="009B589E">
        <w:rPr>
          <w:lang w:val="en-US"/>
        </w:rPr>
        <w:t>United States of America, JT</w:t>
      </w:r>
      <w:r w:rsidR="00B311A6" w:rsidRPr="009B589E">
        <w:rPr>
          <w:lang w:val="en-US"/>
        </w:rPr>
        <w:t>R</w:t>
      </w:r>
      <w:r w:rsidR="00067930" w:rsidRPr="009B589E">
        <w:rPr>
          <w:lang w:val="en-US"/>
        </w:rPr>
        <w:t xml:space="preserve">; </w:t>
      </w:r>
    </w:p>
    <w:p w14:paraId="4A4FA740" w14:textId="30AF4BE7" w:rsidR="00B22781" w:rsidRPr="009B589E" w:rsidRDefault="00B311A6" w:rsidP="00612977">
      <w:pPr>
        <w:rPr>
          <w:lang w:val="en-US"/>
        </w:rPr>
      </w:pPr>
      <w:r w:rsidRPr="009B589E">
        <w:rPr>
          <w:b/>
          <w:bCs/>
          <w:lang w:val="en-US"/>
        </w:rPr>
        <w:t>Johnson</w:t>
      </w:r>
      <w:r w:rsidRPr="009B589E">
        <w:rPr>
          <w:lang w:val="en-US"/>
        </w:rPr>
        <w:t xml:space="preserve">, A., </w:t>
      </w:r>
      <w:r w:rsidRPr="009B589E">
        <w:rPr>
          <w:b/>
          <w:bCs/>
          <w:lang w:val="en-US"/>
        </w:rPr>
        <w:t>Brown</w:t>
      </w:r>
      <w:r w:rsidRPr="009B589E">
        <w:rPr>
          <w:lang w:val="en-US"/>
        </w:rPr>
        <w:t xml:space="preserve">, L., &amp; </w:t>
      </w:r>
      <w:r w:rsidRPr="009B589E">
        <w:rPr>
          <w:b/>
          <w:bCs/>
          <w:lang w:val="en-US"/>
        </w:rPr>
        <w:t>Davis</w:t>
      </w:r>
      <w:r w:rsidRPr="009B589E">
        <w:rPr>
          <w:lang w:val="en-US"/>
        </w:rPr>
        <w:t xml:space="preserve">, M. (2020). </w:t>
      </w:r>
      <w:r w:rsidRPr="009B589E">
        <w:rPr>
          <w:u w:val="single"/>
          <w:lang w:val="en-US"/>
        </w:rPr>
        <w:t xml:space="preserve">Enhancing Efficiency </w:t>
      </w:r>
      <w:r w:rsidR="00111D46" w:rsidRPr="009B589E">
        <w:rPr>
          <w:u w:val="single"/>
          <w:lang w:val="en-US"/>
        </w:rPr>
        <w:t>and</w:t>
      </w:r>
      <w:r w:rsidRPr="009B589E">
        <w:rPr>
          <w:u w:val="single"/>
          <w:lang w:val="en-US"/>
        </w:rPr>
        <w:t xml:space="preserve"> Safety </w:t>
      </w:r>
      <w:r w:rsidR="00111D46" w:rsidRPr="009B589E">
        <w:rPr>
          <w:u w:val="single"/>
          <w:lang w:val="en-US"/>
        </w:rPr>
        <w:t>in</w:t>
      </w:r>
      <w:r w:rsidRPr="009B589E">
        <w:rPr>
          <w:u w:val="single"/>
          <w:lang w:val="en-US"/>
        </w:rPr>
        <w:t xml:space="preserve"> Student Transportation Through Fleet </w:t>
      </w:r>
      <w:r w:rsidR="005F7A25" w:rsidRPr="009B589E">
        <w:rPr>
          <w:u w:val="single"/>
          <w:lang w:val="en-US"/>
        </w:rPr>
        <w:t>Management</w:t>
      </w:r>
      <w:r w:rsidRPr="009B589E">
        <w:rPr>
          <w:u w:val="single"/>
          <w:lang w:val="en-US"/>
        </w:rPr>
        <w:t xml:space="preserve"> Systems</w:t>
      </w:r>
      <w:r w:rsidRPr="009B589E">
        <w:rPr>
          <w:lang w:val="en-US"/>
        </w:rPr>
        <w:t>.</w:t>
      </w:r>
      <w:r w:rsidR="00067930" w:rsidRPr="009B589E">
        <w:rPr>
          <w:lang w:val="en-US"/>
        </w:rPr>
        <w:t xml:space="preserve"> United States of America, </w:t>
      </w:r>
      <w:r w:rsidR="00497EAA" w:rsidRPr="009B589E">
        <w:rPr>
          <w:lang w:val="en-US"/>
        </w:rPr>
        <w:t>T</w:t>
      </w:r>
      <w:r w:rsidR="00067930" w:rsidRPr="009B589E">
        <w:rPr>
          <w:lang w:val="en-US"/>
        </w:rPr>
        <w:t>TJ</w:t>
      </w:r>
      <w:r w:rsidR="00B22781" w:rsidRPr="009B589E">
        <w:rPr>
          <w:lang w:val="en-US"/>
        </w:rPr>
        <w:t>;</w:t>
      </w:r>
    </w:p>
    <w:p w14:paraId="6CD024DA" w14:textId="77777777" w:rsidR="00F32406" w:rsidRPr="00BE5207" w:rsidRDefault="00B22781" w:rsidP="00612977">
      <w:r w:rsidRPr="009B589E">
        <w:rPr>
          <w:b/>
          <w:bCs/>
          <w:lang w:val="en-US"/>
        </w:rPr>
        <w:t>Souza</w:t>
      </w:r>
      <w:r w:rsidRPr="009B589E">
        <w:rPr>
          <w:lang w:val="en-US"/>
        </w:rPr>
        <w:t xml:space="preserve">, A. C. S. &amp; </w:t>
      </w:r>
      <w:r w:rsidRPr="009B589E">
        <w:rPr>
          <w:b/>
          <w:bCs/>
          <w:lang w:val="en-US"/>
        </w:rPr>
        <w:t>Almeida</w:t>
      </w:r>
      <w:r w:rsidRPr="009B589E">
        <w:rPr>
          <w:lang w:val="en-US"/>
        </w:rPr>
        <w:t xml:space="preserve">, M. C. S. (2017). </w:t>
      </w:r>
      <w:r w:rsidR="007A38CC" w:rsidRPr="00BE5207">
        <w:rPr>
          <w:u w:val="single"/>
        </w:rPr>
        <w:t>Logística</w:t>
      </w:r>
      <w:r w:rsidRPr="00BE5207">
        <w:rPr>
          <w:u w:val="single"/>
        </w:rPr>
        <w:t xml:space="preserve"> e Transporte Escolar no Brasil: </w:t>
      </w:r>
      <w:r w:rsidR="007A38CC" w:rsidRPr="00BE5207">
        <w:rPr>
          <w:u w:val="single"/>
        </w:rPr>
        <w:t>Contribuição</w:t>
      </w:r>
      <w:r w:rsidRPr="00BE5207">
        <w:rPr>
          <w:u w:val="single"/>
        </w:rPr>
        <w:t xml:space="preserve"> Para Transporte de Pessoas</w:t>
      </w:r>
      <w:r w:rsidR="007F2984" w:rsidRPr="00BE5207">
        <w:t xml:space="preserve">. </w:t>
      </w:r>
      <w:r w:rsidR="00145A75" w:rsidRPr="00BE5207">
        <w:t>Brasília</w:t>
      </w:r>
      <w:r w:rsidR="007F2984" w:rsidRPr="00BE5207">
        <w:t>, SEGT</w:t>
      </w:r>
      <w:r w:rsidRPr="00BE5207">
        <w:t>;</w:t>
      </w:r>
    </w:p>
    <w:p w14:paraId="0822C0E6" w14:textId="77777777" w:rsidR="008469DD" w:rsidRPr="00BE5207" w:rsidRDefault="00434168" w:rsidP="00612977">
      <w:pPr>
        <w:rPr>
          <w:bCs/>
        </w:rPr>
      </w:pPr>
      <w:r w:rsidRPr="00BE5207">
        <w:rPr>
          <w:b/>
          <w:bCs/>
        </w:rPr>
        <w:t>Silva</w:t>
      </w:r>
      <w:r w:rsidRPr="00BE5207">
        <w:t xml:space="preserve">, A. B. (2018). </w:t>
      </w:r>
      <w:r w:rsidRPr="00BE5207">
        <w:rPr>
          <w:u w:val="single"/>
        </w:rPr>
        <w:t xml:space="preserve">Transporte Escolar: </w:t>
      </w:r>
      <w:r w:rsidR="00AB5458" w:rsidRPr="00BE5207">
        <w:rPr>
          <w:u w:val="single"/>
        </w:rPr>
        <w:t>Importância</w:t>
      </w:r>
      <w:r w:rsidRPr="00BE5207">
        <w:rPr>
          <w:u w:val="single"/>
        </w:rPr>
        <w:t xml:space="preserve">, Desafios e </w:t>
      </w:r>
      <w:r w:rsidR="00AB5458" w:rsidRPr="00BE5207">
        <w:rPr>
          <w:u w:val="single"/>
        </w:rPr>
        <w:t>Gestão</w:t>
      </w:r>
      <w:r w:rsidRPr="00BE5207">
        <w:rPr>
          <w:u w:val="single"/>
        </w:rPr>
        <w:t xml:space="preserve"> Eficiente.</w:t>
      </w:r>
      <w:r w:rsidRPr="00BE5207">
        <w:t xml:space="preserve"> Revista </w:t>
      </w:r>
      <w:r w:rsidRPr="00BE5207">
        <w:rPr>
          <w:bCs/>
        </w:rPr>
        <w:t xml:space="preserve">Brasileira de </w:t>
      </w:r>
      <w:r w:rsidR="00017143" w:rsidRPr="00BE5207">
        <w:rPr>
          <w:bCs/>
        </w:rPr>
        <w:t>Gestão</w:t>
      </w:r>
      <w:r w:rsidRPr="00BE5207">
        <w:rPr>
          <w:bCs/>
        </w:rPr>
        <w:t xml:space="preserve"> Educacional, pág. 47-58</w:t>
      </w:r>
      <w:r w:rsidR="00077727" w:rsidRPr="00BE5207">
        <w:rPr>
          <w:bCs/>
        </w:rPr>
        <w:t>;</w:t>
      </w:r>
    </w:p>
    <w:p w14:paraId="384EFB37" w14:textId="77777777" w:rsidR="00827DC4" w:rsidRPr="00BE5207" w:rsidRDefault="00827DC4" w:rsidP="00612977">
      <w:pPr>
        <w:rPr>
          <w:shd w:val="clear" w:color="auto" w:fill="F7F7F8"/>
        </w:rPr>
      </w:pPr>
      <w:r w:rsidRPr="00BE5207">
        <w:rPr>
          <w:bCs/>
        </w:rPr>
        <w:t xml:space="preserve">Disponível em: </w:t>
      </w:r>
      <w:hyperlink r:id="rId66" w:history="1">
        <w:r w:rsidRPr="00BE5207">
          <w:rPr>
            <w:rStyle w:val="Hiperligao"/>
            <w:bCs/>
          </w:rPr>
          <w:t>https://revistaespacios.com/a16v37n03/a16v37n03p02.pdf</w:t>
        </w:r>
      </w:hyperlink>
      <w:r w:rsidRPr="00BE5207">
        <w:rPr>
          <w:bCs/>
        </w:rPr>
        <w:t>. [Acedido em 16.05.2023];</w:t>
      </w:r>
    </w:p>
    <w:p w14:paraId="490847A5" w14:textId="77777777" w:rsidR="00077727" w:rsidRPr="00BE5207" w:rsidRDefault="00017143" w:rsidP="00612977">
      <w:pPr>
        <w:rPr>
          <w:bCs/>
        </w:rPr>
      </w:pPr>
      <w:r w:rsidRPr="00BE5207">
        <w:rPr>
          <w:b/>
        </w:rPr>
        <w:t>Ferreira</w:t>
      </w:r>
      <w:r w:rsidRPr="00BE5207">
        <w:rPr>
          <w:bCs/>
        </w:rPr>
        <w:t>, K. &amp; Gomes, C. F. S. &amp; Lucas,</w:t>
      </w:r>
      <w:r w:rsidR="00AB5458" w:rsidRPr="00BE5207">
        <w:rPr>
          <w:bCs/>
        </w:rPr>
        <w:t xml:space="preserve"> E. J. S. (2016). </w:t>
      </w:r>
      <w:r w:rsidR="00AB5458" w:rsidRPr="00BE5207">
        <w:rPr>
          <w:bCs/>
          <w:u w:val="single"/>
        </w:rPr>
        <w:t>Sistema de Gestão de Frotas Para Transporte Escolar.</w:t>
      </w:r>
      <w:r w:rsidR="00AB5458" w:rsidRPr="00BE5207">
        <w:rPr>
          <w:bCs/>
        </w:rPr>
        <w:t xml:space="preserve"> Revista Espácios;</w:t>
      </w:r>
    </w:p>
    <w:p w14:paraId="5DB15689" w14:textId="77777777" w:rsidR="00150C5E" w:rsidRPr="00BE5207" w:rsidRDefault="008469DD" w:rsidP="00612977">
      <w:r w:rsidRPr="00BE5207">
        <w:rPr>
          <w:rFonts w:cs="Times New Roman"/>
        </w:rPr>
        <w:t xml:space="preserve">Disponível em: </w:t>
      </w:r>
      <w:hyperlink r:id="rId67" w:history="1">
        <w:r w:rsidRPr="00BE5207">
          <w:rPr>
            <w:rStyle w:val="Hiperligao"/>
          </w:rPr>
          <w:t>https://www.ateomomento.com.br/diagramas-uml/</w:t>
        </w:r>
      </w:hyperlink>
      <w:r w:rsidRPr="00BE5207">
        <w:t>. [Acedido em 31.03.2023];</w:t>
      </w:r>
    </w:p>
    <w:p w14:paraId="7751BE8D" w14:textId="1678DACF" w:rsidR="00245313" w:rsidRPr="00BE5207" w:rsidRDefault="00150C5E" w:rsidP="00612977">
      <w:r w:rsidRPr="00BE5207">
        <w:rPr>
          <w:b/>
          <w:bCs/>
        </w:rPr>
        <w:t>Santos</w:t>
      </w:r>
      <w:r w:rsidRPr="00BE5207">
        <w:t xml:space="preserve">, E. T. (2018). </w:t>
      </w:r>
      <w:r w:rsidR="00347256" w:rsidRPr="00BE5207">
        <w:rPr>
          <w:u w:val="single"/>
        </w:rPr>
        <w:t>Utilização</w:t>
      </w:r>
      <w:r w:rsidRPr="00BE5207">
        <w:rPr>
          <w:u w:val="single"/>
        </w:rPr>
        <w:t xml:space="preserve"> de Tecnologias de </w:t>
      </w:r>
      <w:r w:rsidR="00347256" w:rsidRPr="00BE5207">
        <w:rPr>
          <w:u w:val="single"/>
        </w:rPr>
        <w:t>Informação</w:t>
      </w:r>
      <w:r w:rsidRPr="00BE5207">
        <w:rPr>
          <w:u w:val="single"/>
        </w:rPr>
        <w:t xml:space="preserve"> e </w:t>
      </w:r>
      <w:r w:rsidR="00347256" w:rsidRPr="00BE5207">
        <w:rPr>
          <w:u w:val="single"/>
        </w:rPr>
        <w:t>Comunicação</w:t>
      </w:r>
      <w:r w:rsidRPr="00BE5207">
        <w:rPr>
          <w:u w:val="single"/>
        </w:rPr>
        <w:t xml:space="preserve"> na </w:t>
      </w:r>
      <w:r w:rsidR="00347256" w:rsidRPr="00BE5207">
        <w:rPr>
          <w:u w:val="single"/>
        </w:rPr>
        <w:t>Gestão</w:t>
      </w:r>
      <w:r w:rsidRPr="00BE5207">
        <w:rPr>
          <w:u w:val="single"/>
        </w:rPr>
        <w:t xml:space="preserve"> de Frotas de </w:t>
      </w:r>
      <w:r w:rsidR="00347256" w:rsidRPr="00BE5207">
        <w:rPr>
          <w:u w:val="single"/>
        </w:rPr>
        <w:t>Veículos</w:t>
      </w:r>
      <w:r w:rsidRPr="00BE5207">
        <w:rPr>
          <w:u w:val="single"/>
        </w:rPr>
        <w:t>.</w:t>
      </w:r>
      <w:r w:rsidRPr="00BE5207">
        <w:t xml:space="preserve"> Revista de Engenharia e Tecnologia;</w:t>
      </w:r>
    </w:p>
    <w:p w14:paraId="50BDDF47" w14:textId="77A32B63" w:rsidR="006E022E" w:rsidRPr="00BE5207" w:rsidRDefault="00245313" w:rsidP="004D1B24">
      <w:r w:rsidRPr="00BE5207">
        <w:rPr>
          <w:b/>
          <w:bCs/>
        </w:rPr>
        <w:t>Silva</w:t>
      </w:r>
      <w:r w:rsidRPr="00BE5207">
        <w:t xml:space="preserve">, R. S. (2019). </w:t>
      </w:r>
      <w:r w:rsidRPr="00BE5207">
        <w:rPr>
          <w:u w:val="single"/>
        </w:rPr>
        <w:t>Transporte Escolar no Brasil: Um Estudo de Caso</w:t>
      </w:r>
      <w:r w:rsidRPr="00BE5207">
        <w:t>. São Paulo, Atlas;</w:t>
      </w:r>
    </w:p>
    <w:p w14:paraId="1F2B7D43" w14:textId="77777777" w:rsidR="006E022E" w:rsidRPr="00BE5207" w:rsidRDefault="006E022E" w:rsidP="00612977">
      <w:r w:rsidRPr="00BE5207">
        <w:rPr>
          <w:b/>
        </w:rPr>
        <w:t>Lemos</w:t>
      </w:r>
      <w:r w:rsidRPr="00BE5207">
        <w:t xml:space="preserve"> </w:t>
      </w:r>
      <w:r w:rsidRPr="00BE5207">
        <w:rPr>
          <w:b/>
        </w:rPr>
        <w:t>II</w:t>
      </w:r>
      <w:r w:rsidRPr="00BE5207">
        <w:t xml:space="preserve">, D. L. (2011). </w:t>
      </w:r>
      <w:r w:rsidRPr="00BE5207">
        <w:rPr>
          <w:u w:val="single"/>
        </w:rPr>
        <w:t>Tecnologia da Informação.</w:t>
      </w:r>
      <w:r w:rsidRPr="00BE5207">
        <w:t xml:space="preserve"> Florianópolis;</w:t>
      </w:r>
    </w:p>
    <w:p w14:paraId="62713E57" w14:textId="77777777" w:rsidR="006E022E" w:rsidRPr="00BE5207" w:rsidRDefault="006E022E" w:rsidP="00612977">
      <w:r w:rsidRPr="00BE5207">
        <w:rPr>
          <w:b/>
        </w:rPr>
        <w:t>Moura</w:t>
      </w:r>
      <w:r w:rsidRPr="00BE5207">
        <w:t xml:space="preserve">, L. H. (2012). </w:t>
      </w:r>
      <w:r w:rsidRPr="00BE5207">
        <w:rPr>
          <w:u w:val="single"/>
        </w:rPr>
        <w:t>A importância dos Sistemas de Informação no Âmbito Estratégico Empresarial.</w:t>
      </w:r>
      <w:r w:rsidRPr="00BE5207">
        <w:t xml:space="preserve"> Rio de Janeiro;</w:t>
      </w:r>
    </w:p>
    <w:p w14:paraId="2D7188FE" w14:textId="77777777" w:rsidR="001F6F50" w:rsidRPr="00BE5207" w:rsidRDefault="0022134D" w:rsidP="00612977">
      <w:bookmarkStart w:id="311" w:name="_Hlk135298950"/>
      <w:r w:rsidRPr="00BE5207">
        <w:rPr>
          <w:b/>
        </w:rPr>
        <w:t>Mulbert</w:t>
      </w:r>
      <w:r w:rsidRPr="00BE5207">
        <w:t xml:space="preserve">, A. L. &amp; Ayres, N. M. (2011). </w:t>
      </w:r>
      <w:r w:rsidRPr="00BE5207">
        <w:rPr>
          <w:u w:val="single"/>
        </w:rPr>
        <w:t>Gestão de Informação</w:t>
      </w:r>
      <w:r w:rsidRPr="00BE5207">
        <w:t>. Palhoça 3ª edição. UnisulVirtual;</w:t>
      </w:r>
      <w:bookmarkEnd w:id="311"/>
    </w:p>
    <w:p w14:paraId="77A135A3" w14:textId="77777777" w:rsidR="001F6F50" w:rsidRPr="009B589E" w:rsidRDefault="001F6F50" w:rsidP="00612977">
      <w:pPr>
        <w:rPr>
          <w:lang w:val="en-US"/>
        </w:rPr>
      </w:pPr>
      <w:r w:rsidRPr="00BE5207">
        <w:rPr>
          <w:b/>
        </w:rPr>
        <w:t>Caldeira</w:t>
      </w:r>
      <w:r w:rsidRPr="00BE5207">
        <w:t xml:space="preserve">, C. P. (2011). </w:t>
      </w:r>
      <w:r w:rsidRPr="00BE5207">
        <w:rPr>
          <w:u w:val="single"/>
        </w:rPr>
        <w:t>Introdução aos Sistemas de Gestão de Informação</w:t>
      </w:r>
      <w:r w:rsidRPr="00BE5207">
        <w:t xml:space="preserve">. </w:t>
      </w:r>
      <w:r w:rsidRPr="009B589E">
        <w:rPr>
          <w:lang w:val="en-US"/>
        </w:rPr>
        <w:t>Évora;</w:t>
      </w:r>
    </w:p>
    <w:p w14:paraId="7E93A559" w14:textId="77777777" w:rsidR="001E0AA4" w:rsidRPr="009B589E" w:rsidRDefault="001E0AA4" w:rsidP="00612977">
      <w:pPr>
        <w:rPr>
          <w:lang w:val="en-US"/>
        </w:rPr>
      </w:pPr>
      <w:r w:rsidRPr="009B589E">
        <w:rPr>
          <w:b/>
          <w:lang w:val="en-US"/>
        </w:rPr>
        <w:t>Sommervlle</w:t>
      </w:r>
      <w:r w:rsidRPr="009B589E">
        <w:rPr>
          <w:lang w:val="en-US"/>
        </w:rPr>
        <w:t xml:space="preserve">, I. (2009). </w:t>
      </w:r>
      <w:r w:rsidRPr="009B589E">
        <w:rPr>
          <w:u w:val="single"/>
          <w:lang w:val="en-US"/>
        </w:rPr>
        <w:t>Software Engineering.</w:t>
      </w:r>
      <w:r w:rsidRPr="009B589E">
        <w:rPr>
          <w:lang w:val="en-US"/>
        </w:rPr>
        <w:t xml:space="preserve"> 9ª Edition, United States of America, Pearson;</w:t>
      </w:r>
    </w:p>
    <w:p w14:paraId="013B4058" w14:textId="77777777" w:rsidR="001E0AA4" w:rsidRPr="00BE5207" w:rsidRDefault="001E0AA4" w:rsidP="00612977">
      <w:r w:rsidRPr="00BE5207">
        <w:rPr>
          <w:b/>
        </w:rPr>
        <w:t>Soares</w:t>
      </w:r>
      <w:r w:rsidRPr="00BE5207">
        <w:t xml:space="preserve">, R. F. (2020). </w:t>
      </w:r>
      <w:r w:rsidRPr="00BE5207">
        <w:rPr>
          <w:u w:val="single"/>
        </w:rPr>
        <w:t>Vantagens e Desvantagens da Implementação de um Software de Gerenciamento de Documentos em uma Indústria de Carvão Activado.</w:t>
      </w:r>
      <w:r w:rsidRPr="00BE5207">
        <w:t xml:space="preserve"> Panamá, Foz do Igua</w:t>
      </w:r>
      <w:r w:rsidRPr="00BE5207">
        <w:rPr>
          <w:rFonts w:cstheme="minorHAnsi"/>
        </w:rPr>
        <w:t>ç</w:t>
      </w:r>
      <w:r w:rsidRPr="00BE5207">
        <w:t xml:space="preserve">u; </w:t>
      </w:r>
    </w:p>
    <w:p w14:paraId="592030EE" w14:textId="77777777" w:rsidR="001E0AA4" w:rsidRPr="00BE5207" w:rsidRDefault="001E0AA4" w:rsidP="00612977">
      <w:r w:rsidRPr="00BE5207">
        <w:rPr>
          <w:b/>
        </w:rPr>
        <w:t>Bivar</w:t>
      </w:r>
      <w:r w:rsidRPr="00BE5207">
        <w:t xml:space="preserve">, F. F. (2014). </w:t>
      </w:r>
      <w:r w:rsidRPr="00BE5207">
        <w:rPr>
          <w:u w:val="single"/>
        </w:rPr>
        <w:t>Implementação de um Sistema de Inscrição e Matrícula Online.</w:t>
      </w:r>
      <w:r w:rsidRPr="00BE5207">
        <w:t xml:space="preserve"> Beira;</w:t>
      </w:r>
    </w:p>
    <w:p w14:paraId="430206CF" w14:textId="77777777" w:rsidR="00B43104" w:rsidRPr="00BE5207" w:rsidRDefault="00B43104" w:rsidP="00612977"/>
    <w:p w14:paraId="3FCC0B2A" w14:textId="77777777" w:rsidR="000D724F" w:rsidRPr="00BE5207" w:rsidRDefault="000D724F" w:rsidP="00612977">
      <w:r w:rsidRPr="00BE5207">
        <w:rPr>
          <w:b/>
          <w:bCs/>
        </w:rPr>
        <w:lastRenderedPageBreak/>
        <w:t>Johnson</w:t>
      </w:r>
      <w:r w:rsidRPr="00BE5207">
        <w:t xml:space="preserve">, W., &amp; Everett, J. (2015). </w:t>
      </w:r>
      <w:r w:rsidRPr="00BE5207">
        <w:rPr>
          <w:u w:val="single"/>
        </w:rPr>
        <w:t xml:space="preserve">Gerenciando a Frota de </w:t>
      </w:r>
      <w:r w:rsidR="007C49EC" w:rsidRPr="00BE5207">
        <w:rPr>
          <w:u w:val="single"/>
        </w:rPr>
        <w:t>Ónibus</w:t>
      </w:r>
      <w:r w:rsidRPr="00BE5207">
        <w:rPr>
          <w:u w:val="single"/>
        </w:rPr>
        <w:t xml:space="preserve"> Escolar: Uma </w:t>
      </w:r>
      <w:r w:rsidR="007C49EC" w:rsidRPr="00BE5207">
        <w:rPr>
          <w:u w:val="single"/>
        </w:rPr>
        <w:t>Visão</w:t>
      </w:r>
      <w:r w:rsidRPr="00BE5207">
        <w:rPr>
          <w:u w:val="single"/>
        </w:rPr>
        <w:t xml:space="preserve"> Geral Das Melhores Praticas.</w:t>
      </w:r>
      <w:r w:rsidRPr="00BE5207">
        <w:t xml:space="preserve"> Revista de </w:t>
      </w:r>
      <w:r w:rsidR="007C49EC" w:rsidRPr="00BE5207">
        <w:t>Administração</w:t>
      </w:r>
      <w:r w:rsidRPr="00BE5207">
        <w:t xml:space="preserve"> Escolar, LA;</w:t>
      </w:r>
    </w:p>
    <w:p w14:paraId="11D52D8A" w14:textId="77777777" w:rsidR="00567957" w:rsidRPr="00BE5207" w:rsidRDefault="00567957" w:rsidP="00612977">
      <w:r w:rsidRPr="00341A32">
        <w:rPr>
          <w:b/>
          <w:bCs/>
        </w:rPr>
        <w:t>Newton</w:t>
      </w:r>
      <w:r w:rsidRPr="00341A32">
        <w:t xml:space="preserve">, R. M. &amp; Thomas, W. H. (1969). </w:t>
      </w:r>
      <w:r w:rsidRPr="009B589E">
        <w:rPr>
          <w:u w:val="single"/>
          <w:lang w:val="en-US"/>
        </w:rPr>
        <w:t>Design Of School Bus Routes By Computer</w:t>
      </w:r>
      <w:r w:rsidR="001C6F9F" w:rsidRPr="009B589E">
        <w:rPr>
          <w:lang w:val="en-US"/>
        </w:rPr>
        <w:t xml:space="preserve">. </w:t>
      </w:r>
      <w:r w:rsidR="00D4097D" w:rsidRPr="00BE5207">
        <w:t>New York;</w:t>
      </w:r>
    </w:p>
    <w:p w14:paraId="3A40D476" w14:textId="77777777" w:rsidR="00C5267C" w:rsidRPr="00BE5207" w:rsidRDefault="006D4926" w:rsidP="00612977">
      <w:r w:rsidRPr="00BE5207">
        <w:rPr>
          <w:b/>
          <w:bCs/>
        </w:rPr>
        <w:t>Menezes</w:t>
      </w:r>
      <w:r w:rsidRPr="00BE5207">
        <w:t xml:space="preserve">, D. &amp; </w:t>
      </w:r>
      <w:r w:rsidRPr="00BE5207">
        <w:rPr>
          <w:b/>
          <w:bCs/>
        </w:rPr>
        <w:t>Oliveira</w:t>
      </w:r>
      <w:r w:rsidRPr="00BE5207">
        <w:t xml:space="preserve">, S. (2019). </w:t>
      </w:r>
      <w:r w:rsidRPr="00BE5207">
        <w:rPr>
          <w:u w:val="single"/>
        </w:rPr>
        <w:t xml:space="preserve">MEC Entrega 180 </w:t>
      </w:r>
      <w:r w:rsidR="00C5267C" w:rsidRPr="00BE5207">
        <w:rPr>
          <w:u w:val="single"/>
        </w:rPr>
        <w:t>Ónibus</w:t>
      </w:r>
      <w:r w:rsidRPr="00BE5207">
        <w:rPr>
          <w:u w:val="single"/>
        </w:rPr>
        <w:t xml:space="preserve"> Escolares a </w:t>
      </w:r>
      <w:r w:rsidR="00C5267C" w:rsidRPr="00BE5207">
        <w:rPr>
          <w:u w:val="single"/>
        </w:rPr>
        <w:t>Municípios</w:t>
      </w:r>
      <w:r w:rsidRPr="00BE5207">
        <w:rPr>
          <w:u w:val="single"/>
        </w:rPr>
        <w:t xml:space="preserve"> Paulistas</w:t>
      </w:r>
      <w:r w:rsidRPr="00BE5207">
        <w:t>.</w:t>
      </w:r>
    </w:p>
    <w:p w14:paraId="642377B9" w14:textId="77777777" w:rsidR="006D4926" w:rsidRPr="00BE5207" w:rsidRDefault="00C5267C" w:rsidP="00612977">
      <w:r w:rsidRPr="00BE5207">
        <w:t>Disponível em:</w:t>
      </w:r>
      <w:r w:rsidR="006D4926" w:rsidRPr="00BE5207">
        <w:t xml:space="preserve"> </w:t>
      </w:r>
      <w:hyperlink r:id="rId68" w:history="1">
        <w:r w:rsidRPr="00BE5207">
          <w:rPr>
            <w:rStyle w:val="Hiperligao"/>
          </w:rPr>
          <w:t>https://portal.mec.gov.br/ultimas-noticias/384-fnde-1801140772/81021-mec-entrega-180-onibus-escolares-a-municipios-paulistas</w:t>
        </w:r>
      </w:hyperlink>
      <w:r w:rsidRPr="00BE5207">
        <w:t>. [Acedido em 23</w:t>
      </w:r>
      <w:r w:rsidR="002A5EF4" w:rsidRPr="00BE5207">
        <w:t>.05.2023</w:t>
      </w:r>
      <w:r w:rsidRPr="00BE5207">
        <w:t>]</w:t>
      </w:r>
      <w:r w:rsidR="002A5EF4" w:rsidRPr="00BE5207">
        <w:t>;</w:t>
      </w:r>
    </w:p>
    <w:p w14:paraId="3FB4F1A3" w14:textId="77777777" w:rsidR="003935E9" w:rsidRPr="00BE5207" w:rsidRDefault="003935E9" w:rsidP="00612977">
      <w:r w:rsidRPr="00BE5207">
        <w:rPr>
          <w:b/>
          <w:bCs/>
        </w:rPr>
        <w:t>Gon</w:t>
      </w:r>
      <w:r w:rsidR="00AF096B" w:rsidRPr="00BE5207">
        <w:rPr>
          <w:b/>
          <w:bCs/>
        </w:rPr>
        <w:t>ç</w:t>
      </w:r>
      <w:r w:rsidRPr="00BE5207">
        <w:rPr>
          <w:b/>
          <w:bCs/>
        </w:rPr>
        <w:t>alves</w:t>
      </w:r>
      <w:r w:rsidRPr="00BE5207">
        <w:t>, R.F. et al.</w:t>
      </w:r>
      <w:r w:rsidR="00E139BD" w:rsidRPr="00BE5207">
        <w:t xml:space="preserve"> (2005).</w:t>
      </w:r>
      <w:r w:rsidRPr="00BE5207">
        <w:t xml:space="preserve"> </w:t>
      </w:r>
      <w:r w:rsidR="00D04348" w:rsidRPr="00BE5207">
        <w:rPr>
          <w:u w:val="single"/>
        </w:rPr>
        <w:t>Produção</w:t>
      </w:r>
      <w:r w:rsidRPr="00BE5207">
        <w:rPr>
          <w:u w:val="single"/>
        </w:rPr>
        <w:t xml:space="preserve"> De Software Para Web: Uma Proposta De Processo.</w:t>
      </w:r>
      <w:r w:rsidRPr="00BE5207">
        <w:t xml:space="preserve"> </w:t>
      </w:r>
      <w:r w:rsidR="00106508" w:rsidRPr="00BE5207">
        <w:t>Porto Alegre</w:t>
      </w:r>
      <w:r w:rsidR="00545FF7" w:rsidRPr="00BE5207">
        <w:t>;</w:t>
      </w:r>
    </w:p>
    <w:p w14:paraId="1BA6D69B" w14:textId="77777777" w:rsidR="000E598C" w:rsidRPr="00BE5207" w:rsidRDefault="00887A2B" w:rsidP="00612977">
      <w:r w:rsidRPr="00BE5207">
        <w:rPr>
          <w:b/>
          <w:bCs/>
        </w:rPr>
        <w:t>Modulo 4</w:t>
      </w:r>
      <w:r w:rsidRPr="00BE5207">
        <w:t xml:space="preserve">. </w:t>
      </w:r>
      <w:r w:rsidRPr="00BE5207">
        <w:rPr>
          <w:u w:val="single"/>
        </w:rPr>
        <w:t>Aspectos Regulatórios do Transporte Escolar.</w:t>
      </w:r>
      <w:r w:rsidRPr="00BE5207">
        <w:t xml:space="preserve"> Goiás;</w:t>
      </w:r>
    </w:p>
    <w:p w14:paraId="6A83AA5C" w14:textId="6097528E" w:rsidR="000E598C" w:rsidRPr="00BE5207" w:rsidRDefault="00423387" w:rsidP="00612977">
      <w:r w:rsidRPr="00BE5207">
        <w:t>Dispon</w:t>
      </w:r>
      <w:r w:rsidR="00C62AEE" w:rsidRPr="00BE5207">
        <w:t>í</w:t>
      </w:r>
      <w:r w:rsidRPr="00BE5207">
        <w:t>vel:</w:t>
      </w:r>
      <w:hyperlink r:id="rId69" w:history="1">
        <w:r w:rsidR="00270920" w:rsidRPr="00BE5207">
          <w:rPr>
            <w:rStyle w:val="Hiperligao"/>
          </w:rPr>
          <w:t>https://files.cercomp.ufg.br/weby/up/767/o/M%C3%B3dulo_4_-_Caderno_do_Aluno_-_Aspectos_Regulat%C3%B3rios_do_Transpor.pdf</w:t>
        </w:r>
      </w:hyperlink>
      <w:r w:rsidR="000E598C" w:rsidRPr="00BE5207">
        <w:t>; [Acedido em: 24.05.2023];</w:t>
      </w:r>
    </w:p>
    <w:p w14:paraId="582B7226" w14:textId="77777777" w:rsidR="00F0712B" w:rsidRPr="00BE5207" w:rsidRDefault="00F0712B" w:rsidP="00612977">
      <w:r w:rsidRPr="00BE5207">
        <w:rPr>
          <w:b/>
          <w:bCs/>
        </w:rPr>
        <w:t>FNDE</w:t>
      </w:r>
      <w:r w:rsidRPr="00BE5207">
        <w:t xml:space="preserve"> – Fundo Nacional de Desenvolvimento da Educação (2019). </w:t>
      </w:r>
      <w:r w:rsidRPr="00BE5207">
        <w:rPr>
          <w:u w:val="single"/>
        </w:rPr>
        <w:t>Sobre o Caminho da Escola</w:t>
      </w:r>
      <w:r w:rsidRPr="00BE5207">
        <w:t xml:space="preserve">. Disponível em: </w:t>
      </w:r>
      <w:hyperlink r:id="rId70" w:history="1">
        <w:r w:rsidRPr="00BE5207">
          <w:rPr>
            <w:rStyle w:val="Hiperligao"/>
          </w:rPr>
          <w:t>https://www.fnde.gov.br/programas/caminho-da-escola</w:t>
        </w:r>
      </w:hyperlink>
      <w:r w:rsidRPr="00BE5207">
        <w:t>. [Acesso em: 24</w:t>
      </w:r>
      <w:r w:rsidR="00F871E8" w:rsidRPr="00BE5207">
        <w:t>.05.</w:t>
      </w:r>
      <w:r w:rsidRPr="00BE5207">
        <w:t>2023]</w:t>
      </w:r>
      <w:r w:rsidR="0070150E" w:rsidRPr="00BE5207">
        <w:t>;</w:t>
      </w:r>
    </w:p>
    <w:p w14:paraId="15C6F6C5" w14:textId="77777777" w:rsidR="00362264" w:rsidRPr="00BE5207" w:rsidRDefault="00362264" w:rsidP="00612977">
      <w:r w:rsidRPr="00BE5207">
        <w:rPr>
          <w:b/>
          <w:bCs/>
        </w:rPr>
        <w:t>GEIPOT</w:t>
      </w:r>
      <w:r w:rsidRPr="00BE5207">
        <w:t xml:space="preserve"> – Empresa Brasileira de Planejamento de Transportes (1995). </w:t>
      </w:r>
      <w:r w:rsidR="00060780" w:rsidRPr="00BE5207">
        <w:rPr>
          <w:u w:val="single"/>
        </w:rPr>
        <w:t>Avaliação</w:t>
      </w:r>
      <w:r w:rsidRPr="00BE5207">
        <w:rPr>
          <w:u w:val="single"/>
        </w:rPr>
        <w:t xml:space="preserve"> Preliminar do Transporte Rural: destaque para o segmento escolar.</w:t>
      </w:r>
      <w:r w:rsidRPr="00BE5207">
        <w:t xml:space="preserve"> </w:t>
      </w:r>
      <w:r w:rsidR="00060780" w:rsidRPr="00BE5207">
        <w:t>Brasília</w:t>
      </w:r>
      <w:r w:rsidRPr="00BE5207">
        <w:t>, DF;</w:t>
      </w:r>
    </w:p>
    <w:p w14:paraId="0CF5AAAD" w14:textId="77777777" w:rsidR="00141F5F" w:rsidRPr="00BE5207" w:rsidRDefault="00141F5F" w:rsidP="00612977">
      <w:r w:rsidRPr="00BE5207">
        <w:rPr>
          <w:b/>
          <w:bCs/>
        </w:rPr>
        <w:t>Pegoretti</w:t>
      </w:r>
      <w:r w:rsidRPr="00BE5207">
        <w:t xml:space="preserve">, M. S. (2005). </w:t>
      </w:r>
      <w:r w:rsidR="007320D5" w:rsidRPr="00BE5207">
        <w:rPr>
          <w:u w:val="single"/>
        </w:rPr>
        <w:t>Definição</w:t>
      </w:r>
      <w:r w:rsidRPr="00BE5207">
        <w:rPr>
          <w:u w:val="single"/>
        </w:rPr>
        <w:t xml:space="preserve"> de um Indicador para Avaliar a Acessibilidade dos Alunos da Zona Rural as Escolas da Zona Urbana.</w:t>
      </w:r>
      <w:r w:rsidRPr="00BE5207">
        <w:t xml:space="preserve"> São Paulo; UFSC;</w:t>
      </w:r>
    </w:p>
    <w:p w14:paraId="47A170C9" w14:textId="77777777" w:rsidR="00EA1E5F" w:rsidRPr="00BE5207" w:rsidRDefault="00EA1E5F" w:rsidP="00612977">
      <w:r w:rsidRPr="00BE5207">
        <w:rPr>
          <w:b/>
        </w:rPr>
        <w:t>Gil</w:t>
      </w:r>
      <w:r w:rsidRPr="00BE5207">
        <w:t xml:space="preserve">, A. C. (2002). </w:t>
      </w:r>
      <w:r w:rsidRPr="00BE5207">
        <w:rPr>
          <w:u w:val="single"/>
        </w:rPr>
        <w:t>Como Elaborar Projectos de Pesquisa.</w:t>
      </w:r>
      <w:r w:rsidRPr="00BE5207">
        <w:t xml:space="preserve"> 4ª Edição, São Paulo, Atlas; </w:t>
      </w:r>
    </w:p>
    <w:p w14:paraId="1770A2DE" w14:textId="77777777" w:rsidR="00EA1E5F" w:rsidRPr="00BE5207" w:rsidRDefault="00EA1E5F" w:rsidP="00612977">
      <w:r w:rsidRPr="00BE5207">
        <w:rPr>
          <w:b/>
        </w:rPr>
        <w:t>Gil</w:t>
      </w:r>
      <w:r w:rsidRPr="00BE5207">
        <w:t xml:space="preserve">, A. C. (2008). </w:t>
      </w:r>
      <w:r w:rsidRPr="00BE5207">
        <w:rPr>
          <w:u w:val="single"/>
        </w:rPr>
        <w:t>Métodos e Técnicas de Pesquisa Social.</w:t>
      </w:r>
      <w:r w:rsidRPr="00BE5207">
        <w:t xml:space="preserve"> 6ª Edição, São Paulo, Atlas;</w:t>
      </w:r>
    </w:p>
    <w:p w14:paraId="5724DBF0" w14:textId="77777777" w:rsidR="00744ABE" w:rsidRPr="00BE5207" w:rsidRDefault="00744ABE" w:rsidP="00612977">
      <w:pPr>
        <w:rPr>
          <w:rFonts w:cs="Times New Roman"/>
        </w:rPr>
      </w:pPr>
      <w:r w:rsidRPr="00BE5207">
        <w:rPr>
          <w:rFonts w:cs="Times New Roman"/>
          <w:b/>
        </w:rPr>
        <w:t>Gerhardt</w:t>
      </w:r>
      <w:r w:rsidRPr="00BE5207">
        <w:rPr>
          <w:rFonts w:cs="Times New Roman"/>
        </w:rPr>
        <w:t>, T. E. &amp; Silveira, D. T. (2009).</w:t>
      </w:r>
      <w:r w:rsidRPr="00BE5207">
        <w:rPr>
          <w:rFonts w:cs="Times New Roman"/>
          <w:u w:val="single"/>
        </w:rPr>
        <w:t xml:space="preserve"> Métodos de Pesquisa.</w:t>
      </w:r>
      <w:r w:rsidRPr="00BE5207">
        <w:rPr>
          <w:rFonts w:cs="Times New Roman"/>
        </w:rPr>
        <w:t xml:space="preserve"> 1ª Edição. Porto Alegre, UFRGS;</w:t>
      </w:r>
    </w:p>
    <w:p w14:paraId="3C16765B" w14:textId="77777777" w:rsidR="00465ACA" w:rsidRPr="00BE5207" w:rsidRDefault="00465ACA" w:rsidP="00612977">
      <w:r w:rsidRPr="00BE5207">
        <w:rPr>
          <w:b/>
        </w:rPr>
        <w:t>Alyrio</w:t>
      </w:r>
      <w:r w:rsidRPr="00BE5207">
        <w:t xml:space="preserve">, R. D. (2009). </w:t>
      </w:r>
      <w:r w:rsidRPr="00BE5207">
        <w:rPr>
          <w:u w:val="single"/>
        </w:rPr>
        <w:t xml:space="preserve">Métodos e Técnicas de Pesquisa em Administração. </w:t>
      </w:r>
      <w:r w:rsidRPr="00BE5207">
        <w:t>Rio de Janeiro;</w:t>
      </w:r>
    </w:p>
    <w:p w14:paraId="44C757AD" w14:textId="77777777" w:rsidR="00465ACA" w:rsidRPr="009B589E" w:rsidRDefault="001905C0" w:rsidP="00612977">
      <w:pPr>
        <w:rPr>
          <w:lang w:val="en-US"/>
        </w:rPr>
      </w:pPr>
      <w:r w:rsidRPr="00BE5207">
        <w:rPr>
          <w:b/>
        </w:rPr>
        <w:t>Lakatos</w:t>
      </w:r>
      <w:r w:rsidRPr="00BE5207">
        <w:t xml:space="preserve">, E. M. &amp; </w:t>
      </w:r>
      <w:r w:rsidRPr="00BE5207">
        <w:rPr>
          <w:b/>
          <w:bCs/>
        </w:rPr>
        <w:t>Marconi</w:t>
      </w:r>
      <w:r w:rsidRPr="00BE5207">
        <w:t xml:space="preserve">, M. A. (2003). </w:t>
      </w:r>
      <w:r w:rsidRPr="00BE5207">
        <w:rPr>
          <w:u w:val="single"/>
        </w:rPr>
        <w:t>Fundamentos de Metodologia Científica.</w:t>
      </w:r>
      <w:r w:rsidRPr="00BE5207">
        <w:t xml:space="preserve"> </w:t>
      </w:r>
      <w:r w:rsidRPr="009B589E">
        <w:rPr>
          <w:lang w:val="en-US"/>
        </w:rPr>
        <w:t>5ª Edição, São Paulo, Atlas;</w:t>
      </w:r>
    </w:p>
    <w:p w14:paraId="3B0AA033" w14:textId="4616C3D6" w:rsidR="000F4914" w:rsidRPr="009B589E" w:rsidRDefault="000F4914" w:rsidP="00612977">
      <w:pPr>
        <w:rPr>
          <w:lang w:val="en-US"/>
        </w:rPr>
      </w:pPr>
      <w:r w:rsidRPr="009B589E">
        <w:rPr>
          <w:b/>
          <w:bCs/>
          <w:lang w:val="en-US"/>
        </w:rPr>
        <w:t>Cockburn,</w:t>
      </w:r>
      <w:r w:rsidR="005D5A28" w:rsidRPr="009B589E">
        <w:rPr>
          <w:b/>
          <w:bCs/>
          <w:lang w:val="en-US"/>
        </w:rPr>
        <w:t xml:space="preserve"> </w:t>
      </w:r>
      <w:r w:rsidR="005D5A28" w:rsidRPr="009B589E">
        <w:rPr>
          <w:lang w:val="en-US"/>
        </w:rPr>
        <w:t xml:space="preserve">A. (2001). </w:t>
      </w:r>
      <w:r w:rsidR="005D5A28" w:rsidRPr="009B589E">
        <w:rPr>
          <w:u w:val="single"/>
          <w:lang w:val="en-US"/>
        </w:rPr>
        <w:t xml:space="preserve">Writing </w:t>
      </w:r>
      <w:r w:rsidR="004023C2" w:rsidRPr="009B589E">
        <w:rPr>
          <w:u w:val="single"/>
          <w:lang w:val="en-US"/>
        </w:rPr>
        <w:t>Effective</w:t>
      </w:r>
      <w:r w:rsidR="005D5A28" w:rsidRPr="009B589E">
        <w:rPr>
          <w:u w:val="single"/>
          <w:lang w:val="en-US"/>
        </w:rPr>
        <w:t>: use cases</w:t>
      </w:r>
      <w:r w:rsidR="005D5A28" w:rsidRPr="009B589E">
        <w:rPr>
          <w:lang w:val="en-US"/>
        </w:rPr>
        <w:t>. United State of America, Addison-Wesley;</w:t>
      </w:r>
    </w:p>
    <w:p w14:paraId="65866649" w14:textId="3A1D6C5D" w:rsidR="008453B2" w:rsidRPr="00BE5207" w:rsidRDefault="008453B2" w:rsidP="00612977">
      <w:r w:rsidRPr="00BE5207">
        <w:rPr>
          <w:b/>
          <w:bCs/>
        </w:rPr>
        <w:t xml:space="preserve">Pressman, </w:t>
      </w:r>
      <w:r w:rsidRPr="00BE5207">
        <w:t xml:space="preserve">R. &amp; </w:t>
      </w:r>
      <w:r w:rsidRPr="00BE5207">
        <w:rPr>
          <w:b/>
          <w:bCs/>
        </w:rPr>
        <w:t xml:space="preserve">Maxim, </w:t>
      </w:r>
      <w:r w:rsidRPr="00BE5207">
        <w:t>B.</w:t>
      </w:r>
      <w:r w:rsidR="002776FE" w:rsidRPr="00BE5207">
        <w:t xml:space="preserve"> (2016)</w:t>
      </w:r>
      <w:r w:rsidR="0041103D" w:rsidRPr="00BE5207">
        <w:t>.</w:t>
      </w:r>
      <w:r w:rsidRPr="00BE5207">
        <w:t xml:space="preserve"> </w:t>
      </w:r>
      <w:r w:rsidRPr="00BE5207">
        <w:rPr>
          <w:u w:val="single"/>
        </w:rPr>
        <w:t>Engenharia de Software.</w:t>
      </w:r>
      <w:r w:rsidRPr="00BE5207">
        <w:t xml:space="preserve"> 8ª Edição.</w:t>
      </w:r>
      <w:r w:rsidR="00480CCA" w:rsidRPr="00BE5207">
        <w:t xml:space="preserve"> SI</w:t>
      </w:r>
      <w:r w:rsidR="001B7D90" w:rsidRPr="00BE5207">
        <w:t>;</w:t>
      </w:r>
      <w:r w:rsidRPr="00BE5207">
        <w:t xml:space="preserve"> </w:t>
      </w:r>
    </w:p>
    <w:p w14:paraId="2E7B60CA" w14:textId="77777777" w:rsidR="00FF185D" w:rsidRPr="00BE5207" w:rsidRDefault="00FF185D" w:rsidP="00612977">
      <w:r w:rsidRPr="00BE5207">
        <w:rPr>
          <w:b/>
          <w:bCs/>
        </w:rPr>
        <w:t>Haguette</w:t>
      </w:r>
      <w:r w:rsidRPr="00BE5207">
        <w:t xml:space="preserve">, T. M. F. (1997). </w:t>
      </w:r>
      <w:r w:rsidRPr="00BE5207">
        <w:rPr>
          <w:u w:val="single"/>
        </w:rPr>
        <w:t>Metodologias qualitativas na Sociologia</w:t>
      </w:r>
      <w:r w:rsidRPr="00BE5207">
        <w:t>. 5ª Edição. Petrópolis, Vozes;</w:t>
      </w:r>
    </w:p>
    <w:p w14:paraId="4E3CF029" w14:textId="77777777" w:rsidR="00FF185D" w:rsidRPr="00BE5207" w:rsidRDefault="00FF185D" w:rsidP="00612977">
      <w:pPr>
        <w:rPr>
          <w:rFonts w:cs="Times New Roman"/>
        </w:rPr>
      </w:pPr>
      <w:r w:rsidRPr="00BE5207">
        <w:rPr>
          <w:rFonts w:cs="Times New Roman"/>
          <w:b/>
        </w:rPr>
        <w:t>Fonseca</w:t>
      </w:r>
      <w:r w:rsidRPr="00BE5207">
        <w:rPr>
          <w:rFonts w:cs="Times New Roman"/>
        </w:rPr>
        <w:t xml:space="preserve">, J.J.S (2002). </w:t>
      </w:r>
      <w:r w:rsidRPr="00BE5207">
        <w:rPr>
          <w:rFonts w:cs="Times New Roman"/>
          <w:u w:val="single"/>
        </w:rPr>
        <w:t xml:space="preserve">Metodologia Da Pesquisa Científica. </w:t>
      </w:r>
      <w:r w:rsidRPr="00BE5207">
        <w:rPr>
          <w:rFonts w:cs="Times New Roman"/>
        </w:rPr>
        <w:t>Ceará;</w:t>
      </w:r>
    </w:p>
    <w:p w14:paraId="12D63960" w14:textId="77777777" w:rsidR="00463BCD" w:rsidRPr="00BE5207" w:rsidRDefault="00463BCD" w:rsidP="00612977">
      <w:pPr>
        <w:rPr>
          <w:rFonts w:cs="Times New Roman"/>
        </w:rPr>
      </w:pPr>
      <w:r w:rsidRPr="00BE5207">
        <w:rPr>
          <w:rFonts w:cs="Times New Roman"/>
          <w:b/>
        </w:rPr>
        <w:lastRenderedPageBreak/>
        <w:t>Ventura</w:t>
      </w:r>
      <w:r w:rsidRPr="00BE5207">
        <w:rPr>
          <w:rFonts w:cs="Times New Roman"/>
        </w:rPr>
        <w:t xml:space="preserve">, P (2019). </w:t>
      </w:r>
      <w:r w:rsidRPr="00BE5207">
        <w:rPr>
          <w:rFonts w:cs="Times New Roman"/>
          <w:u w:val="single"/>
        </w:rPr>
        <w:t>O que é UML (Unified Modeling Language)</w:t>
      </w:r>
      <w:r w:rsidRPr="00BE5207">
        <w:rPr>
          <w:rFonts w:cs="Times New Roman"/>
        </w:rPr>
        <w:t xml:space="preserve">. </w:t>
      </w:r>
    </w:p>
    <w:p w14:paraId="3F63E19B" w14:textId="77777777" w:rsidR="00463BCD" w:rsidRPr="00BE5207" w:rsidRDefault="00463BCD" w:rsidP="00612977">
      <w:r w:rsidRPr="00BE5207">
        <w:rPr>
          <w:rFonts w:cs="Times New Roman"/>
        </w:rPr>
        <w:t xml:space="preserve">Disponível em: </w:t>
      </w:r>
      <w:hyperlink r:id="rId71" w:history="1">
        <w:r w:rsidRPr="00BE5207">
          <w:rPr>
            <w:rStyle w:val="Hiperligao"/>
          </w:rPr>
          <w:t>https://www.ateomomento.com.br/diagramas-uml/</w:t>
        </w:r>
      </w:hyperlink>
      <w:r w:rsidRPr="00BE5207">
        <w:t xml:space="preserve">. [Acedido em </w:t>
      </w:r>
      <w:r w:rsidR="008374AF" w:rsidRPr="00BE5207">
        <w:t>28</w:t>
      </w:r>
      <w:r w:rsidRPr="00BE5207">
        <w:t>.0</w:t>
      </w:r>
      <w:r w:rsidR="008374AF" w:rsidRPr="00BE5207">
        <w:t>5</w:t>
      </w:r>
      <w:r w:rsidRPr="00BE5207">
        <w:t>.2023];</w:t>
      </w:r>
    </w:p>
    <w:p w14:paraId="75D2C6F4" w14:textId="77777777" w:rsidR="00E17541" w:rsidRPr="00BE5207" w:rsidRDefault="00E17541" w:rsidP="00612977">
      <w:pPr>
        <w:rPr>
          <w:rFonts w:cs="Times New Roman"/>
          <w:u w:val="single"/>
        </w:rPr>
      </w:pPr>
      <w:r w:rsidRPr="00BE5207">
        <w:rPr>
          <w:rFonts w:cs="Times New Roman"/>
          <w:b/>
        </w:rPr>
        <w:t>Redacção</w:t>
      </w:r>
      <w:r w:rsidRPr="00BE5207">
        <w:rPr>
          <w:rFonts w:cs="Times New Roman"/>
        </w:rPr>
        <w:t xml:space="preserve"> </w:t>
      </w:r>
      <w:r w:rsidRPr="00BE5207">
        <w:rPr>
          <w:rFonts w:cs="Times New Roman"/>
          <w:b/>
        </w:rPr>
        <w:t>Cronapp</w:t>
      </w:r>
      <w:r w:rsidRPr="00BE5207">
        <w:rPr>
          <w:rFonts w:cs="Times New Roman"/>
        </w:rPr>
        <w:t xml:space="preserve"> (2021). </w:t>
      </w:r>
      <w:r w:rsidRPr="00BE5207">
        <w:rPr>
          <w:rFonts w:cs="Times New Roman"/>
          <w:u w:val="single"/>
        </w:rPr>
        <w:t>O Que Considerar Para Escolher a Plataforma de Programação Ideal?</w:t>
      </w:r>
    </w:p>
    <w:p w14:paraId="32278211" w14:textId="39444FA1" w:rsidR="00E17541" w:rsidRPr="00BE5207" w:rsidRDefault="009B589E" w:rsidP="00612977">
      <w:pPr>
        <w:rPr>
          <w:rFonts w:cs="Times New Roman"/>
        </w:rPr>
      </w:pPr>
      <w:r w:rsidRPr="00BE5207">
        <w:t>Disponível</w:t>
      </w:r>
      <w:r w:rsidR="00E17541" w:rsidRPr="00BE5207">
        <w:t xml:space="preserve"> em: </w:t>
      </w:r>
      <w:hyperlink r:id="rId72" w:history="1">
        <w:r w:rsidR="00E17541" w:rsidRPr="00BE5207">
          <w:rPr>
            <w:rStyle w:val="Hiperligao"/>
            <w:rFonts w:cs="Times New Roman"/>
          </w:rPr>
          <w:t>https://blog.cronapp.io/o-que-considerar-para-escolher-a-plataforma-de-programacao-ideal/</w:t>
        </w:r>
      </w:hyperlink>
      <w:r w:rsidR="00E17541" w:rsidRPr="00BE5207">
        <w:rPr>
          <w:rFonts w:cs="Times New Roman"/>
        </w:rPr>
        <w:t xml:space="preserve">. [Acedido em </w:t>
      </w:r>
      <w:r w:rsidR="00DD7E26" w:rsidRPr="00BE5207">
        <w:rPr>
          <w:rFonts w:cs="Times New Roman"/>
        </w:rPr>
        <w:t>28</w:t>
      </w:r>
      <w:r w:rsidR="00E17541" w:rsidRPr="00BE5207">
        <w:rPr>
          <w:rFonts w:cs="Times New Roman"/>
        </w:rPr>
        <w:t>.0</w:t>
      </w:r>
      <w:r w:rsidR="00DD7E26" w:rsidRPr="00BE5207">
        <w:rPr>
          <w:rFonts w:cs="Times New Roman"/>
        </w:rPr>
        <w:t>5</w:t>
      </w:r>
      <w:r w:rsidR="00E17541" w:rsidRPr="00BE5207">
        <w:rPr>
          <w:rFonts w:cs="Times New Roman"/>
        </w:rPr>
        <w:t>.2023];</w:t>
      </w:r>
    </w:p>
    <w:p w14:paraId="30B590BB" w14:textId="77777777" w:rsidR="00DD7E26" w:rsidRPr="00BE5207" w:rsidRDefault="00DD7E26" w:rsidP="00612977">
      <w:r w:rsidRPr="00BE5207">
        <w:rPr>
          <w:b/>
        </w:rPr>
        <w:t>VSCode</w:t>
      </w:r>
      <w:r w:rsidRPr="00BE5207">
        <w:t xml:space="preserve">, “O que é e por que você deve usar?”, </w:t>
      </w:r>
    </w:p>
    <w:p w14:paraId="407E2582" w14:textId="77777777" w:rsidR="00DD7E26" w:rsidRPr="00BE5207" w:rsidRDefault="00DD7E26" w:rsidP="00612977">
      <w:r w:rsidRPr="00BE5207">
        <w:t xml:space="preserve">Disponível em: </w:t>
      </w:r>
      <w:hyperlink r:id="rId73" w:history="1">
        <w:r w:rsidRPr="00BE5207">
          <w:rPr>
            <w:rStyle w:val="Hiperligao"/>
            <w:rFonts w:cs="Times New Roman"/>
          </w:rPr>
          <w:t>https://www.treinaweb.com.br/blog/vs-code-o-que-e-e-por-que-voce-deve-usar</w:t>
        </w:r>
      </w:hyperlink>
      <w:r w:rsidRPr="00BE5207">
        <w:rPr>
          <w:u w:val="single"/>
        </w:rPr>
        <w:t>.</w:t>
      </w:r>
      <w:r w:rsidRPr="00BE5207">
        <w:t xml:space="preserve"> [Acedido em 28.05.2023];</w:t>
      </w:r>
    </w:p>
    <w:p w14:paraId="4271C252" w14:textId="77777777" w:rsidR="00DD7E26" w:rsidRPr="00BE5207" w:rsidRDefault="00DD7E26" w:rsidP="00612977">
      <w:pPr>
        <w:rPr>
          <w:rFonts w:cs="Times New Roman"/>
        </w:rPr>
      </w:pPr>
      <w:r w:rsidRPr="00BE5207">
        <w:rPr>
          <w:rFonts w:cs="Times New Roman"/>
          <w:b/>
        </w:rPr>
        <w:t>VSCode</w:t>
      </w:r>
      <w:r w:rsidRPr="00BE5207">
        <w:rPr>
          <w:rFonts w:cs="Times New Roman"/>
        </w:rPr>
        <w:t xml:space="preserve">, “O que é IDE?”. </w:t>
      </w:r>
    </w:p>
    <w:p w14:paraId="21389251" w14:textId="77777777" w:rsidR="00DD7E26" w:rsidRPr="00BE5207" w:rsidRDefault="00DD7E26" w:rsidP="00612977">
      <w:pPr>
        <w:rPr>
          <w:rFonts w:cs="Times New Roman"/>
        </w:rPr>
      </w:pPr>
      <w:r w:rsidRPr="00BE5207">
        <w:rPr>
          <w:rFonts w:cs="Times New Roman"/>
        </w:rPr>
        <w:t xml:space="preserve">Disponível em: </w:t>
      </w:r>
      <w:hyperlink r:id="rId74" w:history="1">
        <w:r w:rsidRPr="00BE5207">
          <w:rPr>
            <w:rStyle w:val="Hiperligao"/>
            <w:rFonts w:cs="Times New Roman"/>
          </w:rPr>
          <w:t>https://www.redhat.com/pt-br/topics/middleware/what-is-ide</w:t>
        </w:r>
      </w:hyperlink>
      <w:r w:rsidRPr="00BE5207">
        <w:rPr>
          <w:rFonts w:cs="Times New Roman"/>
          <w:u w:val="single"/>
        </w:rPr>
        <w:t>.</w:t>
      </w:r>
      <w:r w:rsidRPr="00BE5207">
        <w:rPr>
          <w:rFonts w:cs="Times New Roman"/>
        </w:rPr>
        <w:t xml:space="preserve"> [Acedido em: </w:t>
      </w:r>
      <w:r w:rsidR="007D53A6" w:rsidRPr="00BE5207">
        <w:rPr>
          <w:rFonts w:cs="Times New Roman"/>
        </w:rPr>
        <w:t>28</w:t>
      </w:r>
      <w:r w:rsidRPr="00BE5207">
        <w:rPr>
          <w:rFonts w:cs="Times New Roman"/>
        </w:rPr>
        <w:t>.0</w:t>
      </w:r>
      <w:r w:rsidR="007D53A6" w:rsidRPr="00BE5207">
        <w:rPr>
          <w:rFonts w:cs="Times New Roman"/>
        </w:rPr>
        <w:t>5</w:t>
      </w:r>
      <w:r w:rsidRPr="00BE5207">
        <w:rPr>
          <w:rFonts w:cs="Times New Roman"/>
        </w:rPr>
        <w:t>.2023];</w:t>
      </w:r>
    </w:p>
    <w:p w14:paraId="1251EEB1" w14:textId="77777777" w:rsidR="00DD7E26" w:rsidRPr="00BE5207" w:rsidRDefault="00DD7E26" w:rsidP="00612977">
      <w:pPr>
        <w:rPr>
          <w:rFonts w:cs="Times New Roman"/>
        </w:rPr>
      </w:pPr>
      <w:r w:rsidRPr="00BE5207">
        <w:rPr>
          <w:rFonts w:cs="Times New Roman"/>
          <w:b/>
        </w:rPr>
        <w:t>Git e GitHub</w:t>
      </w:r>
      <w:r w:rsidRPr="00BE5207">
        <w:rPr>
          <w:rFonts w:cs="Times New Roman"/>
        </w:rPr>
        <w:t>, “O que são, quais as diferenças e como usar na prática?”</w:t>
      </w:r>
    </w:p>
    <w:p w14:paraId="6C3EB7CB" w14:textId="77777777" w:rsidR="00DD7E26" w:rsidRPr="00BE5207" w:rsidRDefault="00DD7E26" w:rsidP="00612977">
      <w:pPr>
        <w:rPr>
          <w:rFonts w:cs="Times New Roman"/>
        </w:rPr>
      </w:pPr>
      <w:r w:rsidRPr="00BE5207">
        <w:t xml:space="preserve">Disponível em: </w:t>
      </w:r>
      <w:hyperlink r:id="rId75" w:history="1">
        <w:r w:rsidRPr="00BE5207">
          <w:rPr>
            <w:rStyle w:val="Hiperligao"/>
            <w:rFonts w:cs="Times New Roman"/>
          </w:rPr>
          <w:t>https://blog.betrybe.com/tecnologia/git-e-github/</w:t>
        </w:r>
      </w:hyperlink>
      <w:r w:rsidRPr="00BE5207">
        <w:rPr>
          <w:rFonts w:cs="Times New Roman"/>
        </w:rPr>
        <w:t xml:space="preserve">. [Acedido em: </w:t>
      </w:r>
      <w:r w:rsidR="007D53A6" w:rsidRPr="00BE5207">
        <w:rPr>
          <w:rFonts w:cs="Times New Roman"/>
        </w:rPr>
        <w:t>29</w:t>
      </w:r>
      <w:r w:rsidRPr="00BE5207">
        <w:rPr>
          <w:rFonts w:cs="Times New Roman"/>
        </w:rPr>
        <w:t>.0</w:t>
      </w:r>
      <w:r w:rsidR="007D53A6" w:rsidRPr="00BE5207">
        <w:rPr>
          <w:rFonts w:cs="Times New Roman"/>
        </w:rPr>
        <w:t>5</w:t>
      </w:r>
      <w:r w:rsidRPr="00BE5207">
        <w:rPr>
          <w:rFonts w:cs="Times New Roman"/>
        </w:rPr>
        <w:t>.2023];</w:t>
      </w:r>
    </w:p>
    <w:p w14:paraId="3D1DC921" w14:textId="77777777" w:rsidR="00DD7E26" w:rsidRPr="00BE5207" w:rsidRDefault="00DD7E26" w:rsidP="00612977">
      <w:pPr>
        <w:rPr>
          <w:rFonts w:cs="Times New Roman"/>
        </w:rPr>
      </w:pPr>
      <w:r w:rsidRPr="00BE5207">
        <w:rPr>
          <w:rFonts w:cs="Times New Roman"/>
          <w:b/>
        </w:rPr>
        <w:t>SGBD</w:t>
      </w:r>
      <w:r w:rsidRPr="00BE5207">
        <w:rPr>
          <w:rFonts w:cs="Times New Roman"/>
        </w:rPr>
        <w:t>, “Sistemas de Gestão de Base de Dados”.</w:t>
      </w:r>
    </w:p>
    <w:p w14:paraId="3AB9BD7F" w14:textId="77777777" w:rsidR="00DD7E26" w:rsidRPr="00BE5207" w:rsidRDefault="00DD7E26" w:rsidP="00612977">
      <w:pPr>
        <w:rPr>
          <w:rFonts w:cs="Times New Roman"/>
        </w:rPr>
      </w:pPr>
      <w:r w:rsidRPr="00BE5207">
        <w:rPr>
          <w:rFonts w:cs="Times New Roman"/>
        </w:rPr>
        <w:t xml:space="preserve">Disponível em: </w:t>
      </w:r>
      <w:hyperlink r:id="rId76" w:history="1">
        <w:r w:rsidRPr="00BE5207">
          <w:rPr>
            <w:rStyle w:val="Hiperligao"/>
            <w:rFonts w:cs="Times New Roman"/>
          </w:rPr>
          <w:t>https://wiki.portugal-a-programar.pt/dev_geral:bases_de_dados:sgbd</w:t>
        </w:r>
      </w:hyperlink>
      <w:r w:rsidRPr="00BE5207">
        <w:rPr>
          <w:rFonts w:cs="Times New Roman"/>
        </w:rPr>
        <w:t>. [Acedido em:</w:t>
      </w:r>
      <w:r w:rsidR="00AB3D73" w:rsidRPr="00BE5207">
        <w:rPr>
          <w:rFonts w:cs="Times New Roman"/>
        </w:rPr>
        <w:t xml:space="preserve"> </w:t>
      </w:r>
      <w:r w:rsidR="00896ACD" w:rsidRPr="00BE5207">
        <w:rPr>
          <w:rFonts w:cs="Times New Roman"/>
        </w:rPr>
        <w:t>29</w:t>
      </w:r>
      <w:r w:rsidRPr="00BE5207">
        <w:rPr>
          <w:rFonts w:cs="Times New Roman"/>
        </w:rPr>
        <w:t>.0</w:t>
      </w:r>
      <w:r w:rsidR="00896ACD" w:rsidRPr="00BE5207">
        <w:rPr>
          <w:rFonts w:cs="Times New Roman"/>
        </w:rPr>
        <w:t>5</w:t>
      </w:r>
      <w:r w:rsidRPr="00BE5207">
        <w:rPr>
          <w:rFonts w:cs="Times New Roman"/>
        </w:rPr>
        <w:t>.2023];</w:t>
      </w:r>
    </w:p>
    <w:p w14:paraId="02A7880F" w14:textId="77777777" w:rsidR="00D75D57" w:rsidRPr="00BE5207" w:rsidRDefault="00C20120" w:rsidP="00612977">
      <w:pPr>
        <w:rPr>
          <w:rFonts w:cs="Times New Roman"/>
        </w:rPr>
      </w:pPr>
      <w:r w:rsidRPr="00BE5207">
        <w:rPr>
          <w:rFonts w:cs="Times New Roman"/>
          <w:b/>
          <w:bCs/>
        </w:rPr>
        <w:t xml:space="preserve">Schwaber, </w:t>
      </w:r>
      <w:r w:rsidRPr="00BE5207">
        <w:rPr>
          <w:rFonts w:cs="Times New Roman"/>
        </w:rPr>
        <w:t xml:space="preserve">K. &amp; </w:t>
      </w:r>
      <w:r w:rsidRPr="00BE5207">
        <w:rPr>
          <w:rFonts w:cs="Times New Roman"/>
          <w:b/>
          <w:bCs/>
        </w:rPr>
        <w:t xml:space="preserve">Sutherland, </w:t>
      </w:r>
      <w:r w:rsidRPr="00BE5207">
        <w:rPr>
          <w:rFonts w:cs="Times New Roman"/>
        </w:rPr>
        <w:t>J. (2020)</w:t>
      </w:r>
      <w:r w:rsidR="00400DC7" w:rsidRPr="00BE5207">
        <w:rPr>
          <w:rFonts w:cs="Times New Roman"/>
        </w:rPr>
        <w:t>.</w:t>
      </w:r>
      <w:r w:rsidR="00400DC7" w:rsidRPr="00BE5207">
        <w:rPr>
          <w:rFonts w:cs="Times New Roman"/>
          <w:u w:val="single"/>
        </w:rPr>
        <w:t xml:space="preserve"> O Guia do Scrum.</w:t>
      </w:r>
      <w:r w:rsidR="00400DC7" w:rsidRPr="00BE5207">
        <w:rPr>
          <w:rFonts w:cs="Times New Roman"/>
        </w:rPr>
        <w:t xml:space="preserve"> </w:t>
      </w:r>
      <w:r w:rsidR="00376B90" w:rsidRPr="00BE5207">
        <w:rPr>
          <w:rFonts w:cs="Times New Roman"/>
        </w:rPr>
        <w:t>Scrumguides. Org;</w:t>
      </w:r>
    </w:p>
    <w:p w14:paraId="701B4F89" w14:textId="77777777" w:rsidR="00D91E34" w:rsidRPr="00BE5207" w:rsidRDefault="00D75D57" w:rsidP="00612977">
      <w:pPr>
        <w:rPr>
          <w:b/>
          <w:bCs/>
        </w:rPr>
      </w:pPr>
      <w:r w:rsidRPr="00BE5207">
        <w:rPr>
          <w:b/>
          <w:bCs/>
        </w:rPr>
        <w:t>PHP, “O que é o PHP?”</w:t>
      </w:r>
      <w:r w:rsidR="00D91E34" w:rsidRPr="00BE5207">
        <w:rPr>
          <w:b/>
          <w:bCs/>
        </w:rPr>
        <w:t>.</w:t>
      </w:r>
    </w:p>
    <w:p w14:paraId="62C71B6D" w14:textId="77777777" w:rsidR="00D75D57" w:rsidRPr="00BE5207" w:rsidRDefault="00D91E34" w:rsidP="00612977">
      <w:r w:rsidRPr="00BE5207">
        <w:t>D</w:t>
      </w:r>
      <w:r w:rsidR="00D75D57" w:rsidRPr="00BE5207">
        <w:t>isponível em</w:t>
      </w:r>
      <w:r w:rsidR="00D75D57" w:rsidRPr="00BE5207">
        <w:rPr>
          <w:b/>
          <w:bCs/>
        </w:rPr>
        <w:t xml:space="preserve">: </w:t>
      </w:r>
      <w:hyperlink r:id="rId77" w:history="1">
        <w:r w:rsidR="004E376A" w:rsidRPr="00BE5207">
          <w:rPr>
            <w:rStyle w:val="Hiperligao"/>
          </w:rPr>
          <w:t>https://www.php.net/manual/pt_BR/intro-whatis.php</w:t>
        </w:r>
      </w:hyperlink>
      <w:r w:rsidR="00D75D57" w:rsidRPr="00BE5207">
        <w:t>.</w:t>
      </w:r>
      <w:r w:rsidR="00177C85" w:rsidRPr="00BE5207">
        <w:t xml:space="preserve"> </w:t>
      </w:r>
      <w:r w:rsidR="00F221A7" w:rsidRPr="00BE5207">
        <w:t>[A</w:t>
      </w:r>
      <w:r w:rsidR="00D75D57" w:rsidRPr="00BE5207">
        <w:t>ce</w:t>
      </w:r>
      <w:r w:rsidR="00F221A7" w:rsidRPr="00BE5207">
        <w:t>dido em:</w:t>
      </w:r>
      <w:r w:rsidR="00D75D57" w:rsidRPr="00BE5207">
        <w:t xml:space="preserve"> </w:t>
      </w:r>
      <w:r w:rsidR="00F221A7" w:rsidRPr="00BE5207">
        <w:t>29.05.</w:t>
      </w:r>
      <w:r w:rsidR="00D75D57" w:rsidRPr="00BE5207">
        <w:t>202</w:t>
      </w:r>
      <w:r w:rsidR="00F221A7" w:rsidRPr="00BE5207">
        <w:t>3</w:t>
      </w:r>
      <w:r w:rsidR="00D75D57" w:rsidRPr="00BE5207">
        <w:t>.</w:t>
      </w:r>
      <w:r w:rsidR="00EB4822" w:rsidRPr="00BE5207">
        <w:t>]</w:t>
      </w:r>
      <w:r w:rsidRPr="00BE5207">
        <w:t>;</w:t>
      </w:r>
    </w:p>
    <w:p w14:paraId="0B7421A8" w14:textId="77777777" w:rsidR="00265ABC" w:rsidRPr="00BE5207" w:rsidRDefault="00D70DC8" w:rsidP="00612977">
      <w:r w:rsidRPr="00BE5207">
        <w:rPr>
          <w:b/>
          <w:bCs/>
        </w:rPr>
        <w:t xml:space="preserve">De Andrade, </w:t>
      </w:r>
      <w:r w:rsidRPr="00BE5207">
        <w:t>A. P.</w:t>
      </w:r>
      <w:r w:rsidR="007A3BEB" w:rsidRPr="00BE5207">
        <w:t xml:space="preserve"> (2019). </w:t>
      </w:r>
      <w:r w:rsidR="007A3BEB" w:rsidRPr="00BE5207">
        <w:rPr>
          <w:u w:val="single"/>
        </w:rPr>
        <w:t xml:space="preserve">O que é </w:t>
      </w:r>
      <w:r w:rsidR="00021AA5" w:rsidRPr="00BE5207">
        <w:rPr>
          <w:u w:val="single"/>
        </w:rPr>
        <w:t>Laravel?</w:t>
      </w:r>
    </w:p>
    <w:p w14:paraId="013BE395" w14:textId="77777777" w:rsidR="00265ABC" w:rsidRPr="00BE5207" w:rsidRDefault="00265ABC" w:rsidP="00612977">
      <w:r w:rsidRPr="00BE5207">
        <w:t xml:space="preserve">Disponível em: </w:t>
      </w:r>
      <w:hyperlink r:id="rId78" w:history="1">
        <w:r w:rsidRPr="00BE5207">
          <w:rPr>
            <w:rStyle w:val="Hiperligao"/>
          </w:rPr>
          <w:t>https://www.treinaweb.com.br/blog/o-que-e-laravel</w:t>
        </w:r>
      </w:hyperlink>
      <w:r w:rsidRPr="00BE5207">
        <w:t>.</w:t>
      </w:r>
      <w:r w:rsidR="00864102" w:rsidRPr="00BE5207">
        <w:t xml:space="preserve"> </w:t>
      </w:r>
      <w:r w:rsidRPr="00BE5207">
        <w:t>[Acedido em: 29.05.2023]</w:t>
      </w:r>
      <w:r w:rsidR="00EB1B22" w:rsidRPr="00BE5207">
        <w:t>;</w:t>
      </w:r>
    </w:p>
    <w:p w14:paraId="7661D78B" w14:textId="4014E685" w:rsidR="00F97E16" w:rsidRPr="00BE5207" w:rsidRDefault="00F97E16" w:rsidP="00612977">
      <w:pPr>
        <w:rPr>
          <w:u w:val="single"/>
        </w:rPr>
      </w:pPr>
      <w:r w:rsidRPr="00BE5207">
        <w:rPr>
          <w:b/>
          <w:bCs/>
        </w:rPr>
        <w:t>Gigasystems</w:t>
      </w:r>
      <w:r w:rsidR="000763F7" w:rsidRPr="00BE5207">
        <w:rPr>
          <w:b/>
          <w:bCs/>
        </w:rPr>
        <w:t xml:space="preserve"> </w:t>
      </w:r>
      <w:r w:rsidR="000763F7" w:rsidRPr="00BE5207">
        <w:t xml:space="preserve">(2015). </w:t>
      </w:r>
      <w:r w:rsidR="000763F7" w:rsidRPr="00BE5207">
        <w:rPr>
          <w:u w:val="single"/>
        </w:rPr>
        <w:t>Dicas, Artigos Relacionados a Desenvolvimento Web.</w:t>
      </w:r>
    </w:p>
    <w:p w14:paraId="56B18B1A" w14:textId="121F26BE" w:rsidR="00F221A7" w:rsidRPr="00BE5207" w:rsidRDefault="000763F7" w:rsidP="004E376A">
      <w:r w:rsidRPr="00BE5207">
        <w:t xml:space="preserve">Disponível em: </w:t>
      </w:r>
      <w:hyperlink r:id="rId79" w:history="1">
        <w:r w:rsidR="00001829" w:rsidRPr="00BE5207">
          <w:rPr>
            <w:rStyle w:val="Hiperligao"/>
          </w:rPr>
          <w:t>https://www.gigasytems.com.br/artigo/60/client-side-e-server-side</w:t>
        </w:r>
      </w:hyperlink>
      <w:r w:rsidR="00001829" w:rsidRPr="00BE5207">
        <w:t>. [Acedido em: 11.06.2023];</w:t>
      </w:r>
    </w:p>
    <w:p w14:paraId="06D1B74E" w14:textId="77777777" w:rsidR="007604D6" w:rsidRDefault="00087EB9" w:rsidP="007F2984">
      <w:r w:rsidRPr="00BE5207">
        <w:rPr>
          <w:b/>
          <w:bCs/>
        </w:rPr>
        <w:t xml:space="preserve">Waslawick, </w:t>
      </w:r>
      <w:r w:rsidRPr="00BE5207">
        <w:t>R. C. (2004)</w:t>
      </w:r>
      <w:r w:rsidR="009C375D" w:rsidRPr="00BE5207">
        <w:t xml:space="preserve">. </w:t>
      </w:r>
      <w:r w:rsidR="009C375D" w:rsidRPr="00BE5207">
        <w:rPr>
          <w:u w:val="single"/>
        </w:rPr>
        <w:t>Analise e Projecto de Sistemas de Informação Orientados à Objectos.</w:t>
      </w:r>
      <w:r w:rsidR="00287D4D" w:rsidRPr="00BE5207">
        <w:rPr>
          <w:u w:val="single"/>
        </w:rPr>
        <w:t xml:space="preserve"> </w:t>
      </w:r>
      <w:r w:rsidR="00287D4D" w:rsidRPr="00BE5207">
        <w:t>Rio de Janeiro, Elsevier;</w:t>
      </w:r>
    </w:p>
    <w:p w14:paraId="08A855C2" w14:textId="67257421" w:rsidR="00141AB8" w:rsidRPr="00BE5207" w:rsidRDefault="007604D6" w:rsidP="007F2984">
      <w:r>
        <w:rPr>
          <w:b/>
          <w:bCs/>
        </w:rPr>
        <w:lastRenderedPageBreak/>
        <w:t xml:space="preserve">Ucella, </w:t>
      </w:r>
      <w:r>
        <w:t xml:space="preserve">P. L. </w:t>
      </w:r>
      <w:r w:rsidRPr="007604D6">
        <w:t xml:space="preserve">&amp; </w:t>
      </w:r>
      <w:r w:rsidRPr="007604D6">
        <w:rPr>
          <w:b/>
          <w:bCs/>
        </w:rPr>
        <w:t>Corrêa</w:t>
      </w:r>
      <w:r w:rsidR="0060401D">
        <w:rPr>
          <w:b/>
          <w:bCs/>
        </w:rPr>
        <w:t xml:space="preserve">, </w:t>
      </w:r>
      <w:r w:rsidR="0060401D">
        <w:t>N. L. S. (2021)</w:t>
      </w:r>
      <w:r w:rsidR="0083195A">
        <w:t>.</w:t>
      </w:r>
      <w:r w:rsidR="0097151F">
        <w:t xml:space="preserve"> </w:t>
      </w:r>
      <w:r w:rsidR="00E449DB">
        <w:rPr>
          <w:u w:val="single"/>
        </w:rPr>
        <w:t>Gestão</w:t>
      </w:r>
      <w:r w:rsidR="0097151F">
        <w:rPr>
          <w:u w:val="single"/>
        </w:rPr>
        <w:t xml:space="preserve"> de Frotas: importância da implementação e utilização de check list nas operações de transporte rodoviário de cargas.</w:t>
      </w:r>
      <w:r w:rsidR="0097151F">
        <w:t xml:space="preserve"> São Paulo</w:t>
      </w:r>
      <w:r w:rsidR="0097151F" w:rsidRPr="00026952">
        <w:t>.</w:t>
      </w:r>
      <w:r w:rsidR="00141AB8" w:rsidRPr="00BE5207">
        <w:br w:type="page"/>
      </w:r>
    </w:p>
    <w:p w14:paraId="10FF219D" w14:textId="77777777" w:rsidR="006A126B" w:rsidRPr="00BE5207" w:rsidRDefault="006A126B" w:rsidP="006B1215">
      <w:pPr>
        <w:pStyle w:val="Ttulo1"/>
        <w:jc w:val="center"/>
      </w:pPr>
    </w:p>
    <w:p w14:paraId="29FDF4FD" w14:textId="77777777" w:rsidR="006A126B" w:rsidRPr="00BE5207" w:rsidRDefault="006A126B" w:rsidP="006B1215">
      <w:pPr>
        <w:pStyle w:val="Ttulo1"/>
        <w:jc w:val="center"/>
      </w:pPr>
    </w:p>
    <w:p w14:paraId="04A25E9E" w14:textId="77777777" w:rsidR="006A126B" w:rsidRPr="00BE5207" w:rsidRDefault="006A126B" w:rsidP="006B1215">
      <w:pPr>
        <w:pStyle w:val="Ttulo1"/>
        <w:jc w:val="center"/>
      </w:pPr>
    </w:p>
    <w:p w14:paraId="04DCF627" w14:textId="77777777" w:rsidR="006A126B" w:rsidRPr="00BE5207" w:rsidRDefault="006A126B" w:rsidP="006B1215">
      <w:pPr>
        <w:pStyle w:val="Ttulo1"/>
        <w:jc w:val="center"/>
      </w:pPr>
    </w:p>
    <w:p w14:paraId="2C940827" w14:textId="77777777" w:rsidR="006A126B" w:rsidRPr="00BE5207" w:rsidRDefault="006A126B" w:rsidP="006B1215">
      <w:pPr>
        <w:pStyle w:val="Ttulo1"/>
        <w:jc w:val="center"/>
      </w:pPr>
    </w:p>
    <w:p w14:paraId="76BFAEEB" w14:textId="77777777" w:rsidR="006A126B" w:rsidRPr="00BE5207" w:rsidRDefault="006A126B" w:rsidP="006B1215">
      <w:pPr>
        <w:pStyle w:val="Ttulo1"/>
        <w:jc w:val="center"/>
      </w:pPr>
    </w:p>
    <w:p w14:paraId="31FADDDD" w14:textId="77777777" w:rsidR="006A126B" w:rsidRPr="00BE5207" w:rsidRDefault="006A126B" w:rsidP="006B1215">
      <w:pPr>
        <w:pStyle w:val="Ttulo1"/>
        <w:jc w:val="center"/>
      </w:pPr>
    </w:p>
    <w:p w14:paraId="20B5BCD4" w14:textId="77777777" w:rsidR="006A126B" w:rsidRPr="00BE5207" w:rsidRDefault="006A126B" w:rsidP="006B1215">
      <w:pPr>
        <w:pStyle w:val="Ttulo1"/>
        <w:jc w:val="center"/>
      </w:pPr>
    </w:p>
    <w:p w14:paraId="3CEE9C8A" w14:textId="7719DE31" w:rsidR="00141AB8" w:rsidRPr="00BE5207" w:rsidRDefault="00141AB8" w:rsidP="00DE788F">
      <w:pPr>
        <w:pStyle w:val="Ttulo1"/>
        <w:jc w:val="center"/>
      </w:pPr>
      <w:bookmarkStart w:id="312" w:name="_Toc145446885"/>
      <w:bookmarkStart w:id="313" w:name="_Toc147830488"/>
      <w:r w:rsidRPr="00BE5207">
        <w:t>Anexos</w:t>
      </w:r>
      <w:bookmarkEnd w:id="312"/>
      <w:bookmarkEnd w:id="313"/>
    </w:p>
    <w:p w14:paraId="15624396" w14:textId="77777777" w:rsidR="006A126B" w:rsidRPr="00BE5207" w:rsidRDefault="006A126B" w:rsidP="006A126B"/>
    <w:p w14:paraId="0316C654" w14:textId="77777777" w:rsidR="006A126B" w:rsidRPr="00BE5207" w:rsidRDefault="006A126B" w:rsidP="006A126B"/>
    <w:p w14:paraId="2C22531F" w14:textId="77777777" w:rsidR="006A126B" w:rsidRPr="00BE5207" w:rsidRDefault="006A126B" w:rsidP="006A126B"/>
    <w:p w14:paraId="71300B44" w14:textId="77777777" w:rsidR="006A126B" w:rsidRPr="00BE5207" w:rsidRDefault="006A126B" w:rsidP="006A126B"/>
    <w:p w14:paraId="28F8224A" w14:textId="77777777" w:rsidR="00141AB8" w:rsidRPr="00BE5207" w:rsidRDefault="00141AB8" w:rsidP="00DB5A8F"/>
    <w:p w14:paraId="6DB95E70" w14:textId="77777777" w:rsidR="006A126B" w:rsidRPr="00BE5207" w:rsidRDefault="006A126B" w:rsidP="00DB5A8F"/>
    <w:p w14:paraId="04118D9C" w14:textId="77777777" w:rsidR="006A126B" w:rsidRPr="00BE5207" w:rsidRDefault="006A126B" w:rsidP="00DB5A8F"/>
    <w:p w14:paraId="080ABE61" w14:textId="77777777" w:rsidR="006A126B" w:rsidRPr="00BE5207" w:rsidRDefault="006A126B" w:rsidP="00DB5A8F"/>
    <w:p w14:paraId="6343F923" w14:textId="77777777" w:rsidR="006A126B" w:rsidRPr="00BE5207" w:rsidRDefault="006A126B" w:rsidP="00DB5A8F"/>
    <w:p w14:paraId="2666DA2A" w14:textId="77777777" w:rsidR="00872B4D" w:rsidRPr="00BE5207" w:rsidRDefault="00872B4D" w:rsidP="006A126B">
      <w:pPr>
        <w:pStyle w:val="Ttulo2"/>
        <w:spacing w:after="240"/>
        <w:rPr>
          <w:sz w:val="24"/>
          <w:szCs w:val="24"/>
        </w:rPr>
      </w:pPr>
    </w:p>
    <w:p w14:paraId="318B7289" w14:textId="77777777" w:rsidR="008D538B" w:rsidRPr="00BE5207" w:rsidRDefault="008D538B" w:rsidP="008D538B"/>
    <w:p w14:paraId="6126AA25" w14:textId="3A94F225" w:rsidR="00E2433C" w:rsidRPr="00BE5207" w:rsidRDefault="000B4619" w:rsidP="004D3235">
      <w:pPr>
        <w:pStyle w:val="Ttulo2"/>
      </w:pPr>
      <w:bookmarkStart w:id="314" w:name="_Toc145446886"/>
      <w:bookmarkStart w:id="315" w:name="_Toc147830489"/>
      <w:r w:rsidRPr="00BE5207">
        <w:lastRenderedPageBreak/>
        <w:t>Anexo</w:t>
      </w:r>
      <w:r w:rsidR="00141AB8" w:rsidRPr="00BE5207">
        <w:t xml:space="preserve"> 1: </w:t>
      </w:r>
      <w:r w:rsidR="00D7637B" w:rsidRPr="00BE5207">
        <w:t>Guião de entrevista dirigido aos proprietário</w:t>
      </w:r>
      <w:r w:rsidR="003C3483" w:rsidRPr="00BE5207">
        <w:t>s</w:t>
      </w:r>
      <w:r w:rsidR="00D7637B" w:rsidRPr="00BE5207">
        <w:t xml:space="preserve"> de veículos de transporte escolar</w:t>
      </w:r>
      <w:bookmarkEnd w:id="314"/>
      <w:bookmarkEnd w:id="315"/>
    </w:p>
    <w:p w14:paraId="09D0D9FD" w14:textId="77777777" w:rsidR="004D3235" w:rsidRPr="00BE5207" w:rsidRDefault="004D3235" w:rsidP="003C3483"/>
    <w:p w14:paraId="348296C2" w14:textId="18D6F710" w:rsidR="003C3483" w:rsidRPr="00BE5207" w:rsidRDefault="003C3483" w:rsidP="003C3483">
      <w:r w:rsidRPr="00BE5207">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13A0E42E" w:rsidR="003C3483" w:rsidRPr="00BE5207" w:rsidRDefault="003C3483" w:rsidP="003C3483">
      <w:pPr>
        <w:jc w:val="center"/>
        <w:rPr>
          <w:b/>
          <w:bCs/>
        </w:rPr>
      </w:pPr>
      <w:r w:rsidRPr="00BE5207">
        <w:rPr>
          <w:b/>
          <w:bCs/>
        </w:rPr>
        <w:t>FACULDADE DE CI</w:t>
      </w:r>
      <w:r w:rsidR="00262D36">
        <w:rPr>
          <w:b/>
          <w:bCs/>
        </w:rPr>
        <w:t>Ê</w:t>
      </w:r>
      <w:r w:rsidRPr="00BE5207">
        <w:rPr>
          <w:b/>
          <w:bCs/>
        </w:rPr>
        <w:t>NCIAS</w:t>
      </w:r>
    </w:p>
    <w:p w14:paraId="04069E78" w14:textId="32302F84" w:rsidR="003C3483" w:rsidRPr="00BE5207" w:rsidRDefault="003C3483" w:rsidP="003C3483">
      <w:pPr>
        <w:jc w:val="center"/>
        <w:rPr>
          <w:b/>
          <w:bCs/>
        </w:rPr>
      </w:pPr>
      <w:r w:rsidRPr="00BE5207">
        <w:rPr>
          <w:b/>
          <w:bCs/>
        </w:rPr>
        <w:t>Departamento de Matemática e Informática</w:t>
      </w:r>
    </w:p>
    <w:p w14:paraId="39F1922F" w14:textId="55CC0B87" w:rsidR="00141AB8" w:rsidRPr="00BE5207" w:rsidRDefault="006301E0" w:rsidP="00DB5A8F">
      <w:r w:rsidRPr="00BE5207">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BE5207" w:rsidRDefault="00141AB8" w:rsidP="006A126B"/>
    <w:p w14:paraId="1E78702A" w14:textId="36DF7890" w:rsidR="00690017" w:rsidRPr="00BE5207" w:rsidRDefault="00690017" w:rsidP="00E2433C">
      <w:r w:rsidRPr="00BE5207">
        <w:t xml:space="preserve">Este guião foi criado com o objectivo de recolher dados em proprietários de veículos de </w:t>
      </w:r>
      <w:r w:rsidR="00982244" w:rsidRPr="00BE5207">
        <w:t>transporte</w:t>
      </w:r>
      <w:r w:rsidRPr="00BE5207">
        <w:t xml:space="preserve"> escolar, o objectivo da recolha de dados é para a realização de um trabalho sobre a automatização no processo de gestão de frotas de transporte escolar em </w:t>
      </w:r>
      <w:r w:rsidR="00387E38">
        <w:t>M</w:t>
      </w:r>
      <w:r w:rsidR="00982244" w:rsidRPr="00BE5207">
        <w:t>oçambique</w:t>
      </w:r>
      <w:r w:rsidRPr="00BE5207">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BE5207">
        <w:t>Matemática</w:t>
      </w:r>
      <w:r w:rsidRPr="00BE5207">
        <w:t xml:space="preserve"> e </w:t>
      </w:r>
      <w:r w:rsidR="00982244" w:rsidRPr="00BE5207">
        <w:t>Informática, Faculdade de Ciências da Universidade Eduardo Mondlane.</w:t>
      </w:r>
    </w:p>
    <w:p w14:paraId="6DF5967F" w14:textId="096B07C2" w:rsidR="005437BC" w:rsidRPr="00BE5207" w:rsidRDefault="005437BC" w:rsidP="00E2433C">
      <w:pPr>
        <w:pStyle w:val="PargrafodaLista"/>
        <w:numPr>
          <w:ilvl w:val="0"/>
          <w:numId w:val="21"/>
        </w:numPr>
      </w:pPr>
      <w:r w:rsidRPr="00BE5207">
        <w:t>Qual é a quantidade de veículos que fazem parte da frota de transporte escolar?</w:t>
      </w:r>
    </w:p>
    <w:p w14:paraId="46157D7E" w14:textId="6870E794" w:rsidR="005437BC" w:rsidRPr="00BE5207" w:rsidRDefault="005437BC" w:rsidP="006A126B">
      <w:pPr>
        <w:pStyle w:val="PargrafodaLista"/>
        <w:numPr>
          <w:ilvl w:val="0"/>
          <w:numId w:val="21"/>
        </w:numPr>
      </w:pPr>
      <w:r w:rsidRPr="00BE5207">
        <w:t>Quantos motoristas são empregues para um único veículo?</w:t>
      </w:r>
    </w:p>
    <w:p w14:paraId="2F047B50" w14:textId="7B277220" w:rsidR="005437BC" w:rsidRPr="00BE5207" w:rsidRDefault="005437BC" w:rsidP="006A126B">
      <w:pPr>
        <w:pStyle w:val="PargrafodaLista"/>
        <w:numPr>
          <w:ilvl w:val="0"/>
          <w:numId w:val="21"/>
        </w:numPr>
      </w:pPr>
      <w:r w:rsidRPr="00BE5207">
        <w:t>Como esta a gerir a frota de transporte escolar actualmente?</w:t>
      </w:r>
    </w:p>
    <w:p w14:paraId="72300B9F" w14:textId="761FFB6E" w:rsidR="005437BC" w:rsidRPr="00BE5207" w:rsidRDefault="005437BC" w:rsidP="006A126B">
      <w:pPr>
        <w:pStyle w:val="PargrafodaLista"/>
        <w:numPr>
          <w:ilvl w:val="0"/>
          <w:numId w:val="21"/>
        </w:numPr>
      </w:pPr>
      <w:r w:rsidRPr="00BE5207">
        <w:t>Quais são os maiores desafios enfrentados na gestão que tem usado actualmente?</w:t>
      </w:r>
    </w:p>
    <w:p w14:paraId="6BBF7204" w14:textId="701F5895" w:rsidR="005437BC" w:rsidRPr="00BE5207" w:rsidRDefault="005437BC" w:rsidP="006A126B">
      <w:pPr>
        <w:pStyle w:val="PargrafodaLista"/>
        <w:numPr>
          <w:ilvl w:val="0"/>
          <w:numId w:val="21"/>
        </w:numPr>
      </w:pPr>
      <w:r w:rsidRPr="00BE5207">
        <w:t>Já teve problemas com atrasos ou cancelamento de um transporte? Como gerenciou?</w:t>
      </w:r>
    </w:p>
    <w:p w14:paraId="0993AF49" w14:textId="24250BF0" w:rsidR="005437BC" w:rsidRPr="00BE5207" w:rsidRDefault="005437BC" w:rsidP="006A126B">
      <w:pPr>
        <w:pStyle w:val="PargrafodaLista"/>
        <w:numPr>
          <w:ilvl w:val="0"/>
          <w:numId w:val="21"/>
        </w:numPr>
      </w:pPr>
      <w:r w:rsidRPr="00BE5207">
        <w:t>Como gerência a manutenção ou reparos dos veículos da frota?</w:t>
      </w:r>
    </w:p>
    <w:p w14:paraId="29831409" w14:textId="0B5B9A11" w:rsidR="005437BC" w:rsidRPr="00BE5207" w:rsidRDefault="005437BC" w:rsidP="006A126B">
      <w:pPr>
        <w:pStyle w:val="PargrafodaLista"/>
        <w:numPr>
          <w:ilvl w:val="0"/>
          <w:numId w:val="21"/>
        </w:numPr>
      </w:pPr>
      <w:r w:rsidRPr="00BE5207">
        <w:t>Como lida com a gestão de abastecimento dos veículos?</w:t>
      </w:r>
    </w:p>
    <w:p w14:paraId="74AEB3CB" w14:textId="1C16A3AA" w:rsidR="003C3483" w:rsidRPr="00BE5207" w:rsidRDefault="005437BC" w:rsidP="006A126B">
      <w:pPr>
        <w:pStyle w:val="PargrafodaLista"/>
        <w:numPr>
          <w:ilvl w:val="0"/>
          <w:numId w:val="21"/>
        </w:numPr>
      </w:pPr>
      <w:r w:rsidRPr="00BE5207">
        <w:t>Como é feito o agendamento de rotas e horários dos transportes</w:t>
      </w:r>
      <w:r w:rsidR="00E849CA" w:rsidRPr="00BE5207">
        <w:t>?</w:t>
      </w:r>
    </w:p>
    <w:p w14:paraId="06AA81D9" w14:textId="5A95F92F" w:rsidR="00E849CA" w:rsidRPr="00BE5207" w:rsidRDefault="00E849CA" w:rsidP="006A126B">
      <w:pPr>
        <w:pStyle w:val="PargrafodaLista"/>
        <w:numPr>
          <w:ilvl w:val="0"/>
          <w:numId w:val="21"/>
        </w:numPr>
      </w:pPr>
      <w:r w:rsidRPr="00BE5207">
        <w:t>Como é feito o pagamento por parte dos alunos?</w:t>
      </w:r>
    </w:p>
    <w:p w14:paraId="7178088B" w14:textId="77777777" w:rsidR="003C3483" w:rsidRPr="00BE5207" w:rsidRDefault="003C3483" w:rsidP="00DB5A8F">
      <w:pPr>
        <w:pStyle w:val="Ttulo2"/>
      </w:pPr>
    </w:p>
    <w:p w14:paraId="27BCC009" w14:textId="77777777" w:rsidR="003C3483" w:rsidRPr="00BE5207" w:rsidRDefault="003C3483" w:rsidP="00DB5A8F">
      <w:pPr>
        <w:pStyle w:val="Ttulo2"/>
      </w:pPr>
    </w:p>
    <w:p w14:paraId="4173CFB3" w14:textId="77777777" w:rsidR="007D56BD" w:rsidRPr="00BE5207" w:rsidRDefault="007D56BD" w:rsidP="00DB5A8F">
      <w:pPr>
        <w:pStyle w:val="Ttulo2"/>
      </w:pPr>
    </w:p>
    <w:p w14:paraId="6218776F" w14:textId="77777777" w:rsidR="007D56BD" w:rsidRPr="00BE5207" w:rsidRDefault="007D56BD" w:rsidP="00DB5A8F">
      <w:pPr>
        <w:pStyle w:val="Ttulo2"/>
      </w:pPr>
    </w:p>
    <w:p w14:paraId="32F6DB4B" w14:textId="77777777" w:rsidR="007D56BD" w:rsidRPr="00BE5207" w:rsidRDefault="007D56BD" w:rsidP="007D56BD"/>
    <w:p w14:paraId="420AC044" w14:textId="77777777" w:rsidR="00CE4675" w:rsidRPr="00BE5207" w:rsidRDefault="00CE4675" w:rsidP="007D56BD"/>
    <w:p w14:paraId="5F47409A" w14:textId="1850E396" w:rsidR="00141AB8" w:rsidRPr="00BE5207" w:rsidRDefault="000B4619" w:rsidP="004D3235">
      <w:pPr>
        <w:pStyle w:val="Ttulo2"/>
      </w:pPr>
      <w:bookmarkStart w:id="316" w:name="_Toc145446887"/>
      <w:bookmarkStart w:id="317" w:name="_Toc147830490"/>
      <w:r w:rsidRPr="00BE5207">
        <w:lastRenderedPageBreak/>
        <w:t>Anexo</w:t>
      </w:r>
      <w:r w:rsidR="00141AB8" w:rsidRPr="00BE5207">
        <w:t xml:space="preserve"> 2: </w:t>
      </w:r>
      <w:r w:rsidR="00CE2767" w:rsidRPr="00BE5207">
        <w:t>Guião de entrevista dirigido aos motoristas de veículos de transporte escolar</w:t>
      </w:r>
      <w:bookmarkEnd w:id="316"/>
      <w:bookmarkEnd w:id="317"/>
    </w:p>
    <w:p w14:paraId="49A34CAA" w14:textId="77777777" w:rsidR="004D3235" w:rsidRPr="00BE5207" w:rsidRDefault="004D3235" w:rsidP="002A7101"/>
    <w:p w14:paraId="239F5542" w14:textId="2C4762BA" w:rsidR="002A7101" w:rsidRPr="00BE5207" w:rsidRDefault="00C4508F" w:rsidP="002A7101">
      <w:r w:rsidRPr="00BE5207">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1A5615AA" w:rsidR="002A7101" w:rsidRPr="00BE5207" w:rsidRDefault="002A7101" w:rsidP="002A7101">
      <w:pPr>
        <w:jc w:val="center"/>
        <w:rPr>
          <w:b/>
          <w:bCs/>
        </w:rPr>
      </w:pPr>
      <w:r w:rsidRPr="00BE5207">
        <w:rPr>
          <w:b/>
          <w:bCs/>
        </w:rPr>
        <w:t>FACULDADE DE CI</w:t>
      </w:r>
      <w:r w:rsidR="00400EAE">
        <w:rPr>
          <w:b/>
          <w:bCs/>
        </w:rPr>
        <w:t>Ê</w:t>
      </w:r>
      <w:r w:rsidRPr="00BE5207">
        <w:rPr>
          <w:b/>
          <w:bCs/>
        </w:rPr>
        <w:t>NCIAS</w:t>
      </w:r>
    </w:p>
    <w:p w14:paraId="52F39C2A" w14:textId="77777777" w:rsidR="002A7101" w:rsidRPr="00BE5207" w:rsidRDefault="002A7101" w:rsidP="002A7101">
      <w:pPr>
        <w:jc w:val="center"/>
        <w:rPr>
          <w:b/>
          <w:bCs/>
        </w:rPr>
      </w:pPr>
      <w:r w:rsidRPr="00BE5207">
        <w:rPr>
          <w:b/>
          <w:bCs/>
        </w:rPr>
        <w:t>Departamento de Matemática e Informática</w:t>
      </w:r>
    </w:p>
    <w:p w14:paraId="66BAD0B8" w14:textId="5A1978D8" w:rsidR="002A7101" w:rsidRPr="00BE5207" w:rsidRDefault="006301E0" w:rsidP="002A7101">
      <w:r w:rsidRPr="00BE5207">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BE5207" w:rsidRDefault="002A7101" w:rsidP="002A7101"/>
    <w:p w14:paraId="3DE29394" w14:textId="2D274137" w:rsidR="002A7101" w:rsidRPr="00BE5207" w:rsidRDefault="002A7101" w:rsidP="002A7101">
      <w:r w:rsidRPr="00BE5207">
        <w:t xml:space="preserve">Este guião foi criado com o objectivo de recolher dados em </w:t>
      </w:r>
      <w:r w:rsidR="00F54488" w:rsidRPr="00BE5207">
        <w:t>motoristas</w:t>
      </w:r>
      <w:r w:rsidRPr="00BE5207">
        <w:t xml:space="preserve"> de veículos de transporte escolar, o objectivo da recolha de dados é para a realização de um trabalho sobre a automatização no processo de gestão de frotas de transporte escolar em </w:t>
      </w:r>
      <w:r w:rsidR="00FC24CA">
        <w:t>M</w:t>
      </w:r>
      <w:r w:rsidRPr="00BE5207">
        <w:t xml:space="preserve">oçambique, </w:t>
      </w:r>
      <w:r w:rsidR="00F54488" w:rsidRPr="00BE5207">
        <w:rPr>
          <w:rFonts w:cs="Times New Roman"/>
        </w:rPr>
        <w:t>este processo de automatização vai permitir que os condutores de transportes tenham mais acesso a informação sobre o que está a acontecer com os veículos e alunos</w:t>
      </w:r>
      <w:r w:rsidRPr="00BE5207">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BE5207" w:rsidRDefault="00F54488" w:rsidP="00151186">
      <w:pPr>
        <w:pStyle w:val="PargrafodaLista"/>
        <w:numPr>
          <w:ilvl w:val="0"/>
          <w:numId w:val="22"/>
        </w:numPr>
      </w:pPr>
      <w:r w:rsidRPr="00BE5207">
        <w:rPr>
          <w:rFonts w:cs="Times New Roman"/>
        </w:rPr>
        <w:t>Quem é responsável pelo abastecimento do veículo?</w:t>
      </w:r>
    </w:p>
    <w:p w14:paraId="11D4ADCC" w14:textId="5A896DBA" w:rsidR="00151186" w:rsidRPr="00BE5207" w:rsidRDefault="00151186" w:rsidP="00151186">
      <w:pPr>
        <w:pStyle w:val="PargrafodaLista"/>
        <w:numPr>
          <w:ilvl w:val="0"/>
          <w:numId w:val="22"/>
        </w:numPr>
      </w:pPr>
      <w:r w:rsidRPr="00BE5207">
        <w:rPr>
          <w:rFonts w:cs="Times New Roman"/>
        </w:rPr>
        <w:t>Como você ger</w:t>
      </w:r>
      <w:r w:rsidR="004353B0">
        <w:rPr>
          <w:rFonts w:cs="Times New Roman"/>
        </w:rPr>
        <w:t>e</w:t>
      </w:r>
      <w:r w:rsidRPr="00BE5207">
        <w:rPr>
          <w:rFonts w:cs="Times New Roman"/>
        </w:rPr>
        <w:t>ncia sua rotina diária de trabalho?</w:t>
      </w:r>
    </w:p>
    <w:p w14:paraId="30B28434" w14:textId="4A187E7F" w:rsidR="00151186" w:rsidRPr="00BE5207" w:rsidRDefault="00151186" w:rsidP="00151186">
      <w:pPr>
        <w:pStyle w:val="PargrafodaLista"/>
        <w:numPr>
          <w:ilvl w:val="0"/>
          <w:numId w:val="22"/>
        </w:numPr>
      </w:pPr>
      <w:r w:rsidRPr="00BE5207">
        <w:rPr>
          <w:rFonts w:cs="Times New Roman"/>
        </w:rPr>
        <w:t>Como você verifica se o veículo esta em condições antes de iniciar o traje</w:t>
      </w:r>
      <w:r w:rsidR="00E01AAC">
        <w:rPr>
          <w:rFonts w:cs="Times New Roman"/>
        </w:rPr>
        <w:t>c</w:t>
      </w:r>
      <w:r w:rsidRPr="00BE5207">
        <w:rPr>
          <w:rFonts w:cs="Times New Roman"/>
        </w:rPr>
        <w:t>to?</w:t>
      </w:r>
    </w:p>
    <w:p w14:paraId="729906F9" w14:textId="4D7C2025" w:rsidR="00151186" w:rsidRPr="00BE5207" w:rsidRDefault="00151186" w:rsidP="00151186">
      <w:pPr>
        <w:pStyle w:val="PargrafodaLista"/>
        <w:numPr>
          <w:ilvl w:val="0"/>
          <w:numId w:val="22"/>
        </w:numPr>
      </w:pPr>
      <w:r w:rsidRPr="00BE5207">
        <w:rPr>
          <w:rFonts w:cs="Times New Roman"/>
        </w:rPr>
        <w:t>A quem você recorre quando há acidentes ou falha mecânica?</w:t>
      </w:r>
    </w:p>
    <w:p w14:paraId="5505F15F" w14:textId="053E0C0F" w:rsidR="00151186" w:rsidRPr="00BE5207" w:rsidRDefault="00151186" w:rsidP="00151186">
      <w:pPr>
        <w:pStyle w:val="PargrafodaLista"/>
        <w:numPr>
          <w:ilvl w:val="0"/>
          <w:numId w:val="22"/>
        </w:numPr>
      </w:pPr>
      <w:r w:rsidRPr="00BE5207">
        <w:rPr>
          <w:rFonts w:cs="Times New Roman"/>
        </w:rPr>
        <w:t>Como lida com alunos indisciplinados ou que não respeitam as regras dentro do veículo?</w:t>
      </w:r>
    </w:p>
    <w:p w14:paraId="34942356" w14:textId="2FFDEE9B" w:rsidR="00151186" w:rsidRPr="00BE5207" w:rsidRDefault="00151186" w:rsidP="00151186">
      <w:pPr>
        <w:pStyle w:val="PargrafodaLista"/>
        <w:numPr>
          <w:ilvl w:val="0"/>
          <w:numId w:val="22"/>
        </w:numPr>
      </w:pPr>
      <w:r w:rsidRPr="00BE5207">
        <w:rPr>
          <w:rFonts w:cs="Times New Roman"/>
        </w:rPr>
        <w:t>Quem fica com o veículo?</w:t>
      </w:r>
    </w:p>
    <w:p w14:paraId="04FB9109" w14:textId="661DBD50" w:rsidR="00151186" w:rsidRPr="00BE5207" w:rsidRDefault="00151186" w:rsidP="00151186">
      <w:pPr>
        <w:pStyle w:val="PargrafodaLista"/>
        <w:numPr>
          <w:ilvl w:val="0"/>
          <w:numId w:val="22"/>
        </w:numPr>
      </w:pPr>
      <w:r w:rsidRPr="00BE5207">
        <w:rPr>
          <w:rFonts w:cs="Times New Roman"/>
        </w:rPr>
        <w:t>Como você planeja sua rota para garantir que chegue ao destino na hora?</w:t>
      </w:r>
    </w:p>
    <w:p w14:paraId="45D0218F" w14:textId="3DE65529" w:rsidR="00151186" w:rsidRPr="00BE5207" w:rsidRDefault="00151186" w:rsidP="00151186">
      <w:pPr>
        <w:pStyle w:val="PargrafodaLista"/>
        <w:numPr>
          <w:ilvl w:val="0"/>
          <w:numId w:val="22"/>
        </w:numPr>
      </w:pPr>
      <w:r w:rsidRPr="00BE5207">
        <w:rPr>
          <w:rFonts w:cs="Times New Roman"/>
        </w:rPr>
        <w:t>Como se comunica com os pais dos alunos sobre a mudança repentina da rota?</w:t>
      </w:r>
    </w:p>
    <w:p w14:paraId="3D1D90CF" w14:textId="4AF8793F" w:rsidR="00151186" w:rsidRPr="00BE5207" w:rsidRDefault="00151186" w:rsidP="00151186">
      <w:pPr>
        <w:pStyle w:val="PargrafodaLista"/>
        <w:numPr>
          <w:ilvl w:val="0"/>
          <w:numId w:val="22"/>
        </w:numPr>
      </w:pPr>
      <w:r w:rsidRPr="00BE5207">
        <w:rPr>
          <w:rFonts w:cs="Times New Roman"/>
        </w:rPr>
        <w:t>Como lida com a manutenção do veículo, como troca de óleo, verificação de pneus e algumas outras necessidades de reparo?</w:t>
      </w:r>
    </w:p>
    <w:p w14:paraId="1B33D760" w14:textId="77777777" w:rsidR="00872B4D" w:rsidRPr="00BE5207" w:rsidRDefault="00872B4D" w:rsidP="00872B4D"/>
    <w:p w14:paraId="110AE072" w14:textId="77777777" w:rsidR="00872B4D" w:rsidRPr="00BE5207" w:rsidRDefault="00872B4D" w:rsidP="00872B4D"/>
    <w:p w14:paraId="6CBC806A" w14:textId="77777777" w:rsidR="00872B4D" w:rsidRPr="00BE5207" w:rsidRDefault="00872B4D" w:rsidP="00872B4D"/>
    <w:p w14:paraId="6C5C9EF9" w14:textId="1C0EA966" w:rsidR="00E44D1A" w:rsidRPr="00BE5207" w:rsidRDefault="00E44D1A" w:rsidP="00872B4D">
      <w:pPr>
        <w:rPr>
          <w:b/>
          <w:bCs/>
        </w:rPr>
      </w:pPr>
    </w:p>
    <w:p w14:paraId="0DF12AFC" w14:textId="2BD2BFB0" w:rsidR="00872B4D" w:rsidRPr="00BE5207" w:rsidRDefault="000B4619" w:rsidP="0065126A">
      <w:pPr>
        <w:pStyle w:val="Ttulo2"/>
      </w:pPr>
      <w:bookmarkStart w:id="318" w:name="_Toc145446888"/>
      <w:bookmarkStart w:id="319" w:name="_Toc147830491"/>
      <w:r w:rsidRPr="00BE5207">
        <w:lastRenderedPageBreak/>
        <w:t>Anexo</w:t>
      </w:r>
      <w:r w:rsidR="00872B4D" w:rsidRPr="00BE5207">
        <w:t xml:space="preserve"> 3:</w:t>
      </w:r>
      <w:r w:rsidR="00E44D1A" w:rsidRPr="00BE5207">
        <w:t xml:space="preserve"> Manual do Utilizador</w:t>
      </w:r>
      <w:bookmarkEnd w:id="318"/>
      <w:bookmarkEnd w:id="319"/>
    </w:p>
    <w:p w14:paraId="6BFCE106" w14:textId="19BB83B4" w:rsidR="00C060DE" w:rsidRPr="00BE5207" w:rsidRDefault="00C465D4" w:rsidP="00872B4D">
      <w:r w:rsidRPr="00BE5207">
        <w:t xml:space="preserve">Este manual tem como objectivo ilustrar </w:t>
      </w:r>
      <w:r w:rsidR="00534F63" w:rsidRPr="00BE5207">
        <w:t>o</w:t>
      </w:r>
      <w:r w:rsidRPr="00BE5207">
        <w:t xml:space="preserve"> funcionamento do Sistema de Gestão de Frotas de Transporte Escolar</w:t>
      </w:r>
      <w:r w:rsidR="00534F63" w:rsidRPr="00BE5207">
        <w:t>.</w:t>
      </w:r>
    </w:p>
    <w:p w14:paraId="567200E7" w14:textId="5BEE192A" w:rsidR="00C060DE" w:rsidRPr="00BE5207" w:rsidRDefault="00C060DE" w:rsidP="00872B4D">
      <w:pPr>
        <w:rPr>
          <w:b/>
          <w:bCs/>
        </w:rPr>
      </w:pPr>
      <w:r w:rsidRPr="00BE5207">
        <w:rPr>
          <w:b/>
          <w:bCs/>
        </w:rPr>
        <w:t>Autenticação</w:t>
      </w:r>
    </w:p>
    <w:p w14:paraId="51C9995B" w14:textId="4C26F56E" w:rsidR="00C060DE" w:rsidRPr="00BE5207" w:rsidRDefault="00C060DE" w:rsidP="00872B4D">
      <w:r w:rsidRPr="00BE5207">
        <w:t xml:space="preserve">Para ter acesso ao sistema, o utilizador deverá introduzir dados como </w:t>
      </w:r>
      <w:r w:rsidR="005F10D0">
        <w:rPr>
          <w:i/>
          <w:iCs/>
        </w:rPr>
        <w:t>e-</w:t>
      </w:r>
      <w:r w:rsidRPr="006D786F">
        <w:rPr>
          <w:i/>
          <w:iCs/>
        </w:rPr>
        <w:t>mail</w:t>
      </w:r>
      <w:r w:rsidRPr="00BE5207">
        <w:t xml:space="preserve"> e senha após ter sido cadastrado com sucesso.</w:t>
      </w:r>
    </w:p>
    <w:p w14:paraId="1FAE89B7" w14:textId="0227AC67" w:rsidR="00C83D49" w:rsidRPr="00BE5207" w:rsidRDefault="00C83D49" w:rsidP="00872B4D">
      <w:r w:rsidRPr="00BE5207">
        <w:t>Tem uma definição de acesso para três diferentes usuários, são eles:</w:t>
      </w:r>
    </w:p>
    <w:p w14:paraId="71AF3C30" w14:textId="1D0BC1EB" w:rsidR="00C83D49" w:rsidRPr="00BE5207" w:rsidRDefault="00C83D49" w:rsidP="00C83D49">
      <w:pPr>
        <w:pStyle w:val="PargrafodaLista"/>
        <w:numPr>
          <w:ilvl w:val="0"/>
          <w:numId w:val="23"/>
        </w:numPr>
      </w:pPr>
      <w:r w:rsidRPr="00BE5207">
        <w:t>Administrador</w:t>
      </w:r>
      <w:r w:rsidR="008E54C7" w:rsidRPr="00BE5207">
        <w:t>;</w:t>
      </w:r>
    </w:p>
    <w:p w14:paraId="08E3D602" w14:textId="671B1FF9" w:rsidR="00C83D49" w:rsidRPr="00BE5207" w:rsidRDefault="00C83D49" w:rsidP="00C83D49">
      <w:pPr>
        <w:pStyle w:val="PargrafodaLista"/>
        <w:numPr>
          <w:ilvl w:val="0"/>
          <w:numId w:val="23"/>
        </w:numPr>
      </w:pPr>
      <w:r w:rsidRPr="00BE5207">
        <w:t>Motorista</w:t>
      </w:r>
      <w:r w:rsidR="008E54C7" w:rsidRPr="00BE5207">
        <w:t xml:space="preserve"> e;</w:t>
      </w:r>
    </w:p>
    <w:p w14:paraId="3FD4EAF5" w14:textId="16A677DD" w:rsidR="00C83D49" w:rsidRPr="00BE5207" w:rsidRDefault="00514B4A" w:rsidP="00C83D49">
      <w:pPr>
        <w:pStyle w:val="PargrafodaLista"/>
        <w:numPr>
          <w:ilvl w:val="0"/>
          <w:numId w:val="23"/>
        </w:numPr>
      </w:pPr>
      <w:r w:rsidRPr="00BE5207">
        <w:t>Encarregado</w:t>
      </w:r>
      <w:r w:rsidR="008E54C7" w:rsidRPr="00BE5207">
        <w:t>.</w:t>
      </w:r>
    </w:p>
    <w:p w14:paraId="53CFB9B0" w14:textId="77777777" w:rsidR="00D94D09" w:rsidRPr="00BE5207" w:rsidRDefault="00D94D09" w:rsidP="00D94D09"/>
    <w:p w14:paraId="3ED92272" w14:textId="57E8AABE" w:rsidR="004B11BE" w:rsidRPr="00BE5207" w:rsidRDefault="002A6ACA" w:rsidP="0099728A">
      <w:pPr>
        <w:spacing w:line="240" w:lineRule="auto"/>
        <w:rPr>
          <w:color w:val="5B9BD5" w:themeColor="accent1"/>
        </w:rPr>
      </w:pPr>
      <w:r w:rsidRPr="00BE5207">
        <w:rPr>
          <w:noProof/>
          <w:color w:val="5B9BD5" w:themeColor="accent1"/>
        </w:rPr>
        <w:drawing>
          <wp:inline distT="0" distB="0" distL="0" distR="0" wp14:anchorId="37DCF037" wp14:editId="326036CA">
            <wp:extent cx="6120130" cy="2919730"/>
            <wp:effectExtent l="0" t="0" r="0" b="0"/>
            <wp:docPr id="2038443952"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6BD8727D" w14:textId="792DDBE3" w:rsidR="00B632E7" w:rsidRPr="00BE5207" w:rsidRDefault="002A6ACA" w:rsidP="0099728A">
      <w:pPr>
        <w:pStyle w:val="Ttulo1"/>
        <w:spacing w:line="240" w:lineRule="auto"/>
        <w:rPr>
          <w:color w:val="5B9BD5" w:themeColor="accent1"/>
          <w:sz w:val="24"/>
          <w:szCs w:val="24"/>
        </w:rPr>
      </w:pPr>
      <w:bookmarkStart w:id="320" w:name="_Toc145460210"/>
      <w:bookmarkStart w:id="321" w:name="_Toc145460696"/>
      <w:bookmarkStart w:id="322" w:name="_Toc146010415"/>
      <w:bookmarkStart w:id="323" w:name="_Toc147830492"/>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3</w:t>
      </w:r>
      <w:r w:rsidRPr="00BE5207">
        <w:rPr>
          <w:color w:val="5B9BD5" w:themeColor="accent1"/>
          <w:sz w:val="24"/>
          <w:szCs w:val="24"/>
        </w:rPr>
        <w:t>: tela de cadastro</w:t>
      </w:r>
      <w:bookmarkEnd w:id="320"/>
      <w:bookmarkEnd w:id="321"/>
      <w:bookmarkEnd w:id="322"/>
      <w:bookmarkEnd w:id="323"/>
    </w:p>
    <w:p w14:paraId="1E7C9B7F" w14:textId="77777777" w:rsidR="002A6ACA" w:rsidRPr="00BE5207" w:rsidRDefault="002A6ACA" w:rsidP="002A6ACA"/>
    <w:p w14:paraId="1CA1168D" w14:textId="41BBA454" w:rsidR="009E2FAF"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46BEB8B8" wp14:editId="41DB23DD">
            <wp:extent cx="6120130" cy="2919730"/>
            <wp:effectExtent l="0" t="0" r="0" b="0"/>
            <wp:docPr id="165982795"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6120130" cy="2919730"/>
                    </a:xfrm>
                    <a:prstGeom prst="rect">
                      <a:avLst/>
                    </a:prstGeom>
                    <a:noFill/>
                    <a:ln>
                      <a:noFill/>
                    </a:ln>
                  </pic:spPr>
                </pic:pic>
              </a:graphicData>
            </a:graphic>
          </wp:inline>
        </w:drawing>
      </w:r>
    </w:p>
    <w:p w14:paraId="3E5E9E75" w14:textId="59DC205E" w:rsidR="002A6ACA" w:rsidRPr="00BE5207" w:rsidRDefault="002A6ACA" w:rsidP="0099728A">
      <w:pPr>
        <w:pStyle w:val="Ttulo1"/>
        <w:spacing w:line="240" w:lineRule="auto"/>
        <w:rPr>
          <w:color w:val="5B9BD5" w:themeColor="accent1"/>
          <w:sz w:val="24"/>
          <w:szCs w:val="24"/>
        </w:rPr>
      </w:pPr>
      <w:bookmarkStart w:id="324" w:name="_Toc145460211"/>
      <w:bookmarkStart w:id="325" w:name="_Toc145460697"/>
      <w:bookmarkStart w:id="326" w:name="_Toc146010416"/>
      <w:bookmarkStart w:id="327" w:name="_Toc147830493"/>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4</w:t>
      </w:r>
      <w:r w:rsidRPr="00BE5207">
        <w:rPr>
          <w:color w:val="5B9BD5" w:themeColor="accent1"/>
          <w:sz w:val="24"/>
          <w:szCs w:val="24"/>
        </w:rPr>
        <w:t>: Tela de autenticação</w:t>
      </w:r>
      <w:bookmarkEnd w:id="324"/>
      <w:bookmarkEnd w:id="325"/>
      <w:bookmarkEnd w:id="326"/>
      <w:bookmarkEnd w:id="327"/>
    </w:p>
    <w:p w14:paraId="196FFD55" w14:textId="77777777" w:rsidR="00293AA3" w:rsidRPr="00BE5207" w:rsidRDefault="00293AA3" w:rsidP="00293AA3"/>
    <w:p w14:paraId="215CBDF0" w14:textId="1D1FF38E" w:rsidR="00293AA3" w:rsidRPr="00BE5207" w:rsidRDefault="00293AA3" w:rsidP="0099728A">
      <w:pPr>
        <w:spacing w:line="240" w:lineRule="auto"/>
        <w:rPr>
          <w:color w:val="5B9BD5" w:themeColor="accent1"/>
        </w:rPr>
      </w:pPr>
      <w:r w:rsidRPr="00BE5207">
        <w:rPr>
          <w:noProof/>
          <w:color w:val="5B9BD5" w:themeColor="accent1"/>
        </w:rPr>
        <w:drawing>
          <wp:inline distT="0" distB="0" distL="0" distR="0" wp14:anchorId="0BC5649B" wp14:editId="3A5D3EEB">
            <wp:extent cx="6120130" cy="2915920"/>
            <wp:effectExtent l="0" t="0" r="0" b="0"/>
            <wp:docPr id="629689701"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6120130" cy="2915920"/>
                    </a:xfrm>
                    <a:prstGeom prst="rect">
                      <a:avLst/>
                    </a:prstGeom>
                    <a:noFill/>
                    <a:ln>
                      <a:noFill/>
                    </a:ln>
                  </pic:spPr>
                </pic:pic>
              </a:graphicData>
            </a:graphic>
          </wp:inline>
        </w:drawing>
      </w:r>
    </w:p>
    <w:p w14:paraId="61B9EECF" w14:textId="673AD3F0" w:rsidR="00293AA3" w:rsidRPr="00BE5207" w:rsidRDefault="00293AA3" w:rsidP="0099728A">
      <w:pPr>
        <w:pStyle w:val="Ttulo1"/>
        <w:spacing w:line="240" w:lineRule="auto"/>
        <w:rPr>
          <w:color w:val="5B9BD5" w:themeColor="accent1"/>
          <w:sz w:val="24"/>
          <w:szCs w:val="24"/>
        </w:rPr>
      </w:pPr>
      <w:bookmarkStart w:id="328" w:name="_Toc145460212"/>
      <w:bookmarkStart w:id="329" w:name="_Toc145460698"/>
      <w:bookmarkStart w:id="330" w:name="_Toc146010417"/>
      <w:bookmarkStart w:id="331" w:name="_Toc147830494"/>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5</w:t>
      </w:r>
      <w:r w:rsidRPr="00BE5207">
        <w:rPr>
          <w:color w:val="5B9BD5" w:themeColor="accent1"/>
          <w:sz w:val="24"/>
          <w:szCs w:val="24"/>
        </w:rPr>
        <w:t>: Tela de solicitação de serviço</w:t>
      </w:r>
      <w:bookmarkEnd w:id="328"/>
      <w:bookmarkEnd w:id="329"/>
      <w:bookmarkEnd w:id="330"/>
      <w:bookmarkEnd w:id="331"/>
    </w:p>
    <w:p w14:paraId="29BC10B4" w14:textId="77777777" w:rsidR="00F30DD2" w:rsidRPr="00BE5207" w:rsidRDefault="00F30DD2" w:rsidP="00F30DD2"/>
    <w:p w14:paraId="028C0151" w14:textId="77777777" w:rsidR="00293AA3" w:rsidRPr="00BE5207" w:rsidRDefault="00293AA3" w:rsidP="00293AA3"/>
    <w:p w14:paraId="195CB3C0" w14:textId="630F5776" w:rsidR="002A6ACA" w:rsidRPr="00BE5207" w:rsidRDefault="002A6ACA" w:rsidP="0099728A">
      <w:pPr>
        <w:spacing w:line="240" w:lineRule="auto"/>
        <w:rPr>
          <w:color w:val="5B9BD5" w:themeColor="accent1"/>
        </w:rPr>
      </w:pPr>
      <w:r w:rsidRPr="00BE5207">
        <w:rPr>
          <w:noProof/>
          <w:color w:val="5B9BD5" w:themeColor="accent1"/>
        </w:rPr>
        <w:lastRenderedPageBreak/>
        <w:drawing>
          <wp:inline distT="0" distB="0" distL="0" distR="0" wp14:anchorId="5177C56F" wp14:editId="1EA03A73">
            <wp:extent cx="6120130" cy="2914015"/>
            <wp:effectExtent l="0" t="0" r="0" b="635"/>
            <wp:docPr id="1577613426"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6120130" cy="2914015"/>
                    </a:xfrm>
                    <a:prstGeom prst="rect">
                      <a:avLst/>
                    </a:prstGeom>
                    <a:noFill/>
                    <a:ln>
                      <a:noFill/>
                    </a:ln>
                  </pic:spPr>
                </pic:pic>
              </a:graphicData>
            </a:graphic>
          </wp:inline>
        </w:drawing>
      </w:r>
    </w:p>
    <w:p w14:paraId="70CA68ED" w14:textId="27B73D50" w:rsidR="008F2F9F" w:rsidRPr="00BE5207" w:rsidRDefault="008F2F9F" w:rsidP="0099728A">
      <w:pPr>
        <w:pStyle w:val="Ttulo1"/>
        <w:spacing w:line="240" w:lineRule="auto"/>
        <w:rPr>
          <w:color w:val="5B9BD5" w:themeColor="accent1"/>
          <w:sz w:val="24"/>
          <w:szCs w:val="24"/>
        </w:rPr>
      </w:pPr>
      <w:bookmarkStart w:id="332" w:name="_Toc145460213"/>
      <w:bookmarkStart w:id="333" w:name="_Toc145460699"/>
      <w:bookmarkStart w:id="334" w:name="_Toc146010418"/>
      <w:bookmarkStart w:id="335" w:name="_Toc147830495"/>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6</w:t>
      </w:r>
      <w:r w:rsidRPr="00BE5207">
        <w:rPr>
          <w:color w:val="5B9BD5" w:themeColor="accent1"/>
          <w:sz w:val="24"/>
          <w:szCs w:val="24"/>
        </w:rPr>
        <w:t>: Tela de solicitações pendentes</w:t>
      </w:r>
      <w:bookmarkEnd w:id="332"/>
      <w:bookmarkEnd w:id="333"/>
      <w:bookmarkEnd w:id="334"/>
      <w:bookmarkEnd w:id="335"/>
    </w:p>
    <w:p w14:paraId="278534A4" w14:textId="77777777" w:rsidR="008F2F9F" w:rsidRPr="00BE5207" w:rsidRDefault="008F2F9F" w:rsidP="00B632E7"/>
    <w:p w14:paraId="33AF1A02" w14:textId="1F1DB658" w:rsidR="008F2F9F" w:rsidRPr="00BE5207" w:rsidRDefault="008F2F9F" w:rsidP="0099728A">
      <w:pPr>
        <w:spacing w:line="240" w:lineRule="auto"/>
      </w:pPr>
      <w:r w:rsidRPr="00BE5207">
        <w:rPr>
          <w:noProof/>
        </w:rPr>
        <w:drawing>
          <wp:inline distT="0" distB="0" distL="0" distR="0" wp14:anchorId="51E9038B" wp14:editId="1059981A">
            <wp:extent cx="6120130" cy="2912110"/>
            <wp:effectExtent l="0" t="0" r="0" b="2540"/>
            <wp:docPr id="1396811788"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4C5F3147" w14:textId="1B48E4F5" w:rsidR="0009402D" w:rsidRPr="00BE5207" w:rsidRDefault="0009402D" w:rsidP="0099728A">
      <w:pPr>
        <w:pStyle w:val="Ttulo1"/>
        <w:spacing w:line="240" w:lineRule="auto"/>
        <w:rPr>
          <w:color w:val="5B9BD5" w:themeColor="accent1"/>
          <w:sz w:val="24"/>
          <w:szCs w:val="24"/>
        </w:rPr>
      </w:pPr>
      <w:bookmarkStart w:id="336" w:name="_Toc145460214"/>
      <w:bookmarkStart w:id="337" w:name="_Toc145460700"/>
      <w:bookmarkStart w:id="338" w:name="_Toc146010419"/>
      <w:bookmarkStart w:id="339" w:name="_Toc147830496"/>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7</w:t>
      </w:r>
      <w:r w:rsidRPr="00BE5207">
        <w:rPr>
          <w:color w:val="5B9BD5" w:themeColor="accent1"/>
          <w:sz w:val="24"/>
          <w:szCs w:val="24"/>
        </w:rPr>
        <w:t>: Tela de viagens</w:t>
      </w:r>
      <w:bookmarkEnd w:id="336"/>
      <w:bookmarkEnd w:id="337"/>
      <w:bookmarkEnd w:id="338"/>
      <w:bookmarkEnd w:id="339"/>
    </w:p>
    <w:p w14:paraId="33151F51" w14:textId="77777777" w:rsidR="0009402D" w:rsidRPr="00BE5207" w:rsidRDefault="0009402D" w:rsidP="00B632E7"/>
    <w:p w14:paraId="3CA79DF2" w14:textId="77777777" w:rsidR="008F2F9F" w:rsidRPr="00BE5207" w:rsidRDefault="008F2F9F" w:rsidP="0099728A">
      <w:pPr>
        <w:spacing w:after="0" w:line="240" w:lineRule="auto"/>
      </w:pPr>
      <w:r w:rsidRPr="00BE5207">
        <w:rPr>
          <w:noProof/>
        </w:rPr>
        <w:lastRenderedPageBreak/>
        <w:drawing>
          <wp:inline distT="0" distB="0" distL="0" distR="0" wp14:anchorId="48E0BFA1" wp14:editId="71245921">
            <wp:extent cx="6120130" cy="2917190"/>
            <wp:effectExtent l="0" t="0" r="0" b="0"/>
            <wp:docPr id="174274963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6120130" cy="2917190"/>
                    </a:xfrm>
                    <a:prstGeom prst="rect">
                      <a:avLst/>
                    </a:prstGeom>
                    <a:noFill/>
                    <a:ln>
                      <a:noFill/>
                    </a:ln>
                  </pic:spPr>
                </pic:pic>
              </a:graphicData>
            </a:graphic>
          </wp:inline>
        </w:drawing>
      </w:r>
    </w:p>
    <w:p w14:paraId="05632DCD" w14:textId="2BC23652" w:rsidR="008F2F9F" w:rsidRPr="00BE5207" w:rsidRDefault="008F2F9F" w:rsidP="0099728A">
      <w:pPr>
        <w:pStyle w:val="Ttulo1"/>
        <w:spacing w:line="240" w:lineRule="auto"/>
        <w:rPr>
          <w:color w:val="5B9BD5" w:themeColor="accent1"/>
          <w:sz w:val="24"/>
          <w:szCs w:val="24"/>
        </w:rPr>
      </w:pPr>
      <w:bookmarkStart w:id="340" w:name="_Toc145460215"/>
      <w:bookmarkStart w:id="341" w:name="_Toc145460701"/>
      <w:bookmarkStart w:id="342" w:name="_Toc146010420"/>
      <w:bookmarkStart w:id="343" w:name="_Toc147830497"/>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8</w:t>
      </w:r>
      <w:r w:rsidRPr="00BE5207">
        <w:rPr>
          <w:color w:val="5B9BD5" w:themeColor="accent1"/>
          <w:sz w:val="24"/>
          <w:szCs w:val="24"/>
        </w:rPr>
        <w:t>:</w:t>
      </w:r>
      <w:r w:rsidR="00E9478F" w:rsidRPr="00BE5207">
        <w:rPr>
          <w:color w:val="5B9BD5" w:themeColor="accent1"/>
          <w:sz w:val="24"/>
          <w:szCs w:val="24"/>
        </w:rPr>
        <w:t xml:space="preserve"> tela de adicionar estudante à viagem</w:t>
      </w:r>
      <w:bookmarkEnd w:id="340"/>
      <w:bookmarkEnd w:id="341"/>
      <w:bookmarkEnd w:id="342"/>
      <w:bookmarkEnd w:id="343"/>
      <w:r w:rsidRPr="00BE5207">
        <w:rPr>
          <w:color w:val="5B9BD5" w:themeColor="accent1"/>
          <w:sz w:val="24"/>
          <w:szCs w:val="24"/>
        </w:rPr>
        <w:t xml:space="preserve"> </w:t>
      </w:r>
    </w:p>
    <w:p w14:paraId="43660A58" w14:textId="77777777" w:rsidR="008F2F9F" w:rsidRPr="00BE5207" w:rsidRDefault="008F2F9F" w:rsidP="00B632E7"/>
    <w:p w14:paraId="030A438D" w14:textId="154D40AC" w:rsidR="002A6ACA" w:rsidRPr="00BE5207" w:rsidRDefault="002A6ACA" w:rsidP="00B632E7"/>
    <w:p w14:paraId="5CBB3437" w14:textId="3BBFE6BD" w:rsidR="002A6ACA" w:rsidRPr="00BE5207" w:rsidRDefault="002A6ACA" w:rsidP="0099728A">
      <w:pPr>
        <w:spacing w:line="240" w:lineRule="auto"/>
      </w:pPr>
      <w:r w:rsidRPr="00BE5207">
        <w:rPr>
          <w:noProof/>
        </w:rPr>
        <w:drawing>
          <wp:inline distT="0" distB="0" distL="0" distR="0" wp14:anchorId="143CA1B1" wp14:editId="0C7EC388">
            <wp:extent cx="6120130" cy="2912110"/>
            <wp:effectExtent l="0" t="0" r="0" b="2540"/>
            <wp:docPr id="326733374"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6120130" cy="2912110"/>
                    </a:xfrm>
                    <a:prstGeom prst="rect">
                      <a:avLst/>
                    </a:prstGeom>
                    <a:noFill/>
                    <a:ln>
                      <a:noFill/>
                    </a:ln>
                  </pic:spPr>
                </pic:pic>
              </a:graphicData>
            </a:graphic>
          </wp:inline>
        </w:drawing>
      </w:r>
    </w:p>
    <w:p w14:paraId="5DA71620" w14:textId="33EA6526" w:rsidR="00245C3D" w:rsidRPr="00BB3E27" w:rsidRDefault="0041265F" w:rsidP="00BB3E27">
      <w:pPr>
        <w:pStyle w:val="Ttulo1"/>
        <w:spacing w:line="240" w:lineRule="auto"/>
        <w:rPr>
          <w:color w:val="5B9BD5" w:themeColor="accent1"/>
          <w:sz w:val="24"/>
          <w:szCs w:val="24"/>
        </w:rPr>
      </w:pPr>
      <w:bookmarkStart w:id="344" w:name="_Toc145460216"/>
      <w:bookmarkStart w:id="345" w:name="_Toc145460702"/>
      <w:bookmarkStart w:id="346" w:name="_Toc146010421"/>
      <w:bookmarkStart w:id="347" w:name="_Toc147830498"/>
      <w:r w:rsidRPr="00BE5207">
        <w:rPr>
          <w:color w:val="5B9BD5" w:themeColor="accent1"/>
          <w:sz w:val="24"/>
          <w:szCs w:val="24"/>
        </w:rPr>
        <w:t xml:space="preserve">Figura </w:t>
      </w:r>
      <w:r w:rsidR="00290CA7" w:rsidRPr="00BE5207">
        <w:rPr>
          <w:color w:val="5B9BD5" w:themeColor="accent1"/>
          <w:sz w:val="24"/>
          <w:szCs w:val="24"/>
        </w:rPr>
        <w:t>1</w:t>
      </w:r>
      <w:r w:rsidR="00C22416">
        <w:rPr>
          <w:color w:val="5B9BD5" w:themeColor="accent1"/>
          <w:sz w:val="24"/>
          <w:szCs w:val="24"/>
        </w:rPr>
        <w:t>9</w:t>
      </w:r>
      <w:r w:rsidRPr="00BE5207">
        <w:rPr>
          <w:color w:val="5B9BD5" w:themeColor="accent1"/>
          <w:sz w:val="24"/>
          <w:szCs w:val="24"/>
        </w:rPr>
        <w:t>: tela de presenças dos estudantes na viagem</w:t>
      </w:r>
      <w:bookmarkEnd w:id="344"/>
      <w:bookmarkEnd w:id="345"/>
      <w:bookmarkEnd w:id="346"/>
      <w:bookmarkEnd w:id="347"/>
    </w:p>
    <w:sectPr w:rsidR="00245C3D" w:rsidRPr="00BB3E27"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7106D" w14:textId="77777777" w:rsidR="00160587" w:rsidRPr="00BE5207" w:rsidRDefault="00160587" w:rsidP="00076D31">
      <w:pPr>
        <w:spacing w:after="0" w:line="240" w:lineRule="auto"/>
      </w:pPr>
      <w:r w:rsidRPr="00BE5207">
        <w:separator/>
      </w:r>
    </w:p>
  </w:endnote>
  <w:endnote w:type="continuationSeparator" w:id="0">
    <w:p w14:paraId="4CAEB27F" w14:textId="77777777" w:rsidR="00160587" w:rsidRPr="00BE5207" w:rsidRDefault="00160587" w:rsidP="00076D31">
      <w:pPr>
        <w:spacing w:after="0" w:line="240" w:lineRule="auto"/>
      </w:pPr>
      <w:r w:rsidRPr="00BE520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vi</w:t>
        </w:r>
        <w:r w:rsidRPr="00BE5207">
          <w:fldChar w:fldCharType="end"/>
        </w:r>
      </w:p>
    </w:sdtContent>
  </w:sdt>
  <w:p w14:paraId="43AAC02E" w14:textId="77777777" w:rsidR="00E64E7D" w:rsidRPr="00BE5207"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BE5207" w:rsidRDefault="00E64E7D">
        <w:pPr>
          <w:pStyle w:val="Rodap"/>
          <w:jc w:val="right"/>
        </w:pPr>
        <w:r w:rsidRPr="00BE5207">
          <w:fldChar w:fldCharType="begin"/>
        </w:r>
        <w:r w:rsidRPr="00BE5207">
          <w:instrText xml:space="preserve"> PAGE   \* MERGEFORMAT </w:instrText>
        </w:r>
        <w:r w:rsidRPr="00BE5207">
          <w:fldChar w:fldCharType="separate"/>
        </w:r>
        <w:r w:rsidRPr="00BE5207">
          <w:t>1</w:t>
        </w:r>
        <w:r w:rsidRPr="00BE5207">
          <w:fldChar w:fldCharType="end"/>
        </w:r>
      </w:p>
    </w:sdtContent>
  </w:sdt>
  <w:p w14:paraId="31F92DA1" w14:textId="77777777" w:rsidR="00E64E7D" w:rsidRPr="00BE5207"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79DEB803" w14:textId="65820FC5" w:rsidR="001C3C67" w:rsidRPr="00BE5207" w:rsidRDefault="001C3C67" w:rsidP="004B11BE">
        <w:pPr>
          <w:pStyle w:val="Rodap"/>
          <w:jc w:val="right"/>
        </w:pPr>
        <w:r w:rsidRPr="00BE5207">
          <w:fldChar w:fldCharType="begin"/>
        </w:r>
        <w:r w:rsidRPr="00BE5207">
          <w:instrText xml:space="preserve"> PAGE   \* MERGEFORMAT </w:instrText>
        </w:r>
        <w:r w:rsidRPr="00BE5207">
          <w:fldChar w:fldCharType="separate"/>
        </w:r>
        <w:r w:rsidR="00FD6130" w:rsidRPr="00BE5207">
          <w:t>vi</w:t>
        </w:r>
        <w:r w:rsidRPr="00BE5207">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BE5207" w:rsidRDefault="001C3C67">
        <w:pPr>
          <w:pStyle w:val="Rodap"/>
          <w:jc w:val="right"/>
        </w:pPr>
        <w:r w:rsidRPr="00BE5207">
          <w:fldChar w:fldCharType="begin"/>
        </w:r>
        <w:r w:rsidRPr="00BE5207">
          <w:instrText xml:space="preserve"> PAGE   \* MERGEFORMAT </w:instrText>
        </w:r>
        <w:r w:rsidRPr="00BE5207">
          <w:fldChar w:fldCharType="separate"/>
        </w:r>
        <w:r w:rsidR="002100CC" w:rsidRPr="00BE5207">
          <w:t>1</w:t>
        </w:r>
        <w:r w:rsidRPr="00BE5207">
          <w:fldChar w:fldCharType="end"/>
        </w:r>
      </w:p>
    </w:sdtContent>
  </w:sdt>
  <w:p w14:paraId="2E6D8FB8" w14:textId="77777777" w:rsidR="001C3C67" w:rsidRPr="00BE5207"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59F4C" w14:textId="77777777" w:rsidR="00160587" w:rsidRPr="00BE5207" w:rsidRDefault="00160587" w:rsidP="00076D31">
      <w:pPr>
        <w:spacing w:after="0" w:line="240" w:lineRule="auto"/>
      </w:pPr>
      <w:r w:rsidRPr="00BE5207">
        <w:separator/>
      </w:r>
    </w:p>
  </w:footnote>
  <w:footnote w:type="continuationSeparator" w:id="0">
    <w:p w14:paraId="56193B07" w14:textId="77777777" w:rsidR="00160587" w:rsidRPr="00BE5207" w:rsidRDefault="00160587" w:rsidP="00076D31">
      <w:pPr>
        <w:spacing w:after="0" w:line="240" w:lineRule="auto"/>
      </w:pPr>
      <w:r w:rsidRPr="00BE520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0D164958"/>
    <w:multiLevelType w:val="hybridMultilevel"/>
    <w:tmpl w:val="DCE4D0C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34C08A0"/>
    <w:multiLevelType w:val="multilevel"/>
    <w:tmpl w:val="3EBAD0A6"/>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6E20CA3"/>
    <w:multiLevelType w:val="hybridMultilevel"/>
    <w:tmpl w:val="8700A05C"/>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191614C4"/>
    <w:multiLevelType w:val="multilevel"/>
    <w:tmpl w:val="189A3ADE"/>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4"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6"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21"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3" w15:restartNumberingAfterBreak="0">
    <w:nsid w:val="52444999"/>
    <w:multiLevelType w:val="multilevel"/>
    <w:tmpl w:val="92404C72"/>
    <w:lvl w:ilvl="0">
      <w:start w:val="4"/>
      <w:numFmt w:val="decimal"/>
      <w:lvlText w:val="%1."/>
      <w:lvlJc w:val="left"/>
      <w:pPr>
        <w:ind w:left="420" w:hanging="42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6"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7"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5EE00EC3"/>
    <w:multiLevelType w:val="hybridMultilevel"/>
    <w:tmpl w:val="ECB0DE56"/>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9"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ED703A"/>
    <w:multiLevelType w:val="multilevel"/>
    <w:tmpl w:val="64ACB19A"/>
    <w:lvl w:ilvl="0">
      <w:start w:val="4"/>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2"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4"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5"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34"/>
  </w:num>
  <w:num w:numId="2" w16cid:durableId="719403837">
    <w:abstractNumId w:val="11"/>
  </w:num>
  <w:num w:numId="3" w16cid:durableId="1233391336">
    <w:abstractNumId w:val="6"/>
  </w:num>
  <w:num w:numId="4" w16cid:durableId="787745341">
    <w:abstractNumId w:val="8"/>
  </w:num>
  <w:num w:numId="5" w16cid:durableId="443161779">
    <w:abstractNumId w:val="10"/>
  </w:num>
  <w:num w:numId="6" w16cid:durableId="1149248183">
    <w:abstractNumId w:val="27"/>
  </w:num>
  <w:num w:numId="7" w16cid:durableId="1251507155">
    <w:abstractNumId w:val="4"/>
  </w:num>
  <w:num w:numId="8" w16cid:durableId="1405254489">
    <w:abstractNumId w:val="12"/>
  </w:num>
  <w:num w:numId="9" w16cid:durableId="1710378314">
    <w:abstractNumId w:val="9"/>
  </w:num>
  <w:num w:numId="10" w16cid:durableId="1449204552">
    <w:abstractNumId w:val="30"/>
  </w:num>
  <w:num w:numId="11" w16cid:durableId="1613055082">
    <w:abstractNumId w:val="5"/>
  </w:num>
  <w:num w:numId="12" w16cid:durableId="51346923">
    <w:abstractNumId w:val="26"/>
  </w:num>
  <w:num w:numId="13" w16cid:durableId="787502811">
    <w:abstractNumId w:val="32"/>
  </w:num>
  <w:num w:numId="14" w16cid:durableId="1555119209">
    <w:abstractNumId w:val="15"/>
  </w:num>
  <w:num w:numId="15" w16cid:durableId="823744407">
    <w:abstractNumId w:val="25"/>
  </w:num>
  <w:num w:numId="16" w16cid:durableId="933368054">
    <w:abstractNumId w:val="33"/>
  </w:num>
  <w:num w:numId="17" w16cid:durableId="475143197">
    <w:abstractNumId w:val="14"/>
  </w:num>
  <w:num w:numId="18" w16cid:durableId="228804286">
    <w:abstractNumId w:val="17"/>
  </w:num>
  <w:num w:numId="19" w16cid:durableId="950089186">
    <w:abstractNumId w:val="35"/>
  </w:num>
  <w:num w:numId="20" w16cid:durableId="491409615">
    <w:abstractNumId w:val="18"/>
  </w:num>
  <w:num w:numId="21" w16cid:durableId="2112628740">
    <w:abstractNumId w:val="19"/>
  </w:num>
  <w:num w:numId="22" w16cid:durableId="610940182">
    <w:abstractNumId w:val="22"/>
  </w:num>
  <w:num w:numId="23" w16cid:durableId="1764184806">
    <w:abstractNumId w:val="1"/>
  </w:num>
  <w:num w:numId="24" w16cid:durableId="784007723">
    <w:abstractNumId w:val="20"/>
  </w:num>
  <w:num w:numId="25" w16cid:durableId="770665338">
    <w:abstractNumId w:val="13"/>
  </w:num>
  <w:num w:numId="26" w16cid:durableId="1856797512">
    <w:abstractNumId w:val="24"/>
  </w:num>
  <w:num w:numId="27" w16cid:durableId="503203620">
    <w:abstractNumId w:val="36"/>
  </w:num>
  <w:num w:numId="28" w16cid:durableId="1598367307">
    <w:abstractNumId w:val="16"/>
  </w:num>
  <w:num w:numId="29" w16cid:durableId="1151676291">
    <w:abstractNumId w:val="21"/>
  </w:num>
  <w:num w:numId="30" w16cid:durableId="810513964">
    <w:abstractNumId w:val="29"/>
  </w:num>
  <w:num w:numId="31" w16cid:durableId="1666471265">
    <w:abstractNumId w:val="0"/>
  </w:num>
  <w:num w:numId="32" w16cid:durableId="1651404506">
    <w:abstractNumId w:val="28"/>
  </w:num>
  <w:num w:numId="33" w16cid:durableId="601038664">
    <w:abstractNumId w:val="7"/>
  </w:num>
  <w:num w:numId="34" w16cid:durableId="1076435936">
    <w:abstractNumId w:val="2"/>
  </w:num>
  <w:num w:numId="35" w16cid:durableId="1969584877">
    <w:abstractNumId w:val="31"/>
  </w:num>
  <w:num w:numId="36" w16cid:durableId="241917488">
    <w:abstractNumId w:val="23"/>
  </w:num>
  <w:num w:numId="37" w16cid:durableId="2126342798">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1FD"/>
    <w:rsid w:val="000009B9"/>
    <w:rsid w:val="00001528"/>
    <w:rsid w:val="00001829"/>
    <w:rsid w:val="00002283"/>
    <w:rsid w:val="000023F0"/>
    <w:rsid w:val="00002DF2"/>
    <w:rsid w:val="000045F6"/>
    <w:rsid w:val="00004B95"/>
    <w:rsid w:val="0000713E"/>
    <w:rsid w:val="00007D20"/>
    <w:rsid w:val="00010329"/>
    <w:rsid w:val="000107F9"/>
    <w:rsid w:val="00012757"/>
    <w:rsid w:val="00012815"/>
    <w:rsid w:val="00012EEA"/>
    <w:rsid w:val="00013E3B"/>
    <w:rsid w:val="00013E42"/>
    <w:rsid w:val="00014B5F"/>
    <w:rsid w:val="000158B2"/>
    <w:rsid w:val="00016B2B"/>
    <w:rsid w:val="00017143"/>
    <w:rsid w:val="00020BA0"/>
    <w:rsid w:val="00021AA5"/>
    <w:rsid w:val="00024612"/>
    <w:rsid w:val="00024DE3"/>
    <w:rsid w:val="000258D0"/>
    <w:rsid w:val="00025C04"/>
    <w:rsid w:val="000262D8"/>
    <w:rsid w:val="00026952"/>
    <w:rsid w:val="00027653"/>
    <w:rsid w:val="00031881"/>
    <w:rsid w:val="0003232D"/>
    <w:rsid w:val="000329AE"/>
    <w:rsid w:val="000338BF"/>
    <w:rsid w:val="00033E20"/>
    <w:rsid w:val="000347EA"/>
    <w:rsid w:val="00040B51"/>
    <w:rsid w:val="0004125A"/>
    <w:rsid w:val="00041722"/>
    <w:rsid w:val="00041904"/>
    <w:rsid w:val="00044FA3"/>
    <w:rsid w:val="00045136"/>
    <w:rsid w:val="00046A37"/>
    <w:rsid w:val="00047A8F"/>
    <w:rsid w:val="00047E30"/>
    <w:rsid w:val="000508BD"/>
    <w:rsid w:val="00050F1E"/>
    <w:rsid w:val="00050F94"/>
    <w:rsid w:val="00051D9D"/>
    <w:rsid w:val="000539FA"/>
    <w:rsid w:val="000540E7"/>
    <w:rsid w:val="00056888"/>
    <w:rsid w:val="00057DCF"/>
    <w:rsid w:val="00060780"/>
    <w:rsid w:val="00062EA0"/>
    <w:rsid w:val="000635C1"/>
    <w:rsid w:val="00067930"/>
    <w:rsid w:val="00071583"/>
    <w:rsid w:val="000715C7"/>
    <w:rsid w:val="00072709"/>
    <w:rsid w:val="00072A5E"/>
    <w:rsid w:val="00072D04"/>
    <w:rsid w:val="00074A04"/>
    <w:rsid w:val="00075452"/>
    <w:rsid w:val="000763F7"/>
    <w:rsid w:val="00076B21"/>
    <w:rsid w:val="00076D31"/>
    <w:rsid w:val="00077727"/>
    <w:rsid w:val="000819D8"/>
    <w:rsid w:val="00082A1C"/>
    <w:rsid w:val="00082E4D"/>
    <w:rsid w:val="0008640A"/>
    <w:rsid w:val="000864EE"/>
    <w:rsid w:val="00087EB9"/>
    <w:rsid w:val="00090B01"/>
    <w:rsid w:val="000910CC"/>
    <w:rsid w:val="000918F7"/>
    <w:rsid w:val="00091968"/>
    <w:rsid w:val="0009402D"/>
    <w:rsid w:val="00095EA0"/>
    <w:rsid w:val="00096037"/>
    <w:rsid w:val="00096D4A"/>
    <w:rsid w:val="00097CE1"/>
    <w:rsid w:val="000A04F7"/>
    <w:rsid w:val="000A0AAB"/>
    <w:rsid w:val="000A26C3"/>
    <w:rsid w:val="000A2798"/>
    <w:rsid w:val="000A4FBD"/>
    <w:rsid w:val="000A649B"/>
    <w:rsid w:val="000B0058"/>
    <w:rsid w:val="000B064D"/>
    <w:rsid w:val="000B4619"/>
    <w:rsid w:val="000B52B3"/>
    <w:rsid w:val="000B5C72"/>
    <w:rsid w:val="000B7303"/>
    <w:rsid w:val="000B7388"/>
    <w:rsid w:val="000C11D8"/>
    <w:rsid w:val="000C375A"/>
    <w:rsid w:val="000C5BD8"/>
    <w:rsid w:val="000C7133"/>
    <w:rsid w:val="000D163E"/>
    <w:rsid w:val="000D1F48"/>
    <w:rsid w:val="000D1F77"/>
    <w:rsid w:val="000D22CE"/>
    <w:rsid w:val="000D2364"/>
    <w:rsid w:val="000D36D8"/>
    <w:rsid w:val="000D6424"/>
    <w:rsid w:val="000D724F"/>
    <w:rsid w:val="000E01BB"/>
    <w:rsid w:val="000E2CC9"/>
    <w:rsid w:val="000E31E8"/>
    <w:rsid w:val="000E3B7A"/>
    <w:rsid w:val="000E40E3"/>
    <w:rsid w:val="000E4C43"/>
    <w:rsid w:val="000E4FC1"/>
    <w:rsid w:val="000E50B7"/>
    <w:rsid w:val="000E598C"/>
    <w:rsid w:val="000E75B2"/>
    <w:rsid w:val="000F0533"/>
    <w:rsid w:val="000F23B6"/>
    <w:rsid w:val="000F2B73"/>
    <w:rsid w:val="000F2E53"/>
    <w:rsid w:val="000F318D"/>
    <w:rsid w:val="000F31D9"/>
    <w:rsid w:val="000F3803"/>
    <w:rsid w:val="000F4860"/>
    <w:rsid w:val="000F4914"/>
    <w:rsid w:val="000F5205"/>
    <w:rsid w:val="000F6D74"/>
    <w:rsid w:val="000F7CDA"/>
    <w:rsid w:val="00100A1F"/>
    <w:rsid w:val="00100E48"/>
    <w:rsid w:val="00101577"/>
    <w:rsid w:val="001019EE"/>
    <w:rsid w:val="0010273F"/>
    <w:rsid w:val="00102B80"/>
    <w:rsid w:val="001049E1"/>
    <w:rsid w:val="00106508"/>
    <w:rsid w:val="001065F1"/>
    <w:rsid w:val="00106C89"/>
    <w:rsid w:val="0011021F"/>
    <w:rsid w:val="001103AD"/>
    <w:rsid w:val="0011164D"/>
    <w:rsid w:val="00111D46"/>
    <w:rsid w:val="00113F06"/>
    <w:rsid w:val="00114463"/>
    <w:rsid w:val="001146BF"/>
    <w:rsid w:val="001156E9"/>
    <w:rsid w:val="00116509"/>
    <w:rsid w:val="001167C5"/>
    <w:rsid w:val="001178E2"/>
    <w:rsid w:val="00120730"/>
    <w:rsid w:val="001208ED"/>
    <w:rsid w:val="0012099A"/>
    <w:rsid w:val="0012235F"/>
    <w:rsid w:val="0012287B"/>
    <w:rsid w:val="001233E4"/>
    <w:rsid w:val="00123BC6"/>
    <w:rsid w:val="00124035"/>
    <w:rsid w:val="0012443D"/>
    <w:rsid w:val="0012621E"/>
    <w:rsid w:val="001264AA"/>
    <w:rsid w:val="001305A7"/>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6D3E"/>
    <w:rsid w:val="00147E04"/>
    <w:rsid w:val="00150C5E"/>
    <w:rsid w:val="00151186"/>
    <w:rsid w:val="00151B69"/>
    <w:rsid w:val="00153805"/>
    <w:rsid w:val="0015538E"/>
    <w:rsid w:val="001570D1"/>
    <w:rsid w:val="00157595"/>
    <w:rsid w:val="00157A7E"/>
    <w:rsid w:val="00160587"/>
    <w:rsid w:val="00160BE1"/>
    <w:rsid w:val="0016191F"/>
    <w:rsid w:val="001627D5"/>
    <w:rsid w:val="00163D2F"/>
    <w:rsid w:val="001656EE"/>
    <w:rsid w:val="00166CD5"/>
    <w:rsid w:val="00166DD4"/>
    <w:rsid w:val="001679A5"/>
    <w:rsid w:val="00170073"/>
    <w:rsid w:val="00170CEF"/>
    <w:rsid w:val="001719DA"/>
    <w:rsid w:val="00171C95"/>
    <w:rsid w:val="00171D66"/>
    <w:rsid w:val="00171ED2"/>
    <w:rsid w:val="00171F08"/>
    <w:rsid w:val="00172555"/>
    <w:rsid w:val="00172DF6"/>
    <w:rsid w:val="001740A9"/>
    <w:rsid w:val="00175B66"/>
    <w:rsid w:val="001762E7"/>
    <w:rsid w:val="001763BD"/>
    <w:rsid w:val="00176AF7"/>
    <w:rsid w:val="00176B2A"/>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4A14"/>
    <w:rsid w:val="0019586E"/>
    <w:rsid w:val="001965E4"/>
    <w:rsid w:val="00197E02"/>
    <w:rsid w:val="001A16B9"/>
    <w:rsid w:val="001A3C29"/>
    <w:rsid w:val="001A6313"/>
    <w:rsid w:val="001A79BF"/>
    <w:rsid w:val="001A7DCE"/>
    <w:rsid w:val="001B05E4"/>
    <w:rsid w:val="001B0C4D"/>
    <w:rsid w:val="001B105D"/>
    <w:rsid w:val="001B28A2"/>
    <w:rsid w:val="001B3223"/>
    <w:rsid w:val="001B3DF7"/>
    <w:rsid w:val="001B7C27"/>
    <w:rsid w:val="001B7D90"/>
    <w:rsid w:val="001C176E"/>
    <w:rsid w:val="001C2D07"/>
    <w:rsid w:val="001C2F27"/>
    <w:rsid w:val="001C3A2A"/>
    <w:rsid w:val="001C3C67"/>
    <w:rsid w:val="001C3FDD"/>
    <w:rsid w:val="001C56DA"/>
    <w:rsid w:val="001C6F9F"/>
    <w:rsid w:val="001D0594"/>
    <w:rsid w:val="001D1BC6"/>
    <w:rsid w:val="001D34F0"/>
    <w:rsid w:val="001D3DB8"/>
    <w:rsid w:val="001D3F61"/>
    <w:rsid w:val="001D5CFE"/>
    <w:rsid w:val="001E086E"/>
    <w:rsid w:val="001E0AA4"/>
    <w:rsid w:val="001E2683"/>
    <w:rsid w:val="001E5EAA"/>
    <w:rsid w:val="001E5F22"/>
    <w:rsid w:val="001E6BC3"/>
    <w:rsid w:val="001E6CE4"/>
    <w:rsid w:val="001E6EA8"/>
    <w:rsid w:val="001E7F62"/>
    <w:rsid w:val="001F247C"/>
    <w:rsid w:val="001F24ED"/>
    <w:rsid w:val="001F2B08"/>
    <w:rsid w:val="001F5410"/>
    <w:rsid w:val="001F5791"/>
    <w:rsid w:val="001F667D"/>
    <w:rsid w:val="001F6F50"/>
    <w:rsid w:val="00200B01"/>
    <w:rsid w:val="00201659"/>
    <w:rsid w:val="0020497E"/>
    <w:rsid w:val="002100CC"/>
    <w:rsid w:val="0021126B"/>
    <w:rsid w:val="002145DB"/>
    <w:rsid w:val="00215986"/>
    <w:rsid w:val="00220566"/>
    <w:rsid w:val="002207AE"/>
    <w:rsid w:val="0022134D"/>
    <w:rsid w:val="002214F7"/>
    <w:rsid w:val="00221C67"/>
    <w:rsid w:val="002231D3"/>
    <w:rsid w:val="002234EA"/>
    <w:rsid w:val="00223875"/>
    <w:rsid w:val="00223CCE"/>
    <w:rsid w:val="00223E17"/>
    <w:rsid w:val="00224822"/>
    <w:rsid w:val="00226178"/>
    <w:rsid w:val="00226D4C"/>
    <w:rsid w:val="0022763A"/>
    <w:rsid w:val="00233C63"/>
    <w:rsid w:val="002366DA"/>
    <w:rsid w:val="00237650"/>
    <w:rsid w:val="0024053F"/>
    <w:rsid w:val="00240C48"/>
    <w:rsid w:val="00241C49"/>
    <w:rsid w:val="002422E3"/>
    <w:rsid w:val="00242BCB"/>
    <w:rsid w:val="00243067"/>
    <w:rsid w:val="00243810"/>
    <w:rsid w:val="002441FC"/>
    <w:rsid w:val="00244C63"/>
    <w:rsid w:val="00245313"/>
    <w:rsid w:val="00245A6C"/>
    <w:rsid w:val="00245C3D"/>
    <w:rsid w:val="00246A1E"/>
    <w:rsid w:val="00251B81"/>
    <w:rsid w:val="00252E02"/>
    <w:rsid w:val="00254A5B"/>
    <w:rsid w:val="00254DC1"/>
    <w:rsid w:val="00256417"/>
    <w:rsid w:val="002574D6"/>
    <w:rsid w:val="00257F60"/>
    <w:rsid w:val="002626A0"/>
    <w:rsid w:val="00262D36"/>
    <w:rsid w:val="002632D1"/>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0AC"/>
    <w:rsid w:val="00282C19"/>
    <w:rsid w:val="00283326"/>
    <w:rsid w:val="002864DD"/>
    <w:rsid w:val="00287ACC"/>
    <w:rsid w:val="00287D4D"/>
    <w:rsid w:val="00290CA7"/>
    <w:rsid w:val="002924A9"/>
    <w:rsid w:val="00293325"/>
    <w:rsid w:val="00293AA3"/>
    <w:rsid w:val="002947D1"/>
    <w:rsid w:val="002977EF"/>
    <w:rsid w:val="002A2D14"/>
    <w:rsid w:val="002A3F44"/>
    <w:rsid w:val="002A5EF4"/>
    <w:rsid w:val="002A6ACA"/>
    <w:rsid w:val="002A6C45"/>
    <w:rsid w:val="002A7101"/>
    <w:rsid w:val="002A73D0"/>
    <w:rsid w:val="002A75CA"/>
    <w:rsid w:val="002B2A9A"/>
    <w:rsid w:val="002B3F1F"/>
    <w:rsid w:val="002B6484"/>
    <w:rsid w:val="002B71B9"/>
    <w:rsid w:val="002C0E65"/>
    <w:rsid w:val="002C49C6"/>
    <w:rsid w:val="002C63E2"/>
    <w:rsid w:val="002C69FA"/>
    <w:rsid w:val="002C7503"/>
    <w:rsid w:val="002D17C4"/>
    <w:rsid w:val="002D2025"/>
    <w:rsid w:val="002D267E"/>
    <w:rsid w:val="002D3B42"/>
    <w:rsid w:val="002D4607"/>
    <w:rsid w:val="002D4E1C"/>
    <w:rsid w:val="002D5765"/>
    <w:rsid w:val="002D6124"/>
    <w:rsid w:val="002D7053"/>
    <w:rsid w:val="002E04C8"/>
    <w:rsid w:val="002E08AA"/>
    <w:rsid w:val="002E0EA9"/>
    <w:rsid w:val="002E113D"/>
    <w:rsid w:val="002E273B"/>
    <w:rsid w:val="002E53F8"/>
    <w:rsid w:val="002E695D"/>
    <w:rsid w:val="002E6F28"/>
    <w:rsid w:val="002E76D0"/>
    <w:rsid w:val="002F00DC"/>
    <w:rsid w:val="002F033E"/>
    <w:rsid w:val="002F103F"/>
    <w:rsid w:val="002F25FF"/>
    <w:rsid w:val="002F3365"/>
    <w:rsid w:val="002F360D"/>
    <w:rsid w:val="002F4B59"/>
    <w:rsid w:val="002F5742"/>
    <w:rsid w:val="002F6291"/>
    <w:rsid w:val="0030241F"/>
    <w:rsid w:val="00302553"/>
    <w:rsid w:val="003051BA"/>
    <w:rsid w:val="00305433"/>
    <w:rsid w:val="00305D14"/>
    <w:rsid w:val="00306A05"/>
    <w:rsid w:val="00307F92"/>
    <w:rsid w:val="00310F74"/>
    <w:rsid w:val="00312CC3"/>
    <w:rsid w:val="00313FF8"/>
    <w:rsid w:val="00314765"/>
    <w:rsid w:val="003201B4"/>
    <w:rsid w:val="00320A40"/>
    <w:rsid w:val="00321B40"/>
    <w:rsid w:val="0032207E"/>
    <w:rsid w:val="0032342B"/>
    <w:rsid w:val="003268C2"/>
    <w:rsid w:val="0033056B"/>
    <w:rsid w:val="003321B4"/>
    <w:rsid w:val="00332D2A"/>
    <w:rsid w:val="00333A2D"/>
    <w:rsid w:val="00334311"/>
    <w:rsid w:val="00335299"/>
    <w:rsid w:val="00335587"/>
    <w:rsid w:val="00336F20"/>
    <w:rsid w:val="003406D7"/>
    <w:rsid w:val="00340C84"/>
    <w:rsid w:val="00341A32"/>
    <w:rsid w:val="00341D1D"/>
    <w:rsid w:val="00342EDF"/>
    <w:rsid w:val="00343BEF"/>
    <w:rsid w:val="00344A45"/>
    <w:rsid w:val="00344C62"/>
    <w:rsid w:val="00347256"/>
    <w:rsid w:val="003477D8"/>
    <w:rsid w:val="00352004"/>
    <w:rsid w:val="003536CC"/>
    <w:rsid w:val="003538EE"/>
    <w:rsid w:val="00354062"/>
    <w:rsid w:val="003543F9"/>
    <w:rsid w:val="00362005"/>
    <w:rsid w:val="00362264"/>
    <w:rsid w:val="00362F1F"/>
    <w:rsid w:val="00363D2E"/>
    <w:rsid w:val="00363F3A"/>
    <w:rsid w:val="003651C8"/>
    <w:rsid w:val="003659B8"/>
    <w:rsid w:val="00366495"/>
    <w:rsid w:val="00366686"/>
    <w:rsid w:val="00370B64"/>
    <w:rsid w:val="00371CD6"/>
    <w:rsid w:val="003760FA"/>
    <w:rsid w:val="00376238"/>
    <w:rsid w:val="00376B90"/>
    <w:rsid w:val="00376D78"/>
    <w:rsid w:val="00377263"/>
    <w:rsid w:val="00382F51"/>
    <w:rsid w:val="00383C4A"/>
    <w:rsid w:val="00384402"/>
    <w:rsid w:val="0038551A"/>
    <w:rsid w:val="00385E9F"/>
    <w:rsid w:val="00385FFE"/>
    <w:rsid w:val="00387CF2"/>
    <w:rsid w:val="00387E38"/>
    <w:rsid w:val="00390D15"/>
    <w:rsid w:val="00391EA8"/>
    <w:rsid w:val="003935E9"/>
    <w:rsid w:val="00394B69"/>
    <w:rsid w:val="00396C5C"/>
    <w:rsid w:val="003A070A"/>
    <w:rsid w:val="003A1090"/>
    <w:rsid w:val="003A1772"/>
    <w:rsid w:val="003A192D"/>
    <w:rsid w:val="003A1E07"/>
    <w:rsid w:val="003A24DE"/>
    <w:rsid w:val="003A2D65"/>
    <w:rsid w:val="003A3674"/>
    <w:rsid w:val="003A4E50"/>
    <w:rsid w:val="003A628A"/>
    <w:rsid w:val="003A640A"/>
    <w:rsid w:val="003A6671"/>
    <w:rsid w:val="003A7C89"/>
    <w:rsid w:val="003B02AB"/>
    <w:rsid w:val="003B0667"/>
    <w:rsid w:val="003B0892"/>
    <w:rsid w:val="003B0C41"/>
    <w:rsid w:val="003B366C"/>
    <w:rsid w:val="003B5512"/>
    <w:rsid w:val="003B6218"/>
    <w:rsid w:val="003C0531"/>
    <w:rsid w:val="003C12BA"/>
    <w:rsid w:val="003C3483"/>
    <w:rsid w:val="003C38F6"/>
    <w:rsid w:val="003C39B2"/>
    <w:rsid w:val="003C41F6"/>
    <w:rsid w:val="003C4248"/>
    <w:rsid w:val="003C5A51"/>
    <w:rsid w:val="003C7244"/>
    <w:rsid w:val="003D02B6"/>
    <w:rsid w:val="003D49E8"/>
    <w:rsid w:val="003D52AE"/>
    <w:rsid w:val="003D6F61"/>
    <w:rsid w:val="003D7747"/>
    <w:rsid w:val="003E05F0"/>
    <w:rsid w:val="003E0839"/>
    <w:rsid w:val="003E0DB9"/>
    <w:rsid w:val="003E0ECD"/>
    <w:rsid w:val="003E2079"/>
    <w:rsid w:val="003E224E"/>
    <w:rsid w:val="003E257F"/>
    <w:rsid w:val="003E33A5"/>
    <w:rsid w:val="003E45B4"/>
    <w:rsid w:val="003E4C65"/>
    <w:rsid w:val="003E562F"/>
    <w:rsid w:val="003E5F8C"/>
    <w:rsid w:val="003E7238"/>
    <w:rsid w:val="003E793D"/>
    <w:rsid w:val="003E7ED1"/>
    <w:rsid w:val="003F0185"/>
    <w:rsid w:val="003F25C3"/>
    <w:rsid w:val="003F28B7"/>
    <w:rsid w:val="003F2A71"/>
    <w:rsid w:val="003F3E0E"/>
    <w:rsid w:val="003F6F6D"/>
    <w:rsid w:val="003F7603"/>
    <w:rsid w:val="00400321"/>
    <w:rsid w:val="00400AAB"/>
    <w:rsid w:val="00400DC7"/>
    <w:rsid w:val="00400EAE"/>
    <w:rsid w:val="00401B3D"/>
    <w:rsid w:val="00401F58"/>
    <w:rsid w:val="004021AD"/>
    <w:rsid w:val="004023C2"/>
    <w:rsid w:val="0040396D"/>
    <w:rsid w:val="00403EBB"/>
    <w:rsid w:val="004043BB"/>
    <w:rsid w:val="00405941"/>
    <w:rsid w:val="00405E7C"/>
    <w:rsid w:val="00407E78"/>
    <w:rsid w:val="0041103D"/>
    <w:rsid w:val="0041265F"/>
    <w:rsid w:val="00413E16"/>
    <w:rsid w:val="004145AF"/>
    <w:rsid w:val="0041461E"/>
    <w:rsid w:val="00415CBD"/>
    <w:rsid w:val="00416833"/>
    <w:rsid w:val="004172C5"/>
    <w:rsid w:val="0041775F"/>
    <w:rsid w:val="0042045F"/>
    <w:rsid w:val="00420D40"/>
    <w:rsid w:val="00420F89"/>
    <w:rsid w:val="00422CB6"/>
    <w:rsid w:val="00422E48"/>
    <w:rsid w:val="00423387"/>
    <w:rsid w:val="00423902"/>
    <w:rsid w:val="0042542B"/>
    <w:rsid w:val="00425C6F"/>
    <w:rsid w:val="0042714C"/>
    <w:rsid w:val="0042789E"/>
    <w:rsid w:val="00427E9B"/>
    <w:rsid w:val="00431056"/>
    <w:rsid w:val="004314A2"/>
    <w:rsid w:val="00432DF7"/>
    <w:rsid w:val="004337A3"/>
    <w:rsid w:val="00434168"/>
    <w:rsid w:val="00434EC4"/>
    <w:rsid w:val="00434FFB"/>
    <w:rsid w:val="004353B0"/>
    <w:rsid w:val="00435699"/>
    <w:rsid w:val="00436024"/>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50F"/>
    <w:rsid w:val="00474C06"/>
    <w:rsid w:val="004802E6"/>
    <w:rsid w:val="00480CCA"/>
    <w:rsid w:val="00480F91"/>
    <w:rsid w:val="00483BFC"/>
    <w:rsid w:val="0048402D"/>
    <w:rsid w:val="004842D2"/>
    <w:rsid w:val="004842F7"/>
    <w:rsid w:val="00484B76"/>
    <w:rsid w:val="004852D6"/>
    <w:rsid w:val="00485FD6"/>
    <w:rsid w:val="0048625C"/>
    <w:rsid w:val="0048686B"/>
    <w:rsid w:val="00487EA4"/>
    <w:rsid w:val="00490356"/>
    <w:rsid w:val="00491140"/>
    <w:rsid w:val="00491C8C"/>
    <w:rsid w:val="00494692"/>
    <w:rsid w:val="004948B2"/>
    <w:rsid w:val="00494A70"/>
    <w:rsid w:val="00495413"/>
    <w:rsid w:val="00495CA5"/>
    <w:rsid w:val="00497928"/>
    <w:rsid w:val="00497EAA"/>
    <w:rsid w:val="004A0300"/>
    <w:rsid w:val="004A0B78"/>
    <w:rsid w:val="004A1532"/>
    <w:rsid w:val="004A38E3"/>
    <w:rsid w:val="004A3ECB"/>
    <w:rsid w:val="004A5315"/>
    <w:rsid w:val="004A7291"/>
    <w:rsid w:val="004A76BA"/>
    <w:rsid w:val="004B026A"/>
    <w:rsid w:val="004B072E"/>
    <w:rsid w:val="004B11BE"/>
    <w:rsid w:val="004B13D7"/>
    <w:rsid w:val="004B188F"/>
    <w:rsid w:val="004B2206"/>
    <w:rsid w:val="004B2C8B"/>
    <w:rsid w:val="004B3704"/>
    <w:rsid w:val="004B50E6"/>
    <w:rsid w:val="004B5181"/>
    <w:rsid w:val="004B5D52"/>
    <w:rsid w:val="004B6938"/>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76"/>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17632"/>
    <w:rsid w:val="005201E4"/>
    <w:rsid w:val="00520865"/>
    <w:rsid w:val="00522BA8"/>
    <w:rsid w:val="00523420"/>
    <w:rsid w:val="005308FC"/>
    <w:rsid w:val="0053150C"/>
    <w:rsid w:val="0053192A"/>
    <w:rsid w:val="00533930"/>
    <w:rsid w:val="005346D5"/>
    <w:rsid w:val="00534B13"/>
    <w:rsid w:val="00534F63"/>
    <w:rsid w:val="00535B2C"/>
    <w:rsid w:val="00536F38"/>
    <w:rsid w:val="00537C59"/>
    <w:rsid w:val="0054006D"/>
    <w:rsid w:val="00542B88"/>
    <w:rsid w:val="00542C0D"/>
    <w:rsid w:val="005437BC"/>
    <w:rsid w:val="00545FF7"/>
    <w:rsid w:val="00546B62"/>
    <w:rsid w:val="00546C5A"/>
    <w:rsid w:val="005470E6"/>
    <w:rsid w:val="0054730F"/>
    <w:rsid w:val="0054742F"/>
    <w:rsid w:val="005477EC"/>
    <w:rsid w:val="0055151E"/>
    <w:rsid w:val="00552FB7"/>
    <w:rsid w:val="005552C0"/>
    <w:rsid w:val="0055649E"/>
    <w:rsid w:val="00556ECB"/>
    <w:rsid w:val="00556F44"/>
    <w:rsid w:val="0056174D"/>
    <w:rsid w:val="005618F3"/>
    <w:rsid w:val="00561B69"/>
    <w:rsid w:val="00562899"/>
    <w:rsid w:val="00563A0F"/>
    <w:rsid w:val="00563B62"/>
    <w:rsid w:val="0056409B"/>
    <w:rsid w:val="005656A3"/>
    <w:rsid w:val="00565851"/>
    <w:rsid w:val="005676B4"/>
    <w:rsid w:val="005677E1"/>
    <w:rsid w:val="00567957"/>
    <w:rsid w:val="0057039D"/>
    <w:rsid w:val="005705CE"/>
    <w:rsid w:val="00571064"/>
    <w:rsid w:val="00571D24"/>
    <w:rsid w:val="00572F96"/>
    <w:rsid w:val="00574ABC"/>
    <w:rsid w:val="00576D5E"/>
    <w:rsid w:val="005773CC"/>
    <w:rsid w:val="00577527"/>
    <w:rsid w:val="00580BA5"/>
    <w:rsid w:val="005810DA"/>
    <w:rsid w:val="00581179"/>
    <w:rsid w:val="00581306"/>
    <w:rsid w:val="00587BE7"/>
    <w:rsid w:val="00590178"/>
    <w:rsid w:val="00590526"/>
    <w:rsid w:val="00591CF5"/>
    <w:rsid w:val="005937B8"/>
    <w:rsid w:val="005939ED"/>
    <w:rsid w:val="00593BCE"/>
    <w:rsid w:val="00595EF3"/>
    <w:rsid w:val="005964EE"/>
    <w:rsid w:val="005965DF"/>
    <w:rsid w:val="00596F15"/>
    <w:rsid w:val="005A1100"/>
    <w:rsid w:val="005A11C5"/>
    <w:rsid w:val="005A15EF"/>
    <w:rsid w:val="005A2DAD"/>
    <w:rsid w:val="005A6772"/>
    <w:rsid w:val="005A7858"/>
    <w:rsid w:val="005B013D"/>
    <w:rsid w:val="005B0E4F"/>
    <w:rsid w:val="005B234B"/>
    <w:rsid w:val="005B356E"/>
    <w:rsid w:val="005B3FE6"/>
    <w:rsid w:val="005B5093"/>
    <w:rsid w:val="005B6FE3"/>
    <w:rsid w:val="005C0B5D"/>
    <w:rsid w:val="005C17A3"/>
    <w:rsid w:val="005C1E3F"/>
    <w:rsid w:val="005C246F"/>
    <w:rsid w:val="005C61F7"/>
    <w:rsid w:val="005D381B"/>
    <w:rsid w:val="005D4350"/>
    <w:rsid w:val="005D5A28"/>
    <w:rsid w:val="005D6BB4"/>
    <w:rsid w:val="005D7D48"/>
    <w:rsid w:val="005E02E8"/>
    <w:rsid w:val="005E170B"/>
    <w:rsid w:val="005E268B"/>
    <w:rsid w:val="005E3507"/>
    <w:rsid w:val="005E4988"/>
    <w:rsid w:val="005E4C0A"/>
    <w:rsid w:val="005E6210"/>
    <w:rsid w:val="005E6EA8"/>
    <w:rsid w:val="005F0263"/>
    <w:rsid w:val="005F071E"/>
    <w:rsid w:val="005F10D0"/>
    <w:rsid w:val="005F3FB3"/>
    <w:rsid w:val="005F4E55"/>
    <w:rsid w:val="005F6081"/>
    <w:rsid w:val="005F7A25"/>
    <w:rsid w:val="00601822"/>
    <w:rsid w:val="006037D0"/>
    <w:rsid w:val="00603C30"/>
    <w:rsid w:val="00603CB5"/>
    <w:rsid w:val="0060401D"/>
    <w:rsid w:val="00607455"/>
    <w:rsid w:val="00611155"/>
    <w:rsid w:val="006124DF"/>
    <w:rsid w:val="00612977"/>
    <w:rsid w:val="00615D72"/>
    <w:rsid w:val="00616820"/>
    <w:rsid w:val="0061773A"/>
    <w:rsid w:val="00621775"/>
    <w:rsid w:val="00623482"/>
    <w:rsid w:val="00624585"/>
    <w:rsid w:val="00625F56"/>
    <w:rsid w:val="00627028"/>
    <w:rsid w:val="006273FD"/>
    <w:rsid w:val="006301E0"/>
    <w:rsid w:val="006305AC"/>
    <w:rsid w:val="00630FB2"/>
    <w:rsid w:val="006349CF"/>
    <w:rsid w:val="00634B51"/>
    <w:rsid w:val="0063509E"/>
    <w:rsid w:val="006362C2"/>
    <w:rsid w:val="006364E2"/>
    <w:rsid w:val="00637254"/>
    <w:rsid w:val="00642477"/>
    <w:rsid w:val="00644D46"/>
    <w:rsid w:val="00644E4A"/>
    <w:rsid w:val="00645A9F"/>
    <w:rsid w:val="00646E36"/>
    <w:rsid w:val="0064715D"/>
    <w:rsid w:val="00650BD5"/>
    <w:rsid w:val="00650C67"/>
    <w:rsid w:val="0065126A"/>
    <w:rsid w:val="00652B30"/>
    <w:rsid w:val="006541DE"/>
    <w:rsid w:val="006547EB"/>
    <w:rsid w:val="00654B92"/>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2E9"/>
    <w:rsid w:val="00686A67"/>
    <w:rsid w:val="00690017"/>
    <w:rsid w:val="0069138E"/>
    <w:rsid w:val="00694FFD"/>
    <w:rsid w:val="006971F5"/>
    <w:rsid w:val="00697369"/>
    <w:rsid w:val="00697CEF"/>
    <w:rsid w:val="006A073E"/>
    <w:rsid w:val="006A126B"/>
    <w:rsid w:val="006A174B"/>
    <w:rsid w:val="006A18E9"/>
    <w:rsid w:val="006A1FE5"/>
    <w:rsid w:val="006A2BF3"/>
    <w:rsid w:val="006A3143"/>
    <w:rsid w:val="006A7D26"/>
    <w:rsid w:val="006B1215"/>
    <w:rsid w:val="006B209F"/>
    <w:rsid w:val="006B2242"/>
    <w:rsid w:val="006B7821"/>
    <w:rsid w:val="006C20AB"/>
    <w:rsid w:val="006C4D7A"/>
    <w:rsid w:val="006C799A"/>
    <w:rsid w:val="006D0B97"/>
    <w:rsid w:val="006D0C9D"/>
    <w:rsid w:val="006D3106"/>
    <w:rsid w:val="006D368E"/>
    <w:rsid w:val="006D3FE2"/>
    <w:rsid w:val="006D4226"/>
    <w:rsid w:val="006D43CF"/>
    <w:rsid w:val="006D4926"/>
    <w:rsid w:val="006D5025"/>
    <w:rsid w:val="006D5043"/>
    <w:rsid w:val="006D508E"/>
    <w:rsid w:val="006D5274"/>
    <w:rsid w:val="006D786F"/>
    <w:rsid w:val="006D78CB"/>
    <w:rsid w:val="006E022E"/>
    <w:rsid w:val="006E05B6"/>
    <w:rsid w:val="006E1B72"/>
    <w:rsid w:val="006E31D0"/>
    <w:rsid w:val="006E34C9"/>
    <w:rsid w:val="006E3F70"/>
    <w:rsid w:val="006E43D4"/>
    <w:rsid w:val="006E4EFD"/>
    <w:rsid w:val="006E5DB3"/>
    <w:rsid w:val="006E6C5A"/>
    <w:rsid w:val="006F0948"/>
    <w:rsid w:val="006F19E7"/>
    <w:rsid w:val="006F2B9C"/>
    <w:rsid w:val="006F353B"/>
    <w:rsid w:val="006F3811"/>
    <w:rsid w:val="006F4053"/>
    <w:rsid w:val="006F58D6"/>
    <w:rsid w:val="0070150E"/>
    <w:rsid w:val="00702C68"/>
    <w:rsid w:val="007062E0"/>
    <w:rsid w:val="0071145A"/>
    <w:rsid w:val="0071149D"/>
    <w:rsid w:val="00712201"/>
    <w:rsid w:val="007158B4"/>
    <w:rsid w:val="007161D8"/>
    <w:rsid w:val="00721915"/>
    <w:rsid w:val="0072394F"/>
    <w:rsid w:val="00724084"/>
    <w:rsid w:val="00724B25"/>
    <w:rsid w:val="00725B62"/>
    <w:rsid w:val="00726506"/>
    <w:rsid w:val="00726B84"/>
    <w:rsid w:val="00727FA1"/>
    <w:rsid w:val="0073078B"/>
    <w:rsid w:val="00730B30"/>
    <w:rsid w:val="00730D35"/>
    <w:rsid w:val="00731313"/>
    <w:rsid w:val="00731A01"/>
    <w:rsid w:val="007320D5"/>
    <w:rsid w:val="007338B9"/>
    <w:rsid w:val="007339EB"/>
    <w:rsid w:val="00733C46"/>
    <w:rsid w:val="00735CF5"/>
    <w:rsid w:val="007361A9"/>
    <w:rsid w:val="007417F2"/>
    <w:rsid w:val="00743CBB"/>
    <w:rsid w:val="00744ABE"/>
    <w:rsid w:val="00744CDE"/>
    <w:rsid w:val="007460BE"/>
    <w:rsid w:val="00747F5E"/>
    <w:rsid w:val="00747FF9"/>
    <w:rsid w:val="00751719"/>
    <w:rsid w:val="00751DE4"/>
    <w:rsid w:val="0075320D"/>
    <w:rsid w:val="00753C89"/>
    <w:rsid w:val="0075458C"/>
    <w:rsid w:val="00755564"/>
    <w:rsid w:val="007559ED"/>
    <w:rsid w:val="00755AE7"/>
    <w:rsid w:val="007604D6"/>
    <w:rsid w:val="00766B45"/>
    <w:rsid w:val="00766E04"/>
    <w:rsid w:val="0076700D"/>
    <w:rsid w:val="00772C5C"/>
    <w:rsid w:val="00773575"/>
    <w:rsid w:val="00773659"/>
    <w:rsid w:val="00773950"/>
    <w:rsid w:val="007745C9"/>
    <w:rsid w:val="00777FA2"/>
    <w:rsid w:val="00780246"/>
    <w:rsid w:val="00780F4D"/>
    <w:rsid w:val="00781D0C"/>
    <w:rsid w:val="007840D6"/>
    <w:rsid w:val="007844FD"/>
    <w:rsid w:val="00784663"/>
    <w:rsid w:val="00785BB4"/>
    <w:rsid w:val="0078766C"/>
    <w:rsid w:val="00790773"/>
    <w:rsid w:val="00790794"/>
    <w:rsid w:val="00791FA4"/>
    <w:rsid w:val="00794104"/>
    <w:rsid w:val="00794447"/>
    <w:rsid w:val="007957E2"/>
    <w:rsid w:val="007A23E4"/>
    <w:rsid w:val="007A2405"/>
    <w:rsid w:val="007A38CC"/>
    <w:rsid w:val="007A3BEB"/>
    <w:rsid w:val="007A3FA8"/>
    <w:rsid w:val="007A73B2"/>
    <w:rsid w:val="007B132D"/>
    <w:rsid w:val="007B1E92"/>
    <w:rsid w:val="007B2AE7"/>
    <w:rsid w:val="007B572E"/>
    <w:rsid w:val="007B61DE"/>
    <w:rsid w:val="007B6AF7"/>
    <w:rsid w:val="007B7339"/>
    <w:rsid w:val="007B746E"/>
    <w:rsid w:val="007B777F"/>
    <w:rsid w:val="007C0CBE"/>
    <w:rsid w:val="007C1FEE"/>
    <w:rsid w:val="007C3FA5"/>
    <w:rsid w:val="007C49EC"/>
    <w:rsid w:val="007D229A"/>
    <w:rsid w:val="007D50BB"/>
    <w:rsid w:val="007D53A6"/>
    <w:rsid w:val="007D56BD"/>
    <w:rsid w:val="007D65DF"/>
    <w:rsid w:val="007E051E"/>
    <w:rsid w:val="007E079C"/>
    <w:rsid w:val="007E0FDE"/>
    <w:rsid w:val="007E1394"/>
    <w:rsid w:val="007E143B"/>
    <w:rsid w:val="007E243D"/>
    <w:rsid w:val="007E28DE"/>
    <w:rsid w:val="007E2A01"/>
    <w:rsid w:val="007E3029"/>
    <w:rsid w:val="007E38F0"/>
    <w:rsid w:val="007E3F1C"/>
    <w:rsid w:val="007E492C"/>
    <w:rsid w:val="007E6B02"/>
    <w:rsid w:val="007E70B5"/>
    <w:rsid w:val="007E7EF5"/>
    <w:rsid w:val="007F0295"/>
    <w:rsid w:val="007F03EA"/>
    <w:rsid w:val="007F1261"/>
    <w:rsid w:val="007F2984"/>
    <w:rsid w:val="007F4D1C"/>
    <w:rsid w:val="007F6E87"/>
    <w:rsid w:val="007F7212"/>
    <w:rsid w:val="007F7EDD"/>
    <w:rsid w:val="00800E07"/>
    <w:rsid w:val="00801334"/>
    <w:rsid w:val="00801409"/>
    <w:rsid w:val="00804991"/>
    <w:rsid w:val="00807EBE"/>
    <w:rsid w:val="0081026A"/>
    <w:rsid w:val="0081073E"/>
    <w:rsid w:val="00811814"/>
    <w:rsid w:val="00811850"/>
    <w:rsid w:val="00812DF1"/>
    <w:rsid w:val="00813013"/>
    <w:rsid w:val="00814E30"/>
    <w:rsid w:val="00815418"/>
    <w:rsid w:val="00815861"/>
    <w:rsid w:val="00815ADF"/>
    <w:rsid w:val="008216F3"/>
    <w:rsid w:val="00822990"/>
    <w:rsid w:val="00822C48"/>
    <w:rsid w:val="00822DAF"/>
    <w:rsid w:val="00822EB7"/>
    <w:rsid w:val="00824453"/>
    <w:rsid w:val="00824890"/>
    <w:rsid w:val="008262EE"/>
    <w:rsid w:val="00827499"/>
    <w:rsid w:val="00827681"/>
    <w:rsid w:val="00827B06"/>
    <w:rsid w:val="00827DC4"/>
    <w:rsid w:val="00831025"/>
    <w:rsid w:val="0083195A"/>
    <w:rsid w:val="00831C6E"/>
    <w:rsid w:val="00833D7B"/>
    <w:rsid w:val="0083428C"/>
    <w:rsid w:val="008374AF"/>
    <w:rsid w:val="00837A87"/>
    <w:rsid w:val="00837AEF"/>
    <w:rsid w:val="00837BA2"/>
    <w:rsid w:val="00841244"/>
    <w:rsid w:val="00842D74"/>
    <w:rsid w:val="00844EF5"/>
    <w:rsid w:val="008453B2"/>
    <w:rsid w:val="0084595B"/>
    <w:rsid w:val="008469DD"/>
    <w:rsid w:val="00847DDD"/>
    <w:rsid w:val="0085101B"/>
    <w:rsid w:val="00851988"/>
    <w:rsid w:val="00851998"/>
    <w:rsid w:val="008527D4"/>
    <w:rsid w:val="0085504F"/>
    <w:rsid w:val="0085570B"/>
    <w:rsid w:val="008564EE"/>
    <w:rsid w:val="008569E1"/>
    <w:rsid w:val="00856F86"/>
    <w:rsid w:val="00857BC4"/>
    <w:rsid w:val="00860B60"/>
    <w:rsid w:val="008611F3"/>
    <w:rsid w:val="008620CF"/>
    <w:rsid w:val="00862856"/>
    <w:rsid w:val="00862A70"/>
    <w:rsid w:val="00862CE6"/>
    <w:rsid w:val="00863577"/>
    <w:rsid w:val="00864102"/>
    <w:rsid w:val="00865CE4"/>
    <w:rsid w:val="00865D0B"/>
    <w:rsid w:val="00867740"/>
    <w:rsid w:val="00871E2B"/>
    <w:rsid w:val="00872B4D"/>
    <w:rsid w:val="00875E20"/>
    <w:rsid w:val="00876690"/>
    <w:rsid w:val="00876736"/>
    <w:rsid w:val="00881AC7"/>
    <w:rsid w:val="008829DF"/>
    <w:rsid w:val="008829E9"/>
    <w:rsid w:val="0088323A"/>
    <w:rsid w:val="00884C44"/>
    <w:rsid w:val="00886AD7"/>
    <w:rsid w:val="00886E5D"/>
    <w:rsid w:val="008872C1"/>
    <w:rsid w:val="00887A2B"/>
    <w:rsid w:val="008949CD"/>
    <w:rsid w:val="008963DB"/>
    <w:rsid w:val="0089652A"/>
    <w:rsid w:val="008968BF"/>
    <w:rsid w:val="00896ACD"/>
    <w:rsid w:val="00896AD6"/>
    <w:rsid w:val="008A03C3"/>
    <w:rsid w:val="008A0CB8"/>
    <w:rsid w:val="008A5056"/>
    <w:rsid w:val="008A5733"/>
    <w:rsid w:val="008A6E90"/>
    <w:rsid w:val="008B0D35"/>
    <w:rsid w:val="008B21FE"/>
    <w:rsid w:val="008B3296"/>
    <w:rsid w:val="008B5A93"/>
    <w:rsid w:val="008B7AC0"/>
    <w:rsid w:val="008B7F64"/>
    <w:rsid w:val="008C018E"/>
    <w:rsid w:val="008C08E1"/>
    <w:rsid w:val="008C097B"/>
    <w:rsid w:val="008C1D52"/>
    <w:rsid w:val="008C2E33"/>
    <w:rsid w:val="008C31E4"/>
    <w:rsid w:val="008C36E2"/>
    <w:rsid w:val="008C5F8E"/>
    <w:rsid w:val="008C6384"/>
    <w:rsid w:val="008C735C"/>
    <w:rsid w:val="008C7E6A"/>
    <w:rsid w:val="008D0224"/>
    <w:rsid w:val="008D02EB"/>
    <w:rsid w:val="008D2B0A"/>
    <w:rsid w:val="008D2C08"/>
    <w:rsid w:val="008D329D"/>
    <w:rsid w:val="008D3DB4"/>
    <w:rsid w:val="008D5275"/>
    <w:rsid w:val="008D538B"/>
    <w:rsid w:val="008D64B6"/>
    <w:rsid w:val="008D7A8A"/>
    <w:rsid w:val="008E1577"/>
    <w:rsid w:val="008E2A3A"/>
    <w:rsid w:val="008E39A2"/>
    <w:rsid w:val="008E3F35"/>
    <w:rsid w:val="008E54C7"/>
    <w:rsid w:val="008E5839"/>
    <w:rsid w:val="008E61AD"/>
    <w:rsid w:val="008E695A"/>
    <w:rsid w:val="008E7DD1"/>
    <w:rsid w:val="008F095D"/>
    <w:rsid w:val="008F11C2"/>
    <w:rsid w:val="008F248F"/>
    <w:rsid w:val="008F2F9F"/>
    <w:rsid w:val="008F6501"/>
    <w:rsid w:val="008F7EC9"/>
    <w:rsid w:val="008F7FF9"/>
    <w:rsid w:val="00901F72"/>
    <w:rsid w:val="00903A3A"/>
    <w:rsid w:val="00903AFD"/>
    <w:rsid w:val="00903B26"/>
    <w:rsid w:val="00904E47"/>
    <w:rsid w:val="00905109"/>
    <w:rsid w:val="00905AB7"/>
    <w:rsid w:val="009066D5"/>
    <w:rsid w:val="00910DAF"/>
    <w:rsid w:val="009122EC"/>
    <w:rsid w:val="00913261"/>
    <w:rsid w:val="0091539D"/>
    <w:rsid w:val="00915BE8"/>
    <w:rsid w:val="00916753"/>
    <w:rsid w:val="00916C84"/>
    <w:rsid w:val="00924C54"/>
    <w:rsid w:val="00925F68"/>
    <w:rsid w:val="00925F98"/>
    <w:rsid w:val="00930F7C"/>
    <w:rsid w:val="00931F93"/>
    <w:rsid w:val="0093444A"/>
    <w:rsid w:val="0093769D"/>
    <w:rsid w:val="00941180"/>
    <w:rsid w:val="009444C6"/>
    <w:rsid w:val="009458A8"/>
    <w:rsid w:val="00945B94"/>
    <w:rsid w:val="00946327"/>
    <w:rsid w:val="00946700"/>
    <w:rsid w:val="00951975"/>
    <w:rsid w:val="009522F3"/>
    <w:rsid w:val="00952310"/>
    <w:rsid w:val="0095238E"/>
    <w:rsid w:val="0095606D"/>
    <w:rsid w:val="009579C8"/>
    <w:rsid w:val="00962788"/>
    <w:rsid w:val="009629C6"/>
    <w:rsid w:val="00962D86"/>
    <w:rsid w:val="00963B0B"/>
    <w:rsid w:val="00967DDD"/>
    <w:rsid w:val="00970E3F"/>
    <w:rsid w:val="00971323"/>
    <w:rsid w:val="0097151F"/>
    <w:rsid w:val="00973757"/>
    <w:rsid w:val="00975C03"/>
    <w:rsid w:val="009763ED"/>
    <w:rsid w:val="00976F4C"/>
    <w:rsid w:val="00982244"/>
    <w:rsid w:val="009827E1"/>
    <w:rsid w:val="009828F6"/>
    <w:rsid w:val="0098298E"/>
    <w:rsid w:val="009831E6"/>
    <w:rsid w:val="009845C3"/>
    <w:rsid w:val="00986D9A"/>
    <w:rsid w:val="00987AC7"/>
    <w:rsid w:val="00990B49"/>
    <w:rsid w:val="009930A5"/>
    <w:rsid w:val="0099373F"/>
    <w:rsid w:val="00995C18"/>
    <w:rsid w:val="00996BF2"/>
    <w:rsid w:val="0099728A"/>
    <w:rsid w:val="009A0F9F"/>
    <w:rsid w:val="009A3202"/>
    <w:rsid w:val="009A38A9"/>
    <w:rsid w:val="009A3BAB"/>
    <w:rsid w:val="009A4852"/>
    <w:rsid w:val="009A4C8B"/>
    <w:rsid w:val="009A51F2"/>
    <w:rsid w:val="009A68F9"/>
    <w:rsid w:val="009A6DE5"/>
    <w:rsid w:val="009B2942"/>
    <w:rsid w:val="009B384C"/>
    <w:rsid w:val="009B3C00"/>
    <w:rsid w:val="009B3F6A"/>
    <w:rsid w:val="009B589E"/>
    <w:rsid w:val="009B727E"/>
    <w:rsid w:val="009C1E55"/>
    <w:rsid w:val="009C375D"/>
    <w:rsid w:val="009C45F7"/>
    <w:rsid w:val="009C4B9E"/>
    <w:rsid w:val="009C5874"/>
    <w:rsid w:val="009C7E2B"/>
    <w:rsid w:val="009D00F8"/>
    <w:rsid w:val="009D01BF"/>
    <w:rsid w:val="009D53E3"/>
    <w:rsid w:val="009D5906"/>
    <w:rsid w:val="009E23EE"/>
    <w:rsid w:val="009E2FAF"/>
    <w:rsid w:val="009E443C"/>
    <w:rsid w:val="009E461C"/>
    <w:rsid w:val="009E55B9"/>
    <w:rsid w:val="009E5938"/>
    <w:rsid w:val="009E5C57"/>
    <w:rsid w:val="009E6CC5"/>
    <w:rsid w:val="009E77F3"/>
    <w:rsid w:val="009E7AED"/>
    <w:rsid w:val="009F004E"/>
    <w:rsid w:val="009F1B0A"/>
    <w:rsid w:val="009F2F68"/>
    <w:rsid w:val="009F40BA"/>
    <w:rsid w:val="009F52C0"/>
    <w:rsid w:val="009F60E8"/>
    <w:rsid w:val="009F699B"/>
    <w:rsid w:val="00A00C90"/>
    <w:rsid w:val="00A01298"/>
    <w:rsid w:val="00A01B16"/>
    <w:rsid w:val="00A04049"/>
    <w:rsid w:val="00A049E7"/>
    <w:rsid w:val="00A04C1D"/>
    <w:rsid w:val="00A04D6E"/>
    <w:rsid w:val="00A05B8E"/>
    <w:rsid w:val="00A07333"/>
    <w:rsid w:val="00A07691"/>
    <w:rsid w:val="00A10B57"/>
    <w:rsid w:val="00A10D30"/>
    <w:rsid w:val="00A11600"/>
    <w:rsid w:val="00A15013"/>
    <w:rsid w:val="00A206E1"/>
    <w:rsid w:val="00A21020"/>
    <w:rsid w:val="00A21EDA"/>
    <w:rsid w:val="00A22F59"/>
    <w:rsid w:val="00A23738"/>
    <w:rsid w:val="00A2425D"/>
    <w:rsid w:val="00A2549D"/>
    <w:rsid w:val="00A26210"/>
    <w:rsid w:val="00A3203A"/>
    <w:rsid w:val="00A32295"/>
    <w:rsid w:val="00A33172"/>
    <w:rsid w:val="00A37A61"/>
    <w:rsid w:val="00A416A7"/>
    <w:rsid w:val="00A42FEC"/>
    <w:rsid w:val="00A4311F"/>
    <w:rsid w:val="00A45448"/>
    <w:rsid w:val="00A479EE"/>
    <w:rsid w:val="00A51E95"/>
    <w:rsid w:val="00A52DE0"/>
    <w:rsid w:val="00A53C51"/>
    <w:rsid w:val="00A5528B"/>
    <w:rsid w:val="00A55369"/>
    <w:rsid w:val="00A55723"/>
    <w:rsid w:val="00A558CA"/>
    <w:rsid w:val="00A5714E"/>
    <w:rsid w:val="00A6039F"/>
    <w:rsid w:val="00A6251F"/>
    <w:rsid w:val="00A62C86"/>
    <w:rsid w:val="00A649A9"/>
    <w:rsid w:val="00A6504F"/>
    <w:rsid w:val="00A654A1"/>
    <w:rsid w:val="00A6575F"/>
    <w:rsid w:val="00A66301"/>
    <w:rsid w:val="00A66AD0"/>
    <w:rsid w:val="00A67A59"/>
    <w:rsid w:val="00A73FAE"/>
    <w:rsid w:val="00A746A7"/>
    <w:rsid w:val="00A75FD0"/>
    <w:rsid w:val="00A76B43"/>
    <w:rsid w:val="00A76FEE"/>
    <w:rsid w:val="00A77CF5"/>
    <w:rsid w:val="00A77F41"/>
    <w:rsid w:val="00A806E6"/>
    <w:rsid w:val="00A80A6F"/>
    <w:rsid w:val="00A80D19"/>
    <w:rsid w:val="00A867CE"/>
    <w:rsid w:val="00A91A8B"/>
    <w:rsid w:val="00A922D0"/>
    <w:rsid w:val="00A9239E"/>
    <w:rsid w:val="00A9673C"/>
    <w:rsid w:val="00A97B52"/>
    <w:rsid w:val="00AA3811"/>
    <w:rsid w:val="00AA38BA"/>
    <w:rsid w:val="00AA65F0"/>
    <w:rsid w:val="00AB1022"/>
    <w:rsid w:val="00AB3836"/>
    <w:rsid w:val="00AB38E9"/>
    <w:rsid w:val="00AB3D73"/>
    <w:rsid w:val="00AB5458"/>
    <w:rsid w:val="00AB5486"/>
    <w:rsid w:val="00AB7EF7"/>
    <w:rsid w:val="00AC0CE3"/>
    <w:rsid w:val="00AC326E"/>
    <w:rsid w:val="00AC3B51"/>
    <w:rsid w:val="00AC3FE4"/>
    <w:rsid w:val="00AC47ED"/>
    <w:rsid w:val="00AC5243"/>
    <w:rsid w:val="00AC6116"/>
    <w:rsid w:val="00AC6E18"/>
    <w:rsid w:val="00AC71D2"/>
    <w:rsid w:val="00AD12D4"/>
    <w:rsid w:val="00AD3D31"/>
    <w:rsid w:val="00AD3ED2"/>
    <w:rsid w:val="00AE0EFF"/>
    <w:rsid w:val="00AE1168"/>
    <w:rsid w:val="00AE3897"/>
    <w:rsid w:val="00AE3B8F"/>
    <w:rsid w:val="00AE4515"/>
    <w:rsid w:val="00AE6851"/>
    <w:rsid w:val="00AF0263"/>
    <w:rsid w:val="00AF096B"/>
    <w:rsid w:val="00AF4A9B"/>
    <w:rsid w:val="00AF4D19"/>
    <w:rsid w:val="00AF4DF0"/>
    <w:rsid w:val="00AF5D65"/>
    <w:rsid w:val="00AF5DAD"/>
    <w:rsid w:val="00B0064E"/>
    <w:rsid w:val="00B01FFD"/>
    <w:rsid w:val="00B05E96"/>
    <w:rsid w:val="00B069DE"/>
    <w:rsid w:val="00B07DA7"/>
    <w:rsid w:val="00B138FA"/>
    <w:rsid w:val="00B13BB7"/>
    <w:rsid w:val="00B145E4"/>
    <w:rsid w:val="00B14913"/>
    <w:rsid w:val="00B14CF4"/>
    <w:rsid w:val="00B1528E"/>
    <w:rsid w:val="00B159E9"/>
    <w:rsid w:val="00B16DDF"/>
    <w:rsid w:val="00B17D1F"/>
    <w:rsid w:val="00B20923"/>
    <w:rsid w:val="00B21322"/>
    <w:rsid w:val="00B2163A"/>
    <w:rsid w:val="00B21C6A"/>
    <w:rsid w:val="00B222CE"/>
    <w:rsid w:val="00B22781"/>
    <w:rsid w:val="00B23229"/>
    <w:rsid w:val="00B24874"/>
    <w:rsid w:val="00B262BF"/>
    <w:rsid w:val="00B30731"/>
    <w:rsid w:val="00B30960"/>
    <w:rsid w:val="00B30A4C"/>
    <w:rsid w:val="00B311A6"/>
    <w:rsid w:val="00B32C35"/>
    <w:rsid w:val="00B346FC"/>
    <w:rsid w:val="00B35579"/>
    <w:rsid w:val="00B35D0F"/>
    <w:rsid w:val="00B36274"/>
    <w:rsid w:val="00B363E4"/>
    <w:rsid w:val="00B37527"/>
    <w:rsid w:val="00B43104"/>
    <w:rsid w:val="00B45725"/>
    <w:rsid w:val="00B465A8"/>
    <w:rsid w:val="00B46FC6"/>
    <w:rsid w:val="00B47C7C"/>
    <w:rsid w:val="00B5111F"/>
    <w:rsid w:val="00B52107"/>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67F5D"/>
    <w:rsid w:val="00B73319"/>
    <w:rsid w:val="00B744B5"/>
    <w:rsid w:val="00B74A5D"/>
    <w:rsid w:val="00B77051"/>
    <w:rsid w:val="00B80D38"/>
    <w:rsid w:val="00B8199F"/>
    <w:rsid w:val="00B82AA3"/>
    <w:rsid w:val="00B82FDB"/>
    <w:rsid w:val="00B8327C"/>
    <w:rsid w:val="00B851CC"/>
    <w:rsid w:val="00B854FA"/>
    <w:rsid w:val="00B8607D"/>
    <w:rsid w:val="00B86321"/>
    <w:rsid w:val="00B869B6"/>
    <w:rsid w:val="00B93805"/>
    <w:rsid w:val="00B94488"/>
    <w:rsid w:val="00B94B38"/>
    <w:rsid w:val="00B94F33"/>
    <w:rsid w:val="00B96C5F"/>
    <w:rsid w:val="00B97F45"/>
    <w:rsid w:val="00BA1230"/>
    <w:rsid w:val="00BA5515"/>
    <w:rsid w:val="00BA56C9"/>
    <w:rsid w:val="00BA5E7E"/>
    <w:rsid w:val="00BA7F21"/>
    <w:rsid w:val="00BB0DB3"/>
    <w:rsid w:val="00BB1126"/>
    <w:rsid w:val="00BB13BC"/>
    <w:rsid w:val="00BB1DF5"/>
    <w:rsid w:val="00BB2254"/>
    <w:rsid w:val="00BB2726"/>
    <w:rsid w:val="00BB2804"/>
    <w:rsid w:val="00BB31A4"/>
    <w:rsid w:val="00BB3E27"/>
    <w:rsid w:val="00BB472E"/>
    <w:rsid w:val="00BB49D4"/>
    <w:rsid w:val="00BB4BB7"/>
    <w:rsid w:val="00BB637D"/>
    <w:rsid w:val="00BB785A"/>
    <w:rsid w:val="00BB7A02"/>
    <w:rsid w:val="00BC09F1"/>
    <w:rsid w:val="00BC3E3D"/>
    <w:rsid w:val="00BC47ED"/>
    <w:rsid w:val="00BC533A"/>
    <w:rsid w:val="00BC595E"/>
    <w:rsid w:val="00BC6BF4"/>
    <w:rsid w:val="00BC7B02"/>
    <w:rsid w:val="00BD01C9"/>
    <w:rsid w:val="00BD36A8"/>
    <w:rsid w:val="00BD5CA8"/>
    <w:rsid w:val="00BD5EAB"/>
    <w:rsid w:val="00BD691B"/>
    <w:rsid w:val="00BD79D8"/>
    <w:rsid w:val="00BE04D0"/>
    <w:rsid w:val="00BE09A2"/>
    <w:rsid w:val="00BE2341"/>
    <w:rsid w:val="00BE4A20"/>
    <w:rsid w:val="00BE4D85"/>
    <w:rsid w:val="00BE5207"/>
    <w:rsid w:val="00BE58A6"/>
    <w:rsid w:val="00BE6C4A"/>
    <w:rsid w:val="00BE7173"/>
    <w:rsid w:val="00BE7EF7"/>
    <w:rsid w:val="00BE7F65"/>
    <w:rsid w:val="00BF093F"/>
    <w:rsid w:val="00BF1EF7"/>
    <w:rsid w:val="00BF2085"/>
    <w:rsid w:val="00BF2A66"/>
    <w:rsid w:val="00BF35F9"/>
    <w:rsid w:val="00BF38D3"/>
    <w:rsid w:val="00BF3F24"/>
    <w:rsid w:val="00BF6AB1"/>
    <w:rsid w:val="00BF6D97"/>
    <w:rsid w:val="00BF75BC"/>
    <w:rsid w:val="00BF789E"/>
    <w:rsid w:val="00C017BD"/>
    <w:rsid w:val="00C02924"/>
    <w:rsid w:val="00C02BFC"/>
    <w:rsid w:val="00C04B0C"/>
    <w:rsid w:val="00C04E35"/>
    <w:rsid w:val="00C051E4"/>
    <w:rsid w:val="00C058BB"/>
    <w:rsid w:val="00C060DE"/>
    <w:rsid w:val="00C07121"/>
    <w:rsid w:val="00C1203D"/>
    <w:rsid w:val="00C12963"/>
    <w:rsid w:val="00C13A64"/>
    <w:rsid w:val="00C13CB0"/>
    <w:rsid w:val="00C13F58"/>
    <w:rsid w:val="00C15D74"/>
    <w:rsid w:val="00C16724"/>
    <w:rsid w:val="00C178DB"/>
    <w:rsid w:val="00C17F97"/>
    <w:rsid w:val="00C20120"/>
    <w:rsid w:val="00C22416"/>
    <w:rsid w:val="00C24FC2"/>
    <w:rsid w:val="00C25831"/>
    <w:rsid w:val="00C27B68"/>
    <w:rsid w:val="00C27B90"/>
    <w:rsid w:val="00C303E0"/>
    <w:rsid w:val="00C31D9C"/>
    <w:rsid w:val="00C3316F"/>
    <w:rsid w:val="00C33F97"/>
    <w:rsid w:val="00C344CC"/>
    <w:rsid w:val="00C350BE"/>
    <w:rsid w:val="00C35F04"/>
    <w:rsid w:val="00C362D9"/>
    <w:rsid w:val="00C362FE"/>
    <w:rsid w:val="00C37691"/>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4FFC"/>
    <w:rsid w:val="00C75EFF"/>
    <w:rsid w:val="00C7608F"/>
    <w:rsid w:val="00C768E0"/>
    <w:rsid w:val="00C81044"/>
    <w:rsid w:val="00C81C73"/>
    <w:rsid w:val="00C8243E"/>
    <w:rsid w:val="00C83452"/>
    <w:rsid w:val="00C83D49"/>
    <w:rsid w:val="00C84670"/>
    <w:rsid w:val="00C85923"/>
    <w:rsid w:val="00C86603"/>
    <w:rsid w:val="00C875D9"/>
    <w:rsid w:val="00C9023D"/>
    <w:rsid w:val="00C93154"/>
    <w:rsid w:val="00C94F82"/>
    <w:rsid w:val="00C965EA"/>
    <w:rsid w:val="00C96A13"/>
    <w:rsid w:val="00CA1024"/>
    <w:rsid w:val="00CA3003"/>
    <w:rsid w:val="00CA497D"/>
    <w:rsid w:val="00CA6327"/>
    <w:rsid w:val="00CA6757"/>
    <w:rsid w:val="00CA6841"/>
    <w:rsid w:val="00CA6ACA"/>
    <w:rsid w:val="00CA6C5D"/>
    <w:rsid w:val="00CA7F99"/>
    <w:rsid w:val="00CB0161"/>
    <w:rsid w:val="00CB0B88"/>
    <w:rsid w:val="00CB1B52"/>
    <w:rsid w:val="00CB3DCA"/>
    <w:rsid w:val="00CB3DD8"/>
    <w:rsid w:val="00CB7292"/>
    <w:rsid w:val="00CC0303"/>
    <w:rsid w:val="00CC09E0"/>
    <w:rsid w:val="00CC14D4"/>
    <w:rsid w:val="00CC256C"/>
    <w:rsid w:val="00CC37D5"/>
    <w:rsid w:val="00CC5063"/>
    <w:rsid w:val="00CD1817"/>
    <w:rsid w:val="00CD2D09"/>
    <w:rsid w:val="00CD3A8E"/>
    <w:rsid w:val="00CD52CA"/>
    <w:rsid w:val="00CE128A"/>
    <w:rsid w:val="00CE2069"/>
    <w:rsid w:val="00CE2767"/>
    <w:rsid w:val="00CE301D"/>
    <w:rsid w:val="00CE364B"/>
    <w:rsid w:val="00CE4675"/>
    <w:rsid w:val="00CE589B"/>
    <w:rsid w:val="00CE6FF9"/>
    <w:rsid w:val="00CE767C"/>
    <w:rsid w:val="00CF00BF"/>
    <w:rsid w:val="00CF14D3"/>
    <w:rsid w:val="00CF3C8C"/>
    <w:rsid w:val="00CF4220"/>
    <w:rsid w:val="00CF66EA"/>
    <w:rsid w:val="00D01DC5"/>
    <w:rsid w:val="00D0209C"/>
    <w:rsid w:val="00D020A2"/>
    <w:rsid w:val="00D0325B"/>
    <w:rsid w:val="00D04348"/>
    <w:rsid w:val="00D0524F"/>
    <w:rsid w:val="00D070FB"/>
    <w:rsid w:val="00D07699"/>
    <w:rsid w:val="00D109AC"/>
    <w:rsid w:val="00D10F5D"/>
    <w:rsid w:val="00D111A5"/>
    <w:rsid w:val="00D11391"/>
    <w:rsid w:val="00D1246E"/>
    <w:rsid w:val="00D12C87"/>
    <w:rsid w:val="00D12ED6"/>
    <w:rsid w:val="00D140D3"/>
    <w:rsid w:val="00D15AD5"/>
    <w:rsid w:val="00D160BA"/>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3B40"/>
    <w:rsid w:val="00D341AA"/>
    <w:rsid w:val="00D34435"/>
    <w:rsid w:val="00D34676"/>
    <w:rsid w:val="00D346FF"/>
    <w:rsid w:val="00D35640"/>
    <w:rsid w:val="00D36144"/>
    <w:rsid w:val="00D4053E"/>
    <w:rsid w:val="00D4097D"/>
    <w:rsid w:val="00D446EB"/>
    <w:rsid w:val="00D452DE"/>
    <w:rsid w:val="00D4605D"/>
    <w:rsid w:val="00D52213"/>
    <w:rsid w:val="00D523BA"/>
    <w:rsid w:val="00D52945"/>
    <w:rsid w:val="00D533DD"/>
    <w:rsid w:val="00D53439"/>
    <w:rsid w:val="00D560E4"/>
    <w:rsid w:val="00D5763F"/>
    <w:rsid w:val="00D60B33"/>
    <w:rsid w:val="00D61117"/>
    <w:rsid w:val="00D612A4"/>
    <w:rsid w:val="00D6358B"/>
    <w:rsid w:val="00D64483"/>
    <w:rsid w:val="00D648FF"/>
    <w:rsid w:val="00D6496E"/>
    <w:rsid w:val="00D64FC9"/>
    <w:rsid w:val="00D66F6A"/>
    <w:rsid w:val="00D70DC8"/>
    <w:rsid w:val="00D71147"/>
    <w:rsid w:val="00D71C67"/>
    <w:rsid w:val="00D71D85"/>
    <w:rsid w:val="00D72036"/>
    <w:rsid w:val="00D72CD6"/>
    <w:rsid w:val="00D75430"/>
    <w:rsid w:val="00D75D57"/>
    <w:rsid w:val="00D7637B"/>
    <w:rsid w:val="00D76C78"/>
    <w:rsid w:val="00D814CA"/>
    <w:rsid w:val="00D82EFB"/>
    <w:rsid w:val="00D84AB8"/>
    <w:rsid w:val="00D85080"/>
    <w:rsid w:val="00D866AB"/>
    <w:rsid w:val="00D90040"/>
    <w:rsid w:val="00D90D8F"/>
    <w:rsid w:val="00D91E34"/>
    <w:rsid w:val="00D92CE8"/>
    <w:rsid w:val="00D92D69"/>
    <w:rsid w:val="00D94D09"/>
    <w:rsid w:val="00D96268"/>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399"/>
    <w:rsid w:val="00DB473E"/>
    <w:rsid w:val="00DB4AF5"/>
    <w:rsid w:val="00DB5A8F"/>
    <w:rsid w:val="00DB6B2A"/>
    <w:rsid w:val="00DB6DFE"/>
    <w:rsid w:val="00DB71CF"/>
    <w:rsid w:val="00DB76D3"/>
    <w:rsid w:val="00DB7D45"/>
    <w:rsid w:val="00DC00A9"/>
    <w:rsid w:val="00DC0D02"/>
    <w:rsid w:val="00DC1ADD"/>
    <w:rsid w:val="00DC2A55"/>
    <w:rsid w:val="00DC32E4"/>
    <w:rsid w:val="00DC601A"/>
    <w:rsid w:val="00DC6205"/>
    <w:rsid w:val="00DC7527"/>
    <w:rsid w:val="00DD3C07"/>
    <w:rsid w:val="00DD5A06"/>
    <w:rsid w:val="00DD6F0C"/>
    <w:rsid w:val="00DD7E26"/>
    <w:rsid w:val="00DE0566"/>
    <w:rsid w:val="00DE0A44"/>
    <w:rsid w:val="00DE1346"/>
    <w:rsid w:val="00DE1AFB"/>
    <w:rsid w:val="00DE23D1"/>
    <w:rsid w:val="00DE2DD7"/>
    <w:rsid w:val="00DE30C8"/>
    <w:rsid w:val="00DE3A81"/>
    <w:rsid w:val="00DE4D69"/>
    <w:rsid w:val="00DE50D0"/>
    <w:rsid w:val="00DE5E24"/>
    <w:rsid w:val="00DE6B55"/>
    <w:rsid w:val="00DE788F"/>
    <w:rsid w:val="00DF0971"/>
    <w:rsid w:val="00DF10D5"/>
    <w:rsid w:val="00DF11D3"/>
    <w:rsid w:val="00DF1528"/>
    <w:rsid w:val="00DF1E32"/>
    <w:rsid w:val="00DF435E"/>
    <w:rsid w:val="00DF55AB"/>
    <w:rsid w:val="00E00785"/>
    <w:rsid w:val="00E00D9C"/>
    <w:rsid w:val="00E01AAC"/>
    <w:rsid w:val="00E02B07"/>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17FC0"/>
    <w:rsid w:val="00E233EF"/>
    <w:rsid w:val="00E2433C"/>
    <w:rsid w:val="00E2797B"/>
    <w:rsid w:val="00E27B1D"/>
    <w:rsid w:val="00E27FC1"/>
    <w:rsid w:val="00E30E85"/>
    <w:rsid w:val="00E31362"/>
    <w:rsid w:val="00E31D5D"/>
    <w:rsid w:val="00E32300"/>
    <w:rsid w:val="00E33954"/>
    <w:rsid w:val="00E34B75"/>
    <w:rsid w:val="00E34C8A"/>
    <w:rsid w:val="00E37206"/>
    <w:rsid w:val="00E372FB"/>
    <w:rsid w:val="00E4044D"/>
    <w:rsid w:val="00E40BC9"/>
    <w:rsid w:val="00E4217C"/>
    <w:rsid w:val="00E42559"/>
    <w:rsid w:val="00E42FF2"/>
    <w:rsid w:val="00E449DB"/>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192C"/>
    <w:rsid w:val="00E631F7"/>
    <w:rsid w:val="00E64E7D"/>
    <w:rsid w:val="00E66602"/>
    <w:rsid w:val="00E67287"/>
    <w:rsid w:val="00E74A2A"/>
    <w:rsid w:val="00E74E8A"/>
    <w:rsid w:val="00E755AF"/>
    <w:rsid w:val="00E7690F"/>
    <w:rsid w:val="00E76AF4"/>
    <w:rsid w:val="00E804CF"/>
    <w:rsid w:val="00E80BC0"/>
    <w:rsid w:val="00E82865"/>
    <w:rsid w:val="00E82B34"/>
    <w:rsid w:val="00E83036"/>
    <w:rsid w:val="00E849CA"/>
    <w:rsid w:val="00E84CC6"/>
    <w:rsid w:val="00E84F08"/>
    <w:rsid w:val="00E906CD"/>
    <w:rsid w:val="00E9072B"/>
    <w:rsid w:val="00E90D76"/>
    <w:rsid w:val="00E90DE8"/>
    <w:rsid w:val="00E90F6B"/>
    <w:rsid w:val="00E91137"/>
    <w:rsid w:val="00E92164"/>
    <w:rsid w:val="00E92DB3"/>
    <w:rsid w:val="00E9478F"/>
    <w:rsid w:val="00E94899"/>
    <w:rsid w:val="00E9492C"/>
    <w:rsid w:val="00E94B90"/>
    <w:rsid w:val="00EA1994"/>
    <w:rsid w:val="00EA1E5F"/>
    <w:rsid w:val="00EA23F7"/>
    <w:rsid w:val="00EA2EF6"/>
    <w:rsid w:val="00EA3DD4"/>
    <w:rsid w:val="00EA4432"/>
    <w:rsid w:val="00EA497E"/>
    <w:rsid w:val="00EA5B3F"/>
    <w:rsid w:val="00EA5FE7"/>
    <w:rsid w:val="00EA6507"/>
    <w:rsid w:val="00EB0601"/>
    <w:rsid w:val="00EB1B22"/>
    <w:rsid w:val="00EB30EB"/>
    <w:rsid w:val="00EB3201"/>
    <w:rsid w:val="00EB37D2"/>
    <w:rsid w:val="00EB4822"/>
    <w:rsid w:val="00EB5AB1"/>
    <w:rsid w:val="00EB5B71"/>
    <w:rsid w:val="00EB5BA0"/>
    <w:rsid w:val="00EC3502"/>
    <w:rsid w:val="00EC4D25"/>
    <w:rsid w:val="00EC6EB6"/>
    <w:rsid w:val="00EC73F9"/>
    <w:rsid w:val="00EC7AD7"/>
    <w:rsid w:val="00ED0732"/>
    <w:rsid w:val="00ED0844"/>
    <w:rsid w:val="00ED09EC"/>
    <w:rsid w:val="00ED1022"/>
    <w:rsid w:val="00ED300F"/>
    <w:rsid w:val="00ED34DE"/>
    <w:rsid w:val="00ED5BEC"/>
    <w:rsid w:val="00EE090A"/>
    <w:rsid w:val="00EE0E26"/>
    <w:rsid w:val="00EE3AA3"/>
    <w:rsid w:val="00EE4028"/>
    <w:rsid w:val="00EE423A"/>
    <w:rsid w:val="00EE602A"/>
    <w:rsid w:val="00EE744E"/>
    <w:rsid w:val="00EF0B04"/>
    <w:rsid w:val="00EF4252"/>
    <w:rsid w:val="00EF478A"/>
    <w:rsid w:val="00EF5260"/>
    <w:rsid w:val="00EF5738"/>
    <w:rsid w:val="00EF67EA"/>
    <w:rsid w:val="00EF6C4B"/>
    <w:rsid w:val="00EF6F99"/>
    <w:rsid w:val="00EF7B12"/>
    <w:rsid w:val="00F01A08"/>
    <w:rsid w:val="00F020AA"/>
    <w:rsid w:val="00F02FD5"/>
    <w:rsid w:val="00F0338F"/>
    <w:rsid w:val="00F03B07"/>
    <w:rsid w:val="00F059B8"/>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0DD2"/>
    <w:rsid w:val="00F30FEB"/>
    <w:rsid w:val="00F31255"/>
    <w:rsid w:val="00F32406"/>
    <w:rsid w:val="00F329C5"/>
    <w:rsid w:val="00F32B07"/>
    <w:rsid w:val="00F331CD"/>
    <w:rsid w:val="00F33DE5"/>
    <w:rsid w:val="00F34CF9"/>
    <w:rsid w:val="00F352C5"/>
    <w:rsid w:val="00F364F4"/>
    <w:rsid w:val="00F37516"/>
    <w:rsid w:val="00F402F0"/>
    <w:rsid w:val="00F408AE"/>
    <w:rsid w:val="00F41B11"/>
    <w:rsid w:val="00F43FB8"/>
    <w:rsid w:val="00F440A9"/>
    <w:rsid w:val="00F46107"/>
    <w:rsid w:val="00F502C1"/>
    <w:rsid w:val="00F5052C"/>
    <w:rsid w:val="00F505A9"/>
    <w:rsid w:val="00F50B75"/>
    <w:rsid w:val="00F53B91"/>
    <w:rsid w:val="00F53D1A"/>
    <w:rsid w:val="00F54488"/>
    <w:rsid w:val="00F54617"/>
    <w:rsid w:val="00F54A72"/>
    <w:rsid w:val="00F55A81"/>
    <w:rsid w:val="00F55FD4"/>
    <w:rsid w:val="00F56870"/>
    <w:rsid w:val="00F610E3"/>
    <w:rsid w:val="00F623A0"/>
    <w:rsid w:val="00F6254C"/>
    <w:rsid w:val="00F62BB8"/>
    <w:rsid w:val="00F63659"/>
    <w:rsid w:val="00F63AB1"/>
    <w:rsid w:val="00F64CEA"/>
    <w:rsid w:val="00F652B7"/>
    <w:rsid w:val="00F6587A"/>
    <w:rsid w:val="00F66983"/>
    <w:rsid w:val="00F66A3A"/>
    <w:rsid w:val="00F675B7"/>
    <w:rsid w:val="00F7215E"/>
    <w:rsid w:val="00F72DD4"/>
    <w:rsid w:val="00F73B3A"/>
    <w:rsid w:val="00F73D42"/>
    <w:rsid w:val="00F745A1"/>
    <w:rsid w:val="00F7494E"/>
    <w:rsid w:val="00F82232"/>
    <w:rsid w:val="00F84976"/>
    <w:rsid w:val="00F871E8"/>
    <w:rsid w:val="00F906D3"/>
    <w:rsid w:val="00F94095"/>
    <w:rsid w:val="00F95118"/>
    <w:rsid w:val="00F9589C"/>
    <w:rsid w:val="00F971A1"/>
    <w:rsid w:val="00F974B2"/>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24CA"/>
    <w:rsid w:val="00FC4715"/>
    <w:rsid w:val="00FC4AE4"/>
    <w:rsid w:val="00FC54E9"/>
    <w:rsid w:val="00FC6F5A"/>
    <w:rsid w:val="00FD0132"/>
    <w:rsid w:val="00FD0987"/>
    <w:rsid w:val="00FD0FCE"/>
    <w:rsid w:val="00FD2B6A"/>
    <w:rsid w:val="00FD42DA"/>
    <w:rsid w:val="00FD6130"/>
    <w:rsid w:val="00FD6894"/>
    <w:rsid w:val="00FD6F02"/>
    <w:rsid w:val="00FD719C"/>
    <w:rsid w:val="00FE0BAB"/>
    <w:rsid w:val="00FE0C6D"/>
    <w:rsid w:val="00FE0F17"/>
    <w:rsid w:val="00FE1F2C"/>
    <w:rsid w:val="00FE234A"/>
    <w:rsid w:val="00FE5CFD"/>
    <w:rsid w:val="00FE6EB9"/>
    <w:rsid w:val="00FF185D"/>
    <w:rsid w:val="00FF235E"/>
    <w:rsid w:val="00FF4370"/>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E33"/>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100E48"/>
    <w:pPr>
      <w:tabs>
        <w:tab w:val="right" w:leader="dot" w:pos="9628"/>
      </w:tabs>
      <w:spacing w:after="100"/>
    </w:pPr>
    <w:rPr>
      <w:color w:val="000000" w:themeColor="text1"/>
    </w:r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dice4">
    <w:name w:val="toc 4"/>
    <w:basedOn w:val="Normal"/>
    <w:next w:val="Normal"/>
    <w:autoRedefine/>
    <w:uiPriority w:val="39"/>
    <w:unhideWhenUsed/>
    <w:rsid w:val="00D82EFB"/>
    <w:pPr>
      <w:spacing w:after="100" w:line="259" w:lineRule="auto"/>
      <w:ind w:left="660"/>
      <w:jc w:val="left"/>
    </w:pPr>
    <w:rPr>
      <w:rFonts w:asciiTheme="minorHAnsi" w:eastAsiaTheme="minorEastAsia" w:hAnsiTheme="minorHAnsi"/>
      <w:kern w:val="2"/>
      <w:sz w:val="22"/>
      <w:szCs w:val="22"/>
      <w:lang w:eastAsia="pt-PT"/>
      <w14:ligatures w14:val="standardContextual"/>
    </w:rPr>
  </w:style>
  <w:style w:type="paragraph" w:styleId="ndice5">
    <w:name w:val="toc 5"/>
    <w:basedOn w:val="Normal"/>
    <w:next w:val="Normal"/>
    <w:autoRedefine/>
    <w:uiPriority w:val="39"/>
    <w:unhideWhenUsed/>
    <w:rsid w:val="00D82EFB"/>
    <w:pPr>
      <w:spacing w:after="100" w:line="259" w:lineRule="auto"/>
      <w:ind w:left="880"/>
      <w:jc w:val="left"/>
    </w:pPr>
    <w:rPr>
      <w:rFonts w:asciiTheme="minorHAnsi" w:eastAsiaTheme="minorEastAsia" w:hAnsiTheme="minorHAnsi"/>
      <w:kern w:val="2"/>
      <w:sz w:val="22"/>
      <w:szCs w:val="22"/>
      <w:lang w:eastAsia="pt-PT"/>
      <w14:ligatures w14:val="standardContextual"/>
    </w:rPr>
  </w:style>
  <w:style w:type="paragraph" w:styleId="ndice6">
    <w:name w:val="toc 6"/>
    <w:basedOn w:val="Normal"/>
    <w:next w:val="Normal"/>
    <w:autoRedefine/>
    <w:uiPriority w:val="39"/>
    <w:unhideWhenUsed/>
    <w:rsid w:val="00D82EFB"/>
    <w:pPr>
      <w:spacing w:after="100" w:line="259" w:lineRule="auto"/>
      <w:ind w:left="1100"/>
      <w:jc w:val="left"/>
    </w:pPr>
    <w:rPr>
      <w:rFonts w:asciiTheme="minorHAnsi" w:eastAsiaTheme="minorEastAsia" w:hAnsiTheme="minorHAnsi"/>
      <w:kern w:val="2"/>
      <w:sz w:val="22"/>
      <w:szCs w:val="22"/>
      <w:lang w:eastAsia="pt-PT"/>
      <w14:ligatures w14:val="standardContextual"/>
    </w:rPr>
  </w:style>
  <w:style w:type="paragraph" w:styleId="ndice7">
    <w:name w:val="toc 7"/>
    <w:basedOn w:val="Normal"/>
    <w:next w:val="Normal"/>
    <w:autoRedefine/>
    <w:uiPriority w:val="39"/>
    <w:unhideWhenUsed/>
    <w:rsid w:val="00D82EFB"/>
    <w:pPr>
      <w:spacing w:after="100" w:line="259" w:lineRule="auto"/>
      <w:ind w:left="1320"/>
      <w:jc w:val="left"/>
    </w:pPr>
    <w:rPr>
      <w:rFonts w:asciiTheme="minorHAnsi" w:eastAsiaTheme="minorEastAsia" w:hAnsiTheme="minorHAnsi"/>
      <w:kern w:val="2"/>
      <w:sz w:val="22"/>
      <w:szCs w:val="22"/>
      <w:lang w:eastAsia="pt-PT"/>
      <w14:ligatures w14:val="standardContextual"/>
    </w:rPr>
  </w:style>
  <w:style w:type="paragraph" w:styleId="ndice8">
    <w:name w:val="toc 8"/>
    <w:basedOn w:val="Normal"/>
    <w:next w:val="Normal"/>
    <w:autoRedefine/>
    <w:uiPriority w:val="39"/>
    <w:unhideWhenUsed/>
    <w:rsid w:val="00D82EFB"/>
    <w:pPr>
      <w:spacing w:after="100" w:line="259" w:lineRule="auto"/>
      <w:ind w:left="1540"/>
      <w:jc w:val="left"/>
    </w:pPr>
    <w:rPr>
      <w:rFonts w:asciiTheme="minorHAnsi" w:eastAsiaTheme="minorEastAsia" w:hAnsiTheme="minorHAnsi"/>
      <w:kern w:val="2"/>
      <w:sz w:val="22"/>
      <w:szCs w:val="22"/>
      <w:lang w:eastAsia="pt-PT"/>
      <w14:ligatures w14:val="standardContextual"/>
    </w:rPr>
  </w:style>
  <w:style w:type="paragraph" w:styleId="ndice9">
    <w:name w:val="toc 9"/>
    <w:basedOn w:val="Normal"/>
    <w:next w:val="Normal"/>
    <w:autoRedefine/>
    <w:uiPriority w:val="39"/>
    <w:unhideWhenUsed/>
    <w:rsid w:val="00D82EFB"/>
    <w:pPr>
      <w:spacing w:after="100" w:line="259" w:lineRule="auto"/>
      <w:ind w:left="1760"/>
      <w:jc w:val="left"/>
    </w:pPr>
    <w:rPr>
      <w:rFonts w:asciiTheme="minorHAnsi" w:eastAsiaTheme="minorEastAsia" w:hAnsiTheme="minorHAnsi"/>
      <w:kern w:val="2"/>
      <w:sz w:val="22"/>
      <w:szCs w:val="22"/>
      <w:lang w:eastAsia="pt-PT"/>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image" Target="media/image27.jpeg"/><Relationship Id="rId68" Type="http://schemas.openxmlformats.org/officeDocument/2006/relationships/hyperlink" Target="https://portal.mec.gov.br/ultimas-noticias/384-fnde-1801140772/81021-mec-entrega-180-onibus-escolares-a-municipios-paulistas" TargetMode="External"/><Relationship Id="rId84" Type="http://schemas.openxmlformats.org/officeDocument/2006/relationships/image" Target="media/image34.png"/><Relationship Id="rId89" Type="http://schemas.openxmlformats.org/officeDocument/2006/relationships/fontTable" Target="fontTable.xml"/><Relationship Id="rId16" Type="http://schemas.openxmlformats.org/officeDocument/2006/relationships/customXml" Target="ink/ink4.xml"/><Relationship Id="rId11"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image" Target="media/image12.png"/><Relationship Id="rId53" Type="http://schemas.openxmlformats.org/officeDocument/2006/relationships/footer" Target="footer4.xml"/><Relationship Id="rId58" Type="http://schemas.openxmlformats.org/officeDocument/2006/relationships/image" Target="media/image22.jpeg"/><Relationship Id="rId74" Type="http://schemas.openxmlformats.org/officeDocument/2006/relationships/hyperlink" Target="https://www.redhat.com/pt-br/topics/middleware/what-is-ide" TargetMode="External"/><Relationship Id="rId79" Type="http://schemas.openxmlformats.org/officeDocument/2006/relationships/hyperlink" Target="https://www.gigasytems.com.br/artigo/60/client-side-e-server-side"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0.png"/><Relationship Id="rId64" Type="http://schemas.openxmlformats.org/officeDocument/2006/relationships/image" Target="media/image28.jpeg"/><Relationship Id="rId69" Type="http://schemas.openxmlformats.org/officeDocument/2006/relationships/hyperlink" Target="https://files.cercomp.ufg.br/weby/up/767/o/M%C3%B3dulo_4_-_Caderno_do_Aluno_-_Aspectos_Regulat%C3%B3rios_do_Transpor.pdf" TargetMode="External"/><Relationship Id="rId77" Type="http://schemas.openxmlformats.org/officeDocument/2006/relationships/hyperlink" Target="https://www.php.net/manual/pt_BR/intro-whatis.php"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blog.cronapp.io/o-que-considerar-para-escolher-a-plataforma-de-programacao-ideal/" TargetMode="External"/><Relationship Id="rId80" Type="http://schemas.openxmlformats.org/officeDocument/2006/relationships/image" Target="media/image30.jpeg"/><Relationship Id="rId85"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image" Target="media/image23.jpeg"/><Relationship Id="rId67" Type="http://schemas.openxmlformats.org/officeDocument/2006/relationships/hyperlink" Target="https://www.ateomomento.com.br/diagramas-uml/"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0.png"/><Relationship Id="rId62" Type="http://schemas.openxmlformats.org/officeDocument/2006/relationships/image" Target="media/image26.jpeg"/><Relationship Id="rId70" Type="http://schemas.openxmlformats.org/officeDocument/2006/relationships/hyperlink" Target="https://www.fnde.gov.br/programas/caminho-da-escola" TargetMode="External"/><Relationship Id="rId75" Type="http://schemas.openxmlformats.org/officeDocument/2006/relationships/hyperlink" Target="https://blog.betrybe.com/tecnologia/git-e-github/" TargetMode="External"/><Relationship Id="rId83" Type="http://schemas.openxmlformats.org/officeDocument/2006/relationships/image" Target="media/image33.png"/><Relationship Id="rId88" Type="http://schemas.openxmlformats.org/officeDocument/2006/relationships/image" Target="media/image3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1.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image" Target="media/image24.jpeg"/><Relationship Id="rId65" Type="http://schemas.openxmlformats.org/officeDocument/2006/relationships/image" Target="media/image29.jpeg"/><Relationship Id="rId73" Type="http://schemas.openxmlformats.org/officeDocument/2006/relationships/hyperlink" Target="https://www.treinaweb.com.br/blog/vs-code-o-que-e-e-por-que-voce-deve-usar" TargetMode="External"/><Relationship Id="rId78" Type="http://schemas.openxmlformats.org/officeDocument/2006/relationships/hyperlink" Target="https://www.treinaweb.com.br/blog/o-que-e-laravel" TargetMode="External"/><Relationship Id="rId81" Type="http://schemas.openxmlformats.org/officeDocument/2006/relationships/image" Target="media/image31.jpeg"/><Relationship Id="rId86"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19.png"/><Relationship Id="rId76" Type="http://schemas.openxmlformats.org/officeDocument/2006/relationships/hyperlink" Target="https://wiki.portugal-a-programar.pt/dev_geral:bases_de_dados:sgbd" TargetMode="External"/><Relationship Id="rId7" Type="http://schemas.openxmlformats.org/officeDocument/2006/relationships/endnotes" Target="endnotes.xml"/><Relationship Id="rId71" Type="http://schemas.openxmlformats.org/officeDocument/2006/relationships/hyperlink" Target="https://www.ateomomento.com.br/diagramas-uml/" TargetMode="External"/><Relationship Id="rId2" Type="http://schemas.openxmlformats.org/officeDocument/2006/relationships/numbering" Target="numbering.xml"/><Relationship Id="rId29" Type="http://schemas.openxmlformats.org/officeDocument/2006/relationships/customXml" Target="ink/ink13.xml"/><Relationship Id="rId24" Type="http://schemas.openxmlformats.org/officeDocument/2006/relationships/customXml" Target="ink/ink10.xml"/><Relationship Id="rId40" Type="http://schemas.openxmlformats.org/officeDocument/2006/relationships/customXml" Target="ink/ink18.xml"/><Relationship Id="rId45" Type="http://schemas.openxmlformats.org/officeDocument/2006/relationships/customXml" Target="ink/ink21.xml"/><Relationship Id="rId66" Type="http://schemas.openxmlformats.org/officeDocument/2006/relationships/hyperlink" Target="https://revistaespacios.com/a16v37n03/a16v37n03p02.pdf" TargetMode="External"/><Relationship Id="rId87" Type="http://schemas.openxmlformats.org/officeDocument/2006/relationships/image" Target="media/image37.png"/><Relationship Id="rId61" Type="http://schemas.openxmlformats.org/officeDocument/2006/relationships/image" Target="media/image25.jpeg"/><Relationship Id="rId82" Type="http://schemas.openxmlformats.org/officeDocument/2006/relationships/image" Target="media/image32.png"/><Relationship Id="rId19"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142,'0'-3,"1"-2,0 2,-1-2,1 2,0-2,0 2,1 0,-1-2,1 2,0-1,-1 1,1 0,0 0,0 0,0-1,0 3,0-2,0-1,1 3,-1-1,1-1,1 0,61-36,369-143,-396 169,0 3,1 2,-1 4,1 2,0 2,41 8,229 75,-291-76,365 73,-218-55,143 27,336 74,-286-71,-35-12,-47 7,451-7,217-45,-890 7,-1 3,1 5,59 25,-7-3,1017 360,-647-216,-454-171,240 91,-194-75,76 47,-28-14,-58-36,1-3,0-5,65 1,91 23,11 33,199 46,-303-92,75 9,-234-41,0-1,0-4,1-1,0-4,-36-24,34 21,-1414-815,578 330,528 309,-514-304,835 486,17 12,0 0,0-2,0 0,1 1,-1-3,2 1,-1-1,-1 1,2-2,-12-18,18 25,-1-1,1-1,-1 1,1 1,0-3,0 3,-1-1,1-1,0 1,0 1,0-2,1 1,-1 0,0-1,0 2,1-1,-1-1,1 1,-1 1,1-1,0-1,-1 1,1 1,0-1,0 0,0 1,0-1,0 1,0-1,0 0,3-1,45-50,-36 42,15-15,1 4,1 1,0 2,1 1,34-10,163-45,-219 70,120-24,1 6,0 10,137 14,-212 4,-1 2,0 6,-1 2,1 4,-2 3,0 3,75 58,-81-50,3-1,-1 5,-1 1,67 80,-18 5,-38-47,2-1,4-6,92 82,-152-149,1-1,0 0,-1 2,-1-2,1 2,0 0,6 9,-10-12,0-2,1 0,-1 1,0-1,0 0,0 0,0 2,1-2,-1 0,0 1,0-1,0 0,0 2,0-2,0 0,0 2,0-2,0 0,0 1,0-1,0 0,0 2,0-2,0 0,-1 1,1-1,0 0,0 2,0-2,0 0,-1 0,1 2,0-2,0 0,-1 0,1 1,-28 9,-169 36,137-28,-1-4,-62 2,-631-19,727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357 537,'0'-5,"1"-7,-1 7,0-1,2 0,-1 1,-1-1,1 0,-1 1,2-1,-1 0,1 1,-1-1,1 0,-1 1,1-1,-1 6,0-6,1 1,-1 5,1-6,-1 6,1-5,-1 5,2-6,-2 6,1 0,2-6,64-28,-50 23,148-80,27-27,235-12,-339 118,-17 1,118 45,-190-34,0 0,2-6,-2 6,1 0,-1 0,2 0,-2 0,0 0,1 0,-1 0,1 6,-1-6,2 0,-2 0,0 0,1 0,-1 0,0 6,2-6,-2 0,1 0,-1 5,0-5,0 0,2 6,-2-6,0 0,1 6,-1-6,0 0,0 5,0-5,2 0,-2 6,0-6,0 6,0-6,0 5,0 1,-21 79,-53 90,61-152,-53 129,-149 295,188-402,-2 1,0-12,-1 0,1-12,-1 1,-33 5,-396-17,230-22,195 17,1-6,-2-6,1-5,0-12,1 0,-64-78,97 101,-2 0,1 0,-1-6,2 6,-1 0,-1-6,2 6,-1 0,0-5,1 5,-2-6,1 6,1-6,-2 6,2-5,-1 5,1-6,-2 0,2 6,0-5,-1-1,1 6,0-6,-2 1,2-1,0 6,0-6,0 1,0-1,-1 6,1-5,0-1,1-5,1-1,-1 7,1-7,-1 1,1 5,-1-5,2 5,-2-5,1 5,1 1,0-7,-2 7,6-7,77-140,-54 118,1 0,1 11,1 1,38-1,-31 1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523,'41'0,"49"0,16-218,-8-87</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3 11,'-48'11,"1"0,-49 86,68-75,44-44,48-54,383 33,-391 43,-744 0,674 0,10-11,-1 11,-1 0,2 0,-3 0,3 0,-2 0,1 11,-1 0,2-11,-1 11,-1 10,1-10,1 0,-1 11,-4 10,9-21,0-11,0 11,0-11,0 11,0-11,0 11,2-11,-2 11,0-11,0 11,1-11,-1 11,0-11,2 0,-2 10,0-10,1 11,-1-11,2 0,-2 11,0-11,1 0,-1 0,2 11,-2-11,1 0,-1 0,2 0,-2 0,1 0,-1 0,2 11,-2-11,1 0,-1 0,2-11,-2 11,3 0,35 44,191 42,73 67,-223-88,86 0,-129-65</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4 22,'7'0,"11"0,-14 0,6 1,4 3,-9-3,-3-1,-2 0,1 0,0 1,-1-1,1 0,-1 0,1 1,-1-1,0 0,1 0,-1 0,0 0,0 0,0 0,0 0,0 0,0 0,0 0,0 0,0 0,0 0,0 0,0 0,0 0,0 0,0 0,0 0,0 0,0 0,0 0,0 0,0 0,0 1,0-1,0 0,0 0,0 0,0 0,0 0,0 0,0 0,0 0,0 0,0 0,0 0,0 0,0 0,0 0,0 0,-1 0,1 0,0 0,0 1,0-1,0 0,-1 0,1 0,-1 0,1 0,-1 0,0 0,0 0,-12-2,9 2,-13-3,-20-6,-8-6,38 12,7 3,0 0,0 0,4 4,-1 0,2 3,2 2,1 3,46 74,-53-85,-1 0,0-1,0 0,0 1,0-1,1 0,-1 0,0 0,0 0,0 0,0 0,0 0,0 0,0 0,0 0,0 0,0 0,0 0,0 0,0 0,0 0,0 0,0 0,0 0,0 0,0 0,0 0,0 0,0 0,0 0,0 0,0 0,0 0,0 0,0 0,0 0,0 0,0 0,0 0,0 0,0 0,0 0,0 0,0 0,0 0,0 0,0 0,0 0,0 0,0 0,0 0,2 1,-2-1</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37 19,'0'0,"0"0,0 0,0 0,0 0,0 0,0 0,0 0,-1 0,1 0,0 0,0 0,0 0,0 0,0 0,0-1,0 1,0 0,0 0,0 0,0 0,0 0,0 0,0 0,0 0,0 0,0 0,0 0,0 0,0 0,0-1,0 1,0 0,0 0,0 0,0 0,0 0,0 0,0 0,0-1,0 1,0 0,0 0,0 0,0 0,0-1,0 1,0 0,0 0,0 0,1-1,-1 1,0 0,1 0,-1-1,0 1,1 0,-1 0,0 0,1 0,3-1,-3 0,9-1,-9 2,1 0,0-1,-1 1,1-1,2-1,-4 2,1 0,0 0,-1-1,1 1,-1 0,1 0,0 0,0 0,0 0,-1 0,2-1,-2 1,0 0,0 0,0 0,0 0,0 0,0 0,0 0,0 0,0 0,0 0,0 0,0 0,0 0,0 0,0 0,0 0,0 0,0 0,0 0,0 0,0 0,0 0,0 0,0 0,0 0,0 0,0 0,0 0,0 0,0 0,0 0,0 0,0 0,0 0,0 0,0 0,0 0,0 0,0 0,0 0,0 0,0 0,0 0,0 0,0 0,0 0,0 0,0 0,0 0,0 0,1 0,-1 0,0 0,0 0,0 0,0 0,-2-1,-39-1,37 2,-26 0,36 2,2-1,8 1,-9-1,-1-1,12 4,-10-1,0 1,12 6,-18-9,-1 0,1 0,-1 0,0 0,0 0,1 1,-1-1,0 1,0-1,0 0,1 3,24 55,-22-47,0-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421 1764,'5'0,"0"0,0-2,1 1,-1 0,0-1,0 0,0 0,0 0,0-1,-1 1,1-2,-1 1,1 0,-2-1,9-8,-8 8,0-1,-1 0,1 0,0-1,-1 1,0-1,0 1,-1-1,0-1,0 2,0-1,-1-1,2-12,-3 18,1 0,-1 0,0 0,0-1,0 1,0 0,-1 0,1 0,0-1,0 2,0-2,-1 1,1 0,-1 0,1 0,-1 0,1 0,-1 0,0 0,1 0,-1 0,0 0,0 1,1-1,-1 0,-1-1,-1 2,2-1,-1 0,-1 1,2 0,-2-1,1 1,0 0,-1 0,2 0,-2 0,1 1,-3 0,-6 2,0 1,0 0,-19 11,-32 23,-89 73,-18 12,168-123,-34 19,34-19,-1 1,2-1,-1 1,-1-1,1 0,0 0,0 0,-1 0,1 0,0 0,0 0,-2 0,2-1,1 1,0 0,0-1,-1 1,1 0,-1 0,1-1,0 0,0 1,-1 0,1 0,0-1,0 0,0 1,0 0,-1-1,1 1,0-1,0 1,0-1,0 1,0 0,0-1,0 0,0 1,0 0,0-1,0 0,0 1,0 0,0-1,1 1,-1-1,2-6,0 1,1 0,-1 0,1 0,1 0,-1 0,7-8,-5 7,151-215,-10 20,759-891,-639 821,-258 265,-2 2,0-2,1 2,0 0,0-1,0 2,11-5,-18 8,1 1,-1 0,0-1,1 1,0 0,-1 0,0 0,1-1,-1 1,0 0,1 0,0 0,-1 0,1 0,-1 0,1 0,-1 0,1 0,-1 0,1 0,-1 0,1 0,-1 1,1-1,-1 0,0 0,1 0,0 0,-1 1,0-1,1 1,-1-1,0 0,0 1,1-1,-1 1,1-1,-1 0,0 1,0 0,1-1,-1 0,0 1,0 0,0-1,0 0,0 1,0-1,0 1,0-1,0 1,0-1,0 2,0 2,0 0,-1-1,0 1,0-1,-2 8,-4 4</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686,'0'-17,"1"5,0-5,-1 0,2 0,0 6,-1-6,0 0,2 6,-2-6,1 5,0 1,0-6,0 6,0-1,2 1,2-12,1-5,1 0,-1-1,1 7,15-41,11 7,0 5,0 5,1 7,1 10,58-16,185 51,261 243,-334-22,52 33,191-118,-122-63,-146 1,369 78,-277-163,-258 5</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0'0,"25"0,15 0,22 0,8 0,11 90,-1 35,-3-17,3-18,-3 71,-7 1,-6-18,-4-55,-16-17</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9"7,-4-2,241 93,-221-84,-27-13,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11'0,"16"0,13 0,11 0,9 0,5 0,15 0,3 0,-1 0,-1 0,5 0,1 0,-4 360,-16 14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016,'0'-239,"197"-179,79 59</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935,'0'-390,"0"-1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90 497,'0'-7,"0"-1,1 0,-1 0,2 0,-2 0,1 0,-1 0,2 0,-1 1,-1-1,2 0,-1 8,0-8,1 0,-2 0,1 8,1-8,-1 0,1 8,-1-8,1 8,-1-8,2 8,-1 0,1-7,57-72,-32 47,9-31,2 15,1 1,-1 15,57-7,165 55,-97 0,471-16,-722 86,38-22,-411 275,415-307,2 15,-60 95,64-79,-1-7,-1-9,-44 16,-95-63,136-8,0 0,-1 16,0 8,2 8,-59 79,77-72,29-6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7</TotalTime>
  <Pages>66</Pages>
  <Words>13945</Words>
  <Characters>75307</Characters>
  <Application>Microsoft Office Word</Application>
  <DocSecurity>0</DocSecurity>
  <Lines>627</Lines>
  <Paragraphs>17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512</cp:revision>
  <cp:lastPrinted>2023-07-12T08:09:00Z</cp:lastPrinted>
  <dcterms:created xsi:type="dcterms:W3CDTF">2023-09-06T12:01:00Z</dcterms:created>
  <dcterms:modified xsi:type="dcterms:W3CDTF">2023-10-10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